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5F79E482" w:rsidR="002A2C5B" w:rsidRDefault="00EE4C04">
      <w:pPr>
        <w:pStyle w:val="Heading1"/>
        <w:spacing w:before="0" w:after="0"/>
        <w:contextualSpacing/>
        <w:jc w:val="center"/>
        <w:rPr>
          <w:rFonts w:ascii="Arial" w:eastAsia="Arial" w:hAnsi="Arial" w:cs="Arial"/>
          <w:sz w:val="28"/>
          <w:szCs w:val="28"/>
        </w:rPr>
      </w:pPr>
      <w:r>
        <w:rPr>
          <w:rFonts w:ascii="Arial" w:eastAsia="Arial" w:hAnsi="Arial" w:cs="Arial"/>
          <w:sz w:val="28"/>
          <w:szCs w:val="28"/>
        </w:rPr>
        <w:t>DSWD DROMIC Report #700</w:t>
      </w:r>
      <w:r w:rsidR="002A7D6A">
        <w:rPr>
          <w:rFonts w:ascii="Arial" w:eastAsia="Arial" w:hAnsi="Arial" w:cs="Arial"/>
          <w:sz w:val="28"/>
          <w:szCs w:val="28"/>
        </w:rPr>
        <w:t xml:space="preserve"> on the Coronavirus Disease (COVID19)</w:t>
      </w:r>
    </w:p>
    <w:p w14:paraId="3F11FAFB" w14:textId="4A7F4A14"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7E7E47">
        <w:rPr>
          <w:rFonts w:ascii="Arial" w:eastAsia="Arial" w:hAnsi="Arial" w:cs="Arial"/>
          <w:sz w:val="24"/>
          <w:szCs w:val="24"/>
        </w:rPr>
        <w:t>0</w:t>
      </w:r>
      <w:r w:rsidR="00EE4C04">
        <w:rPr>
          <w:rFonts w:ascii="Arial" w:eastAsia="Arial" w:hAnsi="Arial" w:cs="Arial"/>
          <w:sz w:val="24"/>
          <w:szCs w:val="24"/>
        </w:rPr>
        <w:t>5</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1F49587F"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DD76B5">
        <w:rPr>
          <w:rFonts w:ascii="Arial" w:eastAsia="Arial" w:hAnsi="Arial" w:cs="Arial"/>
          <w:b/>
          <w:color w:val="0070C0"/>
          <w:sz w:val="24"/>
          <w:szCs w:val="24"/>
        </w:rPr>
        <w:t>0</w:t>
      </w:r>
      <w:r w:rsidR="00E07184">
        <w:rPr>
          <w:rFonts w:ascii="Arial" w:eastAsia="Arial" w:hAnsi="Arial" w:cs="Arial"/>
          <w:b/>
          <w:color w:val="0070C0"/>
          <w:sz w:val="24"/>
          <w:szCs w:val="24"/>
        </w:rPr>
        <w:t>5</w:t>
      </w:r>
      <w:r w:rsidR="008C62F7">
        <w:rPr>
          <w:rFonts w:ascii="Arial" w:eastAsia="Arial" w:hAnsi="Arial" w:cs="Arial"/>
          <w:b/>
          <w:color w:val="0070C0"/>
          <w:sz w:val="24"/>
          <w:szCs w:val="24"/>
        </w:rPr>
        <w:t xml:space="preserve"> June</w:t>
      </w:r>
      <w:r>
        <w:rPr>
          <w:rFonts w:ascii="Arial" w:eastAsia="Arial" w:hAnsi="Arial" w:cs="Arial"/>
          <w:b/>
          <w:color w:val="0070C0"/>
          <w:sz w:val="24"/>
          <w:szCs w:val="24"/>
        </w:rPr>
        <w:t xml:space="preserve"> 2021, 4PM</w:t>
      </w:r>
      <w:r>
        <w:rPr>
          <w:rFonts w:ascii="Arial" w:eastAsia="Arial" w:hAnsi="Arial" w:cs="Arial"/>
          <w:sz w:val="24"/>
          <w:szCs w:val="24"/>
        </w:rPr>
        <w:t xml:space="preserve">, the Department of Health (DOH) has recorded a total of </w:t>
      </w:r>
      <w:r w:rsidR="00E07184" w:rsidRPr="00E07184">
        <w:rPr>
          <w:rFonts w:ascii="Arial" w:eastAsia="Arial" w:hAnsi="Arial" w:cs="Arial"/>
          <w:b/>
          <w:color w:val="0070C0"/>
          <w:sz w:val="24"/>
          <w:szCs w:val="24"/>
        </w:rPr>
        <w:t>1,262,273</w:t>
      </w:r>
      <w:r w:rsidR="00E07184">
        <w:rPr>
          <w:rFonts w:ascii="Arial" w:eastAsia="Arial" w:hAnsi="Arial" w:cs="Arial"/>
          <w:b/>
          <w:color w:val="0070C0"/>
          <w:sz w:val="24"/>
          <w:szCs w:val="24"/>
        </w:rPr>
        <w:t xml:space="preserve">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E07184" w:rsidRPr="00E07184">
        <w:rPr>
          <w:rFonts w:ascii="Arial" w:eastAsia="Arial" w:hAnsi="Arial" w:cs="Arial"/>
          <w:b/>
          <w:color w:val="0070C0"/>
          <w:sz w:val="24"/>
          <w:szCs w:val="24"/>
        </w:rPr>
        <w:t>59,543</w:t>
      </w:r>
      <w:r w:rsidR="00E07184">
        <w:rPr>
          <w:rFonts w:ascii="Arial" w:eastAsia="Arial" w:hAnsi="Arial" w:cs="Arial"/>
          <w:b/>
          <w:color w:val="0070C0"/>
          <w:sz w:val="24"/>
          <w:szCs w:val="24"/>
        </w:rPr>
        <w:t xml:space="preserve">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sidR="003F3EA8">
        <w:rPr>
          <w:rFonts w:ascii="Arial" w:eastAsia="Arial" w:hAnsi="Arial" w:cs="Arial"/>
          <w:color w:val="0070C0"/>
          <w:sz w:val="24"/>
          <w:szCs w:val="24"/>
        </w:rPr>
        <w:t xml:space="preserve"> </w:t>
      </w:r>
      <w:r w:rsidR="00E07184" w:rsidRPr="00E07184">
        <w:rPr>
          <w:rFonts w:ascii="Arial" w:eastAsia="Arial" w:hAnsi="Arial" w:cs="Arial"/>
          <w:b/>
          <w:color w:val="0070C0"/>
          <w:sz w:val="24"/>
          <w:szCs w:val="24"/>
        </w:rPr>
        <w:t>1,180,998</w:t>
      </w:r>
      <w:r w:rsidR="00E07184">
        <w:rPr>
          <w:rFonts w:ascii="Arial" w:eastAsia="Arial" w:hAnsi="Arial" w:cs="Arial"/>
          <w:b/>
          <w:color w:val="0070C0"/>
          <w:sz w:val="24"/>
          <w:szCs w:val="24"/>
        </w:rPr>
        <w:t xml:space="preserve">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E07184" w:rsidRPr="00E07184">
        <w:rPr>
          <w:rFonts w:ascii="Arial" w:eastAsia="Arial" w:hAnsi="Arial" w:cs="Arial"/>
          <w:b/>
          <w:color w:val="0070C0"/>
          <w:sz w:val="24"/>
          <w:szCs w:val="24"/>
        </w:rPr>
        <w:t>21,732</w:t>
      </w:r>
      <w:r w:rsidR="00E07184">
        <w:rPr>
          <w:rFonts w:ascii="Arial" w:eastAsia="Arial" w:hAnsi="Arial" w:cs="Arial"/>
          <w:b/>
          <w:color w:val="0070C0"/>
          <w:sz w:val="24"/>
          <w:szCs w:val="24"/>
        </w:rPr>
        <w:t xml:space="preserve"> </w:t>
      </w:r>
      <w:r>
        <w:rPr>
          <w:rFonts w:ascii="Arial" w:eastAsia="Arial" w:hAnsi="Arial" w:cs="Arial"/>
          <w:b/>
          <w:color w:val="0070C0"/>
          <w:sz w:val="24"/>
          <w:szCs w:val="24"/>
        </w:rPr>
        <w:t>deaths</w:t>
      </w:r>
      <w:r>
        <w:rPr>
          <w:rFonts w:ascii="Arial" w:eastAsia="Arial" w:hAnsi="Arial" w:cs="Arial"/>
          <w:sz w:val="24"/>
          <w:szCs w:val="24"/>
        </w:rPr>
        <w:t>.</w:t>
      </w:r>
    </w:p>
    <w:p w14:paraId="6C5814FC" w14:textId="02B50B2B" w:rsidR="002A2C5B" w:rsidRDefault="002A7D6A">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F698C">
        <w:rPr>
          <w:rFonts w:ascii="Arial" w:eastAsia="Arial" w:hAnsi="Arial" w:cs="Arial"/>
          <w:i/>
          <w:color w:val="0070C0"/>
          <w:sz w:val="16"/>
          <w:szCs w:val="16"/>
        </w:rPr>
        <w:t>urce: DOH-COVID-19 Bulletin #44</w:t>
      </w:r>
      <w:r w:rsidR="00E07184">
        <w:rPr>
          <w:rFonts w:ascii="Arial" w:eastAsia="Arial" w:hAnsi="Arial" w:cs="Arial"/>
          <w:i/>
          <w:color w:val="0070C0"/>
          <w:sz w:val="16"/>
          <w:szCs w:val="16"/>
        </w:rPr>
        <w:t>8</w:t>
      </w:r>
    </w:p>
    <w:p w14:paraId="04EBF6F4" w14:textId="77777777" w:rsidR="002A2C5B" w:rsidRDefault="002A2C5B">
      <w:pPr>
        <w:pStyle w:val="NoSpacing1"/>
        <w:rPr>
          <w:rFonts w:ascii="Arial" w:hAnsi="Arial" w:cs="Arial"/>
          <w:b/>
          <w:color w:val="002060"/>
          <w:sz w:val="24"/>
          <w:szCs w:val="21"/>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5534AEE3" w:rsidR="002A2C5B" w:rsidRPr="00186C34"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186C34">
        <w:rPr>
          <w:rFonts w:ascii="Arial" w:eastAsia="Arial" w:hAnsi="Arial" w:cs="Arial"/>
          <w:sz w:val="24"/>
          <w:szCs w:val="24"/>
        </w:rPr>
        <w:t>A total of</w:t>
      </w:r>
      <w:r w:rsidRPr="00186C34">
        <w:rPr>
          <w:rFonts w:ascii="Arial" w:eastAsia="Arial" w:hAnsi="Arial" w:cs="Arial"/>
          <w:b/>
          <w:bCs/>
          <w:sz w:val="24"/>
          <w:szCs w:val="24"/>
        </w:rPr>
        <w:t xml:space="preserve"> </w:t>
      </w:r>
      <w:r w:rsidRPr="00D5577A">
        <w:rPr>
          <w:rFonts w:ascii="Arial" w:eastAsia="Arial" w:hAnsi="Arial" w:cs="Arial"/>
          <w:b/>
          <w:color w:val="0070C0"/>
          <w:sz w:val="24"/>
          <w:szCs w:val="24"/>
        </w:rPr>
        <w:t>₱</w:t>
      </w:r>
      <w:r w:rsidR="0086357F" w:rsidRPr="0086357F">
        <w:rPr>
          <w:rFonts w:ascii="Arial" w:eastAsia="Arial" w:hAnsi="Arial" w:cs="Arial"/>
          <w:b/>
          <w:bCs/>
          <w:color w:val="0070C0"/>
          <w:sz w:val="24"/>
          <w:szCs w:val="24"/>
        </w:rPr>
        <w:t xml:space="preserve">2,356,010,097.27 </w:t>
      </w:r>
      <w:r w:rsidRPr="00186C34">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D5577A">
        <w:rPr>
          <w:rFonts w:ascii="Arial" w:eastAsia="Arial" w:hAnsi="Arial" w:cs="Arial"/>
          <w:b/>
          <w:color w:val="0070C0"/>
          <w:sz w:val="24"/>
          <w:szCs w:val="24"/>
        </w:rPr>
        <w:t>₱</w:t>
      </w:r>
      <w:r w:rsidR="0086357F" w:rsidRPr="0086357F">
        <w:rPr>
          <w:rFonts w:ascii="Arial" w:eastAsia="Arial" w:hAnsi="Arial" w:cs="Arial"/>
          <w:b/>
          <w:color w:val="0070C0"/>
          <w:sz w:val="24"/>
          <w:szCs w:val="24"/>
        </w:rPr>
        <w:t xml:space="preserve">1,805,814,921.59 </w:t>
      </w:r>
      <w:r w:rsidRPr="00186C34">
        <w:rPr>
          <w:rFonts w:ascii="Arial" w:eastAsia="Arial" w:hAnsi="Arial" w:cs="Arial"/>
          <w:bCs/>
          <w:sz w:val="24"/>
          <w:szCs w:val="24"/>
        </w:rPr>
        <w:t>was</w:t>
      </w:r>
      <w:r w:rsidRPr="00186C34">
        <w:rPr>
          <w:rFonts w:ascii="Arial" w:eastAsia="Arial" w:hAnsi="Arial" w:cs="Arial"/>
          <w:sz w:val="24"/>
          <w:szCs w:val="24"/>
        </w:rPr>
        <w:t xml:space="preserve"> provided by </w:t>
      </w:r>
      <w:r w:rsidRPr="00D5577A">
        <w:rPr>
          <w:rFonts w:ascii="Arial" w:eastAsia="Arial" w:hAnsi="Arial" w:cs="Arial"/>
          <w:b/>
          <w:color w:val="0070C0"/>
          <w:sz w:val="24"/>
          <w:szCs w:val="24"/>
        </w:rPr>
        <w:t>DSWD</w:t>
      </w:r>
      <w:r w:rsidRPr="00186C34">
        <w:rPr>
          <w:rFonts w:ascii="Arial" w:eastAsia="Arial" w:hAnsi="Arial" w:cs="Arial"/>
          <w:sz w:val="24"/>
          <w:szCs w:val="24"/>
        </w:rPr>
        <w:t>,</w:t>
      </w:r>
      <w:r w:rsidRPr="00186C34">
        <w:rPr>
          <w:rFonts w:ascii="Arial" w:eastAsia="Arial" w:hAnsi="Arial" w:cs="Arial"/>
          <w:b/>
          <w:sz w:val="24"/>
          <w:szCs w:val="24"/>
        </w:rPr>
        <w:t xml:space="preserve"> </w:t>
      </w:r>
      <w:r w:rsidRPr="0086357F">
        <w:rPr>
          <w:rFonts w:ascii="Arial" w:eastAsia="Arial" w:hAnsi="Arial" w:cs="Arial"/>
          <w:b/>
          <w:sz w:val="24"/>
          <w:szCs w:val="24"/>
        </w:rPr>
        <w:t>₱</w:t>
      </w:r>
      <w:r w:rsidR="00EA4CD2" w:rsidRPr="0086357F">
        <w:rPr>
          <w:rFonts w:ascii="Arial" w:eastAsia="Arial" w:hAnsi="Arial" w:cs="Arial"/>
          <w:b/>
          <w:bCs/>
          <w:sz w:val="24"/>
          <w:szCs w:val="24"/>
        </w:rPr>
        <w:t xml:space="preserve">518,344,765.72 </w:t>
      </w:r>
      <w:r w:rsidRPr="0086357F">
        <w:rPr>
          <w:rFonts w:ascii="Arial" w:eastAsia="Arial" w:hAnsi="Arial" w:cs="Arial"/>
          <w:sz w:val="24"/>
          <w:szCs w:val="24"/>
        </w:rPr>
        <w:t xml:space="preserve">from </w:t>
      </w:r>
      <w:r w:rsidRPr="0086357F">
        <w:rPr>
          <w:rFonts w:ascii="Arial" w:eastAsia="Arial" w:hAnsi="Arial" w:cs="Arial"/>
          <w:b/>
          <w:sz w:val="24"/>
          <w:szCs w:val="24"/>
        </w:rPr>
        <w:t>NGOs</w:t>
      </w:r>
      <w:r w:rsidRPr="0086357F">
        <w:rPr>
          <w:rFonts w:ascii="Arial" w:eastAsia="Arial" w:hAnsi="Arial" w:cs="Arial"/>
          <w:sz w:val="24"/>
          <w:szCs w:val="24"/>
        </w:rPr>
        <w:t xml:space="preserve">, </w:t>
      </w:r>
      <w:r w:rsidRPr="00186C34">
        <w:rPr>
          <w:rFonts w:ascii="Arial" w:eastAsia="Arial" w:hAnsi="Arial" w:cs="Arial"/>
          <w:sz w:val="24"/>
          <w:szCs w:val="24"/>
        </w:rPr>
        <w:t xml:space="preserve">and </w:t>
      </w:r>
      <w:r w:rsidRPr="00186C34">
        <w:rPr>
          <w:rFonts w:ascii="Arial" w:eastAsia="Arial" w:hAnsi="Arial" w:cs="Arial"/>
          <w:b/>
          <w:sz w:val="24"/>
          <w:szCs w:val="24"/>
        </w:rPr>
        <w:t>₱</w:t>
      </w:r>
      <w:r w:rsidRPr="00186C34">
        <w:rPr>
          <w:rFonts w:ascii="Arial" w:eastAsia="Arial" w:hAnsi="Arial" w:cs="Arial"/>
          <w:b/>
          <w:bCs/>
          <w:sz w:val="24"/>
          <w:szCs w:val="24"/>
        </w:rPr>
        <w:t xml:space="preserve">31,850,409.96 </w:t>
      </w:r>
      <w:r w:rsidRPr="00186C34">
        <w:rPr>
          <w:rFonts w:ascii="Arial" w:eastAsia="Arial" w:hAnsi="Arial" w:cs="Arial"/>
          <w:sz w:val="24"/>
          <w:szCs w:val="24"/>
        </w:rPr>
        <w:t xml:space="preserve">from </w:t>
      </w:r>
      <w:r w:rsidRPr="00186C34">
        <w:rPr>
          <w:rFonts w:ascii="Arial" w:eastAsia="Arial" w:hAnsi="Arial" w:cs="Arial"/>
          <w:b/>
          <w:sz w:val="24"/>
          <w:szCs w:val="24"/>
          <w:lang w:val="en-US"/>
        </w:rPr>
        <w:t xml:space="preserve">other </w:t>
      </w:r>
      <w:r w:rsidRPr="00186C34">
        <w:rPr>
          <w:rFonts w:ascii="Arial" w:eastAsia="Arial" w:hAnsi="Arial" w:cs="Arial"/>
          <w:b/>
          <w:sz w:val="24"/>
          <w:szCs w:val="24"/>
        </w:rPr>
        <w:t>Partners</w:t>
      </w:r>
      <w:r w:rsidRPr="00186C34">
        <w:rPr>
          <w:rFonts w:ascii="Arial" w:eastAsia="Arial" w:hAnsi="Arial" w:cs="Arial"/>
          <w:b/>
          <w:sz w:val="20"/>
          <w:szCs w:val="20"/>
        </w:rPr>
        <w:t xml:space="preserve"> </w:t>
      </w:r>
      <w:r w:rsidRPr="00186C34">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86357F" w:rsidRPr="0086357F" w14:paraId="44A1A9F4" w14:textId="77777777" w:rsidTr="0086357F">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C4950AC" w14:textId="77777777" w:rsidR="0086357F" w:rsidRPr="0086357F" w:rsidRDefault="0086357F" w:rsidP="0086357F">
            <w:pPr>
              <w:widowControl/>
              <w:spacing w:after="0" w:line="240" w:lineRule="auto"/>
              <w:ind w:right="57"/>
              <w:contextualSpacing/>
              <w:jc w:val="center"/>
              <w:rPr>
                <w:rFonts w:ascii="Arial Narrow" w:eastAsia="Times New Roman" w:hAnsi="Arial Narrow"/>
                <w:b/>
                <w:bCs/>
                <w:color w:val="000000"/>
                <w:sz w:val="20"/>
                <w:szCs w:val="20"/>
              </w:rPr>
            </w:pPr>
            <w:r w:rsidRPr="0086357F">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3A88FCF" w14:textId="3419FCB7" w:rsidR="0086357F" w:rsidRPr="0086357F" w:rsidRDefault="0086357F" w:rsidP="0086357F">
            <w:pPr>
              <w:spacing w:after="0" w:line="240" w:lineRule="auto"/>
              <w:ind w:right="57"/>
              <w:contextualSpacing/>
              <w:jc w:val="center"/>
              <w:rPr>
                <w:rFonts w:ascii="Arial Narrow" w:hAnsi="Arial Narrow"/>
                <w:b/>
                <w:bCs/>
                <w:color w:val="000000"/>
                <w:sz w:val="20"/>
                <w:szCs w:val="20"/>
              </w:rPr>
            </w:pPr>
            <w:r w:rsidRPr="0086357F">
              <w:rPr>
                <w:rFonts w:ascii="Arial Narrow" w:hAnsi="Arial Narrow"/>
                <w:b/>
                <w:bCs/>
                <w:color w:val="000000"/>
                <w:sz w:val="20"/>
                <w:szCs w:val="20"/>
              </w:rPr>
              <w:t>COST OF ASSISTANCE</w:t>
            </w:r>
          </w:p>
        </w:tc>
      </w:tr>
      <w:tr w:rsidR="0086357F" w:rsidRPr="0086357F" w14:paraId="78DF2390" w14:textId="77777777" w:rsidTr="0086357F">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C451C5E" w14:textId="77777777" w:rsidR="0086357F" w:rsidRPr="0086357F" w:rsidRDefault="0086357F" w:rsidP="0086357F">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25E0EDF" w14:textId="0D4C9414" w:rsidR="0086357F" w:rsidRPr="0086357F" w:rsidRDefault="0086357F" w:rsidP="0086357F">
            <w:pPr>
              <w:spacing w:after="0" w:line="240" w:lineRule="auto"/>
              <w:ind w:right="57"/>
              <w:contextualSpacing/>
              <w:jc w:val="center"/>
              <w:rPr>
                <w:rFonts w:ascii="Arial Narrow" w:hAnsi="Arial Narrow"/>
                <w:b/>
                <w:bCs/>
                <w:color w:val="000000"/>
                <w:sz w:val="20"/>
                <w:szCs w:val="20"/>
              </w:rPr>
            </w:pPr>
            <w:r w:rsidRPr="0086357F">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D6D8137" w14:textId="2B68004A" w:rsidR="0086357F" w:rsidRPr="0086357F" w:rsidRDefault="0086357F" w:rsidP="0086357F">
            <w:pPr>
              <w:spacing w:after="0" w:line="240" w:lineRule="auto"/>
              <w:ind w:right="57"/>
              <w:contextualSpacing/>
              <w:jc w:val="center"/>
              <w:rPr>
                <w:rFonts w:ascii="Arial Narrow" w:hAnsi="Arial Narrow"/>
                <w:b/>
                <w:bCs/>
                <w:color w:val="000000"/>
                <w:sz w:val="20"/>
                <w:szCs w:val="20"/>
              </w:rPr>
            </w:pPr>
            <w:r w:rsidRPr="0086357F">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D02ECBB" w14:textId="5D2B5A7D" w:rsidR="0086357F" w:rsidRPr="0086357F" w:rsidRDefault="0086357F" w:rsidP="0086357F">
            <w:pPr>
              <w:spacing w:after="0" w:line="240" w:lineRule="auto"/>
              <w:ind w:right="57"/>
              <w:contextualSpacing/>
              <w:jc w:val="center"/>
              <w:rPr>
                <w:rFonts w:ascii="Arial Narrow" w:hAnsi="Arial Narrow"/>
                <w:b/>
                <w:bCs/>
                <w:color w:val="000000"/>
                <w:sz w:val="20"/>
                <w:szCs w:val="20"/>
              </w:rPr>
            </w:pPr>
            <w:r w:rsidRPr="0086357F">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4407BEE" w14:textId="77FD67D2" w:rsidR="0086357F" w:rsidRPr="0086357F" w:rsidRDefault="0086357F" w:rsidP="0086357F">
            <w:pPr>
              <w:spacing w:after="0" w:line="240" w:lineRule="auto"/>
              <w:ind w:right="57"/>
              <w:contextualSpacing/>
              <w:jc w:val="center"/>
              <w:rPr>
                <w:rFonts w:ascii="Arial Narrow" w:hAnsi="Arial Narrow"/>
                <w:b/>
                <w:bCs/>
                <w:color w:val="000000"/>
                <w:sz w:val="20"/>
                <w:szCs w:val="20"/>
              </w:rPr>
            </w:pPr>
            <w:r w:rsidRPr="0086357F">
              <w:rPr>
                <w:rFonts w:ascii="Arial Narrow" w:hAnsi="Arial Narrow"/>
                <w:b/>
                <w:bCs/>
                <w:color w:val="000000"/>
                <w:sz w:val="20"/>
                <w:szCs w:val="20"/>
              </w:rPr>
              <w:t>GRAND TOTAL</w:t>
            </w:r>
          </w:p>
        </w:tc>
      </w:tr>
      <w:tr w:rsidR="0086357F" w:rsidRPr="0086357F" w14:paraId="0141685F" w14:textId="77777777" w:rsidTr="0086357F">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DB84BE0" w14:textId="77777777" w:rsidR="0086357F" w:rsidRPr="0086357F" w:rsidRDefault="0086357F" w:rsidP="0086357F">
            <w:pPr>
              <w:spacing w:after="0" w:line="240" w:lineRule="auto"/>
              <w:ind w:right="57"/>
              <w:contextualSpacing/>
              <w:jc w:val="center"/>
              <w:rPr>
                <w:rFonts w:ascii="Arial Narrow" w:hAnsi="Arial Narrow"/>
                <w:b/>
                <w:bCs/>
                <w:color w:val="000000"/>
                <w:sz w:val="20"/>
                <w:szCs w:val="20"/>
              </w:rPr>
            </w:pPr>
            <w:r w:rsidRPr="0086357F">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72437E4E" w14:textId="0546BF2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1,805,814,921.59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22515D70" w14:textId="6D3AF4A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18,344,765.72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267A6921" w14:textId="331D255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411FEFDA" w14:textId="3282986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2,356,010,097.27 </w:t>
            </w:r>
          </w:p>
        </w:tc>
      </w:tr>
      <w:tr w:rsidR="0086357F" w:rsidRPr="0086357F" w14:paraId="13B081E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4DC6C0"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53CE7D1B" w14:textId="61637AA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58,235,291.18 </w:t>
            </w:r>
          </w:p>
        </w:tc>
        <w:tc>
          <w:tcPr>
            <w:tcW w:w="958" w:type="pct"/>
            <w:tcBorders>
              <w:top w:val="nil"/>
              <w:left w:val="nil"/>
              <w:bottom w:val="single" w:sz="4" w:space="0" w:color="000000"/>
              <w:right w:val="single" w:sz="4" w:space="0" w:color="000000"/>
            </w:tcBorders>
            <w:shd w:val="clear" w:color="A5A5A5" w:fill="A5A5A5"/>
            <w:noWrap/>
            <w:vAlign w:val="bottom"/>
            <w:hideMark/>
          </w:tcPr>
          <w:p w14:paraId="33A25372" w14:textId="683E36B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567FFB2" w14:textId="70CF696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1C95437" w14:textId="7E08036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723,645,291.18 </w:t>
            </w:r>
          </w:p>
        </w:tc>
      </w:tr>
      <w:tr w:rsidR="0086357F" w:rsidRPr="0086357F" w14:paraId="7A4DFB68"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7405B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7F0BD095" w14:textId="22E7910C"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68,529,739.22 </w:t>
            </w:r>
          </w:p>
        </w:tc>
        <w:tc>
          <w:tcPr>
            <w:tcW w:w="958" w:type="pct"/>
            <w:tcBorders>
              <w:top w:val="nil"/>
              <w:left w:val="nil"/>
              <w:bottom w:val="single" w:sz="4" w:space="0" w:color="000000"/>
              <w:right w:val="single" w:sz="4" w:space="0" w:color="000000"/>
            </w:tcBorders>
            <w:shd w:val="clear" w:color="auto" w:fill="auto"/>
            <w:noWrap/>
            <w:vAlign w:val="bottom"/>
            <w:hideMark/>
          </w:tcPr>
          <w:p w14:paraId="034DF0A0" w14:textId="60D412E4"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014CD6A" w14:textId="216FAA4B"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9194A8E" w14:textId="6720D0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8,529,739.22 </w:t>
            </w:r>
          </w:p>
        </w:tc>
      </w:tr>
      <w:tr w:rsidR="0086357F" w:rsidRPr="0086357F" w14:paraId="38CF74BC"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B2AC1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D81743C" w14:textId="7DD6C88A"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37,159,816.36 </w:t>
            </w:r>
          </w:p>
        </w:tc>
        <w:tc>
          <w:tcPr>
            <w:tcW w:w="958" w:type="pct"/>
            <w:tcBorders>
              <w:top w:val="nil"/>
              <w:left w:val="nil"/>
              <w:bottom w:val="single" w:sz="4" w:space="0" w:color="000000"/>
              <w:right w:val="single" w:sz="4" w:space="0" w:color="000000"/>
            </w:tcBorders>
            <w:shd w:val="clear" w:color="auto" w:fill="auto"/>
            <w:noWrap/>
            <w:vAlign w:val="bottom"/>
            <w:hideMark/>
          </w:tcPr>
          <w:p w14:paraId="3A54CEE8" w14:textId="1F4E83F8"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925B18" w14:textId="78145364"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3BD8621" w14:textId="0B557E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9,259,816.36 </w:t>
            </w:r>
          </w:p>
        </w:tc>
      </w:tr>
      <w:tr w:rsidR="0086357F" w:rsidRPr="0086357F" w14:paraId="54B33A73"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BE147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5C2497C3" w14:textId="1ED70EBB"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5,326,950.00 </w:t>
            </w:r>
          </w:p>
        </w:tc>
        <w:tc>
          <w:tcPr>
            <w:tcW w:w="958" w:type="pct"/>
            <w:tcBorders>
              <w:top w:val="nil"/>
              <w:left w:val="nil"/>
              <w:bottom w:val="single" w:sz="4" w:space="0" w:color="000000"/>
              <w:right w:val="single" w:sz="4" w:space="0" w:color="000000"/>
            </w:tcBorders>
            <w:shd w:val="clear" w:color="auto" w:fill="auto"/>
            <w:noWrap/>
            <w:vAlign w:val="bottom"/>
            <w:hideMark/>
          </w:tcPr>
          <w:p w14:paraId="02DEEEF5" w14:textId="59C7F4D1"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81DBAF" w14:textId="6CCB71F9"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9D5A8A3" w14:textId="67FDD0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951,950.00 </w:t>
            </w:r>
          </w:p>
        </w:tc>
      </w:tr>
      <w:tr w:rsidR="0086357F" w:rsidRPr="0086357F" w14:paraId="2B25568B"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D6215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C934F0" w14:textId="0BD345C3"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12,228,923.00 </w:t>
            </w:r>
          </w:p>
        </w:tc>
        <w:tc>
          <w:tcPr>
            <w:tcW w:w="958" w:type="pct"/>
            <w:tcBorders>
              <w:top w:val="nil"/>
              <w:left w:val="nil"/>
              <w:bottom w:val="single" w:sz="4" w:space="0" w:color="000000"/>
              <w:right w:val="single" w:sz="4" w:space="0" w:color="000000"/>
            </w:tcBorders>
            <w:shd w:val="clear" w:color="auto" w:fill="auto"/>
            <w:noWrap/>
            <w:vAlign w:val="bottom"/>
            <w:hideMark/>
          </w:tcPr>
          <w:p w14:paraId="59008F43" w14:textId="313E1F8E"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84E066" w14:textId="5B72D74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5A1617A" w14:textId="4BE59C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478,923.00 </w:t>
            </w:r>
          </w:p>
        </w:tc>
      </w:tr>
      <w:tr w:rsidR="0086357F" w:rsidRPr="0086357F" w14:paraId="11C5517D"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75E87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62F7A4" w14:textId="1A8CAF13"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12,878,119.10 </w:t>
            </w:r>
          </w:p>
        </w:tc>
        <w:tc>
          <w:tcPr>
            <w:tcW w:w="958" w:type="pct"/>
            <w:tcBorders>
              <w:top w:val="nil"/>
              <w:left w:val="nil"/>
              <w:bottom w:val="single" w:sz="4" w:space="0" w:color="000000"/>
              <w:right w:val="single" w:sz="4" w:space="0" w:color="000000"/>
            </w:tcBorders>
            <w:shd w:val="clear" w:color="auto" w:fill="auto"/>
            <w:noWrap/>
            <w:vAlign w:val="bottom"/>
            <w:hideMark/>
          </w:tcPr>
          <w:p w14:paraId="3FC31815" w14:textId="25B60EBC"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A7FBEBD" w14:textId="2955F96E"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1C51BB8" w14:textId="2E49E8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9,385,619.10 </w:t>
            </w:r>
          </w:p>
        </w:tc>
      </w:tr>
      <w:tr w:rsidR="0086357F" w:rsidRPr="0086357F" w14:paraId="07157949"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D3F49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35BFA76" w14:textId="7E788145"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13,241,948.00 </w:t>
            </w:r>
          </w:p>
        </w:tc>
        <w:tc>
          <w:tcPr>
            <w:tcW w:w="958" w:type="pct"/>
            <w:tcBorders>
              <w:top w:val="nil"/>
              <w:left w:val="nil"/>
              <w:bottom w:val="single" w:sz="4" w:space="0" w:color="000000"/>
              <w:right w:val="single" w:sz="4" w:space="0" w:color="000000"/>
            </w:tcBorders>
            <w:shd w:val="clear" w:color="auto" w:fill="auto"/>
            <w:noWrap/>
            <w:vAlign w:val="bottom"/>
            <w:hideMark/>
          </w:tcPr>
          <w:p w14:paraId="6AA44905" w14:textId="56665771"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B9241F2" w14:textId="03BBD221"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4F8C7CA" w14:textId="1760FE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1,634,448.00 </w:t>
            </w:r>
          </w:p>
        </w:tc>
      </w:tr>
      <w:tr w:rsidR="0086357F" w:rsidRPr="0086357F" w14:paraId="022096F0"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DAA46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E12CA7" w14:textId="508C2175"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44,100,983.00 </w:t>
            </w:r>
          </w:p>
        </w:tc>
        <w:tc>
          <w:tcPr>
            <w:tcW w:w="958" w:type="pct"/>
            <w:tcBorders>
              <w:top w:val="nil"/>
              <w:left w:val="nil"/>
              <w:bottom w:val="single" w:sz="4" w:space="0" w:color="000000"/>
              <w:right w:val="single" w:sz="4" w:space="0" w:color="000000"/>
            </w:tcBorders>
            <w:shd w:val="clear" w:color="auto" w:fill="auto"/>
            <w:noWrap/>
            <w:vAlign w:val="bottom"/>
            <w:hideMark/>
          </w:tcPr>
          <w:p w14:paraId="047ACF79" w14:textId="10328719"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6760F66" w14:textId="2D1083DA"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A39AFF8" w14:textId="457D5D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81,543,483.00 </w:t>
            </w:r>
          </w:p>
        </w:tc>
      </w:tr>
      <w:tr w:rsidR="0086357F" w:rsidRPr="0086357F" w14:paraId="2E58E394"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4B207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2A8187" w14:textId="1E9F449A"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16,270,800.00 </w:t>
            </w:r>
          </w:p>
        </w:tc>
        <w:tc>
          <w:tcPr>
            <w:tcW w:w="958" w:type="pct"/>
            <w:tcBorders>
              <w:top w:val="nil"/>
              <w:left w:val="nil"/>
              <w:bottom w:val="single" w:sz="4" w:space="0" w:color="000000"/>
              <w:right w:val="single" w:sz="4" w:space="0" w:color="000000"/>
            </w:tcBorders>
            <w:shd w:val="clear" w:color="auto" w:fill="auto"/>
            <w:noWrap/>
            <w:vAlign w:val="bottom"/>
            <w:hideMark/>
          </w:tcPr>
          <w:p w14:paraId="71B7FD45" w14:textId="441BB5B2"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A7C291E" w14:textId="21570DF8"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84230DA" w14:textId="1A054F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270,800.00 </w:t>
            </w:r>
          </w:p>
        </w:tc>
      </w:tr>
      <w:tr w:rsidR="0086357F" w:rsidRPr="0086357F" w14:paraId="6D646222"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1F6A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35356B" w14:textId="5C32EDB8"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7,28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4F0D89" w14:textId="53B4259E"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6C6F512" w14:textId="2408CF01"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9B48524" w14:textId="5DBD89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289,000.00 </w:t>
            </w:r>
          </w:p>
        </w:tc>
      </w:tr>
      <w:tr w:rsidR="0086357F" w:rsidRPr="0086357F" w14:paraId="5CC53F30"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15AB1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3D505044" w14:textId="6922004C"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8,900,318.00 </w:t>
            </w:r>
          </w:p>
        </w:tc>
        <w:tc>
          <w:tcPr>
            <w:tcW w:w="958" w:type="pct"/>
            <w:tcBorders>
              <w:top w:val="nil"/>
              <w:left w:val="nil"/>
              <w:bottom w:val="single" w:sz="4" w:space="0" w:color="000000"/>
              <w:right w:val="single" w:sz="4" w:space="0" w:color="000000"/>
            </w:tcBorders>
            <w:shd w:val="clear" w:color="auto" w:fill="auto"/>
            <w:noWrap/>
            <w:vAlign w:val="bottom"/>
            <w:hideMark/>
          </w:tcPr>
          <w:p w14:paraId="4D24172B" w14:textId="4C1531C5"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99BDFC" w14:textId="15CEDAC9"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11A65EF" w14:textId="1E7604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815,318.00 </w:t>
            </w:r>
          </w:p>
        </w:tc>
      </w:tr>
      <w:tr w:rsidR="0086357F" w:rsidRPr="0086357F" w14:paraId="7A1AC105"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160B9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6C6D8E5" w14:textId="13C6B0B3"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20,487,663.00 </w:t>
            </w:r>
          </w:p>
        </w:tc>
        <w:tc>
          <w:tcPr>
            <w:tcW w:w="958" w:type="pct"/>
            <w:tcBorders>
              <w:top w:val="nil"/>
              <w:left w:val="nil"/>
              <w:bottom w:val="single" w:sz="4" w:space="0" w:color="000000"/>
              <w:right w:val="single" w:sz="4" w:space="0" w:color="000000"/>
            </w:tcBorders>
            <w:shd w:val="clear" w:color="auto" w:fill="auto"/>
            <w:noWrap/>
            <w:vAlign w:val="bottom"/>
            <w:hideMark/>
          </w:tcPr>
          <w:p w14:paraId="757BC8DE" w14:textId="588EC54E"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8D5DA45" w14:textId="100AE159"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F235904" w14:textId="74F4C7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487,663.00 </w:t>
            </w:r>
          </w:p>
        </w:tc>
      </w:tr>
      <w:tr w:rsidR="0086357F" w:rsidRPr="0086357F" w14:paraId="1534E02A"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6BE37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020F72" w14:textId="0EBCE2A1"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8,275,358.80 </w:t>
            </w:r>
          </w:p>
        </w:tc>
        <w:tc>
          <w:tcPr>
            <w:tcW w:w="958" w:type="pct"/>
            <w:tcBorders>
              <w:top w:val="nil"/>
              <w:left w:val="nil"/>
              <w:bottom w:val="single" w:sz="4" w:space="0" w:color="000000"/>
              <w:right w:val="single" w:sz="4" w:space="0" w:color="000000"/>
            </w:tcBorders>
            <w:shd w:val="clear" w:color="auto" w:fill="auto"/>
            <w:noWrap/>
            <w:vAlign w:val="bottom"/>
            <w:hideMark/>
          </w:tcPr>
          <w:p w14:paraId="7F173957" w14:textId="038D0A70"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8FFAFE6" w14:textId="1634104A"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40BD69B" w14:textId="6B5AB8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997,858.80 </w:t>
            </w:r>
          </w:p>
        </w:tc>
      </w:tr>
      <w:tr w:rsidR="0086357F" w:rsidRPr="0086357F" w14:paraId="06A0CAEB"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88554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13CF444" w14:textId="211CD5C6"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11,821,040.00 </w:t>
            </w:r>
          </w:p>
        </w:tc>
        <w:tc>
          <w:tcPr>
            <w:tcW w:w="958" w:type="pct"/>
            <w:tcBorders>
              <w:top w:val="nil"/>
              <w:left w:val="nil"/>
              <w:bottom w:val="single" w:sz="4" w:space="0" w:color="000000"/>
              <w:right w:val="single" w:sz="4" w:space="0" w:color="000000"/>
            </w:tcBorders>
            <w:shd w:val="clear" w:color="auto" w:fill="auto"/>
            <w:noWrap/>
            <w:vAlign w:val="bottom"/>
            <w:hideMark/>
          </w:tcPr>
          <w:p w14:paraId="6A739C42" w14:textId="35FBD10C"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03E7BB9" w14:textId="0CE05504"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81D49B1" w14:textId="4B4902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21,040.00 </w:t>
            </w:r>
          </w:p>
        </w:tc>
      </w:tr>
      <w:tr w:rsidR="0086357F" w:rsidRPr="0086357F" w14:paraId="010BF2B5"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95550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38EB4468" w14:textId="55D229AF"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12,126,623.60 </w:t>
            </w:r>
          </w:p>
        </w:tc>
        <w:tc>
          <w:tcPr>
            <w:tcW w:w="958" w:type="pct"/>
            <w:tcBorders>
              <w:top w:val="nil"/>
              <w:left w:val="nil"/>
              <w:bottom w:val="single" w:sz="4" w:space="0" w:color="000000"/>
              <w:right w:val="single" w:sz="4" w:space="0" w:color="000000"/>
            </w:tcBorders>
            <w:shd w:val="clear" w:color="auto" w:fill="auto"/>
            <w:noWrap/>
            <w:vAlign w:val="bottom"/>
            <w:hideMark/>
          </w:tcPr>
          <w:p w14:paraId="34AC2E56" w14:textId="2402B0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7A69F1" w14:textId="6C879061"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F3F0E15" w14:textId="29C84F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626,623.60 </w:t>
            </w:r>
          </w:p>
        </w:tc>
      </w:tr>
      <w:tr w:rsidR="0086357F" w:rsidRPr="0086357F" w14:paraId="41CA4852"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6AAA4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11312D4" w14:textId="22F8E192"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22,203,705.80 </w:t>
            </w:r>
          </w:p>
        </w:tc>
        <w:tc>
          <w:tcPr>
            <w:tcW w:w="958" w:type="pct"/>
            <w:tcBorders>
              <w:top w:val="nil"/>
              <w:left w:val="nil"/>
              <w:bottom w:val="single" w:sz="4" w:space="0" w:color="000000"/>
              <w:right w:val="single" w:sz="4" w:space="0" w:color="000000"/>
            </w:tcBorders>
            <w:shd w:val="clear" w:color="auto" w:fill="auto"/>
            <w:noWrap/>
            <w:vAlign w:val="bottom"/>
            <w:hideMark/>
          </w:tcPr>
          <w:p w14:paraId="23C61454" w14:textId="3F41FB15"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068EAB" w14:textId="4E2EA47D"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39BF9C7" w14:textId="7914C4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7,688,705.80 </w:t>
            </w:r>
          </w:p>
        </w:tc>
      </w:tr>
      <w:tr w:rsidR="0086357F" w:rsidRPr="0086357F" w14:paraId="230ECBF2"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454EE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5F1AB78" w14:textId="60DB5284"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41,259,443.30 </w:t>
            </w:r>
          </w:p>
        </w:tc>
        <w:tc>
          <w:tcPr>
            <w:tcW w:w="958" w:type="pct"/>
            <w:tcBorders>
              <w:top w:val="nil"/>
              <w:left w:val="nil"/>
              <w:bottom w:val="single" w:sz="4" w:space="0" w:color="000000"/>
              <w:right w:val="single" w:sz="4" w:space="0" w:color="000000"/>
            </w:tcBorders>
            <w:shd w:val="clear" w:color="auto" w:fill="auto"/>
            <w:noWrap/>
            <w:vAlign w:val="bottom"/>
            <w:hideMark/>
          </w:tcPr>
          <w:p w14:paraId="034BFE7A" w14:textId="696243E4"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6E46AB" w14:textId="1278E8B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299D861" w14:textId="6996E8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0,109,443.30 </w:t>
            </w:r>
          </w:p>
        </w:tc>
      </w:tr>
      <w:tr w:rsidR="0086357F" w:rsidRPr="0086357F" w14:paraId="4D4B0DFF"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B2BA1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98C5AA" w14:textId="01D63349"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8,140,060.00 </w:t>
            </w:r>
          </w:p>
        </w:tc>
        <w:tc>
          <w:tcPr>
            <w:tcW w:w="958" w:type="pct"/>
            <w:tcBorders>
              <w:top w:val="nil"/>
              <w:left w:val="nil"/>
              <w:bottom w:val="single" w:sz="4" w:space="0" w:color="000000"/>
              <w:right w:val="single" w:sz="4" w:space="0" w:color="000000"/>
            </w:tcBorders>
            <w:shd w:val="clear" w:color="auto" w:fill="auto"/>
            <w:noWrap/>
            <w:vAlign w:val="bottom"/>
            <w:hideMark/>
          </w:tcPr>
          <w:p w14:paraId="07E3DA09" w14:textId="1CE5AFD5"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30457D" w14:textId="2B8BCDEA"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5E6AB6C" w14:textId="459019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640,060.00 </w:t>
            </w:r>
          </w:p>
        </w:tc>
      </w:tr>
      <w:tr w:rsidR="0086357F" w:rsidRPr="0086357F" w14:paraId="6E660C38"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64DF9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E218D7" w14:textId="46EC4301"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7FDFD568" w14:textId="18F0EA8B"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0AE6CC" w14:textId="5BC427C4"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2450F3A" w14:textId="38D0F3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7,114,800.00 </w:t>
            </w:r>
          </w:p>
        </w:tc>
      </w:tr>
      <w:tr w:rsidR="0086357F" w:rsidRPr="0086357F" w14:paraId="433F58DF"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EFAC9D"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14BDEF03" w14:textId="2A9FCEB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5,964,281.18 </w:t>
            </w:r>
          </w:p>
        </w:tc>
        <w:tc>
          <w:tcPr>
            <w:tcW w:w="958" w:type="pct"/>
            <w:tcBorders>
              <w:top w:val="nil"/>
              <w:left w:val="nil"/>
              <w:bottom w:val="single" w:sz="4" w:space="0" w:color="000000"/>
              <w:right w:val="single" w:sz="4" w:space="0" w:color="000000"/>
            </w:tcBorders>
            <w:shd w:val="clear" w:color="A5A5A5" w:fill="A5A5A5"/>
            <w:noWrap/>
            <w:vAlign w:val="bottom"/>
            <w:hideMark/>
          </w:tcPr>
          <w:p w14:paraId="5586EFC0" w14:textId="64987F3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34A8724A" w14:textId="13043CD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3D355D0C" w14:textId="3F63919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90,620,391.77 </w:t>
            </w:r>
          </w:p>
        </w:tc>
      </w:tr>
      <w:tr w:rsidR="0086357F" w:rsidRPr="0086357F" w14:paraId="6E01F66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12FBC"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FD13F81" w14:textId="4CCA396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3,388,004.38 </w:t>
            </w:r>
          </w:p>
        </w:tc>
        <w:tc>
          <w:tcPr>
            <w:tcW w:w="958" w:type="pct"/>
            <w:tcBorders>
              <w:top w:val="nil"/>
              <w:left w:val="nil"/>
              <w:bottom w:val="single" w:sz="4" w:space="0" w:color="000000"/>
              <w:right w:val="single" w:sz="4" w:space="0" w:color="000000"/>
            </w:tcBorders>
            <w:shd w:val="clear" w:color="D8D8D8" w:fill="D8D8D8"/>
            <w:noWrap/>
            <w:vAlign w:val="bottom"/>
            <w:hideMark/>
          </w:tcPr>
          <w:p w14:paraId="697DE33F" w14:textId="5762A2D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D83C83F" w14:textId="1728147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A5E2FD" w14:textId="53B579D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6,884,682.38 </w:t>
            </w:r>
          </w:p>
        </w:tc>
      </w:tr>
      <w:tr w:rsidR="0086357F" w:rsidRPr="0086357F" w14:paraId="17B339D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695D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C07EB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73CA82EE" w14:textId="55FF75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B0DCABD" w14:textId="3485E5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2797CB" w14:textId="13F4C7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70622" w14:textId="4F7763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0,000.00 </w:t>
            </w:r>
          </w:p>
        </w:tc>
      </w:tr>
      <w:tr w:rsidR="0086357F" w:rsidRPr="0086357F" w14:paraId="3FE0FE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DDD3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D76F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7A2949E6" w14:textId="51FDA7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2,552.45 </w:t>
            </w:r>
          </w:p>
        </w:tc>
        <w:tc>
          <w:tcPr>
            <w:tcW w:w="958" w:type="pct"/>
            <w:tcBorders>
              <w:top w:val="nil"/>
              <w:left w:val="nil"/>
              <w:bottom w:val="single" w:sz="4" w:space="0" w:color="000000"/>
              <w:right w:val="single" w:sz="4" w:space="0" w:color="000000"/>
            </w:tcBorders>
            <w:shd w:val="clear" w:color="auto" w:fill="auto"/>
            <w:noWrap/>
            <w:vAlign w:val="center"/>
            <w:hideMark/>
          </w:tcPr>
          <w:p w14:paraId="1D05060D" w14:textId="04F3B9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C5E02F" w14:textId="730FBA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66583" w14:textId="1E5E8E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2,552.45 </w:t>
            </w:r>
          </w:p>
        </w:tc>
      </w:tr>
      <w:tr w:rsidR="0086357F" w:rsidRPr="0086357F" w14:paraId="618605A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D590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DAC6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5DEAAD40" w14:textId="4CE511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hideMark/>
          </w:tcPr>
          <w:p w14:paraId="0F0549F1" w14:textId="401106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F26649" w14:textId="100CB1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AE026" w14:textId="0A4746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6,073.20 </w:t>
            </w:r>
          </w:p>
        </w:tc>
      </w:tr>
      <w:tr w:rsidR="0086357F" w:rsidRPr="0086357F" w14:paraId="2B63D14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35DB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FEA7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4B53742F" w14:textId="4468E3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5B9D0072" w14:textId="3B47D7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26F94B" w14:textId="7B19F0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3690F5" w14:textId="792A18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6,295.58 </w:t>
            </w:r>
          </w:p>
        </w:tc>
      </w:tr>
      <w:tr w:rsidR="0086357F" w:rsidRPr="0086357F" w14:paraId="310E310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FAB0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1853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7AD035A4" w14:textId="1F65D2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20A6CA4B" w14:textId="725B90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AB6082" w14:textId="04EB0F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23D14" w14:textId="0F7CD5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6,299.20 </w:t>
            </w:r>
          </w:p>
        </w:tc>
      </w:tr>
      <w:tr w:rsidR="0086357F" w:rsidRPr="0086357F" w14:paraId="1DF298E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B069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8F27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3C3BE6F3" w14:textId="769AFD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117D902" w14:textId="0E9419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ED0EAC" w14:textId="46C9BB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8BA5F" w14:textId="6AC017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r>
      <w:tr w:rsidR="0086357F" w:rsidRPr="0086357F" w14:paraId="67CF73F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1310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1F81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52364BAA" w14:textId="361575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85,140.00 </w:t>
            </w:r>
          </w:p>
        </w:tc>
        <w:tc>
          <w:tcPr>
            <w:tcW w:w="958" w:type="pct"/>
            <w:tcBorders>
              <w:top w:val="nil"/>
              <w:left w:val="nil"/>
              <w:bottom w:val="single" w:sz="4" w:space="0" w:color="000000"/>
              <w:right w:val="single" w:sz="4" w:space="0" w:color="000000"/>
            </w:tcBorders>
            <w:shd w:val="clear" w:color="auto" w:fill="auto"/>
            <w:noWrap/>
            <w:vAlign w:val="center"/>
            <w:hideMark/>
          </w:tcPr>
          <w:p w14:paraId="08018809" w14:textId="1AC608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CC7B7D" w14:textId="1B7A1E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A496B" w14:textId="2610DD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85,140.00 </w:t>
            </w:r>
          </w:p>
        </w:tc>
      </w:tr>
      <w:tr w:rsidR="0086357F" w:rsidRPr="0086357F" w14:paraId="7605607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1ED9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42ED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0625D36A" w14:textId="0ABB2D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42C2CCC" w14:textId="3B988B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5DBF7D27" w14:textId="580FF2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12281" w14:textId="19B1D9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68,551.20 </w:t>
            </w:r>
          </w:p>
        </w:tc>
      </w:tr>
      <w:tr w:rsidR="0086357F" w:rsidRPr="0086357F" w14:paraId="4018777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2988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1A6F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28602A1A" w14:textId="72AE87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0C3BFA65" w14:textId="5C01DA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7401AB16" w14:textId="59D3F2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D663F" w14:textId="46640B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7,092.45 </w:t>
            </w:r>
          </w:p>
        </w:tc>
      </w:tr>
      <w:tr w:rsidR="0086357F" w:rsidRPr="0086357F" w14:paraId="78808D4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B344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401FFF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2BC52442" w14:textId="75ED00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50CD20A" w14:textId="18079F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E2B036" w14:textId="02E96D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ED4A4" w14:textId="5D6B79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r>
      <w:tr w:rsidR="0086357F" w:rsidRPr="0086357F" w14:paraId="14DCA20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9378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3582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41A9DFF5" w14:textId="6A25A5D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hideMark/>
          </w:tcPr>
          <w:p w14:paraId="2D018349" w14:textId="0564AE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1653B9" w14:textId="303D23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6AFA2" w14:textId="5323C9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1,247.70 </w:t>
            </w:r>
          </w:p>
        </w:tc>
      </w:tr>
      <w:tr w:rsidR="0086357F" w:rsidRPr="0086357F" w14:paraId="312BF77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FFD7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CB1A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07681648" w14:textId="094B7A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3F2B8DFD" w14:textId="050287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F307D8" w14:textId="46E2D4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09047" w14:textId="06ED50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1,304.70 </w:t>
            </w:r>
          </w:p>
        </w:tc>
      </w:tr>
      <w:tr w:rsidR="0086357F" w:rsidRPr="0086357F" w14:paraId="413CB4F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0896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549E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37D20ACD" w14:textId="09E66B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608,280.50 </w:t>
            </w:r>
          </w:p>
        </w:tc>
        <w:tc>
          <w:tcPr>
            <w:tcW w:w="958" w:type="pct"/>
            <w:tcBorders>
              <w:top w:val="nil"/>
              <w:left w:val="nil"/>
              <w:bottom w:val="single" w:sz="4" w:space="0" w:color="000000"/>
              <w:right w:val="single" w:sz="4" w:space="0" w:color="000000"/>
            </w:tcBorders>
            <w:shd w:val="clear" w:color="auto" w:fill="auto"/>
            <w:noWrap/>
            <w:vAlign w:val="center"/>
            <w:hideMark/>
          </w:tcPr>
          <w:p w14:paraId="0FF51E10" w14:textId="234E1B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8EF925" w14:textId="277CCD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8D62A" w14:textId="5B3A04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608,280.50 </w:t>
            </w:r>
          </w:p>
        </w:tc>
      </w:tr>
      <w:tr w:rsidR="0086357F" w:rsidRPr="0086357F" w14:paraId="6DCB6CE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6576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483D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17C33630" w14:textId="45127D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370289CF" w14:textId="3D839C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776D90C7" w14:textId="25590C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8268B" w14:textId="7FA560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29,385.70 </w:t>
            </w:r>
          </w:p>
        </w:tc>
      </w:tr>
      <w:tr w:rsidR="0086357F" w:rsidRPr="0086357F" w14:paraId="37FB64B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D9B8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574E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4FC34F82" w14:textId="3876A8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12CE1D0C" w14:textId="228F24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083D21A4" w14:textId="0E8827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40409C" w14:textId="0F6BF3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1,333.20 </w:t>
            </w:r>
          </w:p>
        </w:tc>
      </w:tr>
      <w:tr w:rsidR="0086357F" w:rsidRPr="0086357F" w14:paraId="760E168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34AE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D168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4406CD27" w14:textId="306B87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53F93845" w14:textId="11C2A5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F08683" w14:textId="1CF9AC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50218" w14:textId="423108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1,187.20 </w:t>
            </w:r>
          </w:p>
        </w:tc>
      </w:tr>
      <w:tr w:rsidR="0086357F" w:rsidRPr="0086357F" w14:paraId="63595EB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321A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E804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5B7CB6C7" w14:textId="47925F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5A7CE1F5" w14:textId="0276C5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F562E7" w14:textId="219D8F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FE4CC" w14:textId="6773FB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140.00 </w:t>
            </w:r>
          </w:p>
        </w:tc>
      </w:tr>
      <w:tr w:rsidR="0086357F" w:rsidRPr="0086357F" w14:paraId="751437C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489F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CEA7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423BEA9D" w14:textId="6F1662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FA46DE4" w14:textId="13CAF7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188A0A" w14:textId="0A7CBD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45CAC" w14:textId="15FD79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r>
      <w:tr w:rsidR="0086357F" w:rsidRPr="0086357F" w14:paraId="6BE197B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CD2E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3499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3CCA5096" w14:textId="17B42F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8826F92" w14:textId="04FD16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FF0F26" w14:textId="68E115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52037" w14:textId="0C8494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r>
      <w:tr w:rsidR="0086357F" w:rsidRPr="0086357F" w14:paraId="78C57A5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77C5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8E1B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1FB78BA9" w14:textId="49A8C5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F75A0FE" w14:textId="6881AB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AE1EDE" w14:textId="7B6512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30862" w14:textId="7B9345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r>
      <w:tr w:rsidR="0086357F" w:rsidRPr="0086357F" w14:paraId="2E53FF6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3DE5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544A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4747E2CF" w14:textId="3A45D1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BD4E9C1" w14:textId="0973C1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1860B0" w14:textId="647874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21608" w14:textId="0CD277D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r>
      <w:tr w:rsidR="0086357F" w:rsidRPr="0086357F" w14:paraId="49B350E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B069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88A5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43A05AB7" w14:textId="0B43EF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79C4E4FC" w14:textId="626B6C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9194D5" w14:textId="497BA4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75778" w14:textId="1E8EF7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0,453.20 </w:t>
            </w:r>
          </w:p>
        </w:tc>
      </w:tr>
      <w:tr w:rsidR="0086357F" w:rsidRPr="0086357F" w14:paraId="531346E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2FA7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BEA30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69824067" w14:textId="59E547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87,457.20 </w:t>
            </w:r>
          </w:p>
        </w:tc>
        <w:tc>
          <w:tcPr>
            <w:tcW w:w="958" w:type="pct"/>
            <w:tcBorders>
              <w:top w:val="nil"/>
              <w:left w:val="nil"/>
              <w:bottom w:val="single" w:sz="4" w:space="0" w:color="000000"/>
              <w:right w:val="single" w:sz="4" w:space="0" w:color="000000"/>
            </w:tcBorders>
            <w:shd w:val="clear" w:color="auto" w:fill="auto"/>
            <w:noWrap/>
            <w:vAlign w:val="center"/>
            <w:hideMark/>
          </w:tcPr>
          <w:p w14:paraId="44ED93F9" w14:textId="41294C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528827" w14:textId="612085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E3210" w14:textId="786CAE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87,457.20 </w:t>
            </w:r>
          </w:p>
        </w:tc>
      </w:tr>
      <w:tr w:rsidR="0086357F" w:rsidRPr="0086357F" w14:paraId="2E3EB48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3395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BDEB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0E6C65C8" w14:textId="20DE6D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6F8965D2" w14:textId="3748D4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142407" w14:textId="47519E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6C209" w14:textId="627550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5,009.70 </w:t>
            </w:r>
          </w:p>
        </w:tc>
      </w:tr>
      <w:tr w:rsidR="0086357F" w:rsidRPr="0086357F" w14:paraId="05F78517"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A07031"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3FCD6C6" w14:textId="47CCDA5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2,417,068.08 </w:t>
            </w:r>
          </w:p>
        </w:tc>
        <w:tc>
          <w:tcPr>
            <w:tcW w:w="958" w:type="pct"/>
            <w:tcBorders>
              <w:top w:val="nil"/>
              <w:left w:val="nil"/>
              <w:bottom w:val="single" w:sz="4" w:space="0" w:color="000000"/>
              <w:right w:val="single" w:sz="4" w:space="0" w:color="000000"/>
            </w:tcBorders>
            <w:shd w:val="clear" w:color="D8D8D8" w:fill="D8D8D8"/>
            <w:noWrap/>
            <w:vAlign w:val="bottom"/>
            <w:hideMark/>
          </w:tcPr>
          <w:p w14:paraId="55C85500" w14:textId="4DAB86A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171D07F" w14:textId="78A963C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6585668" w14:textId="7159CCD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2,417,068.08 </w:t>
            </w:r>
          </w:p>
        </w:tc>
      </w:tr>
      <w:tr w:rsidR="0086357F" w:rsidRPr="0086357F" w14:paraId="5F6F4A3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96FE6"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6890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21C3719C" w14:textId="6156D6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61EA3620" w14:textId="5DEF67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B5C43" w14:textId="567970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F7319" w14:textId="6026C0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1,574.25 </w:t>
            </w:r>
          </w:p>
        </w:tc>
      </w:tr>
      <w:tr w:rsidR="0086357F" w:rsidRPr="0086357F" w14:paraId="46EAFC1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E17E9"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824E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195BA069" w14:textId="7D33B8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6B25995C" w14:textId="3AD9B3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947A0" w14:textId="4BBAAC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D797F" w14:textId="75218F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3,860.50 </w:t>
            </w:r>
          </w:p>
        </w:tc>
      </w:tr>
      <w:tr w:rsidR="0086357F" w:rsidRPr="0086357F" w14:paraId="4403D32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4E6A0"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068C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55E0A6A2" w14:textId="1BBB93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7,422.64 </w:t>
            </w:r>
          </w:p>
        </w:tc>
        <w:tc>
          <w:tcPr>
            <w:tcW w:w="958" w:type="pct"/>
            <w:tcBorders>
              <w:top w:val="nil"/>
              <w:left w:val="nil"/>
              <w:bottom w:val="single" w:sz="4" w:space="0" w:color="000000"/>
              <w:right w:val="single" w:sz="4" w:space="0" w:color="000000"/>
            </w:tcBorders>
            <w:shd w:val="clear" w:color="auto" w:fill="auto"/>
            <w:noWrap/>
            <w:vAlign w:val="bottom"/>
            <w:hideMark/>
          </w:tcPr>
          <w:p w14:paraId="266576DC" w14:textId="7DB8EF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8D9FE1" w14:textId="6C0FC3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B38ED" w14:textId="68622B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7,422.64 </w:t>
            </w:r>
          </w:p>
        </w:tc>
      </w:tr>
      <w:tr w:rsidR="0086357F" w:rsidRPr="0086357F" w14:paraId="55449A2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8976C"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5E7A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4B75785E" w14:textId="25E709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7497818A" w14:textId="07F0DD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191B4" w14:textId="5B57D3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F88ED" w14:textId="14DB66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0,285.00 </w:t>
            </w:r>
          </w:p>
        </w:tc>
      </w:tr>
      <w:tr w:rsidR="0086357F" w:rsidRPr="0086357F" w14:paraId="3DE70D6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BA563"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4962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19E1A2E0" w14:textId="7271A7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2,230.82 </w:t>
            </w:r>
          </w:p>
        </w:tc>
        <w:tc>
          <w:tcPr>
            <w:tcW w:w="958" w:type="pct"/>
            <w:tcBorders>
              <w:top w:val="nil"/>
              <w:left w:val="nil"/>
              <w:bottom w:val="single" w:sz="4" w:space="0" w:color="000000"/>
              <w:right w:val="single" w:sz="4" w:space="0" w:color="000000"/>
            </w:tcBorders>
            <w:shd w:val="clear" w:color="auto" w:fill="auto"/>
            <w:noWrap/>
            <w:vAlign w:val="bottom"/>
            <w:hideMark/>
          </w:tcPr>
          <w:p w14:paraId="00322825" w14:textId="0E8FFD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AD2D5" w14:textId="28D3B5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7027C" w14:textId="1DFAF5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2,230.82 </w:t>
            </w:r>
          </w:p>
        </w:tc>
      </w:tr>
      <w:tr w:rsidR="0086357F" w:rsidRPr="0086357F" w14:paraId="77D809F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96D99"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E703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4054659E" w14:textId="14B360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00CB44AE" w14:textId="35BF90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6785E" w14:textId="1CF347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4679F" w14:textId="1C7057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1,931.42 </w:t>
            </w:r>
          </w:p>
        </w:tc>
      </w:tr>
      <w:tr w:rsidR="0086357F" w:rsidRPr="0086357F" w14:paraId="2F628DE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2A6E7"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9B24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3AC916C6" w14:textId="715683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1,001.42 </w:t>
            </w:r>
          </w:p>
        </w:tc>
        <w:tc>
          <w:tcPr>
            <w:tcW w:w="958" w:type="pct"/>
            <w:tcBorders>
              <w:top w:val="nil"/>
              <w:left w:val="nil"/>
              <w:bottom w:val="single" w:sz="4" w:space="0" w:color="000000"/>
              <w:right w:val="single" w:sz="4" w:space="0" w:color="000000"/>
            </w:tcBorders>
            <w:shd w:val="clear" w:color="auto" w:fill="auto"/>
            <w:noWrap/>
            <w:vAlign w:val="bottom"/>
            <w:hideMark/>
          </w:tcPr>
          <w:p w14:paraId="4F7B809F" w14:textId="200098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233AB" w14:textId="4FA49B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51423" w14:textId="7AB541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1,001.42 </w:t>
            </w:r>
          </w:p>
        </w:tc>
      </w:tr>
      <w:tr w:rsidR="0086357F" w:rsidRPr="0086357F" w14:paraId="5956EA6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BD02E"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E640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667143ED" w14:textId="10E982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2247C8F2" w14:textId="4A225F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4AA55" w14:textId="6F2B9A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73E1E" w14:textId="16DD02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9,950.25 </w:t>
            </w:r>
          </w:p>
        </w:tc>
      </w:tr>
      <w:tr w:rsidR="0086357F" w:rsidRPr="0086357F" w14:paraId="647DDD2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C3627"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67F3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672B1CFF" w14:textId="5D3CAE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7C044F6E" w14:textId="664F23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82546" w14:textId="49C2BB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AC113" w14:textId="079050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9,893.25 </w:t>
            </w:r>
          </w:p>
        </w:tc>
      </w:tr>
      <w:tr w:rsidR="0086357F" w:rsidRPr="0086357F" w14:paraId="37A0136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A068C"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9F97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6E4CE9C" w14:textId="722C88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12D6F1F1" w14:textId="1FF612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C7806" w14:textId="1EDBC5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57758" w14:textId="170AFC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2,015.75 </w:t>
            </w:r>
          </w:p>
        </w:tc>
      </w:tr>
      <w:tr w:rsidR="0086357F" w:rsidRPr="0086357F" w14:paraId="34778F1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6401A"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5D07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0F3AD606" w14:textId="03D184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5F315C86" w14:textId="45F3CF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7714D" w14:textId="1D2872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24AAD" w14:textId="2EE3F8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0,007.25 </w:t>
            </w:r>
          </w:p>
        </w:tc>
      </w:tr>
      <w:tr w:rsidR="0086357F" w:rsidRPr="0086357F" w14:paraId="55DE503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825D6"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0787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3969E1B1" w14:textId="083C92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2E041E31" w14:textId="1268DF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6FDF0" w14:textId="2E5409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8CC9B" w14:textId="6B22B9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9,065.92 </w:t>
            </w:r>
          </w:p>
        </w:tc>
      </w:tr>
      <w:tr w:rsidR="0086357F" w:rsidRPr="0086357F" w14:paraId="1BC22E2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83C33"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A51C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02505D05" w14:textId="3CEBC7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600D49DA" w14:textId="655164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72382" w14:textId="2A2CA6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A37F9" w14:textId="6690C2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3,161.78 </w:t>
            </w:r>
          </w:p>
        </w:tc>
      </w:tr>
      <w:tr w:rsidR="0086357F" w:rsidRPr="0086357F" w14:paraId="70AE25B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0D71A"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F8A08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4F32B7E7" w14:textId="7DD132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392,217.48 </w:t>
            </w:r>
          </w:p>
        </w:tc>
        <w:tc>
          <w:tcPr>
            <w:tcW w:w="958" w:type="pct"/>
            <w:tcBorders>
              <w:top w:val="nil"/>
              <w:left w:val="nil"/>
              <w:bottom w:val="single" w:sz="4" w:space="0" w:color="000000"/>
              <w:right w:val="single" w:sz="4" w:space="0" w:color="000000"/>
            </w:tcBorders>
            <w:shd w:val="clear" w:color="auto" w:fill="auto"/>
            <w:noWrap/>
            <w:vAlign w:val="bottom"/>
            <w:hideMark/>
          </w:tcPr>
          <w:p w14:paraId="67C5EB7D" w14:textId="69205D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7FAB2" w14:textId="1A45E3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941CE" w14:textId="4DE812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392,217.48 </w:t>
            </w:r>
          </w:p>
        </w:tc>
      </w:tr>
      <w:tr w:rsidR="0086357F" w:rsidRPr="0086357F" w14:paraId="59C9CE9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9F249"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0D0D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37584DF3" w14:textId="01DCE2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51B3438F" w14:textId="4D8C1A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33AE72" w14:textId="1D5690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84207" w14:textId="46B8B3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7,436.00 </w:t>
            </w:r>
          </w:p>
        </w:tc>
      </w:tr>
      <w:tr w:rsidR="0086357F" w:rsidRPr="0086357F" w14:paraId="693D9C8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89FED"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C0BB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498AED75" w14:textId="5850AD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71C48A40" w14:textId="000B2F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F8B6E8" w14:textId="73B16D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DAD49" w14:textId="7F642C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7,436.00 </w:t>
            </w:r>
          </w:p>
        </w:tc>
      </w:tr>
      <w:tr w:rsidR="0086357F" w:rsidRPr="0086357F" w14:paraId="4D637EE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B3DDC"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1180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54B4CA18" w14:textId="1207A5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36B9E20C" w14:textId="75213B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1AC58" w14:textId="48E3B5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D7878" w14:textId="7C536D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2,799.25 </w:t>
            </w:r>
          </w:p>
        </w:tc>
      </w:tr>
      <w:tr w:rsidR="0086357F" w:rsidRPr="0086357F" w14:paraId="1B704E1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7CEDC"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7CC8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6D8F1629" w14:textId="6B46C3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2552140A" w14:textId="455A0E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781E6" w14:textId="17F6CD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9F2C38" w14:textId="7A5FEE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42.03 </w:t>
            </w:r>
          </w:p>
        </w:tc>
      </w:tr>
      <w:tr w:rsidR="0086357F" w:rsidRPr="0086357F" w14:paraId="58E321C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18C59"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1F5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22DB6C75" w14:textId="40D1BD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hideMark/>
          </w:tcPr>
          <w:p w14:paraId="56DC8038" w14:textId="611CB8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2FDBA1" w14:textId="2CC5A5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98FEC" w14:textId="7D26B1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5,015.34 </w:t>
            </w:r>
          </w:p>
        </w:tc>
      </w:tr>
      <w:tr w:rsidR="0086357F" w:rsidRPr="0086357F" w14:paraId="450EE05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4CA35"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E1C1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052840C0" w14:textId="65FF5E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7448C789" w14:textId="4C7FBF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BBF0B" w14:textId="17181A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CCE9A" w14:textId="21E050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748.40 </w:t>
            </w:r>
          </w:p>
        </w:tc>
      </w:tr>
      <w:tr w:rsidR="0086357F" w:rsidRPr="0086357F" w14:paraId="5E659FB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0F66B"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A430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6BAA73C7" w14:textId="6D432E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87,939.75 </w:t>
            </w:r>
          </w:p>
        </w:tc>
        <w:tc>
          <w:tcPr>
            <w:tcW w:w="958" w:type="pct"/>
            <w:tcBorders>
              <w:top w:val="nil"/>
              <w:left w:val="nil"/>
              <w:bottom w:val="single" w:sz="4" w:space="0" w:color="000000"/>
              <w:right w:val="single" w:sz="4" w:space="0" w:color="000000"/>
            </w:tcBorders>
            <w:shd w:val="clear" w:color="auto" w:fill="auto"/>
            <w:noWrap/>
            <w:vAlign w:val="bottom"/>
            <w:hideMark/>
          </w:tcPr>
          <w:p w14:paraId="05288C63" w14:textId="49B739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E6570" w14:textId="6D2DB5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671B8" w14:textId="6FB3FD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87,939.75 </w:t>
            </w:r>
          </w:p>
        </w:tc>
      </w:tr>
      <w:tr w:rsidR="0086357F" w:rsidRPr="0086357F" w14:paraId="1F4E918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E3E9F"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A54A9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6E2BE510" w14:textId="3D41D1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4FF7EF7" w14:textId="23A972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68FC9" w14:textId="758977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70BDB" w14:textId="081E48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77.14 </w:t>
            </w:r>
          </w:p>
        </w:tc>
      </w:tr>
      <w:tr w:rsidR="0086357F" w:rsidRPr="0086357F" w14:paraId="62A55F6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187AA"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E514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AF03C46" w14:textId="1866A5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4D452777" w14:textId="7D6F09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7D87E" w14:textId="73A819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958ED" w14:textId="3CDB41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0,381.56 </w:t>
            </w:r>
          </w:p>
        </w:tc>
      </w:tr>
      <w:tr w:rsidR="0086357F" w:rsidRPr="0086357F" w14:paraId="5AA98DF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8D990"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F548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22EAE2EA" w14:textId="1D25E6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80FE813" w14:textId="6178A39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6FC2B" w14:textId="347B3B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4BA3E" w14:textId="1C9F10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77.14 </w:t>
            </w:r>
          </w:p>
        </w:tc>
      </w:tr>
      <w:tr w:rsidR="0086357F" w:rsidRPr="0086357F" w14:paraId="5F5926C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8852A"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971D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6AF09620" w14:textId="27FF27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ABC27BD" w14:textId="7DD0DB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D4D9D" w14:textId="277C5A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72C3F" w14:textId="781C21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77.14 </w:t>
            </w:r>
          </w:p>
        </w:tc>
      </w:tr>
      <w:tr w:rsidR="0086357F" w:rsidRPr="0086357F" w14:paraId="2B58EB8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29655"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E317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787D76ED" w14:textId="20CD9A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37,325.39 </w:t>
            </w:r>
          </w:p>
        </w:tc>
        <w:tc>
          <w:tcPr>
            <w:tcW w:w="958" w:type="pct"/>
            <w:tcBorders>
              <w:top w:val="nil"/>
              <w:left w:val="nil"/>
              <w:bottom w:val="single" w:sz="4" w:space="0" w:color="000000"/>
              <w:right w:val="single" w:sz="4" w:space="0" w:color="000000"/>
            </w:tcBorders>
            <w:shd w:val="clear" w:color="auto" w:fill="auto"/>
            <w:noWrap/>
            <w:vAlign w:val="bottom"/>
            <w:hideMark/>
          </w:tcPr>
          <w:p w14:paraId="00485F3C" w14:textId="4656B0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A3206" w14:textId="2E7F29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DF6FC" w14:textId="7AEC65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37,325.39 </w:t>
            </w:r>
          </w:p>
        </w:tc>
      </w:tr>
      <w:tr w:rsidR="0086357F" w:rsidRPr="0086357F" w14:paraId="415525D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F720F"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753C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4EB6118C" w14:textId="284289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39CC054C" w14:textId="6CA086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3FB7D" w14:textId="77AB39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03E42B" w14:textId="654A72F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4,166.03 </w:t>
            </w:r>
          </w:p>
        </w:tc>
      </w:tr>
      <w:tr w:rsidR="0086357F" w:rsidRPr="0086357F" w14:paraId="1517454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9188B"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F873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2C03AA4B" w14:textId="2A81C5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704.28 </w:t>
            </w:r>
          </w:p>
        </w:tc>
        <w:tc>
          <w:tcPr>
            <w:tcW w:w="958" w:type="pct"/>
            <w:tcBorders>
              <w:top w:val="nil"/>
              <w:left w:val="nil"/>
              <w:bottom w:val="single" w:sz="4" w:space="0" w:color="000000"/>
              <w:right w:val="single" w:sz="4" w:space="0" w:color="000000"/>
            </w:tcBorders>
            <w:shd w:val="clear" w:color="auto" w:fill="auto"/>
            <w:noWrap/>
            <w:vAlign w:val="bottom"/>
            <w:hideMark/>
          </w:tcPr>
          <w:p w14:paraId="23A8BA24" w14:textId="4839E5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9C814" w14:textId="751DC8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D684D" w14:textId="3D227B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704.28 </w:t>
            </w:r>
          </w:p>
        </w:tc>
      </w:tr>
      <w:tr w:rsidR="0086357F" w:rsidRPr="0086357F" w14:paraId="1F425F7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C9F057"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605E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05EC857F" w14:textId="515FBE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5DCA1D2C" w14:textId="11114A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DF821" w14:textId="356A48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4C6FB" w14:textId="09F01C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9,451.75 </w:t>
            </w:r>
          </w:p>
        </w:tc>
      </w:tr>
      <w:tr w:rsidR="0086357F" w:rsidRPr="0086357F" w14:paraId="6C78510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5B26C"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AB0A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6948B5B6" w14:textId="32CB86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256FF14B" w14:textId="7929C0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8A37C" w14:textId="55CE67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F4B2B2" w14:textId="42C6A6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69,640.00 </w:t>
            </w:r>
          </w:p>
        </w:tc>
      </w:tr>
      <w:tr w:rsidR="0086357F" w:rsidRPr="0086357F" w14:paraId="6F1D898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91E68"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063B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781DEE1E" w14:textId="227655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3,733.15 </w:t>
            </w:r>
          </w:p>
        </w:tc>
        <w:tc>
          <w:tcPr>
            <w:tcW w:w="958" w:type="pct"/>
            <w:tcBorders>
              <w:top w:val="nil"/>
              <w:left w:val="nil"/>
              <w:bottom w:val="single" w:sz="4" w:space="0" w:color="000000"/>
              <w:right w:val="single" w:sz="4" w:space="0" w:color="000000"/>
            </w:tcBorders>
            <w:shd w:val="clear" w:color="auto" w:fill="auto"/>
            <w:noWrap/>
            <w:vAlign w:val="bottom"/>
            <w:hideMark/>
          </w:tcPr>
          <w:p w14:paraId="2F44ED29" w14:textId="495692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B05E8" w14:textId="4B84AD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E37C0" w14:textId="680CA7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3,733.15 </w:t>
            </w:r>
          </w:p>
        </w:tc>
      </w:tr>
      <w:tr w:rsidR="0086357F" w:rsidRPr="0086357F" w14:paraId="728FA14B"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311904"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59991BD" w14:textId="4F6E36D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4,758,862.14 </w:t>
            </w:r>
          </w:p>
        </w:tc>
        <w:tc>
          <w:tcPr>
            <w:tcW w:w="958" w:type="pct"/>
            <w:tcBorders>
              <w:top w:val="nil"/>
              <w:left w:val="nil"/>
              <w:bottom w:val="single" w:sz="4" w:space="0" w:color="000000"/>
              <w:right w:val="single" w:sz="4" w:space="0" w:color="000000"/>
            </w:tcBorders>
            <w:shd w:val="clear" w:color="D8D8D8" w:fill="D8D8D8"/>
            <w:noWrap/>
            <w:vAlign w:val="bottom"/>
            <w:hideMark/>
          </w:tcPr>
          <w:p w14:paraId="6F78A69F" w14:textId="6F5190D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29D0CFD" w14:textId="121FF5F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07F6B0" w14:textId="70416D8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5,876,173.78 </w:t>
            </w:r>
          </w:p>
        </w:tc>
      </w:tr>
      <w:tr w:rsidR="0086357F" w:rsidRPr="0086357F" w14:paraId="28B7427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BA58C"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AA38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0FE070AD" w14:textId="574D8D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304F4F47" w14:textId="2D955B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113A2" w14:textId="1FC5E5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B1A92" w14:textId="076616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3,830.57 </w:t>
            </w:r>
          </w:p>
        </w:tc>
      </w:tr>
      <w:tr w:rsidR="0086357F" w:rsidRPr="0086357F" w14:paraId="11393E9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D602B"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DF070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7C1E1E63" w14:textId="2C5715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7,624.03 </w:t>
            </w:r>
          </w:p>
        </w:tc>
        <w:tc>
          <w:tcPr>
            <w:tcW w:w="958" w:type="pct"/>
            <w:tcBorders>
              <w:top w:val="nil"/>
              <w:left w:val="nil"/>
              <w:bottom w:val="single" w:sz="4" w:space="0" w:color="000000"/>
              <w:right w:val="single" w:sz="4" w:space="0" w:color="000000"/>
            </w:tcBorders>
            <w:shd w:val="clear" w:color="auto" w:fill="auto"/>
            <w:noWrap/>
            <w:vAlign w:val="bottom"/>
            <w:hideMark/>
          </w:tcPr>
          <w:p w14:paraId="2A80C3A9" w14:textId="088D39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F0270" w14:textId="0CA4BF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D4693" w14:textId="042C0E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7,624.03 </w:t>
            </w:r>
          </w:p>
        </w:tc>
      </w:tr>
      <w:tr w:rsidR="0086357F" w:rsidRPr="0086357F" w14:paraId="687FDA9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3ABE7"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6B6D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4E20AACC" w14:textId="37E6E0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56452E66" w14:textId="344807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1D42D" w14:textId="778D47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58303" w14:textId="6B9AE3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9,877.16 </w:t>
            </w:r>
          </w:p>
        </w:tc>
      </w:tr>
      <w:tr w:rsidR="0086357F" w:rsidRPr="0086357F" w14:paraId="521FC26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0A34D"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5846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33A575E7" w14:textId="25E526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hideMark/>
          </w:tcPr>
          <w:p w14:paraId="6DA8FCE0" w14:textId="75C65D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A150A" w14:textId="2FE097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5D741" w14:textId="72F6728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8,162.50 </w:t>
            </w:r>
          </w:p>
        </w:tc>
      </w:tr>
      <w:tr w:rsidR="0086357F" w:rsidRPr="0086357F" w14:paraId="20A67D8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22245"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968A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7851130D" w14:textId="0F4562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954DCFF" w14:textId="5BCB47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AF0578" w14:textId="68F872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1967A" w14:textId="13A3C8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140.00 </w:t>
            </w:r>
          </w:p>
        </w:tc>
      </w:tr>
      <w:tr w:rsidR="0086357F" w:rsidRPr="0086357F" w14:paraId="49EBBB3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B1251"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A841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2259E2E0" w14:textId="51C1C6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6D6160DF" w14:textId="2212B0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E3F60" w14:textId="0E54E2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22329" w14:textId="3ABBB0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3,617.14 </w:t>
            </w:r>
          </w:p>
        </w:tc>
      </w:tr>
      <w:tr w:rsidR="0086357F" w:rsidRPr="0086357F" w14:paraId="72A1EBB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99586"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A3B8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78798738" w14:textId="3C24BB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69457ADC" w14:textId="3164E5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72C28" w14:textId="15E97C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5B307" w14:textId="3E757F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86,042.75 </w:t>
            </w:r>
          </w:p>
        </w:tc>
      </w:tr>
      <w:tr w:rsidR="0086357F" w:rsidRPr="0086357F" w14:paraId="2FB9A88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D5D1E"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A2F3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C028A0F" w14:textId="286A40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587707BD" w14:textId="532262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0B087" w14:textId="7145ED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23312734" w14:textId="2D896B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321.00 </w:t>
            </w:r>
          </w:p>
        </w:tc>
      </w:tr>
      <w:tr w:rsidR="0086357F" w:rsidRPr="0086357F" w14:paraId="0B5E94F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3AE3F"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060E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2D518835" w14:textId="06E18F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2BE330D9" w14:textId="32A8F0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5B545" w14:textId="72B34E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7FA00" w14:textId="0AC7A4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56,798.14 </w:t>
            </w:r>
          </w:p>
        </w:tc>
      </w:tr>
      <w:tr w:rsidR="0086357F" w:rsidRPr="0086357F" w14:paraId="6C8E997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67039"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E8C0B0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D9000F5" w14:textId="53445E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288182AF" w14:textId="510F50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F3896" w14:textId="5FC76C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A9122" w14:textId="77B895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47,764.75 </w:t>
            </w:r>
          </w:p>
        </w:tc>
      </w:tr>
      <w:tr w:rsidR="0086357F" w:rsidRPr="0086357F" w14:paraId="7E688B1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3764D"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FE47C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68158FE3" w14:textId="05C8F5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1E3DE071" w14:textId="4DCAA2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814E2" w14:textId="30A216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60707" w14:textId="19786A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29,805.12 </w:t>
            </w:r>
          </w:p>
        </w:tc>
      </w:tr>
      <w:tr w:rsidR="0086357F" w:rsidRPr="0086357F" w14:paraId="30E5ABF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C81EB"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0CD6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5DD457EF" w14:textId="07A422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363E472A" w14:textId="33BA0C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CD9D9" w14:textId="584A0F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E072A" w14:textId="485881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9,067.50 </w:t>
            </w:r>
          </w:p>
        </w:tc>
      </w:tr>
      <w:tr w:rsidR="0086357F" w:rsidRPr="0086357F" w14:paraId="3BD4EE5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367DD"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4858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5772F916" w14:textId="240358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70CA9CA0" w14:textId="13F04A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27E7ABF3" w14:textId="1BDC0A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C4CA2" w14:textId="618705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22,598.20 </w:t>
            </w:r>
          </w:p>
        </w:tc>
      </w:tr>
      <w:tr w:rsidR="0086357F" w:rsidRPr="0086357F" w14:paraId="5FAF21C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96E60"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C5E1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DD2BD6C" w14:textId="661A78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83,824.22 </w:t>
            </w:r>
          </w:p>
        </w:tc>
        <w:tc>
          <w:tcPr>
            <w:tcW w:w="958" w:type="pct"/>
            <w:tcBorders>
              <w:top w:val="nil"/>
              <w:left w:val="nil"/>
              <w:bottom w:val="single" w:sz="4" w:space="0" w:color="000000"/>
              <w:right w:val="single" w:sz="4" w:space="0" w:color="000000"/>
            </w:tcBorders>
            <w:shd w:val="clear" w:color="auto" w:fill="auto"/>
            <w:noWrap/>
            <w:vAlign w:val="bottom"/>
            <w:hideMark/>
          </w:tcPr>
          <w:p w14:paraId="48B9B7FE" w14:textId="22FF0A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46A83" w14:textId="2DCCF5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6D1E5" w14:textId="633252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83,824.22 </w:t>
            </w:r>
          </w:p>
        </w:tc>
      </w:tr>
      <w:tr w:rsidR="0086357F" w:rsidRPr="0086357F" w14:paraId="25AD6E1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F6BC4"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618F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5AB7AE1D" w14:textId="29B03C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539F8333" w14:textId="2ADF4A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790E40" w14:textId="729530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4751C" w14:textId="06052E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07,965.53 </w:t>
            </w:r>
          </w:p>
        </w:tc>
      </w:tr>
      <w:tr w:rsidR="0086357F" w:rsidRPr="0086357F" w14:paraId="63E9924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4532D"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7A66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3416F0EB" w14:textId="3ED775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3,486.50 </w:t>
            </w:r>
          </w:p>
        </w:tc>
        <w:tc>
          <w:tcPr>
            <w:tcW w:w="958" w:type="pct"/>
            <w:tcBorders>
              <w:top w:val="nil"/>
              <w:left w:val="nil"/>
              <w:bottom w:val="single" w:sz="4" w:space="0" w:color="000000"/>
              <w:right w:val="single" w:sz="4" w:space="0" w:color="000000"/>
            </w:tcBorders>
            <w:shd w:val="clear" w:color="auto" w:fill="auto"/>
            <w:noWrap/>
            <w:vAlign w:val="bottom"/>
            <w:hideMark/>
          </w:tcPr>
          <w:p w14:paraId="6F252FC0" w14:textId="292605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A5C46D" w14:textId="08FAB5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D3DD2" w14:textId="38994E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3,486.50 </w:t>
            </w:r>
          </w:p>
        </w:tc>
      </w:tr>
      <w:tr w:rsidR="0086357F" w:rsidRPr="0086357F" w14:paraId="16FDC72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DB63E"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65131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B99ED11" w14:textId="0B4FA6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2B284FE3" w14:textId="5C8067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D7F79" w14:textId="3074F3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03600DCB" w14:textId="74E4C6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05,530.92 </w:t>
            </w:r>
          </w:p>
        </w:tc>
      </w:tr>
      <w:tr w:rsidR="0086357F" w:rsidRPr="0086357F" w14:paraId="76067E9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D71DE"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6178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0D128E7C" w14:textId="0C0866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1BF0F41B" w14:textId="72B6D0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1671C" w14:textId="13C7BC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D5298" w14:textId="2CD7B1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7,713.75 </w:t>
            </w:r>
          </w:p>
        </w:tc>
      </w:tr>
      <w:tr w:rsidR="0086357F" w:rsidRPr="0086357F" w14:paraId="248FD1A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42E5D"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3A43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761EAFC2" w14:textId="4DAF15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12499C04" w14:textId="599C45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306B8" w14:textId="61BF15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57C57" w14:textId="2F08EA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8,611.25 </w:t>
            </w:r>
          </w:p>
        </w:tc>
      </w:tr>
      <w:tr w:rsidR="0086357F" w:rsidRPr="0086357F" w14:paraId="5FE664A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9AD8F"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42DE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15D1C06D" w14:textId="686068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2ACFD058" w14:textId="21BCDF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01788309" w14:textId="1548A9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79331" w14:textId="4BCD0E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6,392.75 </w:t>
            </w:r>
          </w:p>
        </w:tc>
      </w:tr>
      <w:tr w:rsidR="0086357F" w:rsidRPr="0086357F" w14:paraId="1E50F78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AFC281"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5C5A5A2" w14:textId="119EFF9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5,400,346.58 </w:t>
            </w:r>
          </w:p>
        </w:tc>
        <w:tc>
          <w:tcPr>
            <w:tcW w:w="958" w:type="pct"/>
            <w:tcBorders>
              <w:top w:val="nil"/>
              <w:left w:val="nil"/>
              <w:bottom w:val="single" w:sz="4" w:space="0" w:color="000000"/>
              <w:right w:val="single" w:sz="4" w:space="0" w:color="000000"/>
            </w:tcBorders>
            <w:shd w:val="clear" w:color="D8D8D8" w:fill="D8D8D8"/>
            <w:noWrap/>
            <w:vAlign w:val="bottom"/>
            <w:hideMark/>
          </w:tcPr>
          <w:p w14:paraId="0A6FF85E" w14:textId="61DE8B3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0497F0B0" w14:textId="2304BC7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F94ECD" w14:textId="07F2A23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5,442,467.53 </w:t>
            </w:r>
          </w:p>
        </w:tc>
      </w:tr>
      <w:tr w:rsidR="0086357F" w:rsidRPr="0086357F" w14:paraId="283EDF4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49C7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3FB7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7AB3DE52" w14:textId="0A6AF9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20,527.50 </w:t>
            </w:r>
          </w:p>
        </w:tc>
        <w:tc>
          <w:tcPr>
            <w:tcW w:w="958" w:type="pct"/>
            <w:tcBorders>
              <w:top w:val="nil"/>
              <w:left w:val="nil"/>
              <w:bottom w:val="single" w:sz="4" w:space="0" w:color="000000"/>
              <w:right w:val="single" w:sz="4" w:space="0" w:color="000000"/>
            </w:tcBorders>
            <w:shd w:val="clear" w:color="auto" w:fill="auto"/>
            <w:noWrap/>
            <w:vAlign w:val="bottom"/>
            <w:hideMark/>
          </w:tcPr>
          <w:p w14:paraId="6164EFEA" w14:textId="6B6651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4D539" w14:textId="4755F01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4D727" w14:textId="0E5031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20,527.50 </w:t>
            </w:r>
          </w:p>
        </w:tc>
      </w:tr>
      <w:tr w:rsidR="0086357F" w:rsidRPr="0086357F" w14:paraId="664B6DC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8F7D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8EAC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64F33E1D" w14:textId="5573E6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62A2C15D" w14:textId="488C32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0FD08" w14:textId="096694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7D322" w14:textId="4768D7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2,807.94 </w:t>
            </w:r>
          </w:p>
        </w:tc>
      </w:tr>
      <w:tr w:rsidR="0086357F" w:rsidRPr="0086357F" w14:paraId="2944457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0695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682A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7F1F1C4D" w14:textId="37D76F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916,530.89 </w:t>
            </w:r>
          </w:p>
        </w:tc>
        <w:tc>
          <w:tcPr>
            <w:tcW w:w="958" w:type="pct"/>
            <w:tcBorders>
              <w:top w:val="nil"/>
              <w:left w:val="nil"/>
              <w:bottom w:val="single" w:sz="4" w:space="0" w:color="000000"/>
              <w:right w:val="single" w:sz="4" w:space="0" w:color="000000"/>
            </w:tcBorders>
            <w:shd w:val="clear" w:color="auto" w:fill="auto"/>
            <w:noWrap/>
            <w:vAlign w:val="bottom"/>
            <w:hideMark/>
          </w:tcPr>
          <w:p w14:paraId="678DBBCB" w14:textId="7F82B0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6A4478" w14:textId="08B606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194BF" w14:textId="1862F5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916,530.89 </w:t>
            </w:r>
          </w:p>
        </w:tc>
      </w:tr>
      <w:tr w:rsidR="0086357F" w:rsidRPr="0086357F" w14:paraId="732A66B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9DD8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3F16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0DF0340A" w14:textId="61EA90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3092BA3" w14:textId="7ACAA9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BFB69" w14:textId="250C7B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8B3E7" w14:textId="36EED2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77.14 </w:t>
            </w:r>
          </w:p>
        </w:tc>
      </w:tr>
      <w:tr w:rsidR="0086357F" w:rsidRPr="0086357F" w14:paraId="0648DFE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2F3A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A865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3841942C" w14:textId="6380AF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6DE3586" w14:textId="38A797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831D7" w14:textId="6C3300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165CEEFB" w14:textId="421C66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08,628.72 </w:t>
            </w:r>
          </w:p>
        </w:tc>
      </w:tr>
      <w:tr w:rsidR="0086357F" w:rsidRPr="0086357F" w14:paraId="0859435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2C77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BB1B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518DB93C" w14:textId="55F6E9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45080106" w14:textId="63AB89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C0EEE" w14:textId="125851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5B2CD" w14:textId="72894E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4,392.00 </w:t>
            </w:r>
          </w:p>
        </w:tc>
      </w:tr>
      <w:tr w:rsidR="0086357F" w:rsidRPr="0086357F" w14:paraId="1AA04EB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9CE9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6D96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62FF5C39" w14:textId="413577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7981D0B1" w14:textId="6CD204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01C47" w14:textId="5565D4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97A94" w14:textId="383B2D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3,928.52 </w:t>
            </w:r>
          </w:p>
        </w:tc>
      </w:tr>
      <w:tr w:rsidR="0086357F" w:rsidRPr="0086357F" w14:paraId="215D6A4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993B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55C6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61D7A63A" w14:textId="565755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910D6BD" w14:textId="29AD71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AD812" w14:textId="6390A0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FE1FC" w14:textId="157A30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140.00 </w:t>
            </w:r>
          </w:p>
        </w:tc>
      </w:tr>
      <w:tr w:rsidR="0086357F" w:rsidRPr="0086357F" w14:paraId="1AF8583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2BE3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84C6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4A68C285" w14:textId="52E9C4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2FFB48C0" w14:textId="5534F5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22BED2" w14:textId="1D8647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F6CA9" w14:textId="1D07A1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0,157.12 </w:t>
            </w:r>
          </w:p>
        </w:tc>
      </w:tr>
      <w:tr w:rsidR="0086357F" w:rsidRPr="0086357F" w14:paraId="63E3FDC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D71D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493C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0F070BBF" w14:textId="7C5084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A63EC" w14:textId="621843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81DCA" w14:textId="7843A4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7C5BAC0A" w14:textId="471FB4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12,800.00 </w:t>
            </w:r>
          </w:p>
        </w:tc>
      </w:tr>
      <w:tr w:rsidR="0086357F" w:rsidRPr="0086357F" w14:paraId="3207301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BCF2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5E6E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43C8E5F1" w14:textId="7216B1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0D2A3235" w14:textId="682530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4E50F" w14:textId="7FDDD1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50644711" w14:textId="0DB038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4,800.64 </w:t>
            </w:r>
          </w:p>
        </w:tc>
      </w:tr>
      <w:tr w:rsidR="0086357F" w:rsidRPr="0086357F" w14:paraId="4DEB53A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DB9A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9065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D548E3E" w14:textId="587538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1D68A" w14:textId="09C539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022D4" w14:textId="6FC394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48750FC8" w14:textId="3E0F11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94,840.00 </w:t>
            </w:r>
          </w:p>
        </w:tc>
      </w:tr>
      <w:tr w:rsidR="0086357F" w:rsidRPr="0086357F" w14:paraId="5D0E0C7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5325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A0DE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55150567" w14:textId="00DC15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7D2533" w14:textId="20FF9B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8D4C5" w14:textId="2EBCD1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0BD748BC" w14:textId="3824F4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16,520.00 </w:t>
            </w:r>
          </w:p>
        </w:tc>
      </w:tr>
      <w:tr w:rsidR="0086357F" w:rsidRPr="0086357F" w14:paraId="625878C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2207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3E47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7FCF3E" w14:textId="776690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614,403.89 </w:t>
            </w:r>
          </w:p>
        </w:tc>
        <w:tc>
          <w:tcPr>
            <w:tcW w:w="958" w:type="pct"/>
            <w:tcBorders>
              <w:top w:val="nil"/>
              <w:left w:val="nil"/>
              <w:bottom w:val="single" w:sz="4" w:space="0" w:color="000000"/>
              <w:right w:val="single" w:sz="4" w:space="0" w:color="000000"/>
            </w:tcBorders>
            <w:shd w:val="clear" w:color="auto" w:fill="auto"/>
            <w:noWrap/>
            <w:vAlign w:val="bottom"/>
            <w:hideMark/>
          </w:tcPr>
          <w:p w14:paraId="4B3E5198" w14:textId="2338B7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D066B" w14:textId="3A68FA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BF450" w14:textId="598329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614,403.89 </w:t>
            </w:r>
          </w:p>
        </w:tc>
      </w:tr>
      <w:tr w:rsidR="0086357F" w:rsidRPr="0086357F" w14:paraId="7C8978E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F453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F024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25F85483" w14:textId="216391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42CEE7D4" w14:textId="3337A4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07960" w14:textId="1B41DF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D04AF" w14:textId="25C9EE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193.39 </w:t>
            </w:r>
          </w:p>
        </w:tc>
      </w:tr>
      <w:tr w:rsidR="0086357F" w:rsidRPr="0086357F" w14:paraId="4F20F40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F184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2E2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4B30E955" w14:textId="773311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2E744CA7" w14:textId="419436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D764A" w14:textId="26F029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FC3A2" w14:textId="099AC0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7,588.75 </w:t>
            </w:r>
          </w:p>
        </w:tc>
      </w:tr>
      <w:tr w:rsidR="0086357F" w:rsidRPr="0086357F" w14:paraId="4926BEC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E394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96F3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749C001E" w14:textId="43FF7D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1FBD8433" w14:textId="515764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55166" w14:textId="3B3F36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08AB9" w14:textId="1A5B96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0,696.12 </w:t>
            </w:r>
          </w:p>
        </w:tc>
      </w:tr>
      <w:tr w:rsidR="0086357F" w:rsidRPr="0086357F" w14:paraId="3F1F368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20E3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8551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7704DF44" w14:textId="1A358E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10F62F57" w14:textId="333231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2C4FE" w14:textId="4B2A41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C1A70" w14:textId="2FE8B3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5,744.00 </w:t>
            </w:r>
          </w:p>
        </w:tc>
      </w:tr>
      <w:tr w:rsidR="0086357F" w:rsidRPr="0086357F" w14:paraId="0D659A7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C560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C203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726D564A" w14:textId="3DCA0D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6794536F" w14:textId="3FB9CE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1C196" w14:textId="5C210C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C5F6D" w14:textId="3DABEB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2,612.20 </w:t>
            </w:r>
          </w:p>
        </w:tc>
      </w:tr>
      <w:tr w:rsidR="0086357F" w:rsidRPr="0086357F" w14:paraId="29C0393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36DB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5F9C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3F7CF6E7" w14:textId="79442E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3818D60F" w14:textId="3AD5EB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8C4A2" w14:textId="1C59B4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FC43C2" w14:textId="2CC388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448.75 </w:t>
            </w:r>
          </w:p>
        </w:tc>
      </w:tr>
      <w:tr w:rsidR="0086357F" w:rsidRPr="0086357F" w14:paraId="27B7816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F3D8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95D3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660A88CF" w14:textId="724531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3D2F4803" w14:textId="11C0B1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EA7A9F" w14:textId="252A81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F164F" w14:textId="0C5D7C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2,397.14 </w:t>
            </w:r>
          </w:p>
        </w:tc>
      </w:tr>
      <w:tr w:rsidR="0086357F" w:rsidRPr="0086357F" w14:paraId="2701711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D43A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9770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2F68DA3B" w14:textId="142044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6488DF39" w14:textId="39384A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88D15" w14:textId="71218D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956BE" w14:textId="2A67C4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3,772.50 </w:t>
            </w:r>
          </w:p>
        </w:tc>
      </w:tr>
      <w:tr w:rsidR="0086357F" w:rsidRPr="0086357F" w14:paraId="7D9147D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C76C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61D4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1FDD1E35" w14:textId="76A2B2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0DC97B2" w14:textId="3E4993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4433C" w14:textId="7D270D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417CA" w14:textId="57A473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6CE293A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D955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76D3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7084E649" w14:textId="0CF9C1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35837788" w14:textId="2B990C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D5D5F" w14:textId="6C644C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3CB7F" w14:textId="5BA656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5,778.00 </w:t>
            </w:r>
          </w:p>
        </w:tc>
      </w:tr>
      <w:tr w:rsidR="0086357F" w:rsidRPr="0086357F" w14:paraId="14E6EC0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6BF8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DE29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1F5BEC65" w14:textId="698734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4889145" w14:textId="1807E6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9CED9" w14:textId="0F7FC1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118F3" w14:textId="072321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38CA720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8D85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1B7E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234A3CBE" w14:textId="5C1B07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72091498" w14:textId="0604F8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807AC" w14:textId="781105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B4672" w14:textId="4DABF9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042.39 </w:t>
            </w:r>
          </w:p>
        </w:tc>
      </w:tr>
      <w:tr w:rsidR="0086357F" w:rsidRPr="0086357F" w14:paraId="3A134EA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4947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0559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05219E0A" w14:textId="6580A0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75B8A10C" w14:textId="3BCBBF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74B23" w14:textId="394CD8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A4844" w14:textId="68E9B8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0,494.75 </w:t>
            </w:r>
          </w:p>
        </w:tc>
      </w:tr>
      <w:tr w:rsidR="0086357F" w:rsidRPr="0086357F" w14:paraId="7CBC066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CBFD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7B7C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55F12022" w14:textId="5163A3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1E6A9AF6" w14:textId="50627D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78457" w14:textId="403980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CE78E" w14:textId="7A9B53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84,211.32 </w:t>
            </w:r>
          </w:p>
        </w:tc>
      </w:tr>
      <w:tr w:rsidR="0086357F" w:rsidRPr="0086357F" w14:paraId="66511D8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F8D9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8B05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925141" w14:textId="4066C9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6543D4F2" w14:textId="36EE63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D39CE" w14:textId="39D2D1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F7CBD" w14:textId="3CE92A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0,677.34 </w:t>
            </w:r>
          </w:p>
        </w:tc>
      </w:tr>
      <w:tr w:rsidR="0086357F" w:rsidRPr="0086357F" w14:paraId="00FE239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686B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B80B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38168D1B" w14:textId="47D221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430125C" w14:textId="3F31B4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D2D2F" w14:textId="4F8CD8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B5523" w14:textId="658541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140.00 </w:t>
            </w:r>
          </w:p>
        </w:tc>
      </w:tr>
      <w:tr w:rsidR="0086357F" w:rsidRPr="0086357F" w14:paraId="0C3C950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825B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B600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585FD8A0" w14:textId="31DE31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70065FD1" w14:textId="646E30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96D222" w14:textId="7B463D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180829E9" w14:textId="02A147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84,179.30 </w:t>
            </w:r>
          </w:p>
        </w:tc>
      </w:tr>
      <w:tr w:rsidR="0086357F" w:rsidRPr="0086357F" w14:paraId="77DBBAB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E0F0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33F1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7497E3AA" w14:textId="4D80E7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0205E534" w14:textId="458807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69EE2" w14:textId="5071DB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A1746" w14:textId="0D0FA1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8,868.77 </w:t>
            </w:r>
          </w:p>
        </w:tc>
      </w:tr>
      <w:tr w:rsidR="0086357F" w:rsidRPr="0086357F" w14:paraId="0311192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7A42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033C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704EE5BA" w14:textId="1869F0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DD0169F" w14:textId="253C18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08397" w14:textId="6BE707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509AD" w14:textId="01BED8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77.14 </w:t>
            </w:r>
          </w:p>
        </w:tc>
      </w:tr>
      <w:tr w:rsidR="0086357F" w:rsidRPr="0086357F" w14:paraId="1EDC2F2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F995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A1E6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6A5C7189" w14:textId="098520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7C9019" w14:textId="75B057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B10E8A" w14:textId="30B58B0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77690" w14:textId="43FDAC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0,000.00 </w:t>
            </w:r>
          </w:p>
        </w:tc>
      </w:tr>
      <w:tr w:rsidR="0086357F" w:rsidRPr="0086357F" w14:paraId="18E6F78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9E36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54AF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46F9701C" w14:textId="66D862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6A4EBC84" w14:textId="637AE1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2F7E8" w14:textId="59FFFB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C0D64F6" w14:textId="084A4A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51,470.00 </w:t>
            </w:r>
          </w:p>
        </w:tc>
      </w:tr>
      <w:tr w:rsidR="0086357F" w:rsidRPr="0086357F" w14:paraId="39007BB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1C3F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6B13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28BA7676" w14:textId="34E78F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45F45AA" w14:textId="309594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05876" w14:textId="2BD0D6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E6834" w14:textId="62F04B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140.00 </w:t>
            </w:r>
          </w:p>
        </w:tc>
      </w:tr>
      <w:tr w:rsidR="0086357F" w:rsidRPr="0086357F" w14:paraId="185ABD9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6F9D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A94B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2C2785B3" w14:textId="195690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0340E25F" w14:textId="5F8E29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90EC8" w14:textId="44A46E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8F850" w14:textId="67D16A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6,796.75 </w:t>
            </w:r>
          </w:p>
        </w:tc>
      </w:tr>
      <w:tr w:rsidR="0086357F" w:rsidRPr="0086357F" w14:paraId="73F56F5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87AA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77F3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1CD738C5" w14:textId="5BCCB6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07A9995D" w14:textId="501B6B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D3651" w14:textId="4BA0A9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97760" w14:textId="1B9FC5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632.50 </w:t>
            </w:r>
          </w:p>
        </w:tc>
      </w:tr>
      <w:tr w:rsidR="0086357F" w:rsidRPr="0086357F" w14:paraId="017556D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C87A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C52F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2DF73335" w14:textId="4E13A2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7F74468D" w14:textId="4BCD90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2AC3884F" w14:textId="66EEB6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1068F" w14:textId="5C241A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7,084.67 </w:t>
            </w:r>
          </w:p>
        </w:tc>
      </w:tr>
      <w:tr w:rsidR="0086357F" w:rsidRPr="0086357F" w14:paraId="20F5E1A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16D7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155A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5CDF004E" w14:textId="454EBA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721B875D" w14:textId="445988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4E6D5" w14:textId="311E68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13B85086" w14:textId="393F73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91,635.50 </w:t>
            </w:r>
          </w:p>
        </w:tc>
      </w:tr>
      <w:tr w:rsidR="0086357F" w:rsidRPr="0086357F" w14:paraId="27E25A2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F57C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7546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37AD7E22" w14:textId="1279EA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15CCB74B" w14:textId="420E25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08306" w14:textId="1E8F92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F61A8" w14:textId="1B5DDE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04,253.75 </w:t>
            </w:r>
          </w:p>
        </w:tc>
      </w:tr>
      <w:tr w:rsidR="0086357F" w:rsidRPr="0086357F" w14:paraId="2E212DD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84D4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9537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1AF4D32E" w14:textId="1B8955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3D564D59" w14:textId="4A11B6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22DAB" w14:textId="7354C5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9FEC6E6" w14:textId="3E7460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84,668.14 </w:t>
            </w:r>
          </w:p>
        </w:tc>
      </w:tr>
      <w:tr w:rsidR="0086357F" w:rsidRPr="0086357F" w14:paraId="28667BB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935A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B19C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2ED81120" w14:textId="4B3556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215D6D0" w14:textId="280401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EA968" w14:textId="0C3F65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5A4F8" w14:textId="413D5D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092C7E6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A3CE40"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D2C59BE" w14:textId="2800321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9,377,433.01 </w:t>
            </w:r>
          </w:p>
        </w:tc>
        <w:tc>
          <w:tcPr>
            <w:tcW w:w="958" w:type="pct"/>
            <w:tcBorders>
              <w:top w:val="nil"/>
              <w:left w:val="nil"/>
              <w:bottom w:val="single" w:sz="4" w:space="0" w:color="000000"/>
              <w:right w:val="single" w:sz="4" w:space="0" w:color="000000"/>
            </w:tcBorders>
            <w:shd w:val="clear" w:color="A5A5A5" w:fill="A5A5A5"/>
            <w:noWrap/>
            <w:vAlign w:val="bottom"/>
            <w:hideMark/>
          </w:tcPr>
          <w:p w14:paraId="597BCED3" w14:textId="31FAD2D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DBA57C7" w14:textId="4D9CBAD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0C67968" w14:textId="60D3443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9,377,433.01 </w:t>
            </w:r>
          </w:p>
        </w:tc>
      </w:tr>
      <w:tr w:rsidR="0086357F" w:rsidRPr="0086357F" w14:paraId="49CD83D0"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F9CD06"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C3B1AF9" w14:textId="71114A1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72869A58" w14:textId="2FB51B0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0DC24A5" w14:textId="438A07E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769F64" w14:textId="73CC382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182,322.08 </w:t>
            </w:r>
          </w:p>
        </w:tc>
      </w:tr>
      <w:tr w:rsidR="0086357F" w:rsidRPr="0086357F" w14:paraId="33B419D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69D2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C07ABC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7D5687A6" w14:textId="179DA0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7B9EE3B6" w14:textId="23DF6A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2B96D" w14:textId="344E1D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04B43" w14:textId="709ECC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9,949.52 </w:t>
            </w:r>
          </w:p>
        </w:tc>
      </w:tr>
      <w:tr w:rsidR="0086357F" w:rsidRPr="0086357F" w14:paraId="7CEAD2C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F1D8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D6DA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1ED4B228" w14:textId="444A59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60C36020" w14:textId="261165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BA349" w14:textId="5DC639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C4046E" w14:textId="34B5BC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359.04 </w:t>
            </w:r>
          </w:p>
        </w:tc>
      </w:tr>
      <w:tr w:rsidR="0086357F" w:rsidRPr="0086357F" w14:paraId="478F8F3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57FA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DFAD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302DACAE" w14:textId="06E34D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6346521F" w14:textId="2855EF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967F9" w14:textId="081F20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686D6" w14:textId="5DB11F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51.00 </w:t>
            </w:r>
          </w:p>
        </w:tc>
      </w:tr>
      <w:tr w:rsidR="0086357F" w:rsidRPr="0086357F" w14:paraId="3A298A3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70CA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2D0EF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36A36788" w14:textId="039E9D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35C78B6C" w14:textId="2D251A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C7EDB" w14:textId="16C729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DB827C" w14:textId="49FA31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62.52 </w:t>
            </w:r>
          </w:p>
        </w:tc>
      </w:tr>
      <w:tr w:rsidR="0086357F" w:rsidRPr="0086357F" w14:paraId="23C73D8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93308"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417A7D4" w14:textId="3C225C7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7,714,086.07 </w:t>
            </w:r>
          </w:p>
        </w:tc>
        <w:tc>
          <w:tcPr>
            <w:tcW w:w="958" w:type="pct"/>
            <w:tcBorders>
              <w:top w:val="nil"/>
              <w:left w:val="nil"/>
              <w:bottom w:val="single" w:sz="4" w:space="0" w:color="000000"/>
              <w:right w:val="single" w:sz="4" w:space="0" w:color="000000"/>
            </w:tcBorders>
            <w:shd w:val="clear" w:color="D8D8D8" w:fill="D8D8D8"/>
            <w:noWrap/>
            <w:vAlign w:val="bottom"/>
            <w:hideMark/>
          </w:tcPr>
          <w:p w14:paraId="1A8E3567" w14:textId="3AE22B4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CA36B89" w14:textId="51AEF27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614CAD" w14:textId="5E833F6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7,714,086.07 </w:t>
            </w:r>
          </w:p>
        </w:tc>
      </w:tr>
      <w:tr w:rsidR="0086357F" w:rsidRPr="0086357F" w14:paraId="6C18583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00BC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FCF4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01604478" w14:textId="566347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085,823.81 </w:t>
            </w:r>
          </w:p>
        </w:tc>
        <w:tc>
          <w:tcPr>
            <w:tcW w:w="958" w:type="pct"/>
            <w:tcBorders>
              <w:top w:val="nil"/>
              <w:left w:val="nil"/>
              <w:bottom w:val="single" w:sz="4" w:space="0" w:color="000000"/>
              <w:right w:val="single" w:sz="4" w:space="0" w:color="000000"/>
            </w:tcBorders>
            <w:shd w:val="clear" w:color="auto" w:fill="auto"/>
            <w:noWrap/>
            <w:vAlign w:val="bottom"/>
            <w:hideMark/>
          </w:tcPr>
          <w:p w14:paraId="652F695D" w14:textId="692F98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9F059" w14:textId="3A2CEF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7B66A4A" w14:textId="48DBF8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085,823.81 </w:t>
            </w:r>
          </w:p>
        </w:tc>
      </w:tr>
      <w:tr w:rsidR="0086357F" w:rsidRPr="0086357F" w14:paraId="7F18B65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C62A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1C7D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373C1983" w14:textId="1E4485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17AB760F" w14:textId="70AD1F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CCB28" w14:textId="10D798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A8FBA" w14:textId="2A448A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84.40 </w:t>
            </w:r>
          </w:p>
        </w:tc>
      </w:tr>
      <w:tr w:rsidR="0086357F" w:rsidRPr="0086357F" w14:paraId="37D6AA1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9589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973D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558E2C90" w14:textId="302A9D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hideMark/>
          </w:tcPr>
          <w:p w14:paraId="4A507D42" w14:textId="495D1AD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22ADD" w14:textId="080582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32A9D" w14:textId="7D3D24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31,879.32 </w:t>
            </w:r>
          </w:p>
        </w:tc>
      </w:tr>
      <w:tr w:rsidR="0086357F" w:rsidRPr="0086357F" w14:paraId="20AF826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730A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1844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17DB7D72" w14:textId="04522B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4,973.52 </w:t>
            </w:r>
          </w:p>
        </w:tc>
        <w:tc>
          <w:tcPr>
            <w:tcW w:w="958" w:type="pct"/>
            <w:tcBorders>
              <w:top w:val="nil"/>
              <w:left w:val="nil"/>
              <w:bottom w:val="single" w:sz="4" w:space="0" w:color="000000"/>
              <w:right w:val="single" w:sz="4" w:space="0" w:color="000000"/>
            </w:tcBorders>
            <w:shd w:val="clear" w:color="auto" w:fill="auto"/>
            <w:noWrap/>
            <w:vAlign w:val="bottom"/>
            <w:hideMark/>
          </w:tcPr>
          <w:p w14:paraId="5A682AFF" w14:textId="48501F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65565" w14:textId="0C5C87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6FEF3" w14:textId="626C2A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4,973.52 </w:t>
            </w:r>
          </w:p>
        </w:tc>
      </w:tr>
      <w:tr w:rsidR="0086357F" w:rsidRPr="0086357F" w14:paraId="5DA730C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A5FE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D89B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0888194E" w14:textId="23AD85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683F7C2E" w14:textId="158BAD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BEF6A" w14:textId="3387062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C9545" w14:textId="7E865C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7,782.26 </w:t>
            </w:r>
          </w:p>
        </w:tc>
      </w:tr>
      <w:tr w:rsidR="0086357F" w:rsidRPr="0086357F" w14:paraId="3480C4C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77C1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1505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12E49B96" w14:textId="00A6EF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66,860.24 </w:t>
            </w:r>
          </w:p>
        </w:tc>
        <w:tc>
          <w:tcPr>
            <w:tcW w:w="958" w:type="pct"/>
            <w:tcBorders>
              <w:top w:val="nil"/>
              <w:left w:val="nil"/>
              <w:bottom w:val="single" w:sz="4" w:space="0" w:color="000000"/>
              <w:right w:val="single" w:sz="4" w:space="0" w:color="000000"/>
            </w:tcBorders>
            <w:shd w:val="clear" w:color="auto" w:fill="auto"/>
            <w:noWrap/>
            <w:vAlign w:val="bottom"/>
            <w:hideMark/>
          </w:tcPr>
          <w:p w14:paraId="67318BE0" w14:textId="7819E5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00E07" w14:textId="6D6E1A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713D6" w14:textId="051925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66,860.24 </w:t>
            </w:r>
          </w:p>
        </w:tc>
      </w:tr>
      <w:tr w:rsidR="0086357F" w:rsidRPr="0086357F" w14:paraId="1DB924C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A879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00C8F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2F2B1B34" w14:textId="204AA3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hideMark/>
          </w:tcPr>
          <w:p w14:paraId="23BF6173" w14:textId="348414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0A3E2A" w14:textId="36786A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F8C61" w14:textId="55BA37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09,493.76 </w:t>
            </w:r>
          </w:p>
        </w:tc>
      </w:tr>
      <w:tr w:rsidR="0086357F" w:rsidRPr="0086357F" w14:paraId="256BBDC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4CEF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4D06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71FC67EB" w14:textId="40AC66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7B2B9469" w14:textId="7072BD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96BAA" w14:textId="063217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D44BC7" w14:textId="456DD6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21.00 </w:t>
            </w:r>
          </w:p>
        </w:tc>
      </w:tr>
      <w:tr w:rsidR="0086357F" w:rsidRPr="0086357F" w14:paraId="1936F0E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D374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E1BB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7E1A50E2" w14:textId="4B9FE6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529DF5A5" w14:textId="57CEB9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E5AB69" w14:textId="5CBC7A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EDA745" w14:textId="1822E9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76 </w:t>
            </w:r>
          </w:p>
        </w:tc>
      </w:tr>
      <w:tr w:rsidR="0086357F" w:rsidRPr="0086357F" w14:paraId="1512C96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400B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D4F6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6BBC7FFB" w14:textId="51F76F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07,551.36 </w:t>
            </w:r>
          </w:p>
        </w:tc>
        <w:tc>
          <w:tcPr>
            <w:tcW w:w="958" w:type="pct"/>
            <w:tcBorders>
              <w:top w:val="nil"/>
              <w:left w:val="nil"/>
              <w:bottom w:val="single" w:sz="4" w:space="0" w:color="000000"/>
              <w:right w:val="single" w:sz="4" w:space="0" w:color="000000"/>
            </w:tcBorders>
            <w:shd w:val="clear" w:color="auto" w:fill="auto"/>
            <w:noWrap/>
            <w:vAlign w:val="bottom"/>
            <w:hideMark/>
          </w:tcPr>
          <w:p w14:paraId="39869E4B" w14:textId="515B1C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3827A" w14:textId="1A1B50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17D59" w14:textId="2B2B72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07,551.36 </w:t>
            </w:r>
          </w:p>
        </w:tc>
      </w:tr>
      <w:tr w:rsidR="0086357F" w:rsidRPr="0086357F" w14:paraId="423F14C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62B7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D8DE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50B8C5EE" w14:textId="465ED6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5B8E2974" w14:textId="1AEDBF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939DA" w14:textId="7D7B8B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D63EB" w14:textId="34EAF9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41,009.00 </w:t>
            </w:r>
          </w:p>
        </w:tc>
      </w:tr>
      <w:tr w:rsidR="0086357F" w:rsidRPr="0086357F" w14:paraId="3FEDFEE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DBB9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15AE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566936B8" w14:textId="13EDC3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200.00 </w:t>
            </w:r>
          </w:p>
        </w:tc>
        <w:tc>
          <w:tcPr>
            <w:tcW w:w="958" w:type="pct"/>
            <w:tcBorders>
              <w:top w:val="nil"/>
              <w:left w:val="nil"/>
              <w:bottom w:val="single" w:sz="4" w:space="0" w:color="000000"/>
              <w:right w:val="single" w:sz="4" w:space="0" w:color="000000"/>
            </w:tcBorders>
            <w:shd w:val="clear" w:color="auto" w:fill="auto"/>
            <w:noWrap/>
            <w:vAlign w:val="bottom"/>
            <w:hideMark/>
          </w:tcPr>
          <w:p w14:paraId="1D6512C7" w14:textId="04976F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E1F47" w14:textId="103079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2CF77" w14:textId="097285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200.00 </w:t>
            </w:r>
          </w:p>
        </w:tc>
      </w:tr>
      <w:tr w:rsidR="0086357F" w:rsidRPr="0086357F" w14:paraId="4ECD362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94C6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596E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110B5405" w14:textId="6C3C94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995,216.82 </w:t>
            </w:r>
          </w:p>
        </w:tc>
        <w:tc>
          <w:tcPr>
            <w:tcW w:w="958" w:type="pct"/>
            <w:tcBorders>
              <w:top w:val="nil"/>
              <w:left w:val="nil"/>
              <w:bottom w:val="single" w:sz="4" w:space="0" w:color="000000"/>
              <w:right w:val="single" w:sz="4" w:space="0" w:color="000000"/>
            </w:tcBorders>
            <w:shd w:val="clear" w:color="auto" w:fill="auto"/>
            <w:noWrap/>
            <w:vAlign w:val="bottom"/>
            <w:hideMark/>
          </w:tcPr>
          <w:p w14:paraId="7AA30274" w14:textId="6C0760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216A6" w14:textId="7C9EB0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BB78C" w14:textId="659ED8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995,216.82 </w:t>
            </w:r>
          </w:p>
        </w:tc>
      </w:tr>
      <w:tr w:rsidR="0086357F" w:rsidRPr="0086357F" w14:paraId="118B711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323C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13AB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7655CCF3" w14:textId="0A5791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54A48402" w14:textId="3BC32B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912C6" w14:textId="55F368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20BCC" w14:textId="3FDC58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84.40 </w:t>
            </w:r>
          </w:p>
        </w:tc>
      </w:tr>
      <w:tr w:rsidR="0086357F" w:rsidRPr="0086357F" w14:paraId="3FE6540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E735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BD7B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322EDAF9" w14:textId="21DDF8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97,190.00 </w:t>
            </w:r>
          </w:p>
        </w:tc>
        <w:tc>
          <w:tcPr>
            <w:tcW w:w="958" w:type="pct"/>
            <w:tcBorders>
              <w:top w:val="nil"/>
              <w:left w:val="nil"/>
              <w:bottom w:val="single" w:sz="4" w:space="0" w:color="000000"/>
              <w:right w:val="single" w:sz="4" w:space="0" w:color="000000"/>
            </w:tcBorders>
            <w:shd w:val="clear" w:color="auto" w:fill="auto"/>
            <w:noWrap/>
            <w:vAlign w:val="bottom"/>
            <w:hideMark/>
          </w:tcPr>
          <w:p w14:paraId="4A936058" w14:textId="32E4B32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E3DA4D" w14:textId="27C4F1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A76A4" w14:textId="489F11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97,190.00 </w:t>
            </w:r>
          </w:p>
        </w:tc>
      </w:tr>
      <w:tr w:rsidR="0086357F" w:rsidRPr="0086357F" w14:paraId="2E293E9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2AAA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A544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29115403" w14:textId="51AA1F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hideMark/>
          </w:tcPr>
          <w:p w14:paraId="18D0C47E" w14:textId="236C3E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EE19A" w14:textId="2292AF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1A3E5" w14:textId="2F0498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6,089.00 </w:t>
            </w:r>
          </w:p>
        </w:tc>
      </w:tr>
      <w:tr w:rsidR="0086357F" w:rsidRPr="0086357F" w14:paraId="5DE522F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2FBB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0DDE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299CAE39" w14:textId="553147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85,704.40 </w:t>
            </w:r>
          </w:p>
        </w:tc>
        <w:tc>
          <w:tcPr>
            <w:tcW w:w="958" w:type="pct"/>
            <w:tcBorders>
              <w:top w:val="nil"/>
              <w:left w:val="nil"/>
              <w:bottom w:val="single" w:sz="4" w:space="0" w:color="000000"/>
              <w:right w:val="single" w:sz="4" w:space="0" w:color="000000"/>
            </w:tcBorders>
            <w:shd w:val="clear" w:color="auto" w:fill="auto"/>
            <w:noWrap/>
            <w:vAlign w:val="bottom"/>
            <w:hideMark/>
          </w:tcPr>
          <w:p w14:paraId="7AD47DFF" w14:textId="535E17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F28FCE" w14:textId="399C43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3A888" w14:textId="1A5C4D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85,704.40 </w:t>
            </w:r>
          </w:p>
        </w:tc>
      </w:tr>
      <w:tr w:rsidR="0086357F" w:rsidRPr="0086357F" w14:paraId="249B00D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AB14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0957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1BA2BC71" w14:textId="07AC17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0,395.70 </w:t>
            </w:r>
          </w:p>
        </w:tc>
        <w:tc>
          <w:tcPr>
            <w:tcW w:w="958" w:type="pct"/>
            <w:tcBorders>
              <w:top w:val="nil"/>
              <w:left w:val="nil"/>
              <w:bottom w:val="single" w:sz="4" w:space="0" w:color="000000"/>
              <w:right w:val="single" w:sz="4" w:space="0" w:color="000000"/>
            </w:tcBorders>
            <w:shd w:val="clear" w:color="auto" w:fill="auto"/>
            <w:noWrap/>
            <w:vAlign w:val="bottom"/>
            <w:hideMark/>
          </w:tcPr>
          <w:p w14:paraId="4D23F618" w14:textId="7E4E9B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A4D5A6" w14:textId="1B52D5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546D5" w14:textId="7C0F44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0,395.70 </w:t>
            </w:r>
          </w:p>
        </w:tc>
      </w:tr>
      <w:tr w:rsidR="0086357F" w:rsidRPr="0086357F" w14:paraId="389A269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D13E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7225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7C0E736E" w14:textId="7DB789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516F4F73" w14:textId="17FFBA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7DECC" w14:textId="2E3A47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B00C9" w14:textId="4A10E0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885.68 </w:t>
            </w:r>
          </w:p>
        </w:tc>
      </w:tr>
      <w:tr w:rsidR="0086357F" w:rsidRPr="0086357F" w14:paraId="5F591A7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652C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28EC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730C7D79" w14:textId="1E0CFC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41367D99" w14:textId="4280CF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7D2D1F" w14:textId="19C0F4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8F698" w14:textId="1462BC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16.88 </w:t>
            </w:r>
          </w:p>
        </w:tc>
      </w:tr>
      <w:tr w:rsidR="0086357F" w:rsidRPr="0086357F" w14:paraId="5CF0B4A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9C4D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2268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4CEC02FF" w14:textId="5AE3B2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116.88 </w:t>
            </w:r>
          </w:p>
        </w:tc>
        <w:tc>
          <w:tcPr>
            <w:tcW w:w="958" w:type="pct"/>
            <w:tcBorders>
              <w:top w:val="nil"/>
              <w:left w:val="nil"/>
              <w:bottom w:val="single" w:sz="4" w:space="0" w:color="000000"/>
              <w:right w:val="single" w:sz="4" w:space="0" w:color="000000"/>
            </w:tcBorders>
            <w:shd w:val="clear" w:color="auto" w:fill="auto"/>
            <w:noWrap/>
            <w:vAlign w:val="bottom"/>
            <w:hideMark/>
          </w:tcPr>
          <w:p w14:paraId="153BCC34" w14:textId="63A4F0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59905" w14:textId="1EB794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C1C27" w14:textId="6CB16B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116.88 </w:t>
            </w:r>
          </w:p>
        </w:tc>
      </w:tr>
      <w:tr w:rsidR="0086357F" w:rsidRPr="0086357F" w14:paraId="0C89009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F0BC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40E4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D23FDED" w14:textId="5F7EFA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78D141EA" w14:textId="0452DB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A9F87" w14:textId="5BEEE3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6B8B5" w14:textId="30885B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4,146.22 </w:t>
            </w:r>
          </w:p>
        </w:tc>
      </w:tr>
      <w:tr w:rsidR="0086357F" w:rsidRPr="0086357F" w14:paraId="18A6FCB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7D4F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16E6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495556A2" w14:textId="3F9222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69E9704C" w14:textId="2E7BDB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5FF95" w14:textId="2CB0E6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AC728" w14:textId="0008F1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17.00 </w:t>
            </w:r>
          </w:p>
        </w:tc>
      </w:tr>
      <w:tr w:rsidR="0086357F" w:rsidRPr="0086357F" w14:paraId="0E77D8E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987E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005E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5A8E7BD4" w14:textId="416119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hideMark/>
          </w:tcPr>
          <w:p w14:paraId="27314DDB" w14:textId="3239A8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49C3B" w14:textId="69D656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6A5CD2" w14:textId="791F5DD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3,493.45 </w:t>
            </w:r>
          </w:p>
        </w:tc>
      </w:tr>
      <w:tr w:rsidR="0086357F" w:rsidRPr="0086357F" w14:paraId="03CB1AA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7FB7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7DCC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05AC92A3" w14:textId="431CC8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4882255F" w14:textId="7FC19E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08328" w14:textId="52B507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4609D" w14:textId="2BCE6F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9,220.00 </w:t>
            </w:r>
          </w:p>
        </w:tc>
      </w:tr>
      <w:tr w:rsidR="0086357F" w:rsidRPr="0086357F" w14:paraId="2FFFC16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AA50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8E88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1A6CB891" w14:textId="32151F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57F15789" w14:textId="4D0DC5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7F9D6" w14:textId="109302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86322" w14:textId="21B8BB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76 </w:t>
            </w:r>
          </w:p>
        </w:tc>
      </w:tr>
      <w:tr w:rsidR="0086357F" w:rsidRPr="0086357F" w14:paraId="7764ED8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B732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D2D6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5C73B5E4" w14:textId="78431F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5E15C4C4" w14:textId="149FAE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2A8459" w14:textId="564BE2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240872" w14:textId="6AF681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5,558.53 </w:t>
            </w:r>
          </w:p>
        </w:tc>
      </w:tr>
      <w:tr w:rsidR="0086357F" w:rsidRPr="0086357F" w14:paraId="315C7D0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863D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1C658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3D6F240A" w14:textId="45FFE9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8,269.64 </w:t>
            </w:r>
          </w:p>
        </w:tc>
        <w:tc>
          <w:tcPr>
            <w:tcW w:w="958" w:type="pct"/>
            <w:tcBorders>
              <w:top w:val="nil"/>
              <w:left w:val="nil"/>
              <w:bottom w:val="single" w:sz="4" w:space="0" w:color="000000"/>
              <w:right w:val="single" w:sz="4" w:space="0" w:color="000000"/>
            </w:tcBorders>
            <w:shd w:val="clear" w:color="auto" w:fill="auto"/>
            <w:noWrap/>
            <w:vAlign w:val="bottom"/>
            <w:hideMark/>
          </w:tcPr>
          <w:p w14:paraId="6BC6581D" w14:textId="486C28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F517D" w14:textId="4B3E98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5F31D" w14:textId="529644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8,269.64 </w:t>
            </w:r>
          </w:p>
        </w:tc>
      </w:tr>
      <w:tr w:rsidR="0086357F" w:rsidRPr="0086357F" w14:paraId="5DFADB8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6033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5FDE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3789F469" w14:textId="1B2D02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42723F27" w14:textId="1797EE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EDA14C" w14:textId="63EC5F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1AA30" w14:textId="07C9F9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16.88 </w:t>
            </w:r>
          </w:p>
        </w:tc>
      </w:tr>
      <w:tr w:rsidR="0086357F" w:rsidRPr="0086357F" w14:paraId="339F1BF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415E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8BBD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9B3C97" w14:textId="416B13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924,418.40 </w:t>
            </w:r>
          </w:p>
        </w:tc>
        <w:tc>
          <w:tcPr>
            <w:tcW w:w="958" w:type="pct"/>
            <w:tcBorders>
              <w:top w:val="nil"/>
              <w:left w:val="nil"/>
              <w:bottom w:val="single" w:sz="4" w:space="0" w:color="000000"/>
              <w:right w:val="single" w:sz="4" w:space="0" w:color="000000"/>
            </w:tcBorders>
            <w:shd w:val="clear" w:color="auto" w:fill="auto"/>
            <w:noWrap/>
            <w:vAlign w:val="bottom"/>
            <w:hideMark/>
          </w:tcPr>
          <w:p w14:paraId="22702EA5" w14:textId="61D68F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A35D9" w14:textId="6FBFC9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0B1BB" w14:textId="0D246A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924,418.40 </w:t>
            </w:r>
          </w:p>
        </w:tc>
      </w:tr>
      <w:tr w:rsidR="0086357F" w:rsidRPr="0086357F" w14:paraId="66C1752F"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019691"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29FA3AD4" w14:textId="7C8DA78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2,571,03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7FAF9E1E" w14:textId="5D90E90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51F391" w14:textId="21B8A1F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F9AF28" w14:textId="2E8F276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2,571,036.75 </w:t>
            </w:r>
          </w:p>
        </w:tc>
      </w:tr>
      <w:tr w:rsidR="0086357F" w:rsidRPr="0086357F" w14:paraId="4775CA2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97C3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02D2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17309705" w14:textId="34B025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714,808.12 </w:t>
            </w:r>
          </w:p>
        </w:tc>
        <w:tc>
          <w:tcPr>
            <w:tcW w:w="958" w:type="pct"/>
            <w:tcBorders>
              <w:top w:val="nil"/>
              <w:left w:val="nil"/>
              <w:bottom w:val="single" w:sz="4" w:space="0" w:color="000000"/>
              <w:right w:val="single" w:sz="4" w:space="0" w:color="000000"/>
            </w:tcBorders>
            <w:shd w:val="clear" w:color="auto" w:fill="auto"/>
            <w:noWrap/>
            <w:vAlign w:val="bottom"/>
            <w:hideMark/>
          </w:tcPr>
          <w:p w14:paraId="3E1E6598" w14:textId="5DFA0F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C5CB3" w14:textId="224166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3ED08C2" w14:textId="292879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714,808.12 </w:t>
            </w:r>
          </w:p>
        </w:tc>
      </w:tr>
      <w:tr w:rsidR="0086357F" w:rsidRPr="0086357F" w14:paraId="544BB99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80AB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ECC5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3920D9B" w14:textId="764CE3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2520D1A5" w14:textId="5944E1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774B7" w14:textId="41C216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57F26" w14:textId="2E9C38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279,936.81 </w:t>
            </w:r>
          </w:p>
        </w:tc>
      </w:tr>
      <w:tr w:rsidR="0086357F" w:rsidRPr="0086357F" w14:paraId="341BE21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B6EB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3E17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2B9D4A81" w14:textId="4A60D0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4C3FFA26" w14:textId="25D56A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C61FD" w14:textId="023F13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80D1D" w14:textId="637191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4,760.66 </w:t>
            </w:r>
          </w:p>
        </w:tc>
      </w:tr>
      <w:tr w:rsidR="0086357F" w:rsidRPr="0086357F" w14:paraId="724559D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D239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AF0C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1C4FB56" w14:textId="2AF2BD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54,777.66 </w:t>
            </w:r>
          </w:p>
        </w:tc>
        <w:tc>
          <w:tcPr>
            <w:tcW w:w="958" w:type="pct"/>
            <w:tcBorders>
              <w:top w:val="nil"/>
              <w:left w:val="nil"/>
              <w:bottom w:val="single" w:sz="4" w:space="0" w:color="000000"/>
              <w:right w:val="single" w:sz="4" w:space="0" w:color="000000"/>
            </w:tcBorders>
            <w:shd w:val="clear" w:color="auto" w:fill="auto"/>
            <w:noWrap/>
            <w:vAlign w:val="bottom"/>
            <w:hideMark/>
          </w:tcPr>
          <w:p w14:paraId="4CEAC651" w14:textId="5D211A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6F47B" w14:textId="538EDA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9DF178" w14:textId="0A9DE0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54,777.66 </w:t>
            </w:r>
          </w:p>
        </w:tc>
      </w:tr>
      <w:tr w:rsidR="0086357F" w:rsidRPr="0086357F" w14:paraId="31DD164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37CD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A37A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20A6B853" w14:textId="402A2B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36F9FEC7" w14:textId="47E237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AFDBBB" w14:textId="32A039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D5AB2" w14:textId="6B485F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17,122.54 </w:t>
            </w:r>
          </w:p>
        </w:tc>
      </w:tr>
      <w:tr w:rsidR="0086357F" w:rsidRPr="0086357F" w14:paraId="200CCD0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BD9A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91F2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EBBF174" w14:textId="0CB090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9,172.06 </w:t>
            </w:r>
          </w:p>
        </w:tc>
        <w:tc>
          <w:tcPr>
            <w:tcW w:w="958" w:type="pct"/>
            <w:tcBorders>
              <w:top w:val="nil"/>
              <w:left w:val="nil"/>
              <w:bottom w:val="single" w:sz="4" w:space="0" w:color="000000"/>
              <w:right w:val="single" w:sz="4" w:space="0" w:color="000000"/>
            </w:tcBorders>
            <w:shd w:val="clear" w:color="auto" w:fill="auto"/>
            <w:noWrap/>
            <w:vAlign w:val="bottom"/>
            <w:hideMark/>
          </w:tcPr>
          <w:p w14:paraId="6B2ADF62" w14:textId="6D8851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8902F" w14:textId="76472A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05655" w14:textId="047B34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9,172.06 </w:t>
            </w:r>
          </w:p>
        </w:tc>
      </w:tr>
      <w:tr w:rsidR="0086357F" w:rsidRPr="0086357F" w14:paraId="1156B54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155D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6CE9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1C90DE50" w14:textId="5940D9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7CAD59E8" w14:textId="1AD511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F17FD" w14:textId="2C554E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7FE61" w14:textId="658CAE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2,101.16 </w:t>
            </w:r>
          </w:p>
        </w:tc>
      </w:tr>
      <w:tr w:rsidR="0086357F" w:rsidRPr="0086357F" w14:paraId="0D37326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5C0D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47DC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6093A0B" w14:textId="4F3858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6B04852C" w14:textId="399B3D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5C646" w14:textId="69B468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42473" w14:textId="5CCA7A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3,077.36 </w:t>
            </w:r>
          </w:p>
        </w:tc>
      </w:tr>
      <w:tr w:rsidR="0086357F" w:rsidRPr="0086357F" w14:paraId="63C4B19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4B4F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E452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67DF2368" w14:textId="08BC7B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0,902.96 </w:t>
            </w:r>
          </w:p>
        </w:tc>
        <w:tc>
          <w:tcPr>
            <w:tcW w:w="958" w:type="pct"/>
            <w:tcBorders>
              <w:top w:val="nil"/>
              <w:left w:val="nil"/>
              <w:bottom w:val="single" w:sz="4" w:space="0" w:color="000000"/>
              <w:right w:val="single" w:sz="4" w:space="0" w:color="000000"/>
            </w:tcBorders>
            <w:shd w:val="clear" w:color="auto" w:fill="auto"/>
            <w:noWrap/>
            <w:vAlign w:val="bottom"/>
            <w:hideMark/>
          </w:tcPr>
          <w:p w14:paraId="765E48EF" w14:textId="0911AD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0F834" w14:textId="51BD20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EB4A2" w14:textId="0FE780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0,902.96 </w:t>
            </w:r>
          </w:p>
        </w:tc>
      </w:tr>
      <w:tr w:rsidR="0086357F" w:rsidRPr="0086357F" w14:paraId="7758CC2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D1EA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DED1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0EAD984D" w14:textId="443915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3,704.66 </w:t>
            </w:r>
          </w:p>
        </w:tc>
        <w:tc>
          <w:tcPr>
            <w:tcW w:w="958" w:type="pct"/>
            <w:tcBorders>
              <w:top w:val="nil"/>
              <w:left w:val="nil"/>
              <w:bottom w:val="single" w:sz="4" w:space="0" w:color="000000"/>
              <w:right w:val="single" w:sz="4" w:space="0" w:color="000000"/>
            </w:tcBorders>
            <w:shd w:val="clear" w:color="auto" w:fill="auto"/>
            <w:noWrap/>
            <w:vAlign w:val="bottom"/>
            <w:hideMark/>
          </w:tcPr>
          <w:p w14:paraId="34B868A3" w14:textId="216318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30491" w14:textId="7E67EE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2EFDE" w14:textId="0F65CB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3,704.66 </w:t>
            </w:r>
          </w:p>
        </w:tc>
      </w:tr>
      <w:tr w:rsidR="0086357F" w:rsidRPr="0086357F" w14:paraId="55C32BF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D9A7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3C737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3269611" w14:textId="015DA7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41,449.56 </w:t>
            </w:r>
          </w:p>
        </w:tc>
        <w:tc>
          <w:tcPr>
            <w:tcW w:w="958" w:type="pct"/>
            <w:tcBorders>
              <w:top w:val="nil"/>
              <w:left w:val="nil"/>
              <w:bottom w:val="single" w:sz="4" w:space="0" w:color="000000"/>
              <w:right w:val="single" w:sz="4" w:space="0" w:color="000000"/>
            </w:tcBorders>
            <w:shd w:val="clear" w:color="auto" w:fill="auto"/>
            <w:noWrap/>
            <w:vAlign w:val="bottom"/>
            <w:hideMark/>
          </w:tcPr>
          <w:p w14:paraId="1A57CAFE" w14:textId="109EC3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32A52" w14:textId="024BF0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B6089" w14:textId="6E7AB6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41,449.56 </w:t>
            </w:r>
          </w:p>
        </w:tc>
      </w:tr>
      <w:tr w:rsidR="0086357F" w:rsidRPr="0086357F" w14:paraId="31817C6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A14B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9B1F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38ACD90C" w14:textId="06712C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5A0F816B" w14:textId="1016F1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4BA78" w14:textId="7E181E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243D8" w14:textId="18D33F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97,448.42 </w:t>
            </w:r>
          </w:p>
        </w:tc>
      </w:tr>
      <w:tr w:rsidR="0086357F" w:rsidRPr="0086357F" w14:paraId="4FDC174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F3BF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C287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18A8CD0C" w14:textId="5CD241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1ECF1636" w14:textId="1A9D51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3C8B9" w14:textId="1CE529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8100B" w14:textId="087A4A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26.66 </w:t>
            </w:r>
          </w:p>
        </w:tc>
      </w:tr>
      <w:tr w:rsidR="0086357F" w:rsidRPr="0086357F" w14:paraId="356AC70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5580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FEE7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1F2B71B2" w14:textId="084CEC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60B56AD1" w14:textId="34ECF5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FB3C3" w14:textId="14A431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FFF87" w14:textId="30EAC9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8,775.86 </w:t>
            </w:r>
          </w:p>
        </w:tc>
      </w:tr>
      <w:tr w:rsidR="0086357F" w:rsidRPr="0086357F" w14:paraId="5F70075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1D0B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1351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70AF15DC" w14:textId="7EEB18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07E69CF3" w14:textId="65A964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FCBDA" w14:textId="1F8419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C3F2B" w14:textId="6E2A8A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81,260.66 </w:t>
            </w:r>
          </w:p>
        </w:tc>
      </w:tr>
      <w:tr w:rsidR="0086357F" w:rsidRPr="0086357F" w14:paraId="4DCA371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6BA0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C3A9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7150CA0F" w14:textId="3BB7D6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4364906B" w14:textId="1E0959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5332A" w14:textId="737415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88103" w14:textId="7AFD78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2,251.04 </w:t>
            </w:r>
          </w:p>
        </w:tc>
      </w:tr>
      <w:tr w:rsidR="0086357F" w:rsidRPr="0086357F" w14:paraId="4E3CF26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14A5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EFB7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478320EF" w14:textId="4EAB82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73,009.66 </w:t>
            </w:r>
          </w:p>
        </w:tc>
        <w:tc>
          <w:tcPr>
            <w:tcW w:w="958" w:type="pct"/>
            <w:tcBorders>
              <w:top w:val="nil"/>
              <w:left w:val="nil"/>
              <w:bottom w:val="single" w:sz="4" w:space="0" w:color="000000"/>
              <w:right w:val="single" w:sz="4" w:space="0" w:color="000000"/>
            </w:tcBorders>
            <w:shd w:val="clear" w:color="auto" w:fill="auto"/>
            <w:noWrap/>
            <w:vAlign w:val="bottom"/>
            <w:hideMark/>
          </w:tcPr>
          <w:p w14:paraId="0C935CF3" w14:textId="7D941F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618DE1" w14:textId="3A4D62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C9BAD" w14:textId="30797C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73,009.66 </w:t>
            </w:r>
          </w:p>
        </w:tc>
      </w:tr>
      <w:tr w:rsidR="0086357F" w:rsidRPr="0086357F" w14:paraId="0CCFFDF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BEF8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0B19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24F89889" w14:textId="7272E7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70009496" w14:textId="559326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13002" w14:textId="7C78A6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AB9DC3" w14:textId="3BBBEE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8,351.66 </w:t>
            </w:r>
          </w:p>
        </w:tc>
      </w:tr>
      <w:tr w:rsidR="0086357F" w:rsidRPr="0086357F" w14:paraId="77A8F92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D873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99EE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0A6171D4" w14:textId="2F4B49D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57587771" w14:textId="6CE0D6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B0CB1" w14:textId="320B6C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2D458" w14:textId="531CC4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5,337.88 </w:t>
            </w:r>
          </w:p>
        </w:tc>
      </w:tr>
      <w:tr w:rsidR="0086357F" w:rsidRPr="0086357F" w14:paraId="0877476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A339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90DB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46A0806C" w14:textId="115422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166B7FA3" w14:textId="505279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C3FDF" w14:textId="4F6744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B1592" w14:textId="3FEFE0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1,301.78 </w:t>
            </w:r>
          </w:p>
        </w:tc>
      </w:tr>
      <w:tr w:rsidR="0086357F" w:rsidRPr="0086357F" w14:paraId="559C585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BDBB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8E16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025B47A5" w14:textId="2C36F6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02D82CBB" w14:textId="00563C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8C6B9" w14:textId="144492D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C67F1" w14:textId="0627D9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1,401.58 </w:t>
            </w:r>
          </w:p>
        </w:tc>
      </w:tr>
      <w:tr w:rsidR="0086357F" w:rsidRPr="0086357F" w14:paraId="0DEC97E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6395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602340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3D934C62" w14:textId="6F40ED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56E622E4" w14:textId="15C54D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5761E" w14:textId="7C9C73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14F50" w14:textId="47C9B4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2,339.30 </w:t>
            </w:r>
          </w:p>
        </w:tc>
      </w:tr>
      <w:tr w:rsidR="0086357F" w:rsidRPr="0086357F" w14:paraId="3A02974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CBC8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A778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A38CED0" w14:textId="66922E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6062C7B2" w14:textId="1BD7C4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3D21A" w14:textId="64B963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01280" w14:textId="3EB837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7,449.16 </w:t>
            </w:r>
          </w:p>
        </w:tc>
      </w:tr>
      <w:tr w:rsidR="0086357F" w:rsidRPr="0086357F" w14:paraId="5BD99C7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29CB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3FA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05EFBCB0" w14:textId="283FB8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59264F14" w14:textId="2241AA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49360" w14:textId="118C40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68CF1" w14:textId="5AAD53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29,573.66 </w:t>
            </w:r>
          </w:p>
        </w:tc>
      </w:tr>
      <w:tr w:rsidR="0086357F" w:rsidRPr="0086357F" w14:paraId="65283FF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473C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B288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487ED7ED" w14:textId="3410C4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452E75DD" w14:textId="0223CD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6C862A" w14:textId="063BBA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3BBCC" w14:textId="1712BD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3,329.86 </w:t>
            </w:r>
          </w:p>
        </w:tc>
      </w:tr>
      <w:tr w:rsidR="0086357F" w:rsidRPr="0086357F" w14:paraId="70C5740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B1C8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1740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0DFD115B" w14:textId="53E13D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84,434.66 </w:t>
            </w:r>
          </w:p>
        </w:tc>
        <w:tc>
          <w:tcPr>
            <w:tcW w:w="958" w:type="pct"/>
            <w:tcBorders>
              <w:top w:val="nil"/>
              <w:left w:val="nil"/>
              <w:bottom w:val="single" w:sz="4" w:space="0" w:color="000000"/>
              <w:right w:val="single" w:sz="4" w:space="0" w:color="000000"/>
            </w:tcBorders>
            <w:shd w:val="clear" w:color="auto" w:fill="auto"/>
            <w:noWrap/>
            <w:vAlign w:val="bottom"/>
            <w:hideMark/>
          </w:tcPr>
          <w:p w14:paraId="408F773F" w14:textId="50FEDA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E85A6" w14:textId="58A1C6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A2260" w14:textId="4B8530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84,434.66 </w:t>
            </w:r>
          </w:p>
        </w:tc>
      </w:tr>
      <w:tr w:rsidR="0086357F" w:rsidRPr="0086357F" w14:paraId="453486E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0D80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6C7A4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3D9AF72A" w14:textId="2B2B18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09,996.66 </w:t>
            </w:r>
          </w:p>
        </w:tc>
        <w:tc>
          <w:tcPr>
            <w:tcW w:w="958" w:type="pct"/>
            <w:tcBorders>
              <w:top w:val="nil"/>
              <w:left w:val="nil"/>
              <w:bottom w:val="single" w:sz="4" w:space="0" w:color="000000"/>
              <w:right w:val="single" w:sz="4" w:space="0" w:color="000000"/>
            </w:tcBorders>
            <w:shd w:val="clear" w:color="auto" w:fill="auto"/>
            <w:noWrap/>
            <w:vAlign w:val="bottom"/>
            <w:hideMark/>
          </w:tcPr>
          <w:p w14:paraId="7D08E124" w14:textId="74126D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22EF1" w14:textId="4BC2DB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FBFF9" w14:textId="5A4259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09,996.66 </w:t>
            </w:r>
          </w:p>
        </w:tc>
      </w:tr>
      <w:tr w:rsidR="0086357F" w:rsidRPr="0086357F" w14:paraId="24A5D9A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9194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B70D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2BE4BCDA" w14:textId="51EA16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81,904.54 </w:t>
            </w:r>
          </w:p>
        </w:tc>
        <w:tc>
          <w:tcPr>
            <w:tcW w:w="958" w:type="pct"/>
            <w:tcBorders>
              <w:top w:val="nil"/>
              <w:left w:val="nil"/>
              <w:bottom w:val="single" w:sz="4" w:space="0" w:color="000000"/>
              <w:right w:val="single" w:sz="4" w:space="0" w:color="000000"/>
            </w:tcBorders>
            <w:shd w:val="clear" w:color="auto" w:fill="auto"/>
            <w:noWrap/>
            <w:vAlign w:val="bottom"/>
            <w:hideMark/>
          </w:tcPr>
          <w:p w14:paraId="012DBB62" w14:textId="516B45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A5D51" w14:textId="7FD0A1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AC78A" w14:textId="3BE805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81,904.54 </w:t>
            </w:r>
          </w:p>
        </w:tc>
      </w:tr>
      <w:tr w:rsidR="0086357F" w:rsidRPr="0086357F" w14:paraId="7D9870F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B409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AD7A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4EFFC482" w14:textId="4F236A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45229AD3" w14:textId="0197AC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A6432" w14:textId="096D4F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2C04F" w14:textId="7EBFB0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3,022.76 </w:t>
            </w:r>
          </w:p>
        </w:tc>
      </w:tr>
      <w:tr w:rsidR="0086357F" w:rsidRPr="0086357F" w14:paraId="538A0C4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36F0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7469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F9B1F83" w14:textId="09CA7C0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8,343.70 </w:t>
            </w:r>
          </w:p>
        </w:tc>
        <w:tc>
          <w:tcPr>
            <w:tcW w:w="958" w:type="pct"/>
            <w:tcBorders>
              <w:top w:val="nil"/>
              <w:left w:val="nil"/>
              <w:bottom w:val="single" w:sz="4" w:space="0" w:color="000000"/>
              <w:right w:val="single" w:sz="4" w:space="0" w:color="000000"/>
            </w:tcBorders>
            <w:shd w:val="clear" w:color="auto" w:fill="auto"/>
            <w:noWrap/>
            <w:vAlign w:val="bottom"/>
            <w:hideMark/>
          </w:tcPr>
          <w:p w14:paraId="6D14C193" w14:textId="2DDCBF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30E33" w14:textId="489D4D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4A6A7" w14:textId="12CEB2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8,343.70 </w:t>
            </w:r>
          </w:p>
        </w:tc>
      </w:tr>
      <w:tr w:rsidR="0086357F" w:rsidRPr="0086357F" w14:paraId="49313DF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55DF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402E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76208779" w14:textId="69485D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58FA1D33" w14:textId="41C092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F0B44" w14:textId="34C818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FEC19" w14:textId="4FBC7E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2,555.46 </w:t>
            </w:r>
          </w:p>
        </w:tc>
      </w:tr>
      <w:tr w:rsidR="0086357F" w:rsidRPr="0086357F" w14:paraId="729D202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41AF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BE3A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6BC86629" w14:textId="02603B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020433ED" w14:textId="4A6084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8B67A" w14:textId="0E5A9B1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D6D0B" w14:textId="4F88A4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1,873.66 </w:t>
            </w:r>
          </w:p>
        </w:tc>
      </w:tr>
      <w:tr w:rsidR="0086357F" w:rsidRPr="0086357F" w14:paraId="287D736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84EB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21942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123E9BA7" w14:textId="4145D5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06E62193" w14:textId="756BB7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2B7F4" w14:textId="2712D5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7E449" w14:textId="55AF07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9,875.66 </w:t>
            </w:r>
          </w:p>
        </w:tc>
      </w:tr>
      <w:tr w:rsidR="0086357F" w:rsidRPr="0086357F" w14:paraId="5B5891F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1EB3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8CBC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385DAF36" w14:textId="40FCAF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7D178D72" w14:textId="116ADA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A3EA9" w14:textId="414908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290C4" w14:textId="703C98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9,068.54 </w:t>
            </w:r>
          </w:p>
        </w:tc>
      </w:tr>
      <w:tr w:rsidR="0086357F" w:rsidRPr="0086357F" w14:paraId="5747322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44D4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57E8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A82C8F2" w14:textId="5FC433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1663BA97" w14:textId="223CB2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A020F" w14:textId="314058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DACB4" w14:textId="222EDB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8,351.66 </w:t>
            </w:r>
          </w:p>
        </w:tc>
      </w:tr>
      <w:tr w:rsidR="0086357F" w:rsidRPr="0086357F" w14:paraId="50FACC1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C0E4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9CD39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526F5114" w14:textId="481DAC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13864FB3" w14:textId="776825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C3AEE" w14:textId="7AE74A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5D7914" w14:textId="75FB88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06,509.52 </w:t>
            </w:r>
          </w:p>
        </w:tc>
      </w:tr>
      <w:tr w:rsidR="0086357F" w:rsidRPr="0086357F" w14:paraId="59F62DB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416F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2240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74CE4A8" w14:textId="06B3C7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4BECB8C7" w14:textId="5D303D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98987" w14:textId="799719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DD4B5" w14:textId="162DA3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7,449.16 </w:t>
            </w:r>
          </w:p>
        </w:tc>
      </w:tr>
      <w:tr w:rsidR="0086357F" w:rsidRPr="0086357F" w14:paraId="00C72B8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3EEF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324EE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1E097BA3" w14:textId="6E27D7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6CD8EAE3" w14:textId="398E67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7FC07" w14:textId="7B9677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C723C" w14:textId="6B8B32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5,480.04 </w:t>
            </w:r>
          </w:p>
        </w:tc>
      </w:tr>
      <w:tr w:rsidR="0086357F" w:rsidRPr="0086357F" w14:paraId="49507291"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DDE209"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2235671D" w14:textId="6FACC24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2,665,928.48 </w:t>
            </w:r>
          </w:p>
        </w:tc>
        <w:tc>
          <w:tcPr>
            <w:tcW w:w="958" w:type="pct"/>
            <w:tcBorders>
              <w:top w:val="nil"/>
              <w:left w:val="nil"/>
              <w:bottom w:val="single" w:sz="4" w:space="0" w:color="000000"/>
              <w:right w:val="single" w:sz="4" w:space="0" w:color="000000"/>
            </w:tcBorders>
            <w:shd w:val="clear" w:color="D8D8D8" w:fill="D8D8D8"/>
            <w:noWrap/>
            <w:vAlign w:val="bottom"/>
            <w:hideMark/>
          </w:tcPr>
          <w:p w14:paraId="75C17B81" w14:textId="3101FC4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AABF801" w14:textId="6057FCE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5606D1" w14:textId="092F6F5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2,665,928.48 </w:t>
            </w:r>
          </w:p>
        </w:tc>
      </w:tr>
      <w:tr w:rsidR="0086357F" w:rsidRPr="0086357F" w14:paraId="590C6FD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7FB1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77A59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7B17CF8A" w14:textId="58BFD9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5B81EADA" w14:textId="56C0A4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B81A4" w14:textId="593EFC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4493F41" w14:textId="194851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9,054,846.90 </w:t>
            </w:r>
          </w:p>
        </w:tc>
      </w:tr>
      <w:tr w:rsidR="0086357F" w:rsidRPr="0086357F" w14:paraId="33A6BA5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A582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5997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ritao</w:t>
            </w:r>
          </w:p>
        </w:tc>
        <w:tc>
          <w:tcPr>
            <w:tcW w:w="1003" w:type="pct"/>
            <w:tcBorders>
              <w:top w:val="nil"/>
              <w:left w:val="nil"/>
              <w:bottom w:val="single" w:sz="4" w:space="0" w:color="000000"/>
              <w:right w:val="single" w:sz="4" w:space="0" w:color="000000"/>
            </w:tcBorders>
            <w:shd w:val="clear" w:color="auto" w:fill="auto"/>
            <w:noWrap/>
            <w:vAlign w:val="bottom"/>
            <w:hideMark/>
          </w:tcPr>
          <w:p w14:paraId="5C5DC312" w14:textId="5B7744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117D28" w14:textId="206DA8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B256B" w14:textId="6AE063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77B6D" w14:textId="4845E2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0,000.00 </w:t>
            </w:r>
          </w:p>
        </w:tc>
      </w:tr>
      <w:tr w:rsidR="0086357F" w:rsidRPr="0086357F" w14:paraId="69C167A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6BEB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E838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16D8120F" w14:textId="0762D9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7A397847" w14:textId="35EB48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829CB" w14:textId="1D1EC5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F7F6BC" w14:textId="00AFEE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3,036.10 </w:t>
            </w:r>
          </w:p>
        </w:tc>
      </w:tr>
      <w:tr w:rsidR="0086357F" w:rsidRPr="0086357F" w14:paraId="2914F0A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27E4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4743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bottom"/>
            <w:hideMark/>
          </w:tcPr>
          <w:p w14:paraId="450B41D0" w14:textId="43FBF2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E8AE9D" w14:textId="12BE49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FA603" w14:textId="08CFA5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086ED" w14:textId="5CACA8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90,000.00 </w:t>
            </w:r>
          </w:p>
        </w:tc>
      </w:tr>
      <w:tr w:rsidR="0086357F" w:rsidRPr="0086357F" w14:paraId="5355C22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176F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C8C1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7B37ED7A" w14:textId="098FD5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3,107.48 </w:t>
            </w:r>
          </w:p>
        </w:tc>
        <w:tc>
          <w:tcPr>
            <w:tcW w:w="958" w:type="pct"/>
            <w:tcBorders>
              <w:top w:val="nil"/>
              <w:left w:val="nil"/>
              <w:bottom w:val="single" w:sz="4" w:space="0" w:color="000000"/>
              <w:right w:val="single" w:sz="4" w:space="0" w:color="000000"/>
            </w:tcBorders>
            <w:shd w:val="clear" w:color="auto" w:fill="auto"/>
            <w:noWrap/>
            <w:vAlign w:val="bottom"/>
            <w:hideMark/>
          </w:tcPr>
          <w:p w14:paraId="2B9E6353" w14:textId="540D7C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52052" w14:textId="615D5A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5DA55" w14:textId="13D0CC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3,107.48 </w:t>
            </w:r>
          </w:p>
        </w:tc>
      </w:tr>
      <w:tr w:rsidR="0086357F" w:rsidRPr="0086357F" w14:paraId="2F86FB4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517E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7296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69165559" w14:textId="6381A6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41,280.00 </w:t>
            </w:r>
          </w:p>
        </w:tc>
        <w:tc>
          <w:tcPr>
            <w:tcW w:w="958" w:type="pct"/>
            <w:tcBorders>
              <w:top w:val="nil"/>
              <w:left w:val="nil"/>
              <w:bottom w:val="single" w:sz="4" w:space="0" w:color="000000"/>
              <w:right w:val="single" w:sz="4" w:space="0" w:color="000000"/>
            </w:tcBorders>
            <w:shd w:val="clear" w:color="auto" w:fill="auto"/>
            <w:noWrap/>
            <w:vAlign w:val="bottom"/>
            <w:hideMark/>
          </w:tcPr>
          <w:p w14:paraId="18D52C73" w14:textId="563EDD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6E795" w14:textId="41DAD0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F14A0" w14:textId="3C44BE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41,280.00 </w:t>
            </w:r>
          </w:p>
        </w:tc>
      </w:tr>
      <w:tr w:rsidR="0086357F" w:rsidRPr="0086357F" w14:paraId="2E76B5F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241E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84CB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upax del Norte</w:t>
            </w:r>
          </w:p>
        </w:tc>
        <w:tc>
          <w:tcPr>
            <w:tcW w:w="1003" w:type="pct"/>
            <w:tcBorders>
              <w:top w:val="nil"/>
              <w:left w:val="nil"/>
              <w:bottom w:val="single" w:sz="4" w:space="0" w:color="000000"/>
              <w:right w:val="single" w:sz="4" w:space="0" w:color="000000"/>
            </w:tcBorders>
            <w:shd w:val="clear" w:color="auto" w:fill="auto"/>
            <w:noWrap/>
            <w:vAlign w:val="bottom"/>
            <w:hideMark/>
          </w:tcPr>
          <w:p w14:paraId="33F2ADC4" w14:textId="7FB7B4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224.00 </w:t>
            </w:r>
          </w:p>
        </w:tc>
        <w:tc>
          <w:tcPr>
            <w:tcW w:w="958" w:type="pct"/>
            <w:tcBorders>
              <w:top w:val="nil"/>
              <w:left w:val="nil"/>
              <w:bottom w:val="single" w:sz="4" w:space="0" w:color="000000"/>
              <w:right w:val="single" w:sz="4" w:space="0" w:color="000000"/>
            </w:tcBorders>
            <w:shd w:val="clear" w:color="auto" w:fill="auto"/>
            <w:noWrap/>
            <w:vAlign w:val="bottom"/>
            <w:hideMark/>
          </w:tcPr>
          <w:p w14:paraId="00010A07" w14:textId="52FF61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A6F82" w14:textId="0012AF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49436" w14:textId="7C1B13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224.00 </w:t>
            </w:r>
          </w:p>
        </w:tc>
      </w:tr>
      <w:tr w:rsidR="0086357F" w:rsidRPr="0086357F" w14:paraId="5099E57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03A4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84BF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upax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1EC7604F" w14:textId="3C9CFA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120.00 </w:t>
            </w:r>
          </w:p>
        </w:tc>
        <w:tc>
          <w:tcPr>
            <w:tcW w:w="958" w:type="pct"/>
            <w:tcBorders>
              <w:top w:val="nil"/>
              <w:left w:val="nil"/>
              <w:bottom w:val="single" w:sz="4" w:space="0" w:color="000000"/>
              <w:right w:val="single" w:sz="4" w:space="0" w:color="000000"/>
            </w:tcBorders>
            <w:shd w:val="clear" w:color="auto" w:fill="auto"/>
            <w:noWrap/>
            <w:vAlign w:val="bottom"/>
            <w:hideMark/>
          </w:tcPr>
          <w:p w14:paraId="61C669CC" w14:textId="36B5DE5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5B2AB" w14:textId="716E00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411C2" w14:textId="79EED7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120.00 </w:t>
            </w:r>
          </w:p>
        </w:tc>
      </w:tr>
      <w:tr w:rsidR="0086357F" w:rsidRPr="0086357F" w14:paraId="3F8A910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4E39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BFE2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0C7135DF" w14:textId="32ED26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6,314.00 </w:t>
            </w:r>
          </w:p>
        </w:tc>
        <w:tc>
          <w:tcPr>
            <w:tcW w:w="958" w:type="pct"/>
            <w:tcBorders>
              <w:top w:val="nil"/>
              <w:left w:val="nil"/>
              <w:bottom w:val="single" w:sz="4" w:space="0" w:color="000000"/>
              <w:right w:val="single" w:sz="4" w:space="0" w:color="000000"/>
            </w:tcBorders>
            <w:shd w:val="clear" w:color="auto" w:fill="auto"/>
            <w:noWrap/>
            <w:vAlign w:val="bottom"/>
            <w:hideMark/>
          </w:tcPr>
          <w:p w14:paraId="6E2C657B" w14:textId="4A2D33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E05BD" w14:textId="714A7F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EE66C" w14:textId="2F90A5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6,314.00 </w:t>
            </w:r>
          </w:p>
        </w:tc>
      </w:tr>
      <w:tr w:rsidR="0086357F" w:rsidRPr="0086357F" w14:paraId="2A696C97"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E9B00D"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3D13B0A6" w14:textId="3618C95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244,05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376CA68C" w14:textId="5ABEA6D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E3E2552" w14:textId="714CAC5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2A9A2D" w14:textId="0824364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244,059.63 </w:t>
            </w:r>
          </w:p>
        </w:tc>
      </w:tr>
      <w:tr w:rsidR="0086357F" w:rsidRPr="0086357F" w14:paraId="6059D2E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7B83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E219B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2D02AE72" w14:textId="0F73D7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5AEB2135" w14:textId="0ADC4E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65C746" w14:textId="1262CA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09A73D1" w14:textId="43DB54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219,253.56 </w:t>
            </w:r>
          </w:p>
        </w:tc>
      </w:tr>
      <w:tr w:rsidR="0086357F" w:rsidRPr="0086357F" w14:paraId="2C357F2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D71D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5113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4B72F341" w14:textId="648946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EAD0E5" w14:textId="2AF1D0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5C9139" w14:textId="162F71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BFBBE" w14:textId="1193E5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5,000.00 </w:t>
            </w:r>
          </w:p>
        </w:tc>
      </w:tr>
      <w:tr w:rsidR="0086357F" w:rsidRPr="0086357F" w14:paraId="30F9203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C519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3C85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6F19259D" w14:textId="575922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32C4F5D7" w14:textId="384051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8120C" w14:textId="74B36CC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92123" w14:textId="6D0F97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93,782.90 </w:t>
            </w:r>
          </w:p>
        </w:tc>
      </w:tr>
      <w:tr w:rsidR="0086357F" w:rsidRPr="0086357F" w14:paraId="63B7AF3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4E7E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10BD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2440142B" w14:textId="6503F4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07,948.00 </w:t>
            </w:r>
          </w:p>
        </w:tc>
        <w:tc>
          <w:tcPr>
            <w:tcW w:w="958" w:type="pct"/>
            <w:tcBorders>
              <w:top w:val="nil"/>
              <w:left w:val="nil"/>
              <w:bottom w:val="single" w:sz="4" w:space="0" w:color="000000"/>
              <w:right w:val="single" w:sz="4" w:space="0" w:color="000000"/>
            </w:tcBorders>
            <w:shd w:val="clear" w:color="auto" w:fill="auto"/>
            <w:noWrap/>
            <w:vAlign w:val="bottom"/>
            <w:hideMark/>
          </w:tcPr>
          <w:p w14:paraId="49528006" w14:textId="4F70C3F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64E2D" w14:textId="792CAF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2190B" w14:textId="69352C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07,948.00 </w:t>
            </w:r>
          </w:p>
        </w:tc>
      </w:tr>
      <w:tr w:rsidR="0086357F" w:rsidRPr="0086357F" w14:paraId="108FF20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979F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8E04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60A1050B" w14:textId="6AF986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1C4B5D80" w14:textId="2CA002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EBD90" w14:textId="2F093C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CAEA6B" w14:textId="715072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7,097.28 </w:t>
            </w:r>
          </w:p>
        </w:tc>
      </w:tr>
      <w:tr w:rsidR="0086357F" w:rsidRPr="0086357F" w14:paraId="4D99670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594D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BFE2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57031123" w14:textId="3CA8B6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2BB5513F" w14:textId="300D21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A9615" w14:textId="784568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C864F" w14:textId="09F3C5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3,486.00 </w:t>
            </w:r>
          </w:p>
        </w:tc>
      </w:tr>
      <w:tr w:rsidR="0086357F" w:rsidRPr="0086357F" w14:paraId="0C9CD90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1773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666D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04754B36" w14:textId="60089E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22D3140F" w14:textId="0D5378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55B31" w14:textId="14C6EA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8352D" w14:textId="5781FD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491.89 </w:t>
            </w:r>
          </w:p>
        </w:tc>
      </w:tr>
      <w:tr w:rsidR="0086357F" w:rsidRPr="0086357F" w14:paraId="7AAE0DD3"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3F185D"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796AFC8" w14:textId="3341983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4,045,928.06 </w:t>
            </w:r>
          </w:p>
        </w:tc>
        <w:tc>
          <w:tcPr>
            <w:tcW w:w="958" w:type="pct"/>
            <w:tcBorders>
              <w:top w:val="nil"/>
              <w:left w:val="nil"/>
              <w:bottom w:val="single" w:sz="4" w:space="0" w:color="000000"/>
              <w:right w:val="single" w:sz="4" w:space="0" w:color="000000"/>
            </w:tcBorders>
            <w:shd w:val="clear" w:color="A5A5A5" w:fill="A5A5A5"/>
            <w:noWrap/>
            <w:vAlign w:val="bottom"/>
            <w:hideMark/>
          </w:tcPr>
          <w:p w14:paraId="5AE25935" w14:textId="638DE8A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8852005" w14:textId="3EBA017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62A2A85" w14:textId="59F051B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4,045,928.06 </w:t>
            </w:r>
          </w:p>
        </w:tc>
      </w:tr>
      <w:tr w:rsidR="0086357F" w:rsidRPr="0086357F" w14:paraId="09E52187"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554BDF"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1D4C5300" w14:textId="11FB162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418E831" w14:textId="01F6F44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A906B55" w14:textId="605AB29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7252F4" w14:textId="28315E6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503,670.00 </w:t>
            </w:r>
          </w:p>
        </w:tc>
      </w:tr>
      <w:tr w:rsidR="0086357F" w:rsidRPr="0086357F" w14:paraId="26F18AF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3E51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7EA1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5B9D16B4" w14:textId="0240BA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347CCBC3" w14:textId="638101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A1BF8C" w14:textId="7DFC42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3E312F" w14:textId="04E52B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0,750.00 </w:t>
            </w:r>
          </w:p>
        </w:tc>
      </w:tr>
      <w:tr w:rsidR="0086357F" w:rsidRPr="0086357F" w14:paraId="6B75F7D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C72E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1FF7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58321407" w14:textId="3A2500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1437394C" w14:textId="2F04F4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DC98A" w14:textId="3563BD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97E10" w14:textId="5396D4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5,265.00 </w:t>
            </w:r>
          </w:p>
        </w:tc>
      </w:tr>
      <w:tr w:rsidR="0086357F" w:rsidRPr="0086357F" w14:paraId="4665691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2C12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82C4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41B6EA4B" w14:textId="686C81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214724ED" w14:textId="61684F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605E3B" w14:textId="517939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BD7E0" w14:textId="415472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0,962.50 </w:t>
            </w:r>
          </w:p>
        </w:tc>
      </w:tr>
      <w:tr w:rsidR="0086357F" w:rsidRPr="0086357F" w14:paraId="505D65D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C8FF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BA19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3762F3CD" w14:textId="718E8F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6A2FC00F" w14:textId="4CFE1F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7EF51" w14:textId="63F95D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4D789" w14:textId="05819C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550.00 </w:t>
            </w:r>
          </w:p>
        </w:tc>
      </w:tr>
      <w:tr w:rsidR="0086357F" w:rsidRPr="0086357F" w14:paraId="7277F15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865A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0D09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0B4F4D02" w14:textId="7107F9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4A0DE1" w14:textId="751298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036DDE" w14:textId="53FE74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9AC4AC" w14:textId="72B9C4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3,000.00 </w:t>
            </w:r>
          </w:p>
        </w:tc>
      </w:tr>
      <w:tr w:rsidR="0086357F" w:rsidRPr="0086357F" w14:paraId="77D008E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1B3C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A9CC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112E57A4" w14:textId="30F826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39E4E919" w14:textId="6A59A4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F389B" w14:textId="30F242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B4197" w14:textId="5E9BFA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0,667.50 </w:t>
            </w:r>
          </w:p>
        </w:tc>
      </w:tr>
      <w:tr w:rsidR="0086357F" w:rsidRPr="0086357F" w14:paraId="3A2F4C2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392D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4153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5BFEA02" w14:textId="7071E5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7E810A37" w14:textId="33EF9E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1E8BA" w14:textId="7A84C3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9EE14" w14:textId="54FEF9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1,237.50 </w:t>
            </w:r>
          </w:p>
        </w:tc>
      </w:tr>
      <w:tr w:rsidR="0086357F" w:rsidRPr="0086357F" w14:paraId="2A57A79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A758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CB765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6587A738" w14:textId="31EAE3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2026F15A" w14:textId="4128CD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5D3A7" w14:textId="59E6EA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956BDC" w14:textId="21FFF2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1,237.50 </w:t>
            </w:r>
          </w:p>
        </w:tc>
      </w:tr>
      <w:tr w:rsidR="0086357F" w:rsidRPr="0086357F" w14:paraId="1102C269"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C64A49"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51CD651" w14:textId="1734568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6E56CEBE" w14:textId="400C255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464FD4" w14:textId="4CC8AAD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7134C9" w14:textId="39D43A5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152,798.69 </w:t>
            </w:r>
          </w:p>
        </w:tc>
      </w:tr>
      <w:tr w:rsidR="0086357F" w:rsidRPr="0086357F" w14:paraId="4AB6BD9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9033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E5E3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34E0D452" w14:textId="522AAA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303E290E" w14:textId="488400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9BAB4" w14:textId="56F285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3C6334" w14:textId="4ABD01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504.00 </w:t>
            </w:r>
          </w:p>
        </w:tc>
      </w:tr>
      <w:tr w:rsidR="0086357F" w:rsidRPr="0086357F" w14:paraId="283BBA2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46C3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8B82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558D63CB" w14:textId="13B712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2C3A425B" w14:textId="314B3E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06E35" w14:textId="69BC4A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0B63A" w14:textId="3F70AF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4,566.00 </w:t>
            </w:r>
          </w:p>
        </w:tc>
      </w:tr>
      <w:tr w:rsidR="0086357F" w:rsidRPr="0086357F" w14:paraId="458A4BE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0E69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A53A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55E89EC9" w14:textId="55497A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582072CA" w14:textId="5DB2F4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08D31" w14:textId="32D28F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57A87" w14:textId="5231A8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6,919.20 </w:t>
            </w:r>
          </w:p>
        </w:tc>
      </w:tr>
      <w:tr w:rsidR="0086357F" w:rsidRPr="0086357F" w14:paraId="58FF2FA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EEC5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D45A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13370505" w14:textId="140250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40C85E5E" w14:textId="2F1E2C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915E9" w14:textId="177AAE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A7CB6" w14:textId="6858D3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0,768.00 </w:t>
            </w:r>
          </w:p>
        </w:tc>
      </w:tr>
      <w:tr w:rsidR="0086357F" w:rsidRPr="0086357F" w14:paraId="7AEF7CB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3015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735E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460AD952" w14:textId="17A112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293FFDCD" w14:textId="57104F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8613D" w14:textId="1EB149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72ABD" w14:textId="28BEB0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5,471.25 </w:t>
            </w:r>
          </w:p>
        </w:tc>
      </w:tr>
      <w:tr w:rsidR="0086357F" w:rsidRPr="0086357F" w14:paraId="4850154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11D9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9669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5151EAA0" w14:textId="59EDFA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4EA2DD4E" w14:textId="1B6EE7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10E9BA" w14:textId="506DBB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E37017" w14:textId="59DFFD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8,579.98 </w:t>
            </w:r>
          </w:p>
        </w:tc>
      </w:tr>
      <w:tr w:rsidR="0086357F" w:rsidRPr="0086357F" w14:paraId="4200153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DD0A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ACB3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1F640049" w14:textId="6CDB3E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6BC689" w14:textId="29BB98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C63B0" w14:textId="7A3241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942AF" w14:textId="36E9B5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4,000.00 </w:t>
            </w:r>
          </w:p>
        </w:tc>
      </w:tr>
      <w:tr w:rsidR="0086357F" w:rsidRPr="0086357F" w14:paraId="75733D2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A5FB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75BB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0806E3C3" w14:textId="129274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0B5C669E" w14:textId="527AA9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96668" w14:textId="4AF73C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A87AA" w14:textId="7F6513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4,500.00 </w:t>
            </w:r>
          </w:p>
        </w:tc>
      </w:tr>
      <w:tr w:rsidR="0086357F" w:rsidRPr="0086357F" w14:paraId="1EC8E34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EDEE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B4CC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287CE228" w14:textId="123C1E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59FCE209" w14:textId="00B86E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85460" w14:textId="4BBA7A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9D04E" w14:textId="02B6B3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4,590.00 </w:t>
            </w:r>
          </w:p>
        </w:tc>
      </w:tr>
      <w:tr w:rsidR="0086357F" w:rsidRPr="0086357F" w14:paraId="4F21157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300D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3215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4A2341DA" w14:textId="69B80B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45A21EF6" w14:textId="44D648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8AAA3E" w14:textId="255D47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1F56D" w14:textId="3C46C4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41,025.76 </w:t>
            </w:r>
          </w:p>
        </w:tc>
      </w:tr>
      <w:tr w:rsidR="0086357F" w:rsidRPr="0086357F" w14:paraId="2F908A4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138E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15C2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8A9E4CA" w14:textId="460804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08BB0D4D" w14:textId="5EED3F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9F661" w14:textId="21D15A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D8B94" w14:textId="313C59C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9,556.50 </w:t>
            </w:r>
          </w:p>
        </w:tc>
      </w:tr>
      <w:tr w:rsidR="0086357F" w:rsidRPr="0086357F" w14:paraId="5C21768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593A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DF03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04854E91" w14:textId="4A5E19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0923C966" w14:textId="58CBEA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214CA" w14:textId="33D894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44ED8" w14:textId="2F52D5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318.00 </w:t>
            </w:r>
          </w:p>
        </w:tc>
      </w:tr>
      <w:tr w:rsidR="0086357F" w:rsidRPr="0086357F" w14:paraId="69132D12"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E075F"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lastRenderedPageBreak/>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CFD7C90" w14:textId="5E6A4FE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7,774,33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43A06ADE" w14:textId="6F8B954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C309638" w14:textId="2D38062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EFFDECC" w14:textId="11B3E7D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7,774,334.58 </w:t>
            </w:r>
          </w:p>
        </w:tc>
      </w:tr>
      <w:tr w:rsidR="0086357F" w:rsidRPr="0086357F" w14:paraId="621BF9AD" w14:textId="77777777" w:rsidTr="0086357F">
        <w:trPr>
          <w:trHeight w:val="20"/>
        </w:trPr>
        <w:tc>
          <w:tcPr>
            <w:tcW w:w="79" w:type="pct"/>
            <w:tcBorders>
              <w:top w:val="nil"/>
              <w:left w:val="nil"/>
              <w:bottom w:val="single" w:sz="4" w:space="0" w:color="000000"/>
              <w:right w:val="nil"/>
            </w:tcBorders>
            <w:shd w:val="clear" w:color="auto" w:fill="auto"/>
            <w:noWrap/>
            <w:vAlign w:val="bottom"/>
            <w:hideMark/>
          </w:tcPr>
          <w:p w14:paraId="1FB4FA36"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7CEFA7F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110B40A4" w14:textId="753729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BB96F0" w14:textId="79C50C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A5A57" w14:textId="10C037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6889DD7" w14:textId="5F09B89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4,000.00 </w:t>
            </w:r>
          </w:p>
        </w:tc>
      </w:tr>
      <w:tr w:rsidR="0086357F" w:rsidRPr="0086357F" w14:paraId="1E5F276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6410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8B76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0AE1B84D" w14:textId="5267C4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10682470" w14:textId="324F07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A9496" w14:textId="60696E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3054C" w14:textId="17BDB4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60.78 </w:t>
            </w:r>
          </w:p>
        </w:tc>
      </w:tr>
      <w:tr w:rsidR="0086357F" w:rsidRPr="0086357F" w14:paraId="7515C96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7586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8689C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485FAF5E" w14:textId="5FD01C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4,076.12 </w:t>
            </w:r>
          </w:p>
        </w:tc>
        <w:tc>
          <w:tcPr>
            <w:tcW w:w="958" w:type="pct"/>
            <w:tcBorders>
              <w:top w:val="nil"/>
              <w:left w:val="nil"/>
              <w:bottom w:val="single" w:sz="4" w:space="0" w:color="000000"/>
              <w:right w:val="single" w:sz="4" w:space="0" w:color="000000"/>
            </w:tcBorders>
            <w:shd w:val="clear" w:color="auto" w:fill="auto"/>
            <w:noWrap/>
            <w:vAlign w:val="bottom"/>
            <w:hideMark/>
          </w:tcPr>
          <w:p w14:paraId="19D78576" w14:textId="7AFFBB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27D150" w14:textId="44A2A3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5D4EA" w14:textId="561EE1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4,076.12 </w:t>
            </w:r>
          </w:p>
        </w:tc>
      </w:tr>
      <w:tr w:rsidR="0086357F" w:rsidRPr="0086357F" w14:paraId="5D20848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B8D2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3791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5A088832" w14:textId="66953A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145DCC25" w14:textId="50DBFA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D6315" w14:textId="5EF64E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F0CF3" w14:textId="177EBA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6,535.58 </w:t>
            </w:r>
          </w:p>
        </w:tc>
      </w:tr>
      <w:tr w:rsidR="0086357F" w:rsidRPr="0086357F" w14:paraId="057DFE2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9A02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232A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47EE8191" w14:textId="1B4AD7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23ED8167" w14:textId="124146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A0B35" w14:textId="477408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CD255" w14:textId="6AE413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1,185.84 </w:t>
            </w:r>
          </w:p>
        </w:tc>
      </w:tr>
      <w:tr w:rsidR="0086357F" w:rsidRPr="0086357F" w14:paraId="34ACDB6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C71B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2646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31017EE2" w14:textId="7077A7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216D6CEF" w14:textId="0480C6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8D593" w14:textId="5B88CE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676EA" w14:textId="29042C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1,868.08 </w:t>
            </w:r>
          </w:p>
        </w:tc>
      </w:tr>
      <w:tr w:rsidR="0086357F" w:rsidRPr="0086357F" w14:paraId="62CCE2E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ADE6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E4092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433F6220" w14:textId="3E2DD3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71A43A5E" w14:textId="7CDE4B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012B2" w14:textId="7C9EE3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BA1BE5" w14:textId="36AEA8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5,144.53 </w:t>
            </w:r>
          </w:p>
        </w:tc>
      </w:tr>
      <w:tr w:rsidR="0086357F" w:rsidRPr="0086357F" w14:paraId="67FD6ED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89E8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6F4F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60FF8F1A" w14:textId="290BE3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73,568.37 </w:t>
            </w:r>
          </w:p>
        </w:tc>
        <w:tc>
          <w:tcPr>
            <w:tcW w:w="958" w:type="pct"/>
            <w:tcBorders>
              <w:top w:val="nil"/>
              <w:left w:val="nil"/>
              <w:bottom w:val="single" w:sz="4" w:space="0" w:color="000000"/>
              <w:right w:val="single" w:sz="4" w:space="0" w:color="000000"/>
            </w:tcBorders>
            <w:shd w:val="clear" w:color="auto" w:fill="auto"/>
            <w:noWrap/>
            <w:vAlign w:val="bottom"/>
            <w:hideMark/>
          </w:tcPr>
          <w:p w14:paraId="4721B236" w14:textId="19005BF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BE8C51" w14:textId="237BA6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A034D" w14:textId="23908F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73,568.37 </w:t>
            </w:r>
          </w:p>
        </w:tc>
      </w:tr>
      <w:tr w:rsidR="0086357F" w:rsidRPr="0086357F" w14:paraId="61714BC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163E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B35BA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4FD10138" w14:textId="7DE042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2028B2F0" w14:textId="20E3A3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562C0" w14:textId="1909F1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A371E" w14:textId="067D48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6,200.00 </w:t>
            </w:r>
          </w:p>
        </w:tc>
      </w:tr>
      <w:tr w:rsidR="0086357F" w:rsidRPr="0086357F" w14:paraId="6015C50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5990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CFCD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49FD50CC" w14:textId="64E47B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161189E3" w14:textId="28B575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E392E5" w14:textId="1ACC9F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73554" w14:textId="0479B05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0,856.08 </w:t>
            </w:r>
          </w:p>
        </w:tc>
      </w:tr>
      <w:tr w:rsidR="0086357F" w:rsidRPr="0086357F" w14:paraId="279D294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5BFB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8C59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7E902FB4" w14:textId="4EF6E2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17,845.45 </w:t>
            </w:r>
          </w:p>
        </w:tc>
        <w:tc>
          <w:tcPr>
            <w:tcW w:w="958" w:type="pct"/>
            <w:tcBorders>
              <w:top w:val="nil"/>
              <w:left w:val="nil"/>
              <w:bottom w:val="single" w:sz="4" w:space="0" w:color="000000"/>
              <w:right w:val="single" w:sz="4" w:space="0" w:color="000000"/>
            </w:tcBorders>
            <w:shd w:val="clear" w:color="auto" w:fill="auto"/>
            <w:noWrap/>
            <w:vAlign w:val="bottom"/>
            <w:hideMark/>
          </w:tcPr>
          <w:p w14:paraId="7C82F909" w14:textId="045DF0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8B6CB" w14:textId="78E2F2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97292" w14:textId="0F26B3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17,845.45 </w:t>
            </w:r>
          </w:p>
        </w:tc>
      </w:tr>
      <w:tr w:rsidR="0086357F" w:rsidRPr="0086357F" w14:paraId="5E527D5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635C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A061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151837F6" w14:textId="311C54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5D279429" w14:textId="01AEEA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BC0C9" w14:textId="59483B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FBB56" w14:textId="41D38D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9,273.85 </w:t>
            </w:r>
          </w:p>
        </w:tc>
      </w:tr>
      <w:tr w:rsidR="0086357F" w:rsidRPr="0086357F" w14:paraId="0B1D461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EC40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20E9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0B86817D" w14:textId="1D2A04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42224897" w14:textId="25CDBD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79AD4" w14:textId="15E871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B85EB" w14:textId="58CB55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4,636.82 </w:t>
            </w:r>
          </w:p>
        </w:tc>
      </w:tr>
      <w:tr w:rsidR="0086357F" w:rsidRPr="0086357F" w14:paraId="2EF3466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793C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D6A4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2832DAC5" w14:textId="2426E6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41FF7B27" w14:textId="164202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245ADE" w14:textId="3D32FC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EA600" w14:textId="7D6CCB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1,013.18 </w:t>
            </w:r>
          </w:p>
        </w:tc>
      </w:tr>
      <w:tr w:rsidR="0086357F" w:rsidRPr="0086357F" w14:paraId="48103B4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10B7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21F4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4BF716CD" w14:textId="512F11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43,758.07 </w:t>
            </w:r>
          </w:p>
        </w:tc>
        <w:tc>
          <w:tcPr>
            <w:tcW w:w="958" w:type="pct"/>
            <w:tcBorders>
              <w:top w:val="nil"/>
              <w:left w:val="nil"/>
              <w:bottom w:val="single" w:sz="4" w:space="0" w:color="000000"/>
              <w:right w:val="single" w:sz="4" w:space="0" w:color="000000"/>
            </w:tcBorders>
            <w:shd w:val="clear" w:color="auto" w:fill="auto"/>
            <w:noWrap/>
            <w:vAlign w:val="bottom"/>
            <w:hideMark/>
          </w:tcPr>
          <w:p w14:paraId="613283CC" w14:textId="660BB2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F71454" w14:textId="2810E7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3D7F2" w14:textId="3F7AAD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43,758.07 </w:t>
            </w:r>
          </w:p>
        </w:tc>
      </w:tr>
      <w:tr w:rsidR="0086357F" w:rsidRPr="0086357F" w14:paraId="065D5BA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FD16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0A9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2E0AC644" w14:textId="694D11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6E64E5CF" w14:textId="09797C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11E80" w14:textId="2BD95D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BE859" w14:textId="3FD4C7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0,642.42 </w:t>
            </w:r>
          </w:p>
        </w:tc>
      </w:tr>
      <w:tr w:rsidR="0086357F" w:rsidRPr="0086357F" w14:paraId="235C415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0D2E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8CB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2F939735" w14:textId="5F1BF4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71,119.15 </w:t>
            </w:r>
          </w:p>
        </w:tc>
        <w:tc>
          <w:tcPr>
            <w:tcW w:w="958" w:type="pct"/>
            <w:tcBorders>
              <w:top w:val="nil"/>
              <w:left w:val="nil"/>
              <w:bottom w:val="single" w:sz="4" w:space="0" w:color="000000"/>
              <w:right w:val="single" w:sz="4" w:space="0" w:color="000000"/>
            </w:tcBorders>
            <w:shd w:val="clear" w:color="auto" w:fill="auto"/>
            <w:noWrap/>
            <w:vAlign w:val="bottom"/>
            <w:hideMark/>
          </w:tcPr>
          <w:p w14:paraId="4C1C9708" w14:textId="30D410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AF262" w14:textId="2C97AB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189B3" w14:textId="72DEEA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71,119.15 </w:t>
            </w:r>
          </w:p>
        </w:tc>
      </w:tr>
      <w:tr w:rsidR="0086357F" w:rsidRPr="0086357F" w14:paraId="036C4CE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2772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E0D10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28BFE18C" w14:textId="1A160E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643C6FD5" w14:textId="2FFA18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B2327" w14:textId="7FCF6A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09B22" w14:textId="7EF820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518.74 </w:t>
            </w:r>
          </w:p>
        </w:tc>
      </w:tr>
      <w:tr w:rsidR="0086357F" w:rsidRPr="0086357F" w14:paraId="3F9DDCC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E324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C704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041CA945" w14:textId="74F450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5A965C22" w14:textId="7435F4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597AAA" w14:textId="620FAB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39E54" w14:textId="075BAA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3,025.46 </w:t>
            </w:r>
          </w:p>
        </w:tc>
      </w:tr>
      <w:tr w:rsidR="0086357F" w:rsidRPr="0086357F" w14:paraId="2D13592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C679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F9BE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705D74D0" w14:textId="7698D0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73,025.06 </w:t>
            </w:r>
          </w:p>
        </w:tc>
        <w:tc>
          <w:tcPr>
            <w:tcW w:w="958" w:type="pct"/>
            <w:tcBorders>
              <w:top w:val="nil"/>
              <w:left w:val="nil"/>
              <w:bottom w:val="single" w:sz="4" w:space="0" w:color="000000"/>
              <w:right w:val="single" w:sz="4" w:space="0" w:color="000000"/>
            </w:tcBorders>
            <w:shd w:val="clear" w:color="auto" w:fill="auto"/>
            <w:noWrap/>
            <w:vAlign w:val="bottom"/>
            <w:hideMark/>
          </w:tcPr>
          <w:p w14:paraId="4C5745B9" w14:textId="1F91B5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AB547" w14:textId="482AF7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95449" w14:textId="43607D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73,025.06 </w:t>
            </w:r>
          </w:p>
        </w:tc>
      </w:tr>
      <w:tr w:rsidR="0086357F" w:rsidRPr="0086357F" w14:paraId="248543E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FDE7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68F5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0D86C099" w14:textId="4B6E881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059770F2" w14:textId="25D73B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4B2B5" w14:textId="01D9F3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8857A" w14:textId="6F3A52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3,821.56 </w:t>
            </w:r>
          </w:p>
        </w:tc>
      </w:tr>
      <w:tr w:rsidR="0086357F" w:rsidRPr="0086357F" w14:paraId="2C955C7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9EF2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93C0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0471D376" w14:textId="457F40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1DC9F869" w14:textId="714B70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BA3DE" w14:textId="06A6ED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A5FAE" w14:textId="44669E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24,469.92 </w:t>
            </w:r>
          </w:p>
        </w:tc>
      </w:tr>
      <w:tr w:rsidR="0086357F" w:rsidRPr="0086357F" w14:paraId="344B148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A362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C2A9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E8BCEEF" w14:textId="770D4B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248E7101" w14:textId="3AB3E9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20676" w14:textId="0B54A7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EA135" w14:textId="441556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154,321.68 </w:t>
            </w:r>
          </w:p>
        </w:tc>
      </w:tr>
      <w:tr w:rsidR="0086357F" w:rsidRPr="0086357F" w14:paraId="093BC44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FEB5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54AF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5AA8D890" w14:textId="494666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1A89046D" w14:textId="6110C9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B8398" w14:textId="3515AE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42853" w14:textId="7AA7CA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4,437.06 </w:t>
            </w:r>
          </w:p>
        </w:tc>
      </w:tr>
      <w:tr w:rsidR="0086357F" w:rsidRPr="0086357F" w14:paraId="16712C5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5C69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1415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1337074" w14:textId="173E88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0D6DFC8B" w14:textId="49DFD1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E1146" w14:textId="50B025F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98DC9" w14:textId="0E078F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3,630.78 </w:t>
            </w:r>
          </w:p>
        </w:tc>
      </w:tr>
      <w:tr w:rsidR="0086357F" w:rsidRPr="0086357F" w14:paraId="78B01B4C"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DE02B"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254D82B3" w14:textId="02B5959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2,771,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299BE5E5" w14:textId="3D9B37C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CCF4600" w14:textId="37189D1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BD569A" w14:textId="148DE58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2,771,707.79 </w:t>
            </w:r>
          </w:p>
        </w:tc>
      </w:tr>
      <w:tr w:rsidR="0086357F" w:rsidRPr="0086357F" w14:paraId="28010AE1"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7142C2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7BEE52E4" w14:textId="30CEC8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00EEF1AA" w14:textId="6BE602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9AB8C" w14:textId="19F481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6FAD2" w14:textId="47D332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44,723.87 </w:t>
            </w:r>
          </w:p>
        </w:tc>
      </w:tr>
      <w:tr w:rsidR="0086357F" w:rsidRPr="0086357F" w14:paraId="629883C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B233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3E2A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7E2A23E9" w14:textId="7BE5C2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31B0914A" w14:textId="004EF1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2903C" w14:textId="3EC1A7C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42B29" w14:textId="7C02CE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9,860.00 </w:t>
            </w:r>
          </w:p>
        </w:tc>
      </w:tr>
      <w:tr w:rsidR="0086357F" w:rsidRPr="0086357F" w14:paraId="0FF26A7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573B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513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5B32CA1D" w14:textId="514C10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4680A382" w14:textId="70599A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D9E6C" w14:textId="653BD3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37A2A" w14:textId="100CDD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1,650.00 </w:t>
            </w:r>
          </w:p>
        </w:tc>
      </w:tr>
      <w:tr w:rsidR="0086357F" w:rsidRPr="0086357F" w14:paraId="7BBB817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A019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C9CF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2F24D2" w14:textId="39F28D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1AA46BC0" w14:textId="53801A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667F6" w14:textId="20D753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F1F95" w14:textId="6ABBD2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15,838.92 </w:t>
            </w:r>
          </w:p>
        </w:tc>
      </w:tr>
      <w:tr w:rsidR="0086357F" w:rsidRPr="0086357F" w14:paraId="1E721AA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20F5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257B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431ADCCB" w14:textId="12F8BA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78953A20" w14:textId="00E646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3CA6D" w14:textId="34CC4B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9612F" w14:textId="21DA53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3,207.50 </w:t>
            </w:r>
          </w:p>
        </w:tc>
      </w:tr>
      <w:tr w:rsidR="0086357F" w:rsidRPr="0086357F" w14:paraId="0FD3A61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50C3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62D03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44DA5181" w14:textId="05AD1E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067589F3" w14:textId="61AF83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9D8B6" w14:textId="059B20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BA91D" w14:textId="77782C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2,406.25 </w:t>
            </w:r>
          </w:p>
        </w:tc>
      </w:tr>
      <w:tr w:rsidR="0086357F" w:rsidRPr="0086357F" w14:paraId="7A029D3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6763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159D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3E1F9838" w14:textId="4E2085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5D1F6865" w14:textId="28F54A2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F4D28B" w14:textId="5D4FA2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DEEE6" w14:textId="2B0669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2,131.25 </w:t>
            </w:r>
          </w:p>
        </w:tc>
      </w:tr>
      <w:tr w:rsidR="0086357F" w:rsidRPr="0086357F" w14:paraId="565BA44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5E82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8E2B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3ADF1EB7" w14:textId="778FBE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1CAA12D9" w14:textId="0D67A8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A1C36F" w14:textId="6285D6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3406F" w14:textId="17FD65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3,457.50 </w:t>
            </w:r>
          </w:p>
        </w:tc>
      </w:tr>
      <w:tr w:rsidR="0086357F" w:rsidRPr="0086357F" w14:paraId="04FF186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9723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E58B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237EC7BD" w14:textId="107B08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51C17447" w14:textId="57B6A7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6A0BD" w14:textId="265AE1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11712" w14:textId="72F7D9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9,500.00 </w:t>
            </w:r>
          </w:p>
        </w:tc>
      </w:tr>
      <w:tr w:rsidR="0086357F" w:rsidRPr="0086357F" w14:paraId="62E09B3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7316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F396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3019D6FF" w14:textId="150A4D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6A59BF6A" w14:textId="36D26B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129FD" w14:textId="730838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498A3" w14:textId="546D23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3,575.00 </w:t>
            </w:r>
          </w:p>
        </w:tc>
      </w:tr>
      <w:tr w:rsidR="0086357F" w:rsidRPr="0086357F" w14:paraId="3CAAA6C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FDD3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60BA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4EB8DD01" w14:textId="097F4E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25034E13" w14:textId="78C716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6F929" w14:textId="636DEC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14D98" w14:textId="254A22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04,562.50 </w:t>
            </w:r>
          </w:p>
        </w:tc>
      </w:tr>
      <w:tr w:rsidR="0086357F" w:rsidRPr="0086357F" w14:paraId="3B7706B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DAD3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AC6E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1B2EA242" w14:textId="100D99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671372E0" w14:textId="18D036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ADE5A" w14:textId="7A9766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A120E0" w14:textId="0504CC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0,780.00 </w:t>
            </w:r>
          </w:p>
        </w:tc>
      </w:tr>
      <w:tr w:rsidR="0086357F" w:rsidRPr="0086357F" w14:paraId="7AA615D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9966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C249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0CB59F83" w14:textId="3C7833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2EB51D77" w14:textId="62C916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82387" w14:textId="165B14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7E3AD" w14:textId="560FC6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3,760.00 </w:t>
            </w:r>
          </w:p>
        </w:tc>
      </w:tr>
      <w:tr w:rsidR="0086357F" w:rsidRPr="0086357F" w14:paraId="52D5B79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01F6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1DE6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591D03E8" w14:textId="5FF58B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92BBEDC" w14:textId="582045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5E71F" w14:textId="5AE976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C06B00" w14:textId="1C72B3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550.00 </w:t>
            </w:r>
          </w:p>
        </w:tc>
      </w:tr>
      <w:tr w:rsidR="0086357F" w:rsidRPr="0086357F" w14:paraId="7B4A445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003F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5608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1E57C5B" w14:textId="38058E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7BE06A06" w14:textId="06151C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506682" w14:textId="30AC11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96CA9" w14:textId="7AF09D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0,825.00 </w:t>
            </w:r>
          </w:p>
        </w:tc>
      </w:tr>
      <w:tr w:rsidR="0086357F" w:rsidRPr="0086357F" w14:paraId="7CD15A5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DB41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2F6E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16A7C5D4" w14:textId="33A1B5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D5D26CA" w14:textId="6DB1BC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A5E5E1" w14:textId="6A2EF4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0C20E" w14:textId="09875B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0,962.50 </w:t>
            </w:r>
          </w:p>
        </w:tc>
      </w:tr>
      <w:tr w:rsidR="0086357F" w:rsidRPr="0086357F" w14:paraId="7CD840B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3B1D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A773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14CC91B0" w14:textId="517BE8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06FDC776" w14:textId="738C4A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9A806" w14:textId="453BEC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FC3D3" w14:textId="3BF1BA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0,825.00 </w:t>
            </w:r>
          </w:p>
        </w:tc>
      </w:tr>
      <w:tr w:rsidR="0086357F" w:rsidRPr="0086357F" w14:paraId="4A8CC5C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81FE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D806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7A460FD" w14:textId="426B5A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2994C3" w14:textId="684ADA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CE84A" w14:textId="7CA605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8247E" w14:textId="2B54CB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5,000.00 </w:t>
            </w:r>
          </w:p>
        </w:tc>
      </w:tr>
      <w:tr w:rsidR="0086357F" w:rsidRPr="0086357F" w14:paraId="76092B5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CFCA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5487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779E71B" w14:textId="63B59A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3AA3C389" w14:textId="6BAF2E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1389C" w14:textId="52ABEA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58A58" w14:textId="7C083F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9,862.50 </w:t>
            </w:r>
          </w:p>
        </w:tc>
      </w:tr>
      <w:tr w:rsidR="0086357F" w:rsidRPr="0086357F" w14:paraId="2FF0394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136A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2A4A0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A67ED6E" w14:textId="452098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500C4FA1" w14:textId="57EA5D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7B5F3" w14:textId="7693D4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BD250" w14:textId="2813F6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1,100.00 </w:t>
            </w:r>
          </w:p>
        </w:tc>
      </w:tr>
      <w:tr w:rsidR="0086357F" w:rsidRPr="0086357F" w14:paraId="23A2FBA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1458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65BB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D92A04" w14:textId="0963BE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032D8737" w14:textId="4258FD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8FF76" w14:textId="640696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CF800" w14:textId="5FF1B2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2,887.50 </w:t>
            </w:r>
          </w:p>
        </w:tc>
      </w:tr>
      <w:tr w:rsidR="0086357F" w:rsidRPr="0086357F" w14:paraId="60F5203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DAFC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D4B4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75ED7812" w14:textId="133491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32243ADC" w14:textId="0537D7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2C830" w14:textId="41F580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6B11B" w14:textId="365638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1,100.00 </w:t>
            </w:r>
          </w:p>
        </w:tc>
      </w:tr>
      <w:tr w:rsidR="0086357F" w:rsidRPr="0086357F" w14:paraId="409E63F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1BBC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E1E1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2605D6F7" w14:textId="3BF260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49147D73" w14:textId="3F385A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D75B3" w14:textId="486885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93476" w14:textId="7C1323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0,530.00 </w:t>
            </w:r>
          </w:p>
        </w:tc>
      </w:tr>
      <w:tr w:rsidR="0086357F" w:rsidRPr="0086357F" w14:paraId="705DCA7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CDC8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622C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71811B69" w14:textId="15C769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0105734D" w14:textId="493326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24F0AB" w14:textId="04F8D5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1A398" w14:textId="66F0A5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8,241.25 </w:t>
            </w:r>
          </w:p>
        </w:tc>
      </w:tr>
      <w:tr w:rsidR="0086357F" w:rsidRPr="0086357F" w14:paraId="2C20877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E408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E658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4C395710" w14:textId="29FA8F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4ECDE00C" w14:textId="0C3628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90107" w14:textId="625C40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94D20" w14:textId="0AD8FD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0,598.75 </w:t>
            </w:r>
          </w:p>
        </w:tc>
      </w:tr>
      <w:tr w:rsidR="0086357F" w:rsidRPr="0086357F" w14:paraId="5D79358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9949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6D6D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6A2E1DD3" w14:textId="483123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063B0850" w14:textId="0F6105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AA4AE" w14:textId="559929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C62DB" w14:textId="056D15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9,810.00 </w:t>
            </w:r>
          </w:p>
        </w:tc>
      </w:tr>
      <w:tr w:rsidR="0086357F" w:rsidRPr="0086357F" w14:paraId="5152251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6C72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2A72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27A2DB9C" w14:textId="66AA4F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2DCFA6BF" w14:textId="6ACF1C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CB446" w14:textId="1DC322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DC8E76" w14:textId="3F7A73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0,962.50 </w:t>
            </w:r>
          </w:p>
        </w:tc>
      </w:tr>
      <w:tr w:rsidR="0086357F" w:rsidRPr="0086357F" w14:paraId="20DDD79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52C6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672B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784ADE5E" w14:textId="09C8E8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41B5D4" w14:textId="0EB2B8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E9859E" w14:textId="693A28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7E520" w14:textId="438380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3,000.00 </w:t>
            </w:r>
          </w:p>
        </w:tc>
      </w:tr>
      <w:tr w:rsidR="0086357F" w:rsidRPr="0086357F" w14:paraId="15C7EC30"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A482F6"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3740FFAB" w14:textId="21CF976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7,781,49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539D16F7" w14:textId="4077486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C86E562" w14:textId="655F87A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1AD0C4" w14:textId="7CAF7A0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7,781,496.82 </w:t>
            </w:r>
          </w:p>
        </w:tc>
      </w:tr>
      <w:tr w:rsidR="0086357F" w:rsidRPr="0086357F" w14:paraId="5369A2C2"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1BCA00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lastRenderedPageBreak/>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2C53843C" w14:textId="79E332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16,840.00 </w:t>
            </w:r>
          </w:p>
        </w:tc>
        <w:tc>
          <w:tcPr>
            <w:tcW w:w="958" w:type="pct"/>
            <w:tcBorders>
              <w:top w:val="nil"/>
              <w:left w:val="nil"/>
              <w:bottom w:val="single" w:sz="4" w:space="0" w:color="000000"/>
              <w:right w:val="single" w:sz="4" w:space="0" w:color="000000"/>
            </w:tcBorders>
            <w:shd w:val="clear" w:color="auto" w:fill="auto"/>
            <w:noWrap/>
            <w:vAlign w:val="bottom"/>
            <w:hideMark/>
          </w:tcPr>
          <w:p w14:paraId="1B04AFEA" w14:textId="2664CD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D6DBD" w14:textId="56C84A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7BB4F" w14:textId="722782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16,840.00 </w:t>
            </w:r>
          </w:p>
        </w:tc>
      </w:tr>
      <w:tr w:rsidR="0086357F" w:rsidRPr="0086357F" w14:paraId="4635716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5DD3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57B8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70A205" w14:textId="5CC33A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3,669.12 </w:t>
            </w:r>
          </w:p>
        </w:tc>
        <w:tc>
          <w:tcPr>
            <w:tcW w:w="958" w:type="pct"/>
            <w:tcBorders>
              <w:top w:val="nil"/>
              <w:left w:val="nil"/>
              <w:bottom w:val="single" w:sz="4" w:space="0" w:color="000000"/>
              <w:right w:val="single" w:sz="4" w:space="0" w:color="000000"/>
            </w:tcBorders>
            <w:shd w:val="clear" w:color="auto" w:fill="auto"/>
            <w:noWrap/>
            <w:vAlign w:val="bottom"/>
            <w:hideMark/>
          </w:tcPr>
          <w:p w14:paraId="7C04413A" w14:textId="62B708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473CBE" w14:textId="1098E1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20EFB" w14:textId="7E9AA9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3,669.12 </w:t>
            </w:r>
          </w:p>
        </w:tc>
      </w:tr>
      <w:tr w:rsidR="0086357F" w:rsidRPr="0086357F" w14:paraId="6A41584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B409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912E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4E5811E5" w14:textId="5F973B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23B36B70" w14:textId="0E007A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D7B15" w14:textId="5B0655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7B4D7" w14:textId="56215F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988.08 </w:t>
            </w:r>
          </w:p>
        </w:tc>
      </w:tr>
      <w:tr w:rsidR="0086357F" w:rsidRPr="0086357F" w14:paraId="66E7830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449C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0052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02038909" w14:textId="3E25BB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5CACD125" w14:textId="1B94A1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05F18" w14:textId="545F31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D06B7" w14:textId="75476E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2.34 </w:t>
            </w:r>
          </w:p>
        </w:tc>
      </w:tr>
      <w:tr w:rsidR="0086357F" w:rsidRPr="0086357F" w14:paraId="75E72B5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9A63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95D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57DC62D5" w14:textId="4659C1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3CC8782B" w14:textId="64B225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B6EDF3" w14:textId="1B21E7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36570" w14:textId="29F279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4,439.60 </w:t>
            </w:r>
          </w:p>
        </w:tc>
      </w:tr>
      <w:tr w:rsidR="0086357F" w:rsidRPr="0086357F" w14:paraId="332B278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7790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B17A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2176284C" w14:textId="780C72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4CF4B6E9" w14:textId="50FFBB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9F789" w14:textId="432DD2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A3C60" w14:textId="3A780E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14,549.68 </w:t>
            </w:r>
          </w:p>
        </w:tc>
      </w:tr>
      <w:tr w:rsidR="0086357F" w:rsidRPr="0086357F" w14:paraId="76FF5CF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7912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A8405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5FB9F64B" w14:textId="01823A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7C2A7229" w14:textId="596647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A83B6" w14:textId="543EA0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4B977D" w14:textId="77D48B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59,185.44 </w:t>
            </w:r>
          </w:p>
        </w:tc>
      </w:tr>
      <w:tr w:rsidR="0086357F" w:rsidRPr="0086357F" w14:paraId="2C7B162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F5A2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2A14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6E02C89B" w14:textId="08894F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7BD6E701" w14:textId="76240E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90593" w14:textId="2596DB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7CE1E" w14:textId="55C42F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25.46 </w:t>
            </w:r>
          </w:p>
        </w:tc>
      </w:tr>
      <w:tr w:rsidR="0086357F" w:rsidRPr="0086357F" w14:paraId="7AE786D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E04C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D91C2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19190AC9" w14:textId="31A9A8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70BF90F7" w14:textId="2600A7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94CAB" w14:textId="5D8331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EF631" w14:textId="41942C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43.12 </w:t>
            </w:r>
          </w:p>
        </w:tc>
      </w:tr>
      <w:tr w:rsidR="0086357F" w:rsidRPr="0086357F" w14:paraId="3255544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E15C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5EAA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6C08CCF5" w14:textId="274AF8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28ABB23D" w14:textId="0C80FA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1A2E7" w14:textId="50B304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36278" w14:textId="50003F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6,052.30 </w:t>
            </w:r>
          </w:p>
        </w:tc>
      </w:tr>
      <w:tr w:rsidR="0086357F" w:rsidRPr="0086357F" w14:paraId="20F1763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035D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6D419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737AB75D" w14:textId="338886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45D965BE" w14:textId="6ECC04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106B6" w14:textId="2B6EA5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B420B" w14:textId="11EF32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25.46 </w:t>
            </w:r>
          </w:p>
        </w:tc>
      </w:tr>
      <w:tr w:rsidR="0086357F" w:rsidRPr="0086357F" w14:paraId="1EAE338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1DE9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6592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7726C30B" w14:textId="492260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25157EB3" w14:textId="071B1A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AA5CB0" w14:textId="7DED49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2A69A" w14:textId="2F3131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90.14 </w:t>
            </w:r>
          </w:p>
        </w:tc>
      </w:tr>
      <w:tr w:rsidR="0086357F" w:rsidRPr="0086357F" w14:paraId="7771CE5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C2DE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A62B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5629F838" w14:textId="6B241C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23247235" w14:textId="4B8C01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E2A61" w14:textId="20647B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C9DE3" w14:textId="01E2D4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7,108.00 </w:t>
            </w:r>
          </w:p>
        </w:tc>
      </w:tr>
      <w:tr w:rsidR="0086357F" w:rsidRPr="0086357F" w14:paraId="16AB8C6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6381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2019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2B243C7A" w14:textId="77AA99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2830CB65" w14:textId="5183AE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7A892" w14:textId="1CCB4A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AE2CD" w14:textId="241EFF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33.26 </w:t>
            </w:r>
          </w:p>
        </w:tc>
      </w:tr>
      <w:tr w:rsidR="0086357F" w:rsidRPr="0086357F" w14:paraId="46B4DF2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5C1D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59B24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2F18A2C9" w14:textId="5BE1F7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5F29C8F7" w14:textId="256222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FA4AA" w14:textId="6E21A7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CEE0B" w14:textId="02EC51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4,696.14 </w:t>
            </w:r>
          </w:p>
        </w:tc>
      </w:tr>
      <w:tr w:rsidR="0086357F" w:rsidRPr="0086357F" w14:paraId="5817B66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0EB9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B3B0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57D44B57" w14:textId="6C5A20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1,054.72 </w:t>
            </w:r>
          </w:p>
        </w:tc>
        <w:tc>
          <w:tcPr>
            <w:tcW w:w="958" w:type="pct"/>
            <w:tcBorders>
              <w:top w:val="nil"/>
              <w:left w:val="nil"/>
              <w:bottom w:val="single" w:sz="4" w:space="0" w:color="000000"/>
              <w:right w:val="single" w:sz="4" w:space="0" w:color="000000"/>
            </w:tcBorders>
            <w:shd w:val="clear" w:color="auto" w:fill="auto"/>
            <w:noWrap/>
            <w:vAlign w:val="bottom"/>
            <w:hideMark/>
          </w:tcPr>
          <w:p w14:paraId="065B339B" w14:textId="4EFD53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78378" w14:textId="4C5495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B7B58" w14:textId="0E5A8B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1,054.72 </w:t>
            </w:r>
          </w:p>
        </w:tc>
      </w:tr>
      <w:tr w:rsidR="0086357F" w:rsidRPr="0086357F" w14:paraId="127499E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DB30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93DE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4188928" w14:textId="73E11FF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2C528CE3" w14:textId="7925C5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3B3A2" w14:textId="528506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F3F85" w14:textId="70AED2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3,087.60 </w:t>
            </w:r>
          </w:p>
        </w:tc>
      </w:tr>
      <w:tr w:rsidR="0086357F" w:rsidRPr="0086357F" w14:paraId="6A3E335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1CCF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0546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5393C4BF" w14:textId="5FBF04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66EFA37C" w14:textId="68ACE3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FAC8F" w14:textId="518FFF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6B9BA0" w14:textId="5560D1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8,550.98 </w:t>
            </w:r>
          </w:p>
        </w:tc>
      </w:tr>
      <w:tr w:rsidR="0086357F" w:rsidRPr="0086357F" w14:paraId="022761E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5B33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9B19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091F52C4" w14:textId="365DD4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11B6D94F" w14:textId="6EF507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B76B4" w14:textId="02EB89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5AA69" w14:textId="618DA5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4,283.02 </w:t>
            </w:r>
          </w:p>
        </w:tc>
      </w:tr>
      <w:tr w:rsidR="0086357F" w:rsidRPr="0086357F" w14:paraId="6EE4B51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29F2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0474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25BC454B" w14:textId="1AF804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42BB0C70" w14:textId="7F57C3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9032D" w14:textId="393B44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B8AB2" w14:textId="414404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2,628.90 </w:t>
            </w:r>
          </w:p>
        </w:tc>
      </w:tr>
      <w:tr w:rsidR="0086357F" w:rsidRPr="0086357F" w14:paraId="3F47CFE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418C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894F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3CB6AFED" w14:textId="185BA2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4787F0C9" w14:textId="0F5AEE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2D391E" w14:textId="5252A4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51587" w14:textId="3212A0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60.78 </w:t>
            </w:r>
          </w:p>
        </w:tc>
      </w:tr>
      <w:tr w:rsidR="0086357F" w:rsidRPr="0086357F" w14:paraId="035BBB9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EE40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F7D2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EEFE327" w14:textId="75F8B1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03EA47A8" w14:textId="14D5B9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BAE81" w14:textId="7F8F14D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266BA" w14:textId="623DB0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2,881.12 </w:t>
            </w:r>
          </w:p>
        </w:tc>
      </w:tr>
      <w:tr w:rsidR="0086357F" w:rsidRPr="0086357F" w14:paraId="2EC15DB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7AD3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E489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5933A8B0" w14:textId="557A8F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2DDB4E11" w14:textId="10B2B3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EABC1" w14:textId="392115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FF330" w14:textId="4B2716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21.56 </w:t>
            </w:r>
          </w:p>
        </w:tc>
      </w:tr>
      <w:tr w:rsidR="0086357F" w:rsidRPr="0086357F" w14:paraId="201E02B4"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360BAD"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736ADAE3" w14:textId="2428F34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7,761,887.43 </w:t>
            </w:r>
          </w:p>
        </w:tc>
        <w:tc>
          <w:tcPr>
            <w:tcW w:w="958" w:type="pct"/>
            <w:tcBorders>
              <w:top w:val="nil"/>
              <w:left w:val="nil"/>
              <w:bottom w:val="single" w:sz="4" w:space="0" w:color="000000"/>
              <w:right w:val="single" w:sz="4" w:space="0" w:color="000000"/>
            </w:tcBorders>
            <w:shd w:val="clear" w:color="D8D8D8" w:fill="D8D8D8"/>
            <w:noWrap/>
            <w:vAlign w:val="bottom"/>
            <w:hideMark/>
          </w:tcPr>
          <w:p w14:paraId="655C3E02" w14:textId="517871C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C3C332" w14:textId="6096D4A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24214A" w14:textId="69F7E16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7,761,887.43 </w:t>
            </w:r>
          </w:p>
        </w:tc>
      </w:tr>
      <w:tr w:rsidR="0086357F" w:rsidRPr="0086357F" w14:paraId="4F65E70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A7FA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0998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0F6E20FE" w14:textId="101051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0EF4610E" w14:textId="6958FD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C1314" w14:textId="5E3B3D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4BA90" w14:textId="046B67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3,599.40 </w:t>
            </w:r>
          </w:p>
        </w:tc>
      </w:tr>
      <w:tr w:rsidR="0086357F" w:rsidRPr="0086357F" w14:paraId="7056F05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DB52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FBE52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3691C070" w14:textId="675276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10904AED" w14:textId="57F1E2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72F75" w14:textId="77CFF6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4484F" w14:textId="79FAA1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2,498.75 </w:t>
            </w:r>
          </w:p>
        </w:tc>
      </w:tr>
      <w:tr w:rsidR="0086357F" w:rsidRPr="0086357F" w14:paraId="68A1BE2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00EA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FFC7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6B94E6C6" w14:textId="043C33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4A6624B4" w14:textId="326206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AE116" w14:textId="0B990F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9DEB7" w14:textId="0A51BE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2,890.00 </w:t>
            </w:r>
          </w:p>
        </w:tc>
      </w:tr>
      <w:tr w:rsidR="0086357F" w:rsidRPr="0086357F" w14:paraId="146DC58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9272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ED69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11EBEC4D" w14:textId="3C214E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22D50058" w14:textId="618989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AF68D" w14:textId="267AF9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15D1B" w14:textId="5A2AD7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44,019.75 </w:t>
            </w:r>
          </w:p>
        </w:tc>
      </w:tr>
      <w:tr w:rsidR="0086357F" w:rsidRPr="0086357F" w14:paraId="3681C0B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EA08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163D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580E2B0" w14:textId="787D7D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0C8545C5" w14:textId="447EFD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24325" w14:textId="5A851D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6E590" w14:textId="1D40FA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14,655.00 </w:t>
            </w:r>
          </w:p>
        </w:tc>
      </w:tr>
      <w:tr w:rsidR="0086357F" w:rsidRPr="0086357F" w14:paraId="7BB2A24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B32F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F7C6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60039417" w14:textId="2FAFC2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0455240E" w14:textId="08BDC2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4DD90" w14:textId="257C2E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4CB28" w14:textId="3D9CFD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9,010.00 </w:t>
            </w:r>
          </w:p>
        </w:tc>
      </w:tr>
      <w:tr w:rsidR="0086357F" w:rsidRPr="0086357F" w14:paraId="5856286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9964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7ED7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FBF260F" w14:textId="732C12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4323F048" w14:textId="71C2E5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5C409" w14:textId="597916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E6ADB" w14:textId="48B527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7,362.30 </w:t>
            </w:r>
          </w:p>
        </w:tc>
      </w:tr>
      <w:tr w:rsidR="0086357F" w:rsidRPr="0086357F" w14:paraId="222BCDA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7DC6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EC94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396CD128" w14:textId="7C2EF4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1EA0CAFE" w14:textId="0B113F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8357D" w14:textId="577AC6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8AD43" w14:textId="3C4228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7,467.80 </w:t>
            </w:r>
          </w:p>
        </w:tc>
      </w:tr>
      <w:tr w:rsidR="0086357F" w:rsidRPr="0086357F" w14:paraId="18753F6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DC30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AEEBC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05993400" w14:textId="00C166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7,803.70 </w:t>
            </w:r>
          </w:p>
        </w:tc>
        <w:tc>
          <w:tcPr>
            <w:tcW w:w="958" w:type="pct"/>
            <w:tcBorders>
              <w:top w:val="nil"/>
              <w:left w:val="nil"/>
              <w:bottom w:val="single" w:sz="4" w:space="0" w:color="000000"/>
              <w:right w:val="single" w:sz="4" w:space="0" w:color="000000"/>
            </w:tcBorders>
            <w:shd w:val="clear" w:color="auto" w:fill="auto"/>
            <w:noWrap/>
            <w:vAlign w:val="bottom"/>
            <w:hideMark/>
          </w:tcPr>
          <w:p w14:paraId="616CA8A2" w14:textId="3C0419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E3761" w14:textId="343BD6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F46A1" w14:textId="6486348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7,803.70 </w:t>
            </w:r>
          </w:p>
        </w:tc>
      </w:tr>
      <w:tr w:rsidR="0086357F" w:rsidRPr="0086357F" w14:paraId="61F6F55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EB6C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7A28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6E72D687" w14:textId="107928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469CEFCE" w14:textId="6F3EBF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89379" w14:textId="705843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E3013" w14:textId="75A36B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7,291.40 </w:t>
            </w:r>
          </w:p>
        </w:tc>
      </w:tr>
      <w:tr w:rsidR="0086357F" w:rsidRPr="0086357F" w14:paraId="44D3519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EB31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870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0F197E70" w14:textId="1B0F81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60144C34" w14:textId="10F8DA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C459B" w14:textId="212185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6EF34" w14:textId="5BA902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2,765.88 </w:t>
            </w:r>
          </w:p>
        </w:tc>
      </w:tr>
      <w:tr w:rsidR="0086357F" w:rsidRPr="0086357F" w14:paraId="5390E2E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DF46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C7135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483E330B" w14:textId="3FA014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1539148D" w14:textId="0F5D7A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D619BF" w14:textId="794899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69AE4" w14:textId="416A2C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5,548.00 </w:t>
            </w:r>
          </w:p>
        </w:tc>
      </w:tr>
      <w:tr w:rsidR="0086357F" w:rsidRPr="0086357F" w14:paraId="47E9B21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CF1E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A450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24F5EF7D" w14:textId="665772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09F143C3" w14:textId="43225E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C14FE8" w14:textId="7AF976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33660" w14:textId="16090A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550.00 </w:t>
            </w:r>
          </w:p>
        </w:tc>
      </w:tr>
      <w:tr w:rsidR="0086357F" w:rsidRPr="0086357F" w14:paraId="308E527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2763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F30D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4DE0AB59" w14:textId="7693D8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3F1A64FA" w14:textId="5B3F3F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09705" w14:textId="0985AF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E909B" w14:textId="09C258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8,437.25 </w:t>
            </w:r>
          </w:p>
        </w:tc>
      </w:tr>
      <w:tr w:rsidR="0086357F" w:rsidRPr="0086357F" w14:paraId="3D12B4A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E75F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19E8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502AF07D" w14:textId="5AF977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1A58D0A4" w14:textId="508CC6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8E643" w14:textId="176123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68B80" w14:textId="4830CC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3,953.00 </w:t>
            </w:r>
          </w:p>
        </w:tc>
      </w:tr>
      <w:tr w:rsidR="0086357F" w:rsidRPr="0086357F" w14:paraId="12C4CB0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9F80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D4B0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6D5462F8" w14:textId="0A4A2D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5965C7F7" w14:textId="2BDEC2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542F2" w14:textId="620AF1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60D30" w14:textId="1E7BAF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8,501.00 </w:t>
            </w:r>
          </w:p>
        </w:tc>
      </w:tr>
      <w:tr w:rsidR="0086357F" w:rsidRPr="0086357F" w14:paraId="09419BB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D5DD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54DC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0B5BB3D" w14:textId="0F202C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46DCD506" w14:textId="53011D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E5140F" w14:textId="79073F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F44DD" w14:textId="4D5CE4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5,534.20 </w:t>
            </w:r>
          </w:p>
        </w:tc>
      </w:tr>
      <w:tr w:rsidR="0086357F" w:rsidRPr="0086357F" w14:paraId="10F6758C"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F959F"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4C1BBBF1" w14:textId="77A1AAF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300,03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5F05FBD1" w14:textId="65423C0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9A7704" w14:textId="3CF11CC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D4921E" w14:textId="44E48B2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300,032.75 </w:t>
            </w:r>
          </w:p>
        </w:tc>
      </w:tr>
      <w:tr w:rsidR="0086357F" w:rsidRPr="0086357F" w14:paraId="027D259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83DD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A6ED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21BA7430" w14:textId="497F70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09081F9F" w14:textId="31C31C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1C37F" w14:textId="1420AA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5A379" w14:textId="28936F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6,365.00 </w:t>
            </w:r>
          </w:p>
        </w:tc>
      </w:tr>
      <w:tr w:rsidR="0086357F" w:rsidRPr="0086357F" w14:paraId="1AFDAFF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8A48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6D3E4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5BFB8CE6" w14:textId="12A7DD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5C594299" w14:textId="121F7C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CC8C3" w14:textId="002374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ED13B" w14:textId="550B8B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234.00 </w:t>
            </w:r>
          </w:p>
        </w:tc>
      </w:tr>
      <w:tr w:rsidR="0086357F" w:rsidRPr="0086357F" w14:paraId="5B1DED2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416A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5FDE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351A5CB6" w14:textId="204C42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4F638B22" w14:textId="6B5834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DD6919" w14:textId="5A4532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5C471" w14:textId="04A34E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6,273.00 </w:t>
            </w:r>
          </w:p>
        </w:tc>
      </w:tr>
      <w:tr w:rsidR="0086357F" w:rsidRPr="0086357F" w14:paraId="65DAD82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FE3A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D92D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76A78178" w14:textId="3A5186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131ED55A" w14:textId="572589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EBA1CF" w14:textId="589D15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B39F3" w14:textId="1AA944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1,527.60 </w:t>
            </w:r>
          </w:p>
        </w:tc>
      </w:tr>
      <w:tr w:rsidR="0086357F" w:rsidRPr="0086357F" w14:paraId="101C1E2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2FE7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94B8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A3AFF7" w14:textId="3F10CF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00A297D6" w14:textId="4E73B5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79F04" w14:textId="1AD5C4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C5816" w14:textId="04D260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0,692.00 </w:t>
            </w:r>
          </w:p>
        </w:tc>
      </w:tr>
      <w:tr w:rsidR="0086357F" w:rsidRPr="0086357F" w14:paraId="0D320E9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CC58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2E1A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3DC87992" w14:textId="74ED50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4EECBA11" w14:textId="15E3F9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B0AD2" w14:textId="4FFF26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B02AA" w14:textId="3A9295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195.00 </w:t>
            </w:r>
          </w:p>
        </w:tc>
      </w:tr>
      <w:tr w:rsidR="0086357F" w:rsidRPr="0086357F" w14:paraId="7E8949F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5D69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58F9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3EC21A3A" w14:textId="1A2A46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3774E768" w14:textId="75F69D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E4D6F" w14:textId="6880FC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D6E32" w14:textId="7CFBCE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1,124.00 </w:t>
            </w:r>
          </w:p>
        </w:tc>
      </w:tr>
      <w:tr w:rsidR="0086357F" w:rsidRPr="0086357F" w14:paraId="33893C7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7150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E329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8869EBF" w14:textId="0AB765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1F84D677" w14:textId="61E364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44BE0" w14:textId="5F8A75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FB680" w14:textId="0FE7D0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9,750.65 </w:t>
            </w:r>
          </w:p>
        </w:tc>
      </w:tr>
      <w:tr w:rsidR="0086357F" w:rsidRPr="0086357F" w14:paraId="7A0B407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0A34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4A7A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ubic</w:t>
            </w:r>
          </w:p>
        </w:tc>
        <w:tc>
          <w:tcPr>
            <w:tcW w:w="1003" w:type="pct"/>
            <w:tcBorders>
              <w:top w:val="nil"/>
              <w:left w:val="nil"/>
              <w:bottom w:val="single" w:sz="4" w:space="0" w:color="000000"/>
              <w:right w:val="single" w:sz="4" w:space="0" w:color="000000"/>
            </w:tcBorders>
            <w:shd w:val="clear" w:color="auto" w:fill="auto"/>
            <w:noWrap/>
            <w:vAlign w:val="bottom"/>
            <w:hideMark/>
          </w:tcPr>
          <w:p w14:paraId="550132E5" w14:textId="05C684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5,871.50 </w:t>
            </w:r>
          </w:p>
        </w:tc>
        <w:tc>
          <w:tcPr>
            <w:tcW w:w="958" w:type="pct"/>
            <w:tcBorders>
              <w:top w:val="nil"/>
              <w:left w:val="nil"/>
              <w:bottom w:val="single" w:sz="4" w:space="0" w:color="000000"/>
              <w:right w:val="single" w:sz="4" w:space="0" w:color="000000"/>
            </w:tcBorders>
            <w:shd w:val="clear" w:color="auto" w:fill="auto"/>
            <w:noWrap/>
            <w:vAlign w:val="bottom"/>
            <w:hideMark/>
          </w:tcPr>
          <w:p w14:paraId="2A0A6B10" w14:textId="1C5901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9FF8E" w14:textId="2DF899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DD403" w14:textId="30BD26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5,871.50 </w:t>
            </w:r>
          </w:p>
        </w:tc>
      </w:tr>
      <w:tr w:rsidR="0086357F" w:rsidRPr="0086357F" w14:paraId="43C1DC3F"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B42896"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4685CDF2" w14:textId="193BFF2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48,521,207.34 </w:t>
            </w:r>
          </w:p>
        </w:tc>
        <w:tc>
          <w:tcPr>
            <w:tcW w:w="958" w:type="pct"/>
            <w:tcBorders>
              <w:top w:val="nil"/>
              <w:left w:val="nil"/>
              <w:bottom w:val="single" w:sz="4" w:space="0" w:color="000000"/>
              <w:right w:val="single" w:sz="4" w:space="0" w:color="000000"/>
            </w:tcBorders>
            <w:shd w:val="clear" w:color="A5A5A5" w:fill="A5A5A5"/>
            <w:noWrap/>
            <w:vAlign w:val="bottom"/>
            <w:hideMark/>
          </w:tcPr>
          <w:p w14:paraId="163A9362" w14:textId="2DD36C0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42,198,230.69 </w:t>
            </w:r>
          </w:p>
        </w:tc>
        <w:tc>
          <w:tcPr>
            <w:tcW w:w="958" w:type="pct"/>
            <w:tcBorders>
              <w:top w:val="nil"/>
              <w:left w:val="nil"/>
              <w:bottom w:val="single" w:sz="4" w:space="0" w:color="000000"/>
              <w:right w:val="single" w:sz="4" w:space="0" w:color="000000"/>
            </w:tcBorders>
            <w:shd w:val="clear" w:color="A5A5A5" w:fill="A5A5A5"/>
            <w:noWrap/>
            <w:vAlign w:val="bottom"/>
            <w:hideMark/>
          </w:tcPr>
          <w:p w14:paraId="6034E19A" w14:textId="20B950E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7BFCA54" w14:textId="7BD86BE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90,719,438.03 </w:t>
            </w:r>
          </w:p>
        </w:tc>
      </w:tr>
      <w:tr w:rsidR="0086357F" w:rsidRPr="0086357F" w14:paraId="0BF0E7BA"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B2DA8"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36837EE4" w14:textId="0C65132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36,301,64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6DA7CA37" w14:textId="3D0E846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3,286,281.40 </w:t>
            </w:r>
          </w:p>
        </w:tc>
        <w:tc>
          <w:tcPr>
            <w:tcW w:w="958" w:type="pct"/>
            <w:tcBorders>
              <w:top w:val="nil"/>
              <w:left w:val="nil"/>
              <w:bottom w:val="single" w:sz="4" w:space="0" w:color="000000"/>
              <w:right w:val="single" w:sz="4" w:space="0" w:color="000000"/>
            </w:tcBorders>
            <w:shd w:val="clear" w:color="D8D8D8" w:fill="D8D8D8"/>
            <w:noWrap/>
            <w:vAlign w:val="bottom"/>
            <w:hideMark/>
          </w:tcPr>
          <w:p w14:paraId="59059491" w14:textId="0DDD848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62170CB" w14:textId="684BD88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59,587,930.25 </w:t>
            </w:r>
          </w:p>
        </w:tc>
      </w:tr>
      <w:tr w:rsidR="0086357F" w:rsidRPr="0086357F" w14:paraId="4AD40752"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F68517"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135C97E1" w14:textId="53D13D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623B4204" w14:textId="19BAFD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166084E6" w14:textId="1AB502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FD71F2F" w14:textId="1D683F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0,955,288.35 </w:t>
            </w:r>
          </w:p>
        </w:tc>
      </w:tr>
      <w:tr w:rsidR="0086357F" w:rsidRPr="0086357F" w14:paraId="5905D43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9A5F0"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FCFB72A"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4EB28AF7" w14:textId="215833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328A153A" w14:textId="1B8CD4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D1055" w14:textId="458795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88AE8" w14:textId="3CB763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470,980.00 </w:t>
            </w:r>
          </w:p>
        </w:tc>
      </w:tr>
      <w:tr w:rsidR="0086357F" w:rsidRPr="0086357F" w14:paraId="03B0488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A9459"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E0A02C8"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41199470" w14:textId="5F6B6D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970,880.50 </w:t>
            </w:r>
          </w:p>
        </w:tc>
        <w:tc>
          <w:tcPr>
            <w:tcW w:w="958" w:type="pct"/>
            <w:tcBorders>
              <w:top w:val="nil"/>
              <w:left w:val="nil"/>
              <w:bottom w:val="single" w:sz="4" w:space="0" w:color="000000"/>
              <w:right w:val="single" w:sz="4" w:space="0" w:color="000000"/>
            </w:tcBorders>
            <w:shd w:val="clear" w:color="auto" w:fill="auto"/>
            <w:noWrap/>
            <w:vAlign w:val="bottom"/>
            <w:hideMark/>
          </w:tcPr>
          <w:p w14:paraId="0D60681A" w14:textId="4C465E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67800" w14:textId="1BA6F4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66793" w14:textId="469A82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970,880.50 </w:t>
            </w:r>
          </w:p>
        </w:tc>
      </w:tr>
      <w:tr w:rsidR="0086357F" w:rsidRPr="0086357F" w14:paraId="79766AB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9FEA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B810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3E617EAC" w14:textId="0795C7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74,815.00 </w:t>
            </w:r>
          </w:p>
        </w:tc>
        <w:tc>
          <w:tcPr>
            <w:tcW w:w="958" w:type="pct"/>
            <w:tcBorders>
              <w:top w:val="nil"/>
              <w:left w:val="nil"/>
              <w:bottom w:val="single" w:sz="4" w:space="0" w:color="000000"/>
              <w:right w:val="single" w:sz="4" w:space="0" w:color="000000"/>
            </w:tcBorders>
            <w:shd w:val="clear" w:color="auto" w:fill="auto"/>
            <w:noWrap/>
            <w:vAlign w:val="bottom"/>
            <w:hideMark/>
          </w:tcPr>
          <w:p w14:paraId="3D456F04" w14:textId="540CDF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0C0D3" w14:textId="7D257E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2265C" w14:textId="78E05A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74,815.00 </w:t>
            </w:r>
          </w:p>
        </w:tc>
      </w:tr>
      <w:tr w:rsidR="0086357F" w:rsidRPr="0086357F" w14:paraId="06C643E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9D44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0F51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1D466824" w14:textId="6DD089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hideMark/>
          </w:tcPr>
          <w:p w14:paraId="3115F456" w14:textId="4D3EAA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4B571E" w14:textId="5FA66C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9E581" w14:textId="09005C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389,830.00 </w:t>
            </w:r>
          </w:p>
        </w:tc>
      </w:tr>
      <w:tr w:rsidR="0086357F" w:rsidRPr="0086357F" w14:paraId="6FD57B3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7DE0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77E1FC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957F09" w14:textId="470443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74,647.00 </w:t>
            </w:r>
          </w:p>
        </w:tc>
        <w:tc>
          <w:tcPr>
            <w:tcW w:w="958" w:type="pct"/>
            <w:tcBorders>
              <w:top w:val="nil"/>
              <w:left w:val="nil"/>
              <w:bottom w:val="single" w:sz="4" w:space="0" w:color="000000"/>
              <w:right w:val="single" w:sz="4" w:space="0" w:color="000000"/>
            </w:tcBorders>
            <w:shd w:val="clear" w:color="auto" w:fill="auto"/>
            <w:noWrap/>
            <w:vAlign w:val="bottom"/>
            <w:hideMark/>
          </w:tcPr>
          <w:p w14:paraId="0E377E80" w14:textId="65F8F0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01FC9C4B" w14:textId="10E37A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487AB" w14:textId="0EE1C2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183,667.00 </w:t>
            </w:r>
          </w:p>
        </w:tc>
      </w:tr>
      <w:tr w:rsidR="0086357F" w:rsidRPr="0086357F" w14:paraId="166FB94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50AD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E429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05AE266E" w14:textId="4E349B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41,975.00 </w:t>
            </w:r>
          </w:p>
        </w:tc>
        <w:tc>
          <w:tcPr>
            <w:tcW w:w="958" w:type="pct"/>
            <w:tcBorders>
              <w:top w:val="nil"/>
              <w:left w:val="nil"/>
              <w:bottom w:val="single" w:sz="4" w:space="0" w:color="000000"/>
              <w:right w:val="single" w:sz="4" w:space="0" w:color="000000"/>
            </w:tcBorders>
            <w:shd w:val="clear" w:color="auto" w:fill="auto"/>
            <w:noWrap/>
            <w:vAlign w:val="bottom"/>
            <w:hideMark/>
          </w:tcPr>
          <w:p w14:paraId="0504EF94" w14:textId="78EA6E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95,735.00 </w:t>
            </w:r>
          </w:p>
        </w:tc>
        <w:tc>
          <w:tcPr>
            <w:tcW w:w="958" w:type="pct"/>
            <w:tcBorders>
              <w:top w:val="nil"/>
              <w:left w:val="nil"/>
              <w:bottom w:val="single" w:sz="4" w:space="0" w:color="000000"/>
              <w:right w:val="single" w:sz="4" w:space="0" w:color="000000"/>
            </w:tcBorders>
            <w:shd w:val="clear" w:color="auto" w:fill="auto"/>
            <w:noWrap/>
            <w:vAlign w:val="bottom"/>
            <w:hideMark/>
          </w:tcPr>
          <w:p w14:paraId="2967BB49" w14:textId="53E06F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88B40B" w14:textId="4FDA37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37,710.00 </w:t>
            </w:r>
          </w:p>
        </w:tc>
      </w:tr>
      <w:tr w:rsidR="0086357F" w:rsidRPr="0086357F" w14:paraId="5EA53BA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3A3D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27C0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306BEB9C" w14:textId="3067F3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75,315.00 </w:t>
            </w:r>
          </w:p>
        </w:tc>
        <w:tc>
          <w:tcPr>
            <w:tcW w:w="958" w:type="pct"/>
            <w:tcBorders>
              <w:top w:val="nil"/>
              <w:left w:val="nil"/>
              <w:bottom w:val="single" w:sz="4" w:space="0" w:color="000000"/>
              <w:right w:val="single" w:sz="4" w:space="0" w:color="000000"/>
            </w:tcBorders>
            <w:shd w:val="clear" w:color="auto" w:fill="auto"/>
            <w:noWrap/>
            <w:vAlign w:val="bottom"/>
            <w:hideMark/>
          </w:tcPr>
          <w:p w14:paraId="373A90D2" w14:textId="6A5F87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D29743" w14:textId="6C6D59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1D06A" w14:textId="40937F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025,315.00 </w:t>
            </w:r>
          </w:p>
        </w:tc>
      </w:tr>
      <w:tr w:rsidR="0086357F" w:rsidRPr="0086357F" w14:paraId="2AE745D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DC0D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BF62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0CEE6420" w14:textId="10FCA98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hideMark/>
          </w:tcPr>
          <w:p w14:paraId="3083D713" w14:textId="5DABDB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EB743" w14:textId="4A10C3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96A7F" w14:textId="62A3FC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92,990.00 </w:t>
            </w:r>
          </w:p>
        </w:tc>
      </w:tr>
      <w:tr w:rsidR="0086357F" w:rsidRPr="0086357F" w14:paraId="6F27FBD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FB37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5561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64058DF8" w14:textId="3B2C4D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44245177" w14:textId="049199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60B10" w14:textId="7F5CE6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32D91" w14:textId="6C5741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734,307.50 </w:t>
            </w:r>
          </w:p>
        </w:tc>
      </w:tr>
      <w:tr w:rsidR="0086357F" w:rsidRPr="0086357F" w14:paraId="003B83D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4B9E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D7EB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1D42B5DB" w14:textId="1FCE39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409,082.50 </w:t>
            </w:r>
          </w:p>
        </w:tc>
        <w:tc>
          <w:tcPr>
            <w:tcW w:w="958" w:type="pct"/>
            <w:tcBorders>
              <w:top w:val="nil"/>
              <w:left w:val="nil"/>
              <w:bottom w:val="single" w:sz="4" w:space="0" w:color="000000"/>
              <w:right w:val="single" w:sz="4" w:space="0" w:color="000000"/>
            </w:tcBorders>
            <w:shd w:val="clear" w:color="auto" w:fill="auto"/>
            <w:noWrap/>
            <w:vAlign w:val="bottom"/>
            <w:hideMark/>
          </w:tcPr>
          <w:p w14:paraId="23474CB4" w14:textId="60C9EA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01566D6F" w14:textId="669028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0FF35" w14:textId="55F6B8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698,432.50 </w:t>
            </w:r>
          </w:p>
        </w:tc>
      </w:tr>
      <w:tr w:rsidR="0086357F" w:rsidRPr="0086357F" w14:paraId="67F09A9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D068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F35F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2436284C" w14:textId="40642B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4CB4BDF5" w14:textId="729B58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82B62" w14:textId="036D8D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D51E1B" w14:textId="25FADA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157,380.00 </w:t>
            </w:r>
          </w:p>
        </w:tc>
      </w:tr>
      <w:tr w:rsidR="0086357F" w:rsidRPr="0086357F" w14:paraId="5E15A76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6A5B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F28D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31FE2954" w14:textId="2BA872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7E844CF6" w14:textId="2EDE40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34896437" w14:textId="6FC83C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66CB9" w14:textId="0663C4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722,082.00 </w:t>
            </w:r>
          </w:p>
        </w:tc>
      </w:tr>
      <w:tr w:rsidR="0086357F" w:rsidRPr="0086357F" w14:paraId="233A891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4357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3292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1C8DEB93" w14:textId="15F059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0B93214D" w14:textId="780FEC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1319C" w14:textId="7B17AE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8EEB5" w14:textId="3390BE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35,315.00 </w:t>
            </w:r>
          </w:p>
        </w:tc>
      </w:tr>
      <w:tr w:rsidR="0086357F" w:rsidRPr="0086357F" w14:paraId="1AFCE6C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93FE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6060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22AE83" w14:textId="39D32C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459,728.00 </w:t>
            </w:r>
          </w:p>
        </w:tc>
        <w:tc>
          <w:tcPr>
            <w:tcW w:w="958" w:type="pct"/>
            <w:tcBorders>
              <w:top w:val="nil"/>
              <w:left w:val="nil"/>
              <w:bottom w:val="single" w:sz="4" w:space="0" w:color="000000"/>
              <w:right w:val="single" w:sz="4" w:space="0" w:color="000000"/>
            </w:tcBorders>
            <w:shd w:val="clear" w:color="auto" w:fill="auto"/>
            <w:noWrap/>
            <w:vAlign w:val="bottom"/>
            <w:hideMark/>
          </w:tcPr>
          <w:p w14:paraId="328D9B40" w14:textId="166963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89C0E9" w14:textId="76C70E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AA29B" w14:textId="197A64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609,728.00 </w:t>
            </w:r>
          </w:p>
        </w:tc>
      </w:tr>
      <w:tr w:rsidR="0086357F" w:rsidRPr="0086357F" w14:paraId="151A65A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F462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30D6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4546DE8C" w14:textId="2F978E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4AD47381" w14:textId="490D1C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0031D" w14:textId="03A519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454EA" w14:textId="0A981D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35,315.00 </w:t>
            </w:r>
          </w:p>
        </w:tc>
      </w:tr>
      <w:tr w:rsidR="0086357F" w:rsidRPr="0086357F" w14:paraId="5A4B069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9BC6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DE9B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97B64E6" w14:textId="4BF2B3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6DDAA278" w14:textId="4E266A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7,040.00 </w:t>
            </w:r>
          </w:p>
        </w:tc>
        <w:tc>
          <w:tcPr>
            <w:tcW w:w="958" w:type="pct"/>
            <w:tcBorders>
              <w:top w:val="nil"/>
              <w:left w:val="nil"/>
              <w:bottom w:val="single" w:sz="4" w:space="0" w:color="000000"/>
              <w:right w:val="single" w:sz="4" w:space="0" w:color="000000"/>
            </w:tcBorders>
            <w:shd w:val="clear" w:color="auto" w:fill="auto"/>
            <w:noWrap/>
            <w:vAlign w:val="bottom"/>
            <w:hideMark/>
          </w:tcPr>
          <w:p w14:paraId="7797CA67" w14:textId="6387A9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CD884" w14:textId="616238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906,230.00 </w:t>
            </w:r>
          </w:p>
        </w:tc>
      </w:tr>
      <w:tr w:rsidR="0086357F" w:rsidRPr="0086357F" w14:paraId="47E203B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9738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1C84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3FCC20A8" w14:textId="0A3382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150DABF8" w14:textId="08FE63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488B01E4" w14:textId="4EE109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45588" w14:textId="3C6DCD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8,383,449.00 </w:t>
            </w:r>
          </w:p>
        </w:tc>
      </w:tr>
      <w:tr w:rsidR="0086357F" w:rsidRPr="0086357F" w14:paraId="5BAE0DB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678D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6FB1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691B8E86" w14:textId="4E4316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61379D78" w14:textId="25DB67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0E8ED" w14:textId="5B953B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1487E5" w14:textId="0A3916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813,125.00 </w:t>
            </w:r>
          </w:p>
        </w:tc>
      </w:tr>
      <w:tr w:rsidR="0086357F" w:rsidRPr="0086357F" w14:paraId="2EF5AB6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1282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E57F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3501FCAB" w14:textId="4C81B3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284706B6" w14:textId="7856CD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D93EBF" w14:textId="6BB75F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8FBED" w14:textId="3AB7B6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244,315.00 </w:t>
            </w:r>
          </w:p>
        </w:tc>
      </w:tr>
      <w:tr w:rsidR="0086357F" w:rsidRPr="0086357F" w14:paraId="2EA8391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E906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57E8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1BC4D299" w14:textId="6E4AAC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37,315.00 </w:t>
            </w:r>
          </w:p>
        </w:tc>
        <w:tc>
          <w:tcPr>
            <w:tcW w:w="958" w:type="pct"/>
            <w:tcBorders>
              <w:top w:val="nil"/>
              <w:left w:val="nil"/>
              <w:bottom w:val="single" w:sz="4" w:space="0" w:color="000000"/>
              <w:right w:val="single" w:sz="4" w:space="0" w:color="000000"/>
            </w:tcBorders>
            <w:shd w:val="clear" w:color="auto" w:fill="auto"/>
            <w:noWrap/>
            <w:vAlign w:val="bottom"/>
            <w:hideMark/>
          </w:tcPr>
          <w:p w14:paraId="68CFF638" w14:textId="76F5DA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5BCDB" w14:textId="2CE080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AD05B" w14:textId="3E36E2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37,315.00 </w:t>
            </w:r>
          </w:p>
        </w:tc>
      </w:tr>
      <w:tr w:rsidR="0086357F" w:rsidRPr="0086357F" w14:paraId="287652D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3990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3166D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7B426D9D" w14:textId="5A6D97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68,815.00 </w:t>
            </w:r>
          </w:p>
        </w:tc>
        <w:tc>
          <w:tcPr>
            <w:tcW w:w="958" w:type="pct"/>
            <w:tcBorders>
              <w:top w:val="nil"/>
              <w:left w:val="nil"/>
              <w:bottom w:val="single" w:sz="4" w:space="0" w:color="000000"/>
              <w:right w:val="single" w:sz="4" w:space="0" w:color="000000"/>
            </w:tcBorders>
            <w:shd w:val="clear" w:color="auto" w:fill="auto"/>
            <w:noWrap/>
            <w:vAlign w:val="bottom"/>
            <w:hideMark/>
          </w:tcPr>
          <w:p w14:paraId="3E740C62" w14:textId="270C57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BD842" w14:textId="0B0D97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4087C" w14:textId="3947A58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68,815.00 </w:t>
            </w:r>
          </w:p>
        </w:tc>
      </w:tr>
      <w:tr w:rsidR="0086357F" w:rsidRPr="0086357F" w14:paraId="2E45415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4DB1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7060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35E5B16" w14:textId="44AC7C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593,375.00 </w:t>
            </w:r>
          </w:p>
        </w:tc>
        <w:tc>
          <w:tcPr>
            <w:tcW w:w="958" w:type="pct"/>
            <w:tcBorders>
              <w:top w:val="nil"/>
              <w:left w:val="nil"/>
              <w:bottom w:val="single" w:sz="4" w:space="0" w:color="000000"/>
              <w:right w:val="single" w:sz="4" w:space="0" w:color="000000"/>
            </w:tcBorders>
            <w:shd w:val="clear" w:color="auto" w:fill="auto"/>
            <w:noWrap/>
            <w:vAlign w:val="bottom"/>
            <w:hideMark/>
          </w:tcPr>
          <w:p w14:paraId="75D9253E" w14:textId="55A040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2676BBF4" w14:textId="032949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54001" w14:textId="6FE005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466,926.40 </w:t>
            </w:r>
          </w:p>
        </w:tc>
      </w:tr>
      <w:tr w:rsidR="0086357F" w:rsidRPr="0086357F" w14:paraId="58599F8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7FAA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68E1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404CFA8" w14:textId="70C8F4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279F43B0" w14:textId="10C6F7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480BE" w14:textId="40500C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BCFA3" w14:textId="66DF41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64,782.50 </w:t>
            </w:r>
          </w:p>
        </w:tc>
      </w:tr>
      <w:tr w:rsidR="0086357F" w:rsidRPr="0086357F" w14:paraId="0FD88FB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97C2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2D691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8249D27" w14:textId="735AA9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4FAD9671" w14:textId="33EAF1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14C82" w14:textId="4B9B08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100CE" w14:textId="3331C8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32,345.00 </w:t>
            </w:r>
          </w:p>
        </w:tc>
      </w:tr>
      <w:tr w:rsidR="0086357F" w:rsidRPr="0086357F" w14:paraId="77DF840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D3D4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41A8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3FAA185E" w14:textId="2311D1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7B759387" w14:textId="3990A1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9A9E3" w14:textId="1EEEB9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E74F71" w14:textId="62AB06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478,500.00 </w:t>
            </w:r>
          </w:p>
        </w:tc>
      </w:tr>
      <w:tr w:rsidR="0086357F" w:rsidRPr="0086357F" w14:paraId="48DCE06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9FD6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B3D0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7AC1CD06" w14:textId="57A9AA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51,403.00 </w:t>
            </w:r>
          </w:p>
        </w:tc>
        <w:tc>
          <w:tcPr>
            <w:tcW w:w="958" w:type="pct"/>
            <w:tcBorders>
              <w:top w:val="nil"/>
              <w:left w:val="nil"/>
              <w:bottom w:val="single" w:sz="4" w:space="0" w:color="000000"/>
              <w:right w:val="single" w:sz="4" w:space="0" w:color="000000"/>
            </w:tcBorders>
            <w:shd w:val="clear" w:color="auto" w:fill="auto"/>
            <w:noWrap/>
            <w:vAlign w:val="bottom"/>
            <w:hideMark/>
          </w:tcPr>
          <w:p w14:paraId="77E34CF2" w14:textId="1832FE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BE429" w14:textId="65A400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CE9A9" w14:textId="64F525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51,403.00 </w:t>
            </w:r>
          </w:p>
        </w:tc>
      </w:tr>
      <w:tr w:rsidR="0086357F" w:rsidRPr="0086357F" w14:paraId="5BF1973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9610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C175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4D876D18" w14:textId="6F942D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5F71166C" w14:textId="279774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7622E0" w14:textId="2C31F8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4A599" w14:textId="66DC65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582,753.00 </w:t>
            </w:r>
          </w:p>
        </w:tc>
      </w:tr>
      <w:tr w:rsidR="0086357F" w:rsidRPr="0086357F" w14:paraId="1A8D657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3723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0D81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5EF6BE2" w14:textId="45173C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12,347.00 </w:t>
            </w:r>
          </w:p>
        </w:tc>
        <w:tc>
          <w:tcPr>
            <w:tcW w:w="958" w:type="pct"/>
            <w:tcBorders>
              <w:top w:val="nil"/>
              <w:left w:val="nil"/>
              <w:bottom w:val="single" w:sz="4" w:space="0" w:color="000000"/>
              <w:right w:val="single" w:sz="4" w:space="0" w:color="000000"/>
            </w:tcBorders>
            <w:shd w:val="clear" w:color="auto" w:fill="auto"/>
            <w:noWrap/>
            <w:vAlign w:val="bottom"/>
            <w:hideMark/>
          </w:tcPr>
          <w:p w14:paraId="5D0AA267" w14:textId="02EBB4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7C05396F" w14:textId="2E38F7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9465E" w14:textId="6D8BE0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70,422.00 </w:t>
            </w:r>
          </w:p>
        </w:tc>
      </w:tr>
      <w:tr w:rsidR="0086357F" w:rsidRPr="0086357F" w14:paraId="783E429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AF7B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E5E7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57FA77B5" w14:textId="595011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3ECF465A" w14:textId="76AC03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ABE3E" w14:textId="1FB8DE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1184D" w14:textId="695BD8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8,568,908.00 </w:t>
            </w:r>
          </w:p>
        </w:tc>
      </w:tr>
      <w:tr w:rsidR="0086357F" w:rsidRPr="0086357F" w14:paraId="2D16F89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EC95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E168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7C41D974" w14:textId="7DE6FA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054036BF" w14:textId="38D7DD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0FDC1" w14:textId="5DB0CD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389B6" w14:textId="6810C4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660,312.00 </w:t>
            </w:r>
          </w:p>
        </w:tc>
      </w:tr>
      <w:tr w:rsidR="0086357F" w:rsidRPr="0086357F" w14:paraId="2218618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B7AD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B5717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1ACE9B67" w14:textId="71C20C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8,374,085.50 </w:t>
            </w:r>
          </w:p>
        </w:tc>
        <w:tc>
          <w:tcPr>
            <w:tcW w:w="958" w:type="pct"/>
            <w:tcBorders>
              <w:top w:val="nil"/>
              <w:left w:val="nil"/>
              <w:bottom w:val="single" w:sz="4" w:space="0" w:color="000000"/>
              <w:right w:val="single" w:sz="4" w:space="0" w:color="000000"/>
            </w:tcBorders>
            <w:shd w:val="clear" w:color="auto" w:fill="auto"/>
            <w:noWrap/>
            <w:vAlign w:val="bottom"/>
            <w:hideMark/>
          </w:tcPr>
          <w:p w14:paraId="032C889A" w14:textId="2CB24E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5E8128AD" w14:textId="416BE2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25F8D" w14:textId="5F56CE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9,010,245.50 </w:t>
            </w:r>
          </w:p>
        </w:tc>
      </w:tr>
      <w:tr w:rsidR="0086357F" w:rsidRPr="0086357F" w14:paraId="19D1693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1CEC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5BF1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61C0D4A8" w14:textId="421251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3DAB2240" w14:textId="1B6D5B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DB655" w14:textId="4951E1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8C6D9" w14:textId="068A47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22,983.00 </w:t>
            </w:r>
          </w:p>
        </w:tc>
      </w:tr>
      <w:tr w:rsidR="0086357F" w:rsidRPr="0086357F" w14:paraId="2718E73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E62E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4544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05817838" w14:textId="6756B8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95,750.00 </w:t>
            </w:r>
          </w:p>
        </w:tc>
        <w:tc>
          <w:tcPr>
            <w:tcW w:w="958" w:type="pct"/>
            <w:tcBorders>
              <w:top w:val="nil"/>
              <w:left w:val="nil"/>
              <w:bottom w:val="single" w:sz="4" w:space="0" w:color="000000"/>
              <w:right w:val="single" w:sz="4" w:space="0" w:color="000000"/>
            </w:tcBorders>
            <w:shd w:val="clear" w:color="auto" w:fill="auto"/>
            <w:noWrap/>
            <w:vAlign w:val="bottom"/>
            <w:hideMark/>
          </w:tcPr>
          <w:p w14:paraId="52EDA2B5" w14:textId="090AB2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87D399" w14:textId="1E66C1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D3FE4" w14:textId="3EAA8F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95,750.00 </w:t>
            </w:r>
          </w:p>
        </w:tc>
      </w:tr>
      <w:tr w:rsidR="0086357F" w:rsidRPr="0086357F" w14:paraId="47209FB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B290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2020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58E3C1FF" w14:textId="60D001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34962C9D" w14:textId="5D97E3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A6472" w14:textId="260253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2C21FC" w14:textId="212769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35,315.00 </w:t>
            </w:r>
          </w:p>
        </w:tc>
      </w:tr>
      <w:tr w:rsidR="0086357F" w:rsidRPr="0086357F" w14:paraId="129B6ECF"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9BBED7"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6F52102" w14:textId="68D0B50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9,358,50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350040F0" w14:textId="0EDE92D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4,292,443.46 </w:t>
            </w:r>
          </w:p>
        </w:tc>
        <w:tc>
          <w:tcPr>
            <w:tcW w:w="958" w:type="pct"/>
            <w:tcBorders>
              <w:top w:val="nil"/>
              <w:left w:val="nil"/>
              <w:bottom w:val="single" w:sz="4" w:space="0" w:color="000000"/>
              <w:right w:val="single" w:sz="4" w:space="0" w:color="000000"/>
            </w:tcBorders>
            <w:shd w:val="clear" w:color="D8D8D8" w:fill="D8D8D8"/>
            <w:noWrap/>
            <w:vAlign w:val="bottom"/>
            <w:hideMark/>
          </w:tcPr>
          <w:p w14:paraId="65C810BA" w14:textId="1D34C69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368BBB" w14:textId="24CC990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3,650,950.21 </w:t>
            </w:r>
          </w:p>
        </w:tc>
      </w:tr>
      <w:tr w:rsidR="0086357F" w:rsidRPr="0086357F" w14:paraId="25831AD7"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F6C7EC"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6960A8EF" w14:textId="0728F2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3C3DD0EF" w14:textId="5AF933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2A85412F" w14:textId="178649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522722D" w14:textId="747939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5,520,319.20 </w:t>
            </w:r>
          </w:p>
        </w:tc>
      </w:tr>
      <w:tr w:rsidR="0086357F" w:rsidRPr="0086357F" w14:paraId="1A81670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97290"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C9CCA9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3614D940" w14:textId="4B8D3E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0,341.00 </w:t>
            </w:r>
          </w:p>
        </w:tc>
        <w:tc>
          <w:tcPr>
            <w:tcW w:w="958" w:type="pct"/>
            <w:tcBorders>
              <w:top w:val="nil"/>
              <w:left w:val="nil"/>
              <w:bottom w:val="single" w:sz="4" w:space="0" w:color="000000"/>
              <w:right w:val="single" w:sz="4" w:space="0" w:color="000000"/>
            </w:tcBorders>
            <w:shd w:val="clear" w:color="auto" w:fill="auto"/>
            <w:noWrap/>
            <w:vAlign w:val="bottom"/>
            <w:hideMark/>
          </w:tcPr>
          <w:p w14:paraId="58DF3049" w14:textId="5420D7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C37AA" w14:textId="011867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031C0" w14:textId="742E7F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0,341.00 </w:t>
            </w:r>
          </w:p>
        </w:tc>
      </w:tr>
      <w:tr w:rsidR="0086357F" w:rsidRPr="0086357F" w14:paraId="45AC69B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AF81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CAE8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17F0239F" w14:textId="123555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37,190.00 </w:t>
            </w:r>
          </w:p>
        </w:tc>
        <w:tc>
          <w:tcPr>
            <w:tcW w:w="958" w:type="pct"/>
            <w:tcBorders>
              <w:top w:val="nil"/>
              <w:left w:val="nil"/>
              <w:bottom w:val="single" w:sz="4" w:space="0" w:color="000000"/>
              <w:right w:val="single" w:sz="4" w:space="0" w:color="000000"/>
            </w:tcBorders>
            <w:shd w:val="clear" w:color="auto" w:fill="auto"/>
            <w:noWrap/>
            <w:vAlign w:val="bottom"/>
            <w:hideMark/>
          </w:tcPr>
          <w:p w14:paraId="7293558A" w14:textId="521E6C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5739D" w14:textId="4778CE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117D8" w14:textId="2BA32F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37,190.00 </w:t>
            </w:r>
          </w:p>
        </w:tc>
      </w:tr>
      <w:tr w:rsidR="0086357F" w:rsidRPr="0086357F" w14:paraId="48DC57B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0B72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EF79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7D4CF39B" w14:textId="449DB0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03,577.00 </w:t>
            </w:r>
          </w:p>
        </w:tc>
        <w:tc>
          <w:tcPr>
            <w:tcW w:w="958" w:type="pct"/>
            <w:tcBorders>
              <w:top w:val="nil"/>
              <w:left w:val="nil"/>
              <w:bottom w:val="single" w:sz="4" w:space="0" w:color="000000"/>
              <w:right w:val="single" w:sz="4" w:space="0" w:color="000000"/>
            </w:tcBorders>
            <w:shd w:val="clear" w:color="auto" w:fill="auto"/>
            <w:noWrap/>
            <w:vAlign w:val="bottom"/>
            <w:hideMark/>
          </w:tcPr>
          <w:p w14:paraId="0C2A8868" w14:textId="535E7A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956,870.00 </w:t>
            </w:r>
          </w:p>
        </w:tc>
        <w:tc>
          <w:tcPr>
            <w:tcW w:w="958" w:type="pct"/>
            <w:tcBorders>
              <w:top w:val="nil"/>
              <w:left w:val="nil"/>
              <w:bottom w:val="single" w:sz="4" w:space="0" w:color="000000"/>
              <w:right w:val="single" w:sz="4" w:space="0" w:color="000000"/>
            </w:tcBorders>
            <w:shd w:val="clear" w:color="auto" w:fill="auto"/>
            <w:noWrap/>
            <w:vAlign w:val="bottom"/>
            <w:hideMark/>
          </w:tcPr>
          <w:p w14:paraId="56BFC470" w14:textId="5CB729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FE18B" w14:textId="3E133C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060,447.00 </w:t>
            </w:r>
          </w:p>
        </w:tc>
      </w:tr>
      <w:tr w:rsidR="0086357F" w:rsidRPr="0086357F" w14:paraId="78198B9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D75C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CF20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161E6F28" w14:textId="6D0110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63,240.00 </w:t>
            </w:r>
          </w:p>
        </w:tc>
        <w:tc>
          <w:tcPr>
            <w:tcW w:w="958" w:type="pct"/>
            <w:tcBorders>
              <w:top w:val="nil"/>
              <w:left w:val="nil"/>
              <w:bottom w:val="single" w:sz="4" w:space="0" w:color="000000"/>
              <w:right w:val="single" w:sz="4" w:space="0" w:color="000000"/>
            </w:tcBorders>
            <w:shd w:val="clear" w:color="auto" w:fill="auto"/>
            <w:noWrap/>
            <w:vAlign w:val="bottom"/>
            <w:hideMark/>
          </w:tcPr>
          <w:p w14:paraId="289B1F3C" w14:textId="0387C1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0A0222" w14:textId="1477B7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0BB2D" w14:textId="02507E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913,240.00 </w:t>
            </w:r>
          </w:p>
        </w:tc>
      </w:tr>
      <w:tr w:rsidR="0086357F" w:rsidRPr="0086357F" w14:paraId="71C331B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DA67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B8893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73BB60" w14:textId="1F1751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80,600.00 </w:t>
            </w:r>
          </w:p>
        </w:tc>
        <w:tc>
          <w:tcPr>
            <w:tcW w:w="958" w:type="pct"/>
            <w:tcBorders>
              <w:top w:val="nil"/>
              <w:left w:val="nil"/>
              <w:bottom w:val="single" w:sz="4" w:space="0" w:color="000000"/>
              <w:right w:val="single" w:sz="4" w:space="0" w:color="000000"/>
            </w:tcBorders>
            <w:shd w:val="clear" w:color="auto" w:fill="auto"/>
            <w:noWrap/>
            <w:vAlign w:val="bottom"/>
            <w:hideMark/>
          </w:tcPr>
          <w:p w14:paraId="65E8098B" w14:textId="4D96CCF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11C31821" w14:textId="5ADE8F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15C6B" w14:textId="1C8BA2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50,550.00 </w:t>
            </w:r>
          </w:p>
        </w:tc>
      </w:tr>
      <w:tr w:rsidR="0086357F" w:rsidRPr="0086357F" w14:paraId="4B8C466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6FFD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1A42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1023968F" w14:textId="422918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190,062.00 </w:t>
            </w:r>
          </w:p>
        </w:tc>
        <w:tc>
          <w:tcPr>
            <w:tcW w:w="958" w:type="pct"/>
            <w:tcBorders>
              <w:top w:val="nil"/>
              <w:left w:val="nil"/>
              <w:bottom w:val="single" w:sz="4" w:space="0" w:color="000000"/>
              <w:right w:val="single" w:sz="4" w:space="0" w:color="000000"/>
            </w:tcBorders>
            <w:shd w:val="clear" w:color="auto" w:fill="auto"/>
            <w:noWrap/>
            <w:vAlign w:val="bottom"/>
            <w:hideMark/>
          </w:tcPr>
          <w:p w14:paraId="4053A186" w14:textId="46A306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636866A6" w14:textId="32F268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6C765" w14:textId="12C16F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168,878.78 </w:t>
            </w:r>
          </w:p>
        </w:tc>
      </w:tr>
      <w:tr w:rsidR="0086357F" w:rsidRPr="0086357F" w14:paraId="7C99E1B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5E00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FEA4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0B6C2E38" w14:textId="75B473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68,500.75 </w:t>
            </w:r>
          </w:p>
        </w:tc>
        <w:tc>
          <w:tcPr>
            <w:tcW w:w="958" w:type="pct"/>
            <w:tcBorders>
              <w:top w:val="nil"/>
              <w:left w:val="nil"/>
              <w:bottom w:val="single" w:sz="4" w:space="0" w:color="000000"/>
              <w:right w:val="single" w:sz="4" w:space="0" w:color="000000"/>
            </w:tcBorders>
            <w:shd w:val="clear" w:color="auto" w:fill="auto"/>
            <w:noWrap/>
            <w:vAlign w:val="bottom"/>
            <w:hideMark/>
          </w:tcPr>
          <w:p w14:paraId="5035CE32" w14:textId="6215D0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3B342251" w14:textId="374C8C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54235" w14:textId="46A0D0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381,170.75 </w:t>
            </w:r>
          </w:p>
        </w:tc>
      </w:tr>
      <w:tr w:rsidR="0086357F" w:rsidRPr="0086357F" w14:paraId="6BC3C8F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509F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0D06F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65D08286" w14:textId="09500D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2C3E40" w14:textId="172260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CE27C" w14:textId="278E04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98297" w14:textId="1401EE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1,000.00 </w:t>
            </w:r>
          </w:p>
        </w:tc>
      </w:tr>
      <w:tr w:rsidR="0086357F" w:rsidRPr="0086357F" w14:paraId="19CAA98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2DF7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2AED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77396DAD" w14:textId="6DA33A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85,100.00 </w:t>
            </w:r>
          </w:p>
        </w:tc>
        <w:tc>
          <w:tcPr>
            <w:tcW w:w="958" w:type="pct"/>
            <w:tcBorders>
              <w:top w:val="nil"/>
              <w:left w:val="nil"/>
              <w:bottom w:val="single" w:sz="4" w:space="0" w:color="000000"/>
              <w:right w:val="single" w:sz="4" w:space="0" w:color="000000"/>
            </w:tcBorders>
            <w:shd w:val="clear" w:color="auto" w:fill="auto"/>
            <w:noWrap/>
            <w:vAlign w:val="bottom"/>
            <w:hideMark/>
          </w:tcPr>
          <w:p w14:paraId="71317976" w14:textId="50983F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120D8833" w14:textId="2A87FF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EC866" w14:textId="29EDFA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63,275.00 </w:t>
            </w:r>
          </w:p>
        </w:tc>
      </w:tr>
      <w:tr w:rsidR="0086357F" w:rsidRPr="0086357F" w14:paraId="367572C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75E6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DDA5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00BDAFD9" w14:textId="770558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12,830.00 </w:t>
            </w:r>
          </w:p>
        </w:tc>
        <w:tc>
          <w:tcPr>
            <w:tcW w:w="958" w:type="pct"/>
            <w:tcBorders>
              <w:top w:val="nil"/>
              <w:left w:val="nil"/>
              <w:bottom w:val="single" w:sz="4" w:space="0" w:color="000000"/>
              <w:right w:val="single" w:sz="4" w:space="0" w:color="000000"/>
            </w:tcBorders>
            <w:shd w:val="clear" w:color="auto" w:fill="auto"/>
            <w:noWrap/>
            <w:vAlign w:val="bottom"/>
            <w:hideMark/>
          </w:tcPr>
          <w:p w14:paraId="080FB788" w14:textId="443592C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5E008983" w14:textId="36BE3A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85944" w14:textId="2024FC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174,350.60 </w:t>
            </w:r>
          </w:p>
        </w:tc>
      </w:tr>
      <w:tr w:rsidR="0086357F" w:rsidRPr="0086357F" w14:paraId="7095D23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1E7E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B7DE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2C4A356D" w14:textId="542999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F07216" w14:textId="005719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64558783" w14:textId="691D68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C9E68" w14:textId="1010F6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9,860.00 </w:t>
            </w:r>
          </w:p>
        </w:tc>
      </w:tr>
      <w:tr w:rsidR="0086357F" w:rsidRPr="0086357F" w14:paraId="304BB8D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FAC4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00CB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09A46675" w14:textId="0416F0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04,860.00 </w:t>
            </w:r>
          </w:p>
        </w:tc>
        <w:tc>
          <w:tcPr>
            <w:tcW w:w="958" w:type="pct"/>
            <w:tcBorders>
              <w:top w:val="nil"/>
              <w:left w:val="nil"/>
              <w:bottom w:val="single" w:sz="4" w:space="0" w:color="000000"/>
              <w:right w:val="single" w:sz="4" w:space="0" w:color="000000"/>
            </w:tcBorders>
            <w:shd w:val="clear" w:color="auto" w:fill="auto"/>
            <w:noWrap/>
            <w:vAlign w:val="bottom"/>
            <w:hideMark/>
          </w:tcPr>
          <w:p w14:paraId="02FB3CCC" w14:textId="4FFB49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7B580A9D" w14:textId="338F3B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C2531" w14:textId="477EE2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2,443.71 </w:t>
            </w:r>
          </w:p>
        </w:tc>
      </w:tr>
      <w:tr w:rsidR="0086357F" w:rsidRPr="0086357F" w14:paraId="0289D24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E190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3A32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5A66AEB6" w14:textId="783007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496804" w14:textId="0C961D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282A83" w14:textId="4A0B0A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39AE4" w14:textId="022110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1,000.00 </w:t>
            </w:r>
          </w:p>
        </w:tc>
      </w:tr>
      <w:tr w:rsidR="0086357F" w:rsidRPr="0086357F" w14:paraId="4E002C1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3CEA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B714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3BA57966" w14:textId="096700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2F1844" w14:textId="55FB4F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67C2DD37" w14:textId="04E127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D7221" w14:textId="13CCE1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4,510.00 </w:t>
            </w:r>
          </w:p>
        </w:tc>
      </w:tr>
      <w:tr w:rsidR="0086357F" w:rsidRPr="0086357F" w14:paraId="173C0B2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8287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68E8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27372E75" w14:textId="1693F3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FE0EAE" w14:textId="20F85C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5EA53" w14:textId="6EE500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B4612" w14:textId="5C5AEA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1,000.00 </w:t>
            </w:r>
          </w:p>
        </w:tc>
      </w:tr>
      <w:tr w:rsidR="0086357F" w:rsidRPr="0086357F" w14:paraId="31F7CC8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50FF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1678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72AE14FD" w14:textId="415C2B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03,340.00 </w:t>
            </w:r>
          </w:p>
        </w:tc>
        <w:tc>
          <w:tcPr>
            <w:tcW w:w="958" w:type="pct"/>
            <w:tcBorders>
              <w:top w:val="nil"/>
              <w:left w:val="nil"/>
              <w:bottom w:val="single" w:sz="4" w:space="0" w:color="000000"/>
              <w:right w:val="single" w:sz="4" w:space="0" w:color="000000"/>
            </w:tcBorders>
            <w:shd w:val="clear" w:color="auto" w:fill="auto"/>
            <w:noWrap/>
            <w:vAlign w:val="bottom"/>
            <w:hideMark/>
          </w:tcPr>
          <w:p w14:paraId="1B68116B" w14:textId="116492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0F1BE" w14:textId="41B191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6BE85" w14:textId="29A98C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03,340.00 </w:t>
            </w:r>
          </w:p>
        </w:tc>
      </w:tr>
      <w:tr w:rsidR="0086357F" w:rsidRPr="0086357F" w14:paraId="0E6C01C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D800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650F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29ED9A5B" w14:textId="41E9F8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80,200.00 </w:t>
            </w:r>
          </w:p>
        </w:tc>
        <w:tc>
          <w:tcPr>
            <w:tcW w:w="958" w:type="pct"/>
            <w:tcBorders>
              <w:top w:val="nil"/>
              <w:left w:val="nil"/>
              <w:bottom w:val="single" w:sz="4" w:space="0" w:color="000000"/>
              <w:right w:val="single" w:sz="4" w:space="0" w:color="000000"/>
            </w:tcBorders>
            <w:shd w:val="clear" w:color="auto" w:fill="auto"/>
            <w:noWrap/>
            <w:vAlign w:val="bottom"/>
            <w:hideMark/>
          </w:tcPr>
          <w:p w14:paraId="1B47617D" w14:textId="69A94A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73B661" w14:textId="78174E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86309" w14:textId="3A1560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50,200.00 </w:t>
            </w:r>
          </w:p>
        </w:tc>
      </w:tr>
      <w:tr w:rsidR="0086357F" w:rsidRPr="0086357F" w14:paraId="34DCDD1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DCB6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1BFA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35E3610F" w14:textId="391128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96,336.00 </w:t>
            </w:r>
          </w:p>
        </w:tc>
        <w:tc>
          <w:tcPr>
            <w:tcW w:w="958" w:type="pct"/>
            <w:tcBorders>
              <w:top w:val="nil"/>
              <w:left w:val="nil"/>
              <w:bottom w:val="single" w:sz="4" w:space="0" w:color="000000"/>
              <w:right w:val="single" w:sz="4" w:space="0" w:color="000000"/>
            </w:tcBorders>
            <w:shd w:val="clear" w:color="auto" w:fill="auto"/>
            <w:noWrap/>
            <w:vAlign w:val="bottom"/>
            <w:hideMark/>
          </w:tcPr>
          <w:p w14:paraId="6F0F5709" w14:textId="4BAE00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3A8AE543" w14:textId="03DD8A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A11E1" w14:textId="0E402C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40,574.00 </w:t>
            </w:r>
          </w:p>
        </w:tc>
      </w:tr>
      <w:tr w:rsidR="0086357F" w:rsidRPr="0086357F" w14:paraId="18F0E79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9F0F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3D8C5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723CEACC" w14:textId="557BC8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93,016.00 </w:t>
            </w:r>
          </w:p>
        </w:tc>
        <w:tc>
          <w:tcPr>
            <w:tcW w:w="958" w:type="pct"/>
            <w:tcBorders>
              <w:top w:val="nil"/>
              <w:left w:val="nil"/>
              <w:bottom w:val="single" w:sz="4" w:space="0" w:color="000000"/>
              <w:right w:val="single" w:sz="4" w:space="0" w:color="000000"/>
            </w:tcBorders>
            <w:shd w:val="clear" w:color="auto" w:fill="auto"/>
            <w:noWrap/>
            <w:vAlign w:val="bottom"/>
            <w:hideMark/>
          </w:tcPr>
          <w:p w14:paraId="2608791D" w14:textId="1AE264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2E1B21AE" w14:textId="002AB5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7E960" w14:textId="475194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10,671.00 </w:t>
            </w:r>
          </w:p>
        </w:tc>
      </w:tr>
      <w:tr w:rsidR="0086357F" w:rsidRPr="0086357F" w14:paraId="4B41B1C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0311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7240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4E0C11" w14:textId="7E6F82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10,558.00 </w:t>
            </w:r>
          </w:p>
        </w:tc>
        <w:tc>
          <w:tcPr>
            <w:tcW w:w="958" w:type="pct"/>
            <w:tcBorders>
              <w:top w:val="nil"/>
              <w:left w:val="nil"/>
              <w:bottom w:val="single" w:sz="4" w:space="0" w:color="000000"/>
              <w:right w:val="single" w:sz="4" w:space="0" w:color="000000"/>
            </w:tcBorders>
            <w:shd w:val="clear" w:color="auto" w:fill="auto"/>
            <w:noWrap/>
            <w:vAlign w:val="bottom"/>
            <w:hideMark/>
          </w:tcPr>
          <w:p w14:paraId="2731B4C1" w14:textId="7A98F1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38F01C04" w14:textId="616F56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F9F5D" w14:textId="23B3B4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673,958.00 </w:t>
            </w:r>
          </w:p>
        </w:tc>
      </w:tr>
      <w:tr w:rsidR="0086357F" w:rsidRPr="0086357F" w14:paraId="1A29E08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E67B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E202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3E53C930" w14:textId="6BEA82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01,008.00 </w:t>
            </w:r>
          </w:p>
        </w:tc>
        <w:tc>
          <w:tcPr>
            <w:tcW w:w="958" w:type="pct"/>
            <w:tcBorders>
              <w:top w:val="nil"/>
              <w:left w:val="nil"/>
              <w:bottom w:val="single" w:sz="4" w:space="0" w:color="000000"/>
              <w:right w:val="single" w:sz="4" w:space="0" w:color="000000"/>
            </w:tcBorders>
            <w:shd w:val="clear" w:color="auto" w:fill="auto"/>
            <w:noWrap/>
            <w:vAlign w:val="bottom"/>
            <w:hideMark/>
          </w:tcPr>
          <w:p w14:paraId="2F5A148C" w14:textId="754838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2DD31E18" w14:textId="402A6F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65364" w14:textId="20F150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82,970.14 </w:t>
            </w:r>
          </w:p>
        </w:tc>
      </w:tr>
      <w:tr w:rsidR="0086357F" w:rsidRPr="0086357F" w14:paraId="6B9E2E4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81DB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8106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695A17FB" w14:textId="345224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56ECD9" w14:textId="050461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61C9138D" w14:textId="19B355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FF670" w14:textId="270017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60,605.00 </w:t>
            </w:r>
          </w:p>
        </w:tc>
      </w:tr>
      <w:tr w:rsidR="0086357F" w:rsidRPr="0086357F" w14:paraId="37895CB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35DD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41CE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A4D5C7" w14:textId="5C7D249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66,588.00 </w:t>
            </w:r>
          </w:p>
        </w:tc>
        <w:tc>
          <w:tcPr>
            <w:tcW w:w="958" w:type="pct"/>
            <w:tcBorders>
              <w:top w:val="nil"/>
              <w:left w:val="nil"/>
              <w:bottom w:val="single" w:sz="4" w:space="0" w:color="000000"/>
              <w:right w:val="single" w:sz="4" w:space="0" w:color="000000"/>
            </w:tcBorders>
            <w:shd w:val="clear" w:color="auto" w:fill="auto"/>
            <w:noWrap/>
            <w:vAlign w:val="bottom"/>
            <w:hideMark/>
          </w:tcPr>
          <w:p w14:paraId="51AA1EAA" w14:textId="7D5897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712,468.03 </w:t>
            </w:r>
          </w:p>
        </w:tc>
        <w:tc>
          <w:tcPr>
            <w:tcW w:w="958" w:type="pct"/>
            <w:tcBorders>
              <w:top w:val="nil"/>
              <w:left w:val="nil"/>
              <w:bottom w:val="single" w:sz="4" w:space="0" w:color="000000"/>
              <w:right w:val="single" w:sz="4" w:space="0" w:color="000000"/>
            </w:tcBorders>
            <w:shd w:val="clear" w:color="auto" w:fill="auto"/>
            <w:noWrap/>
            <w:vAlign w:val="bottom"/>
            <w:hideMark/>
          </w:tcPr>
          <w:p w14:paraId="066744C4" w14:textId="1D113F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5C0FC" w14:textId="50E2AD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479,056.03 </w:t>
            </w:r>
          </w:p>
        </w:tc>
      </w:tr>
      <w:tr w:rsidR="0086357F" w:rsidRPr="0086357F" w14:paraId="48D1D58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B691CD"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16043D97" w14:textId="6208552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0,905,89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3BBB94B6" w14:textId="65EB809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4,476,87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2644CF34" w14:textId="78B8DAA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CDC380" w14:textId="6CE1BA3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5,382,775.05 </w:t>
            </w:r>
          </w:p>
        </w:tc>
      </w:tr>
      <w:tr w:rsidR="0086357F" w:rsidRPr="0086357F" w14:paraId="2E5D3382"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F94F38"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5B60F381" w14:textId="112861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6A85BD" w14:textId="2239A6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5E997063" w14:textId="4D04C1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F795FCE" w14:textId="141D4E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969,200.50 </w:t>
            </w:r>
          </w:p>
        </w:tc>
      </w:tr>
      <w:tr w:rsidR="0086357F" w:rsidRPr="0086357F" w14:paraId="5F60A8C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DDB9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52F0AA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78B767E0" w14:textId="75CA39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2F18EEB8" w14:textId="11F06C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AC383" w14:textId="6F013C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B5B0B" w14:textId="237357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5,400.00 </w:t>
            </w:r>
          </w:p>
        </w:tc>
      </w:tr>
      <w:tr w:rsidR="0086357F" w:rsidRPr="0086357F" w14:paraId="1D1FA65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70CA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DCF1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5A2D9BF0" w14:textId="7A8099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22C41B15" w14:textId="1BCD00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0,300.00 </w:t>
            </w:r>
          </w:p>
        </w:tc>
        <w:tc>
          <w:tcPr>
            <w:tcW w:w="958" w:type="pct"/>
            <w:tcBorders>
              <w:top w:val="nil"/>
              <w:left w:val="nil"/>
              <w:bottom w:val="single" w:sz="4" w:space="0" w:color="000000"/>
              <w:right w:val="single" w:sz="4" w:space="0" w:color="000000"/>
            </w:tcBorders>
            <w:shd w:val="clear" w:color="auto" w:fill="auto"/>
            <w:noWrap/>
            <w:vAlign w:val="bottom"/>
            <w:hideMark/>
          </w:tcPr>
          <w:p w14:paraId="584FC6C0" w14:textId="31F26B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889097" w14:textId="0C6878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11,900.00 </w:t>
            </w:r>
          </w:p>
        </w:tc>
      </w:tr>
      <w:tr w:rsidR="0086357F" w:rsidRPr="0086357F" w14:paraId="36B2878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DBF0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77FA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67494EBC" w14:textId="250B99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65,710.00 </w:t>
            </w:r>
          </w:p>
        </w:tc>
        <w:tc>
          <w:tcPr>
            <w:tcW w:w="958" w:type="pct"/>
            <w:tcBorders>
              <w:top w:val="nil"/>
              <w:left w:val="nil"/>
              <w:bottom w:val="single" w:sz="4" w:space="0" w:color="000000"/>
              <w:right w:val="single" w:sz="4" w:space="0" w:color="000000"/>
            </w:tcBorders>
            <w:shd w:val="clear" w:color="auto" w:fill="auto"/>
            <w:noWrap/>
            <w:vAlign w:val="bottom"/>
            <w:hideMark/>
          </w:tcPr>
          <w:p w14:paraId="025E6222" w14:textId="32AF52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47,500.00 </w:t>
            </w:r>
          </w:p>
        </w:tc>
        <w:tc>
          <w:tcPr>
            <w:tcW w:w="958" w:type="pct"/>
            <w:tcBorders>
              <w:top w:val="nil"/>
              <w:left w:val="nil"/>
              <w:bottom w:val="single" w:sz="4" w:space="0" w:color="000000"/>
              <w:right w:val="single" w:sz="4" w:space="0" w:color="000000"/>
            </w:tcBorders>
            <w:shd w:val="clear" w:color="auto" w:fill="auto"/>
            <w:noWrap/>
            <w:vAlign w:val="bottom"/>
            <w:hideMark/>
          </w:tcPr>
          <w:p w14:paraId="79E7720A" w14:textId="6C6EF5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ED29C" w14:textId="55D648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513,210.00 </w:t>
            </w:r>
          </w:p>
        </w:tc>
      </w:tr>
      <w:tr w:rsidR="0086357F" w:rsidRPr="0086357F" w14:paraId="6B0D557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5621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0DA5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3F15B258" w14:textId="60595C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77,660.00 </w:t>
            </w:r>
          </w:p>
        </w:tc>
        <w:tc>
          <w:tcPr>
            <w:tcW w:w="958" w:type="pct"/>
            <w:tcBorders>
              <w:top w:val="nil"/>
              <w:left w:val="nil"/>
              <w:bottom w:val="single" w:sz="4" w:space="0" w:color="000000"/>
              <w:right w:val="single" w:sz="4" w:space="0" w:color="000000"/>
            </w:tcBorders>
            <w:shd w:val="clear" w:color="auto" w:fill="auto"/>
            <w:noWrap/>
            <w:vAlign w:val="bottom"/>
            <w:hideMark/>
          </w:tcPr>
          <w:p w14:paraId="3E67B947" w14:textId="6071FEF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2C3BB46F" w14:textId="177665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5BF6C" w14:textId="03E58A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70,560.00 </w:t>
            </w:r>
          </w:p>
        </w:tc>
      </w:tr>
      <w:tr w:rsidR="0086357F" w:rsidRPr="0086357F" w14:paraId="3196743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3CDA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483D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7D8192CF" w14:textId="09ACB6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33,034.00 </w:t>
            </w:r>
          </w:p>
        </w:tc>
        <w:tc>
          <w:tcPr>
            <w:tcW w:w="958" w:type="pct"/>
            <w:tcBorders>
              <w:top w:val="nil"/>
              <w:left w:val="nil"/>
              <w:bottom w:val="single" w:sz="4" w:space="0" w:color="000000"/>
              <w:right w:val="single" w:sz="4" w:space="0" w:color="000000"/>
            </w:tcBorders>
            <w:shd w:val="clear" w:color="auto" w:fill="auto"/>
            <w:noWrap/>
            <w:vAlign w:val="bottom"/>
            <w:hideMark/>
          </w:tcPr>
          <w:p w14:paraId="6EE9FDA4" w14:textId="66E485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83,150.00 </w:t>
            </w:r>
          </w:p>
        </w:tc>
        <w:tc>
          <w:tcPr>
            <w:tcW w:w="958" w:type="pct"/>
            <w:tcBorders>
              <w:top w:val="nil"/>
              <w:left w:val="nil"/>
              <w:bottom w:val="single" w:sz="4" w:space="0" w:color="000000"/>
              <w:right w:val="single" w:sz="4" w:space="0" w:color="000000"/>
            </w:tcBorders>
            <w:shd w:val="clear" w:color="auto" w:fill="auto"/>
            <w:noWrap/>
            <w:vAlign w:val="bottom"/>
            <w:hideMark/>
          </w:tcPr>
          <w:p w14:paraId="21B472E4" w14:textId="52314B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8677A" w14:textId="4F38A3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516,184.00 </w:t>
            </w:r>
          </w:p>
        </w:tc>
      </w:tr>
      <w:tr w:rsidR="0086357F" w:rsidRPr="0086357F" w14:paraId="62F5796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4FAA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FE97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66ECB1E1" w14:textId="5191C0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07,184.00 </w:t>
            </w:r>
          </w:p>
        </w:tc>
        <w:tc>
          <w:tcPr>
            <w:tcW w:w="958" w:type="pct"/>
            <w:tcBorders>
              <w:top w:val="nil"/>
              <w:left w:val="nil"/>
              <w:bottom w:val="single" w:sz="4" w:space="0" w:color="000000"/>
              <w:right w:val="single" w:sz="4" w:space="0" w:color="000000"/>
            </w:tcBorders>
            <w:shd w:val="clear" w:color="auto" w:fill="auto"/>
            <w:noWrap/>
            <w:vAlign w:val="bottom"/>
            <w:hideMark/>
          </w:tcPr>
          <w:p w14:paraId="2170E64C" w14:textId="3D019E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FB81F" w14:textId="2E50E7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72DD1" w14:textId="72CE4AD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07,184.00 </w:t>
            </w:r>
          </w:p>
        </w:tc>
      </w:tr>
      <w:tr w:rsidR="0086357F" w:rsidRPr="0086357F" w14:paraId="672D245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E4F8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E17A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7B5F510A" w14:textId="1A9E2F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2B4DCE1" w14:textId="1D9C74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A5B1C" w14:textId="1B0180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623EE" w14:textId="41178B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5,400.00 </w:t>
            </w:r>
          </w:p>
        </w:tc>
      </w:tr>
      <w:tr w:rsidR="0086357F" w:rsidRPr="0086357F" w14:paraId="08B61B5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9323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862C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3BA2AE0F" w14:textId="30003F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AFC44A5" w14:textId="3AB002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6AE26DEB" w14:textId="301FC9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FB381" w14:textId="7CD588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38,624.78 </w:t>
            </w:r>
          </w:p>
        </w:tc>
      </w:tr>
      <w:tr w:rsidR="0086357F" w:rsidRPr="0086357F" w14:paraId="43E75C3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3399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501B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061EA0BF" w14:textId="2AFF14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600970C3" w14:textId="211324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37DD94" w14:textId="38FFCB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C5075" w14:textId="5C83BE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3,300.00 </w:t>
            </w:r>
          </w:p>
        </w:tc>
      </w:tr>
      <w:tr w:rsidR="0086357F" w:rsidRPr="0086357F" w14:paraId="2071C28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A71C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C463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0C9ECB82" w14:textId="563E85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42F1E2C3" w14:textId="7E777C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549536F1" w14:textId="6B44AC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69AF29" w14:textId="3796C6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71,325.00 </w:t>
            </w:r>
          </w:p>
        </w:tc>
      </w:tr>
      <w:tr w:rsidR="0086357F" w:rsidRPr="0086357F" w14:paraId="638CB34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FF6E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0CC0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5FD0BC0D" w14:textId="534729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26,648.00 </w:t>
            </w:r>
          </w:p>
        </w:tc>
        <w:tc>
          <w:tcPr>
            <w:tcW w:w="958" w:type="pct"/>
            <w:tcBorders>
              <w:top w:val="nil"/>
              <w:left w:val="nil"/>
              <w:bottom w:val="single" w:sz="4" w:space="0" w:color="000000"/>
              <w:right w:val="single" w:sz="4" w:space="0" w:color="000000"/>
            </w:tcBorders>
            <w:shd w:val="clear" w:color="auto" w:fill="auto"/>
            <w:noWrap/>
            <w:vAlign w:val="bottom"/>
            <w:hideMark/>
          </w:tcPr>
          <w:p w14:paraId="65CB3AE0" w14:textId="0A3B3E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409EA2C1" w14:textId="3ADF85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697DD" w14:textId="137561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91,689.40 </w:t>
            </w:r>
          </w:p>
        </w:tc>
      </w:tr>
      <w:tr w:rsidR="0086357F" w:rsidRPr="0086357F" w14:paraId="0C9E61B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69B4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F257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568D350C" w14:textId="50BF3D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390001" w14:textId="152ACA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1D664" w14:textId="2CE64D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AA4BB" w14:textId="36EDBB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9,000.00 </w:t>
            </w:r>
          </w:p>
        </w:tc>
      </w:tr>
      <w:tr w:rsidR="0086357F" w:rsidRPr="0086357F" w14:paraId="1474CFF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783C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6F1B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7912AD99" w14:textId="10024A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C9ABD6B" w14:textId="0925E3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18F02" w14:textId="1E34C5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B8111A" w14:textId="0687D8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5,400.00 </w:t>
            </w:r>
          </w:p>
        </w:tc>
      </w:tr>
      <w:tr w:rsidR="0086357F" w:rsidRPr="0086357F" w14:paraId="1CCCC17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AEF1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929C8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628B7461" w14:textId="5791D3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FC93D1" w14:textId="2FCB1C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6BF85F3" w14:textId="641415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2B0FD" w14:textId="6FA789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0,500.00 </w:t>
            </w:r>
          </w:p>
        </w:tc>
      </w:tr>
      <w:tr w:rsidR="0086357F" w:rsidRPr="0086357F" w14:paraId="2A67C91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6A6C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8209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55681375" w14:textId="72254F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14BF42FA" w14:textId="5F00F8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931A3" w14:textId="39F653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1F243" w14:textId="26B5D0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53,800.00 </w:t>
            </w:r>
          </w:p>
        </w:tc>
      </w:tr>
      <w:tr w:rsidR="0086357F" w:rsidRPr="0086357F" w14:paraId="5033A43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A152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B446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7AECE4B5" w14:textId="70B151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6D0EEF29" w14:textId="064720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9D806" w14:textId="2C7D64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1602E" w14:textId="45ED41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7,950.00 </w:t>
            </w:r>
          </w:p>
        </w:tc>
      </w:tr>
      <w:tr w:rsidR="0086357F" w:rsidRPr="0086357F" w14:paraId="6E87720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0CF1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4924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7FEC4BC3" w14:textId="00BF97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236ADB" w14:textId="17DEDE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72682" w14:textId="3C7F73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CFFA0" w14:textId="3CB412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35,000.00 </w:t>
            </w:r>
          </w:p>
        </w:tc>
      </w:tr>
      <w:tr w:rsidR="0086357F" w:rsidRPr="0086357F" w14:paraId="693893B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DFBF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7030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1BABD90B" w14:textId="3BF767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2AB24900" w14:textId="67FCD4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73BDA" w14:textId="39603E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FCC2C" w14:textId="0FA4A6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6,610.00 </w:t>
            </w:r>
          </w:p>
        </w:tc>
      </w:tr>
      <w:tr w:rsidR="0086357F" w:rsidRPr="0086357F" w14:paraId="43D7C9F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8BF4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E1BA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3D176C86" w14:textId="7CF7F6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0,800.00 </w:t>
            </w:r>
          </w:p>
        </w:tc>
        <w:tc>
          <w:tcPr>
            <w:tcW w:w="958" w:type="pct"/>
            <w:tcBorders>
              <w:top w:val="nil"/>
              <w:left w:val="nil"/>
              <w:bottom w:val="single" w:sz="4" w:space="0" w:color="000000"/>
              <w:right w:val="single" w:sz="4" w:space="0" w:color="000000"/>
            </w:tcBorders>
            <w:shd w:val="clear" w:color="auto" w:fill="auto"/>
            <w:noWrap/>
            <w:vAlign w:val="bottom"/>
            <w:hideMark/>
          </w:tcPr>
          <w:p w14:paraId="46AB1384" w14:textId="252E2C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2C1889B1" w14:textId="654F4F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723DE" w14:textId="5FEB3D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52,452.00 </w:t>
            </w:r>
          </w:p>
        </w:tc>
      </w:tr>
      <w:tr w:rsidR="0086357F" w:rsidRPr="0086357F" w14:paraId="21983D9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B41F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FC1D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1E4CCFD1" w14:textId="693996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03CD55ED" w14:textId="5CA68F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77662622" w14:textId="792909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1D9AB" w14:textId="62B81E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60,655.77 </w:t>
            </w:r>
          </w:p>
        </w:tc>
      </w:tr>
      <w:tr w:rsidR="0086357F" w:rsidRPr="0086357F" w14:paraId="7697DB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F230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0336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1B70475E" w14:textId="053C1B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3D6E91ED" w14:textId="3F65B6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11474" w14:textId="37302F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A7A70" w14:textId="2064B1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75,582.00 </w:t>
            </w:r>
          </w:p>
        </w:tc>
      </w:tr>
      <w:tr w:rsidR="0086357F" w:rsidRPr="0086357F" w14:paraId="5886490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9BC0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3FA49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6C99662E" w14:textId="69AD21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58,020.00 </w:t>
            </w:r>
          </w:p>
        </w:tc>
        <w:tc>
          <w:tcPr>
            <w:tcW w:w="958" w:type="pct"/>
            <w:tcBorders>
              <w:top w:val="nil"/>
              <w:left w:val="nil"/>
              <w:bottom w:val="single" w:sz="4" w:space="0" w:color="000000"/>
              <w:right w:val="single" w:sz="4" w:space="0" w:color="000000"/>
            </w:tcBorders>
            <w:shd w:val="clear" w:color="auto" w:fill="auto"/>
            <w:noWrap/>
            <w:vAlign w:val="bottom"/>
            <w:hideMark/>
          </w:tcPr>
          <w:p w14:paraId="53F1D730" w14:textId="155B1A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D93C9A" w14:textId="0A65B1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6DCED" w14:textId="1D7206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83,020.00 </w:t>
            </w:r>
          </w:p>
        </w:tc>
      </w:tr>
      <w:tr w:rsidR="0086357F" w:rsidRPr="0086357F" w14:paraId="7109330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CCF6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DD3A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03CC6ADC" w14:textId="5F3BDF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542C2335" w14:textId="2280A1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F8551" w14:textId="5E1F3F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A3ED4" w14:textId="473C67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6,610.00 </w:t>
            </w:r>
          </w:p>
        </w:tc>
      </w:tr>
      <w:tr w:rsidR="0086357F" w:rsidRPr="0086357F" w14:paraId="2588B5B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6FEC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9593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012212" w14:textId="2C2602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91,700.00 </w:t>
            </w:r>
          </w:p>
        </w:tc>
        <w:tc>
          <w:tcPr>
            <w:tcW w:w="958" w:type="pct"/>
            <w:tcBorders>
              <w:top w:val="nil"/>
              <w:left w:val="nil"/>
              <w:bottom w:val="single" w:sz="4" w:space="0" w:color="000000"/>
              <w:right w:val="single" w:sz="4" w:space="0" w:color="000000"/>
            </w:tcBorders>
            <w:shd w:val="clear" w:color="auto" w:fill="auto"/>
            <w:noWrap/>
            <w:vAlign w:val="bottom"/>
            <w:hideMark/>
          </w:tcPr>
          <w:p w14:paraId="7A84ED1E" w14:textId="6B6C1A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58899D45" w14:textId="6D9433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34632" w14:textId="07DCD1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221,488.83 </w:t>
            </w:r>
          </w:p>
        </w:tc>
      </w:tr>
      <w:tr w:rsidR="0086357F" w:rsidRPr="0086357F" w14:paraId="2C79262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1221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5FE6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5FACE59E" w14:textId="7BFE07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36,720.00 </w:t>
            </w:r>
          </w:p>
        </w:tc>
        <w:tc>
          <w:tcPr>
            <w:tcW w:w="958" w:type="pct"/>
            <w:tcBorders>
              <w:top w:val="nil"/>
              <w:left w:val="nil"/>
              <w:bottom w:val="single" w:sz="4" w:space="0" w:color="000000"/>
              <w:right w:val="single" w:sz="4" w:space="0" w:color="000000"/>
            </w:tcBorders>
            <w:shd w:val="clear" w:color="auto" w:fill="auto"/>
            <w:noWrap/>
            <w:vAlign w:val="bottom"/>
            <w:hideMark/>
          </w:tcPr>
          <w:p w14:paraId="06F1CD72" w14:textId="3051B2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0563493D" w14:textId="22DAFF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D4CD3" w14:textId="18E5FA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621,244.48 </w:t>
            </w:r>
          </w:p>
        </w:tc>
      </w:tr>
      <w:tr w:rsidR="0086357F" w:rsidRPr="0086357F" w14:paraId="7CA5279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A58E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2480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2C101EB" w14:textId="2B0423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51,716.00 </w:t>
            </w:r>
          </w:p>
        </w:tc>
        <w:tc>
          <w:tcPr>
            <w:tcW w:w="958" w:type="pct"/>
            <w:tcBorders>
              <w:top w:val="nil"/>
              <w:left w:val="nil"/>
              <w:bottom w:val="single" w:sz="4" w:space="0" w:color="000000"/>
              <w:right w:val="single" w:sz="4" w:space="0" w:color="000000"/>
            </w:tcBorders>
            <w:shd w:val="clear" w:color="auto" w:fill="auto"/>
            <w:noWrap/>
            <w:vAlign w:val="bottom"/>
            <w:hideMark/>
          </w:tcPr>
          <w:p w14:paraId="617346A5" w14:textId="46F14D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1E6A2393" w14:textId="69F42B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38D00" w14:textId="5B0E89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79,266.00 </w:t>
            </w:r>
          </w:p>
        </w:tc>
      </w:tr>
      <w:tr w:rsidR="0086357F" w:rsidRPr="0086357F" w14:paraId="5F2770A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CCFF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2A67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8E939D6" w14:textId="491F26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565CA454" w14:textId="7C259D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B18FF56" w14:textId="25B897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85165" w14:textId="07BE51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1,300.00 </w:t>
            </w:r>
          </w:p>
        </w:tc>
      </w:tr>
      <w:tr w:rsidR="0086357F" w:rsidRPr="0086357F" w14:paraId="3BDA497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96BC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91C4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10CE4E86" w14:textId="1E0119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96,881.74 </w:t>
            </w:r>
          </w:p>
        </w:tc>
        <w:tc>
          <w:tcPr>
            <w:tcW w:w="958" w:type="pct"/>
            <w:tcBorders>
              <w:top w:val="nil"/>
              <w:left w:val="nil"/>
              <w:bottom w:val="single" w:sz="4" w:space="0" w:color="000000"/>
              <w:right w:val="single" w:sz="4" w:space="0" w:color="000000"/>
            </w:tcBorders>
            <w:shd w:val="clear" w:color="auto" w:fill="auto"/>
            <w:noWrap/>
            <w:vAlign w:val="bottom"/>
            <w:hideMark/>
          </w:tcPr>
          <w:p w14:paraId="55A71ADC" w14:textId="05A591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06BE3BE6" w14:textId="52AB3B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C8F17" w14:textId="5C56A3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21,472.29 </w:t>
            </w:r>
          </w:p>
        </w:tc>
      </w:tr>
      <w:tr w:rsidR="0086357F" w:rsidRPr="0086357F" w14:paraId="62BB551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1011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4C02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34DC735B" w14:textId="6A1A94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60,190.00 </w:t>
            </w:r>
          </w:p>
        </w:tc>
        <w:tc>
          <w:tcPr>
            <w:tcW w:w="958" w:type="pct"/>
            <w:tcBorders>
              <w:top w:val="nil"/>
              <w:left w:val="nil"/>
              <w:bottom w:val="single" w:sz="4" w:space="0" w:color="000000"/>
              <w:right w:val="single" w:sz="4" w:space="0" w:color="000000"/>
            </w:tcBorders>
            <w:shd w:val="clear" w:color="auto" w:fill="auto"/>
            <w:noWrap/>
            <w:vAlign w:val="bottom"/>
            <w:hideMark/>
          </w:tcPr>
          <w:p w14:paraId="08424613" w14:textId="0951D6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6FC79" w14:textId="133AA1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0A94A" w14:textId="1F666D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60,190.00 </w:t>
            </w:r>
          </w:p>
        </w:tc>
      </w:tr>
      <w:tr w:rsidR="0086357F" w:rsidRPr="0086357F" w14:paraId="67C4E53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D6CE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08210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57E6EE97" w14:textId="7FD005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515BFEC8" w14:textId="16F37A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A1606" w14:textId="712347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BB614" w14:textId="31A956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7,256.00 </w:t>
            </w:r>
          </w:p>
        </w:tc>
      </w:tr>
      <w:tr w:rsidR="0086357F" w:rsidRPr="0086357F" w14:paraId="537CB4F7"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999765"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A51A435" w14:textId="7C63E9C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4,813,98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91546AB" w14:textId="662F01B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966,5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6044D78D" w14:textId="495CF1C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0E165C" w14:textId="14290D1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1,780,534.68 </w:t>
            </w:r>
          </w:p>
        </w:tc>
      </w:tr>
      <w:tr w:rsidR="0086357F" w:rsidRPr="0086357F" w14:paraId="3425A069"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3756FF"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0116AB9" w14:textId="752813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11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381F3C" w14:textId="4770CD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32D71" w14:textId="291014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DC3306D" w14:textId="38752E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114,000.00 </w:t>
            </w:r>
          </w:p>
        </w:tc>
      </w:tr>
      <w:tr w:rsidR="0086357F" w:rsidRPr="0086357F" w14:paraId="3505999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7BBA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7CC6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13A8EB6D" w14:textId="761106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5C78EE" w14:textId="11FA80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8357A" w14:textId="4D19EEC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85C31" w14:textId="286F7A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2,000.00 </w:t>
            </w:r>
          </w:p>
        </w:tc>
      </w:tr>
      <w:tr w:rsidR="0086357F" w:rsidRPr="0086357F" w14:paraId="2FBD3E0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2353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1108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2E8484DB" w14:textId="168E50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E98FAA" w14:textId="14ECAE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938E3" w14:textId="292707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824ED" w14:textId="4C4798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75,000.00 </w:t>
            </w:r>
          </w:p>
        </w:tc>
      </w:tr>
      <w:tr w:rsidR="0086357F" w:rsidRPr="0086357F" w14:paraId="72EDB68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0CF7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48C1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011ED8C6" w14:textId="01E658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6EE0ED" w14:textId="7533BF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79208" w14:textId="00EF19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A0926" w14:textId="5C2E04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000.00 </w:t>
            </w:r>
          </w:p>
        </w:tc>
      </w:tr>
      <w:tr w:rsidR="0086357F" w:rsidRPr="0086357F" w14:paraId="1FB16FB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058A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7089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6707818" w14:textId="648228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BC0D42" w14:textId="0822DE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55CF7" w14:textId="6B0884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C4E36" w14:textId="00942F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6,000.00 </w:t>
            </w:r>
          </w:p>
        </w:tc>
      </w:tr>
      <w:tr w:rsidR="0086357F" w:rsidRPr="0086357F" w14:paraId="212B8F7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6BFB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6280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40FA45EC" w14:textId="4AA747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593D1C" w14:textId="3F2807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A34DC" w14:textId="644510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AC605" w14:textId="5DBD26F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44,000.00 </w:t>
            </w:r>
          </w:p>
        </w:tc>
      </w:tr>
      <w:tr w:rsidR="0086357F" w:rsidRPr="0086357F" w14:paraId="3BC325E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AFC4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1C1C6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047AB6F9" w14:textId="78F7FB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CA253A" w14:textId="223EF48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319CE" w14:textId="2FDC9D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1D7DE" w14:textId="0C6799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000.00 </w:t>
            </w:r>
          </w:p>
        </w:tc>
      </w:tr>
      <w:tr w:rsidR="0086357F" w:rsidRPr="0086357F" w14:paraId="3C362AB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303D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7038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67203E1E" w14:textId="38317C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FBF570" w14:textId="324F68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0F03C326" w14:textId="64FF1C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24D24" w14:textId="1F029C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59,062.68 </w:t>
            </w:r>
          </w:p>
        </w:tc>
      </w:tr>
      <w:tr w:rsidR="0086357F" w:rsidRPr="0086357F" w14:paraId="035D663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21AC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B26A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3525C781" w14:textId="7C8D10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63719D" w14:textId="20E5F5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A4E07" w14:textId="42561F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05303" w14:textId="60BAA6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000.00 </w:t>
            </w:r>
          </w:p>
        </w:tc>
      </w:tr>
      <w:tr w:rsidR="0086357F" w:rsidRPr="0086357F" w14:paraId="642C908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73AC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0796C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432F1A24" w14:textId="60EDB3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0AC17B" w14:textId="6D0544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D3C77" w14:textId="45780D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55E39" w14:textId="1B10C1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4,000.00 </w:t>
            </w:r>
          </w:p>
        </w:tc>
      </w:tr>
      <w:tr w:rsidR="0086357F" w:rsidRPr="0086357F" w14:paraId="4F41525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0744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A030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56036D66" w14:textId="576850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88C8EE" w14:textId="3E687C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13B5D" w14:textId="799B85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F1DA7" w14:textId="0D76C2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5,000.00 </w:t>
            </w:r>
          </w:p>
        </w:tc>
      </w:tr>
      <w:tr w:rsidR="0086357F" w:rsidRPr="0086357F" w14:paraId="4162364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139D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58DB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0FEB0C7D" w14:textId="578126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474ACAD0" w14:textId="622401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36F46" w14:textId="4AEBF2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07E82" w14:textId="1BCB3A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028.00 </w:t>
            </w:r>
          </w:p>
        </w:tc>
      </w:tr>
      <w:tr w:rsidR="0086357F" w:rsidRPr="0086357F" w14:paraId="34C8572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89E0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4404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67029877" w14:textId="3558BD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A001BE" w14:textId="301751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6FC12C" w14:textId="739EA8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28515" w14:textId="2AD78D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4,000.00 </w:t>
            </w:r>
          </w:p>
        </w:tc>
      </w:tr>
      <w:tr w:rsidR="0086357F" w:rsidRPr="0086357F" w14:paraId="0BA6ED6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3B1C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87235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75646FFD" w14:textId="71A170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292882" w14:textId="42BED8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3D6C6" w14:textId="00FD9B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331B6" w14:textId="1CA2F7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000.00 </w:t>
            </w:r>
          </w:p>
        </w:tc>
      </w:tr>
      <w:tr w:rsidR="0086357F" w:rsidRPr="0086357F" w14:paraId="4B9F460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E83E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6F59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5748259A" w14:textId="651D5D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D761EF" w14:textId="00C65B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4D143" w14:textId="5A8753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6CBD1A" w14:textId="323C4C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4,000.00 </w:t>
            </w:r>
          </w:p>
        </w:tc>
      </w:tr>
      <w:tr w:rsidR="0086357F" w:rsidRPr="0086357F" w14:paraId="15B6908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EE54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F4B2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56B3205C" w14:textId="1B7CF7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ED59AA" w14:textId="4641E4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5AC59" w14:textId="2A8D5B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180CA" w14:textId="22119D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44,000.00 </w:t>
            </w:r>
          </w:p>
        </w:tc>
      </w:tr>
      <w:tr w:rsidR="0086357F" w:rsidRPr="0086357F" w14:paraId="428D6F2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3B8B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2930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50B077F8" w14:textId="42583D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F756EA" w14:textId="7AFC07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DFF1C" w14:textId="6A30E3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0C68B" w14:textId="3295F4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8,000.00 </w:t>
            </w:r>
          </w:p>
        </w:tc>
      </w:tr>
      <w:tr w:rsidR="0086357F" w:rsidRPr="0086357F" w14:paraId="25E039D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E0EE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E5E5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63358F03" w14:textId="5C18C8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18BC3F68" w14:textId="2B8A53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9400B" w14:textId="54E8C2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A8F82" w14:textId="0407C0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4,500.00 </w:t>
            </w:r>
          </w:p>
        </w:tc>
      </w:tr>
      <w:tr w:rsidR="0086357F" w:rsidRPr="0086357F" w14:paraId="377109E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75E6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E17F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B3B6569" w14:textId="450F52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57,935.00 </w:t>
            </w:r>
          </w:p>
        </w:tc>
        <w:tc>
          <w:tcPr>
            <w:tcW w:w="958" w:type="pct"/>
            <w:tcBorders>
              <w:top w:val="nil"/>
              <w:left w:val="nil"/>
              <w:bottom w:val="single" w:sz="4" w:space="0" w:color="000000"/>
              <w:right w:val="single" w:sz="4" w:space="0" w:color="000000"/>
            </w:tcBorders>
            <w:shd w:val="clear" w:color="auto" w:fill="auto"/>
            <w:noWrap/>
            <w:vAlign w:val="bottom"/>
            <w:hideMark/>
          </w:tcPr>
          <w:p w14:paraId="00AE2379" w14:textId="7A8A2F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9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938085" w14:textId="7D611E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64490" w14:textId="056B6A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277,935.00 </w:t>
            </w:r>
          </w:p>
        </w:tc>
      </w:tr>
      <w:tr w:rsidR="0086357F" w:rsidRPr="0086357F" w14:paraId="4A689EE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61DA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FBE8E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2623CFD3" w14:textId="389317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E89191" w14:textId="0765CA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253F31" w14:textId="620AB6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61AA3" w14:textId="0E2E40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000.00 </w:t>
            </w:r>
          </w:p>
        </w:tc>
      </w:tr>
      <w:tr w:rsidR="0086357F" w:rsidRPr="0086357F" w14:paraId="3646CF4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4ECE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0D30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4A4C721C" w14:textId="63AE2C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37,600.00 </w:t>
            </w:r>
          </w:p>
        </w:tc>
        <w:tc>
          <w:tcPr>
            <w:tcW w:w="958" w:type="pct"/>
            <w:tcBorders>
              <w:top w:val="nil"/>
              <w:left w:val="nil"/>
              <w:bottom w:val="single" w:sz="4" w:space="0" w:color="000000"/>
              <w:right w:val="single" w:sz="4" w:space="0" w:color="000000"/>
            </w:tcBorders>
            <w:shd w:val="clear" w:color="auto" w:fill="auto"/>
            <w:noWrap/>
            <w:vAlign w:val="bottom"/>
            <w:hideMark/>
          </w:tcPr>
          <w:p w14:paraId="71C26958" w14:textId="0D1434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50589E" w14:textId="2AAD60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484C9" w14:textId="053402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12,600.00 </w:t>
            </w:r>
          </w:p>
        </w:tc>
      </w:tr>
      <w:tr w:rsidR="0086357F" w:rsidRPr="0086357F" w14:paraId="09A9AED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A18A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18EC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412FFBCE" w14:textId="15256F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68DBE38D" w14:textId="00B347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590A2" w14:textId="7C4D30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A6CB9" w14:textId="397EE7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61,225.00 </w:t>
            </w:r>
          </w:p>
        </w:tc>
      </w:tr>
      <w:tr w:rsidR="0086357F" w:rsidRPr="0086357F" w14:paraId="696E687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4C8A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21C4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CF4EFA5" w14:textId="551EEF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3B9A6AD4" w14:textId="5B2109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011159" w14:textId="3DB7BA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33DFF" w14:textId="495830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0,952.00 </w:t>
            </w:r>
          </w:p>
        </w:tc>
      </w:tr>
      <w:tr w:rsidR="0086357F" w:rsidRPr="0086357F" w14:paraId="1845918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A1E0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FD8D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0A3EEDE7" w14:textId="3C50BB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396E11" w14:textId="6D7426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55405006" w14:textId="7A5CE7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AEBD2" w14:textId="3D0EF4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55,488.00 </w:t>
            </w:r>
          </w:p>
        </w:tc>
      </w:tr>
      <w:tr w:rsidR="0086357F" w:rsidRPr="0086357F" w14:paraId="76F9D6A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C073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E6EE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5C5243AD" w14:textId="05671D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FB2BEC" w14:textId="3A7E43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0E209" w14:textId="4B618A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C634A" w14:textId="1A32A9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3,000.00 </w:t>
            </w:r>
          </w:p>
        </w:tc>
      </w:tr>
      <w:tr w:rsidR="0086357F" w:rsidRPr="0086357F" w14:paraId="6F48C9E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C135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FC33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1FA09BBA" w14:textId="15A1A5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82EF61" w14:textId="50F0E1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66104" w14:textId="687A31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484D6" w14:textId="445DA7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3,000.00 </w:t>
            </w:r>
          </w:p>
        </w:tc>
      </w:tr>
      <w:tr w:rsidR="0086357F" w:rsidRPr="0086357F" w14:paraId="1966D59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76E2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A8F8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7BF156C7" w14:textId="434324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9B1297" w14:textId="22826A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252642" w14:textId="7F7B0B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9B879" w14:textId="3E50CE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0,000.00 </w:t>
            </w:r>
          </w:p>
        </w:tc>
      </w:tr>
      <w:tr w:rsidR="0086357F" w:rsidRPr="0086357F" w14:paraId="4633B75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D07A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9BC616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1AF24374" w14:textId="1A9136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127D19" w14:textId="4B3F66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61E9E" w14:textId="21D9F9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E17AE0" w14:textId="685404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6,000.00 </w:t>
            </w:r>
          </w:p>
        </w:tc>
      </w:tr>
      <w:tr w:rsidR="0086357F" w:rsidRPr="0086357F" w14:paraId="1F4BFBE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E82B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A749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281775DC" w14:textId="31E874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114AD2" w14:textId="2779DC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702238" w14:textId="32DECB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DA692" w14:textId="0C9BA1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000.00 </w:t>
            </w:r>
          </w:p>
        </w:tc>
      </w:tr>
      <w:tr w:rsidR="0086357F" w:rsidRPr="0086357F" w14:paraId="7E622ED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C27C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F137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7C79FCEA" w14:textId="6B398E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E88A8D" w14:textId="201960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832A4" w14:textId="46C8E3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B9B50" w14:textId="7E9DE6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3,000.00 </w:t>
            </w:r>
          </w:p>
        </w:tc>
      </w:tr>
      <w:tr w:rsidR="0086357F" w:rsidRPr="0086357F" w14:paraId="20DF371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AF13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413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1595991D" w14:textId="4F673C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1FB817" w14:textId="615E05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619EF" w14:textId="44234B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D958E" w14:textId="4C68E6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0,000.00 </w:t>
            </w:r>
          </w:p>
        </w:tc>
      </w:tr>
      <w:tr w:rsidR="0086357F" w:rsidRPr="0086357F" w14:paraId="570143F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214C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4B7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5042611C" w14:textId="3533C7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945BF8" w14:textId="1BD67A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9090A" w14:textId="7A677A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CBD92" w14:textId="172AA8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000.00 </w:t>
            </w:r>
          </w:p>
        </w:tc>
      </w:tr>
      <w:tr w:rsidR="0086357F" w:rsidRPr="0086357F" w14:paraId="7E0348E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8F78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BE01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00B1809F" w14:textId="653E8F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9FFD33" w14:textId="17A67F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15229" w14:textId="283FB5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9E2EC" w14:textId="661670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4,000.00 </w:t>
            </w:r>
          </w:p>
        </w:tc>
      </w:tr>
      <w:tr w:rsidR="0086357F" w:rsidRPr="0086357F" w14:paraId="1F32C6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FD51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E251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059313B2" w14:textId="06DD83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6749D6" w14:textId="276FA7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87D17" w14:textId="1547D1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3E05A" w14:textId="0B18C6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0,000.00 </w:t>
            </w:r>
          </w:p>
        </w:tc>
      </w:tr>
      <w:tr w:rsidR="0086357F" w:rsidRPr="0086357F" w14:paraId="77D5C8E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2DC0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FB44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2AE33F57" w14:textId="2CD36B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B01ADB7" w14:textId="4538A2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723FC4" w14:textId="03D148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50676" w14:textId="1A46B2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5,400.00 </w:t>
            </w:r>
          </w:p>
        </w:tc>
      </w:tr>
      <w:tr w:rsidR="0086357F" w:rsidRPr="0086357F" w14:paraId="01A16C7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98FF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6257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58B93647" w14:textId="4A972C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642406" w14:textId="3B040E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6D90B" w14:textId="38555D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812CD4" w14:textId="6258AF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1,000.00 </w:t>
            </w:r>
          </w:p>
        </w:tc>
      </w:tr>
      <w:tr w:rsidR="0086357F" w:rsidRPr="0086357F" w14:paraId="5606EA3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B454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DC78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0C4B77DF" w14:textId="14B79B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4642533B" w14:textId="4A6DD5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FDCE1" w14:textId="1A18EC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98F30" w14:textId="2E5E5B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1,600.00 </w:t>
            </w:r>
          </w:p>
        </w:tc>
      </w:tr>
      <w:tr w:rsidR="0086357F" w:rsidRPr="0086357F" w14:paraId="6D5854B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35E1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EC2E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6F98B4A5" w14:textId="4A83AA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505700C5" w14:textId="719FCC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575E3" w14:textId="07CFB7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843A8" w14:textId="0F346E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7,716.00 </w:t>
            </w:r>
          </w:p>
        </w:tc>
      </w:tr>
      <w:tr w:rsidR="0086357F" w:rsidRPr="0086357F" w14:paraId="7ED0207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7557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66D4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42AC104B" w14:textId="031925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5DF9E79C" w14:textId="255978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727C2" w14:textId="092AC9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D2061" w14:textId="597CF9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04,500.00 </w:t>
            </w:r>
          </w:p>
        </w:tc>
      </w:tr>
      <w:tr w:rsidR="0086357F" w:rsidRPr="0086357F" w14:paraId="636F66F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9B55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DC0A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4745043D" w14:textId="6CA4A4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33,528.00 </w:t>
            </w:r>
          </w:p>
        </w:tc>
        <w:tc>
          <w:tcPr>
            <w:tcW w:w="958" w:type="pct"/>
            <w:tcBorders>
              <w:top w:val="nil"/>
              <w:left w:val="nil"/>
              <w:bottom w:val="single" w:sz="4" w:space="0" w:color="000000"/>
              <w:right w:val="single" w:sz="4" w:space="0" w:color="000000"/>
            </w:tcBorders>
            <w:shd w:val="clear" w:color="auto" w:fill="auto"/>
            <w:noWrap/>
            <w:vAlign w:val="bottom"/>
            <w:hideMark/>
          </w:tcPr>
          <w:p w14:paraId="3DC060C4" w14:textId="1F0CF7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D196B" w14:textId="082D06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4EC05" w14:textId="19EA86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33,528.00 </w:t>
            </w:r>
          </w:p>
        </w:tc>
      </w:tr>
      <w:tr w:rsidR="0086357F" w:rsidRPr="0086357F" w14:paraId="54A615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DE1D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D628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359986B9" w14:textId="4379AF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D22B17" w14:textId="659CAB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CC00EC" w14:textId="7B6853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C4955" w14:textId="200BE2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5,000.00 </w:t>
            </w:r>
          </w:p>
        </w:tc>
      </w:tr>
      <w:tr w:rsidR="0086357F" w:rsidRPr="0086357F" w14:paraId="72DE5F5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0BE6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4698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26B1352A" w14:textId="419255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5163E9" w14:textId="0178EC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2E689" w14:textId="2CC851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2BB76" w14:textId="3AF6BF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9,000.00 </w:t>
            </w:r>
          </w:p>
        </w:tc>
      </w:tr>
      <w:tr w:rsidR="0086357F" w:rsidRPr="0086357F" w14:paraId="5721AE17"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FCF675"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E87BC99" w14:textId="559D0A1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7,141,16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85B081B" w14:textId="65D4260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3,176,079.84 </w:t>
            </w:r>
          </w:p>
        </w:tc>
        <w:tc>
          <w:tcPr>
            <w:tcW w:w="958" w:type="pct"/>
            <w:tcBorders>
              <w:top w:val="nil"/>
              <w:left w:val="nil"/>
              <w:bottom w:val="single" w:sz="4" w:space="0" w:color="000000"/>
              <w:right w:val="single" w:sz="4" w:space="0" w:color="000000"/>
            </w:tcBorders>
            <w:shd w:val="clear" w:color="D8D8D8" w:fill="D8D8D8"/>
            <w:noWrap/>
            <w:vAlign w:val="bottom"/>
            <w:hideMark/>
          </w:tcPr>
          <w:p w14:paraId="3752DB6F" w14:textId="33BC18F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B9132F" w14:textId="36C7E12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0,317,247.84 </w:t>
            </w:r>
          </w:p>
        </w:tc>
      </w:tr>
      <w:tr w:rsidR="0086357F" w:rsidRPr="0086357F" w14:paraId="168475F9"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209527"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7706D494" w14:textId="248F4ED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1622AE" w14:textId="24DC5E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583D6339" w14:textId="2CDEA0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6145EC5" w14:textId="17870E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946,654.80 </w:t>
            </w:r>
          </w:p>
        </w:tc>
      </w:tr>
      <w:tr w:rsidR="0086357F" w:rsidRPr="0086357F" w14:paraId="708ABBE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E931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DDE0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7C4C8CEF" w14:textId="4C5720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99,630.00 </w:t>
            </w:r>
          </w:p>
        </w:tc>
        <w:tc>
          <w:tcPr>
            <w:tcW w:w="958" w:type="pct"/>
            <w:tcBorders>
              <w:top w:val="nil"/>
              <w:left w:val="nil"/>
              <w:bottom w:val="single" w:sz="4" w:space="0" w:color="000000"/>
              <w:right w:val="single" w:sz="4" w:space="0" w:color="000000"/>
            </w:tcBorders>
            <w:shd w:val="clear" w:color="auto" w:fill="auto"/>
            <w:noWrap/>
            <w:vAlign w:val="bottom"/>
            <w:hideMark/>
          </w:tcPr>
          <w:p w14:paraId="1FC7A277" w14:textId="20F452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48B06999" w14:textId="67C620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FFF87" w14:textId="77414B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00,530.00 </w:t>
            </w:r>
          </w:p>
        </w:tc>
      </w:tr>
      <w:tr w:rsidR="0086357F" w:rsidRPr="0086357F" w14:paraId="62F71B3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863C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91D6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41EA4DF7" w14:textId="05C64B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171,836.00 </w:t>
            </w:r>
          </w:p>
        </w:tc>
        <w:tc>
          <w:tcPr>
            <w:tcW w:w="958" w:type="pct"/>
            <w:tcBorders>
              <w:top w:val="nil"/>
              <w:left w:val="nil"/>
              <w:bottom w:val="single" w:sz="4" w:space="0" w:color="000000"/>
              <w:right w:val="single" w:sz="4" w:space="0" w:color="000000"/>
            </w:tcBorders>
            <w:shd w:val="clear" w:color="auto" w:fill="auto"/>
            <w:noWrap/>
            <w:vAlign w:val="bottom"/>
            <w:hideMark/>
          </w:tcPr>
          <w:p w14:paraId="54BDCA48" w14:textId="6C2D50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100605EC" w14:textId="271824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DF970" w14:textId="0D0849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547,648.00 </w:t>
            </w:r>
          </w:p>
        </w:tc>
      </w:tr>
      <w:tr w:rsidR="0086357F" w:rsidRPr="0086357F" w14:paraId="78FABD9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B416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7F58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2942832D" w14:textId="2B25C3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99,912.00 </w:t>
            </w:r>
          </w:p>
        </w:tc>
        <w:tc>
          <w:tcPr>
            <w:tcW w:w="958" w:type="pct"/>
            <w:tcBorders>
              <w:top w:val="nil"/>
              <w:left w:val="nil"/>
              <w:bottom w:val="single" w:sz="4" w:space="0" w:color="000000"/>
              <w:right w:val="single" w:sz="4" w:space="0" w:color="000000"/>
            </w:tcBorders>
            <w:shd w:val="clear" w:color="auto" w:fill="auto"/>
            <w:noWrap/>
            <w:vAlign w:val="bottom"/>
            <w:hideMark/>
          </w:tcPr>
          <w:p w14:paraId="77AF0DFE" w14:textId="189A88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8AF67" w14:textId="25A56A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DCC12" w14:textId="3D0664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99,912.00 </w:t>
            </w:r>
          </w:p>
        </w:tc>
      </w:tr>
      <w:tr w:rsidR="0086357F" w:rsidRPr="0086357F" w14:paraId="12D9D8D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7DE7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E2CE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5C7DAA87" w14:textId="33B211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5C03EC9C" w14:textId="646B02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990845" w14:textId="14D46B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F129D" w14:textId="3F6A2AF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51,448.00 </w:t>
            </w:r>
          </w:p>
        </w:tc>
      </w:tr>
      <w:tr w:rsidR="0086357F" w:rsidRPr="0086357F" w14:paraId="28169B1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FA43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BA71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6FB6511B" w14:textId="551D63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35,970.00 </w:t>
            </w:r>
          </w:p>
        </w:tc>
        <w:tc>
          <w:tcPr>
            <w:tcW w:w="958" w:type="pct"/>
            <w:tcBorders>
              <w:top w:val="nil"/>
              <w:left w:val="nil"/>
              <w:bottom w:val="single" w:sz="4" w:space="0" w:color="000000"/>
              <w:right w:val="single" w:sz="4" w:space="0" w:color="000000"/>
            </w:tcBorders>
            <w:shd w:val="clear" w:color="auto" w:fill="auto"/>
            <w:noWrap/>
            <w:vAlign w:val="bottom"/>
            <w:hideMark/>
          </w:tcPr>
          <w:p w14:paraId="40526FA5" w14:textId="2E2BF1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3591EA14" w14:textId="01D4D3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DD2A3" w14:textId="19D5D8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765,801.25 </w:t>
            </w:r>
          </w:p>
        </w:tc>
      </w:tr>
      <w:tr w:rsidR="0086357F" w:rsidRPr="0086357F" w14:paraId="29C1E94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8C66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1343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306CFC0C" w14:textId="6C2900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14,680.00 </w:t>
            </w:r>
          </w:p>
        </w:tc>
        <w:tc>
          <w:tcPr>
            <w:tcW w:w="958" w:type="pct"/>
            <w:tcBorders>
              <w:top w:val="nil"/>
              <w:left w:val="nil"/>
              <w:bottom w:val="single" w:sz="4" w:space="0" w:color="000000"/>
              <w:right w:val="single" w:sz="4" w:space="0" w:color="000000"/>
            </w:tcBorders>
            <w:shd w:val="clear" w:color="auto" w:fill="auto"/>
            <w:noWrap/>
            <w:vAlign w:val="bottom"/>
            <w:hideMark/>
          </w:tcPr>
          <w:p w14:paraId="600E1892" w14:textId="381862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17D18C6E" w14:textId="776737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5274F" w14:textId="4559A7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64,816.50 </w:t>
            </w:r>
          </w:p>
        </w:tc>
      </w:tr>
      <w:tr w:rsidR="0086357F" w:rsidRPr="0086357F" w14:paraId="20CB62A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E172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A803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60C5AA66" w14:textId="1EF696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5,620.00 </w:t>
            </w:r>
          </w:p>
        </w:tc>
        <w:tc>
          <w:tcPr>
            <w:tcW w:w="958" w:type="pct"/>
            <w:tcBorders>
              <w:top w:val="nil"/>
              <w:left w:val="nil"/>
              <w:bottom w:val="single" w:sz="4" w:space="0" w:color="000000"/>
              <w:right w:val="single" w:sz="4" w:space="0" w:color="000000"/>
            </w:tcBorders>
            <w:shd w:val="clear" w:color="auto" w:fill="auto"/>
            <w:noWrap/>
            <w:vAlign w:val="bottom"/>
            <w:hideMark/>
          </w:tcPr>
          <w:p w14:paraId="1A2704E4" w14:textId="55F8D5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65F35FA4" w14:textId="420CAD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8F4FD" w14:textId="02F8A8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16,110.00 </w:t>
            </w:r>
          </w:p>
        </w:tc>
      </w:tr>
      <w:tr w:rsidR="0086357F" w:rsidRPr="0086357F" w14:paraId="7F7A016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48B3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DA21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062EF491" w14:textId="12DFCB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82,464.00 </w:t>
            </w:r>
          </w:p>
        </w:tc>
        <w:tc>
          <w:tcPr>
            <w:tcW w:w="958" w:type="pct"/>
            <w:tcBorders>
              <w:top w:val="nil"/>
              <w:left w:val="nil"/>
              <w:bottom w:val="single" w:sz="4" w:space="0" w:color="000000"/>
              <w:right w:val="single" w:sz="4" w:space="0" w:color="000000"/>
            </w:tcBorders>
            <w:shd w:val="clear" w:color="auto" w:fill="auto"/>
            <w:noWrap/>
            <w:vAlign w:val="bottom"/>
            <w:hideMark/>
          </w:tcPr>
          <w:p w14:paraId="52690D5B" w14:textId="48C28C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23C1E" w14:textId="335728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91F7E" w14:textId="25C28D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82,464.00 </w:t>
            </w:r>
          </w:p>
        </w:tc>
      </w:tr>
      <w:tr w:rsidR="0086357F" w:rsidRPr="0086357F" w14:paraId="104764C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3F9E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7AD2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53EB540A" w14:textId="678E95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1,610.00 </w:t>
            </w:r>
          </w:p>
        </w:tc>
        <w:tc>
          <w:tcPr>
            <w:tcW w:w="958" w:type="pct"/>
            <w:tcBorders>
              <w:top w:val="nil"/>
              <w:left w:val="nil"/>
              <w:bottom w:val="single" w:sz="4" w:space="0" w:color="000000"/>
              <w:right w:val="single" w:sz="4" w:space="0" w:color="000000"/>
            </w:tcBorders>
            <w:shd w:val="clear" w:color="auto" w:fill="auto"/>
            <w:noWrap/>
            <w:vAlign w:val="bottom"/>
            <w:hideMark/>
          </w:tcPr>
          <w:p w14:paraId="0603E292" w14:textId="075983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17B3D5" w14:textId="1A6BD4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AE671" w14:textId="04A51F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4,610.00 </w:t>
            </w:r>
          </w:p>
        </w:tc>
      </w:tr>
      <w:tr w:rsidR="0086357F" w:rsidRPr="0086357F" w14:paraId="67EEA0E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1029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C9FA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13860391" w14:textId="3B999D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277,666.00 </w:t>
            </w:r>
          </w:p>
        </w:tc>
        <w:tc>
          <w:tcPr>
            <w:tcW w:w="958" w:type="pct"/>
            <w:tcBorders>
              <w:top w:val="nil"/>
              <w:left w:val="nil"/>
              <w:bottom w:val="single" w:sz="4" w:space="0" w:color="000000"/>
              <w:right w:val="single" w:sz="4" w:space="0" w:color="000000"/>
            </w:tcBorders>
            <w:shd w:val="clear" w:color="auto" w:fill="auto"/>
            <w:noWrap/>
            <w:vAlign w:val="bottom"/>
            <w:hideMark/>
          </w:tcPr>
          <w:p w14:paraId="17439E1B" w14:textId="301026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18152FC7" w14:textId="7F25FD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6A115" w14:textId="2E3F0D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918,529.00 </w:t>
            </w:r>
          </w:p>
        </w:tc>
      </w:tr>
      <w:tr w:rsidR="0086357F" w:rsidRPr="0086357F" w14:paraId="67C0740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EDA7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0C5D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17221662" w14:textId="57CEEB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64,369.00 </w:t>
            </w:r>
          </w:p>
        </w:tc>
        <w:tc>
          <w:tcPr>
            <w:tcW w:w="958" w:type="pct"/>
            <w:tcBorders>
              <w:top w:val="nil"/>
              <w:left w:val="nil"/>
              <w:bottom w:val="single" w:sz="4" w:space="0" w:color="000000"/>
              <w:right w:val="single" w:sz="4" w:space="0" w:color="000000"/>
            </w:tcBorders>
            <w:shd w:val="clear" w:color="auto" w:fill="auto"/>
            <w:noWrap/>
            <w:vAlign w:val="bottom"/>
            <w:hideMark/>
          </w:tcPr>
          <w:p w14:paraId="11C16234" w14:textId="29C624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42E12BFF" w14:textId="5B61ED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1BDF0" w14:textId="221796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88,761.29 </w:t>
            </w:r>
          </w:p>
        </w:tc>
      </w:tr>
      <w:tr w:rsidR="0086357F" w:rsidRPr="0086357F" w14:paraId="6FFC4F2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03A8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3701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1C310585" w14:textId="07A544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92,342.00 </w:t>
            </w:r>
          </w:p>
        </w:tc>
        <w:tc>
          <w:tcPr>
            <w:tcW w:w="958" w:type="pct"/>
            <w:tcBorders>
              <w:top w:val="nil"/>
              <w:left w:val="nil"/>
              <w:bottom w:val="single" w:sz="4" w:space="0" w:color="000000"/>
              <w:right w:val="single" w:sz="4" w:space="0" w:color="000000"/>
            </w:tcBorders>
            <w:shd w:val="clear" w:color="auto" w:fill="auto"/>
            <w:noWrap/>
            <w:vAlign w:val="bottom"/>
            <w:hideMark/>
          </w:tcPr>
          <w:p w14:paraId="1FAD71E5" w14:textId="53C28E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728F8" w14:textId="230F2B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B9693" w14:textId="748BE2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92,342.00 </w:t>
            </w:r>
          </w:p>
        </w:tc>
      </w:tr>
      <w:tr w:rsidR="0086357F" w:rsidRPr="0086357F" w14:paraId="364427E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49B0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B2C2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53890C16" w14:textId="0CE34A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45,301.00 </w:t>
            </w:r>
          </w:p>
        </w:tc>
        <w:tc>
          <w:tcPr>
            <w:tcW w:w="958" w:type="pct"/>
            <w:tcBorders>
              <w:top w:val="nil"/>
              <w:left w:val="nil"/>
              <w:bottom w:val="single" w:sz="4" w:space="0" w:color="000000"/>
              <w:right w:val="single" w:sz="4" w:space="0" w:color="000000"/>
            </w:tcBorders>
            <w:shd w:val="clear" w:color="auto" w:fill="auto"/>
            <w:noWrap/>
            <w:vAlign w:val="bottom"/>
            <w:hideMark/>
          </w:tcPr>
          <w:p w14:paraId="4BA18BDF" w14:textId="0560A6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7FC8B9" w14:textId="064E4D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42B76" w14:textId="2AFFC5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00,301.00 </w:t>
            </w:r>
          </w:p>
        </w:tc>
      </w:tr>
      <w:tr w:rsidR="0086357F" w:rsidRPr="0086357F" w14:paraId="0E77510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CBC0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698A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649B5ABE" w14:textId="22FFE3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57,320.00 </w:t>
            </w:r>
          </w:p>
        </w:tc>
        <w:tc>
          <w:tcPr>
            <w:tcW w:w="958" w:type="pct"/>
            <w:tcBorders>
              <w:top w:val="nil"/>
              <w:left w:val="nil"/>
              <w:bottom w:val="single" w:sz="4" w:space="0" w:color="000000"/>
              <w:right w:val="single" w:sz="4" w:space="0" w:color="000000"/>
            </w:tcBorders>
            <w:shd w:val="clear" w:color="auto" w:fill="auto"/>
            <w:noWrap/>
            <w:vAlign w:val="bottom"/>
            <w:hideMark/>
          </w:tcPr>
          <w:p w14:paraId="36F51293" w14:textId="120EA9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66C4A" w14:textId="47F822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53963" w14:textId="5E4DC4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57,320.00 </w:t>
            </w:r>
          </w:p>
        </w:tc>
      </w:tr>
      <w:tr w:rsidR="0086357F" w:rsidRPr="0086357F" w14:paraId="310317BD"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6C26A7"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5A13957B" w14:textId="6BE0C52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5,718,272.48 </w:t>
            </w:r>
          </w:p>
        </w:tc>
        <w:tc>
          <w:tcPr>
            <w:tcW w:w="958" w:type="pct"/>
            <w:tcBorders>
              <w:top w:val="nil"/>
              <w:left w:val="nil"/>
              <w:bottom w:val="single" w:sz="4" w:space="0" w:color="000000"/>
              <w:right w:val="single" w:sz="4" w:space="0" w:color="000000"/>
            </w:tcBorders>
            <w:shd w:val="clear" w:color="A5A5A5" w:fill="A5A5A5"/>
            <w:noWrap/>
            <w:vAlign w:val="bottom"/>
            <w:hideMark/>
          </w:tcPr>
          <w:p w14:paraId="3C5A6E18" w14:textId="1C3CEF2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43E6376" w14:textId="41FC2EF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87A906B" w14:textId="2B6BCBF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5,718,272.48 </w:t>
            </w:r>
          </w:p>
        </w:tc>
      </w:tr>
      <w:tr w:rsidR="0086357F" w:rsidRPr="0086357F" w14:paraId="59B98449"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B27058"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7E8CD321" w14:textId="66B59C0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7B8CA028" w14:textId="69CA92F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CE91272" w14:textId="78F4CFB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757940" w14:textId="4D5B159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237,153.70 </w:t>
            </w:r>
          </w:p>
        </w:tc>
      </w:tr>
      <w:tr w:rsidR="0086357F" w:rsidRPr="0086357F" w14:paraId="46FD5E9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4BE0F"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C219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3532478C" w14:textId="4FA0BF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64EF9296" w14:textId="60391C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75E55" w14:textId="656E6F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AB48D" w14:textId="49D46B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2,900.00 </w:t>
            </w:r>
          </w:p>
        </w:tc>
      </w:tr>
      <w:tr w:rsidR="0086357F" w:rsidRPr="0086357F" w14:paraId="2B4CCB3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37B4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C851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1CAB5B3" w14:textId="73D26E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48A95A03" w14:textId="123292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EF198" w14:textId="1B8627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71928" w14:textId="55A438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3,050.00 </w:t>
            </w:r>
          </w:p>
        </w:tc>
      </w:tr>
      <w:tr w:rsidR="0086357F" w:rsidRPr="0086357F" w14:paraId="58CBBEA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C622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E715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017E3A00" w14:textId="6E9359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6283B1FE" w14:textId="4C17E7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04C9E" w14:textId="3A459B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982B8E" w14:textId="68D55F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9,387.50 </w:t>
            </w:r>
          </w:p>
        </w:tc>
      </w:tr>
      <w:tr w:rsidR="0086357F" w:rsidRPr="0086357F" w14:paraId="251622F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CEA6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82E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272CA0DD" w14:textId="322182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762411D4" w14:textId="2D99C8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CE029" w14:textId="5954C4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05F56" w14:textId="231082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5,900.00 </w:t>
            </w:r>
          </w:p>
        </w:tc>
      </w:tr>
      <w:tr w:rsidR="0086357F" w:rsidRPr="0086357F" w14:paraId="1B38270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7099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876E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C060522" w14:textId="10D363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FFD04D" w14:textId="52BFFE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709D7" w14:textId="5A2EED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15E36" w14:textId="6E307B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0,000.00 </w:t>
            </w:r>
          </w:p>
        </w:tc>
      </w:tr>
      <w:tr w:rsidR="0086357F" w:rsidRPr="0086357F" w14:paraId="783DA32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E9A4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1620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30094310" w14:textId="496FAA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6E5E84F8" w14:textId="487252C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0005D" w14:textId="5B4ED3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ABEFC" w14:textId="06D23E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5,916.20 </w:t>
            </w:r>
          </w:p>
        </w:tc>
      </w:tr>
      <w:tr w:rsidR="0086357F" w:rsidRPr="0086357F" w14:paraId="5DB65405"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93F06"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4AE3AF02" w14:textId="0432EAB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1BBDB3E0" w14:textId="5E64EB2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7AA4B2D" w14:textId="7F8F028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B12DD08" w14:textId="340BBEA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962,276.80 </w:t>
            </w:r>
          </w:p>
        </w:tc>
      </w:tr>
      <w:tr w:rsidR="0086357F" w:rsidRPr="0086357F" w14:paraId="06729DD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2350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95F5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724BEBAA" w14:textId="6F84FA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659CCF24" w14:textId="238C9D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397FB" w14:textId="35037D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A5459" w14:textId="2750BC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5,500.00 </w:t>
            </w:r>
          </w:p>
        </w:tc>
      </w:tr>
      <w:tr w:rsidR="0086357F" w:rsidRPr="0086357F" w14:paraId="12A0658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E343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53C0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4C9BC41C" w14:textId="1C2DA2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0EBF469C" w14:textId="01DB36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47961" w14:textId="686D39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16C9B" w14:textId="088056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5,320.00 </w:t>
            </w:r>
          </w:p>
        </w:tc>
      </w:tr>
      <w:tr w:rsidR="0086357F" w:rsidRPr="0086357F" w14:paraId="1345FD9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2CE9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D6B8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7533C621" w14:textId="53C3EE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5E44CBE2" w14:textId="5E08F9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E8C86" w14:textId="59F1FC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71A7FA" w14:textId="243203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8,775.00 </w:t>
            </w:r>
          </w:p>
        </w:tc>
      </w:tr>
      <w:tr w:rsidR="0086357F" w:rsidRPr="0086357F" w14:paraId="130F60A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F10B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0AAB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1325340" w14:textId="1C593C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52B08222" w14:textId="02DC81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D41EB" w14:textId="17E74F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6BFF8" w14:textId="458B0A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6,650.00 </w:t>
            </w:r>
          </w:p>
        </w:tc>
      </w:tr>
      <w:tr w:rsidR="0086357F" w:rsidRPr="0086357F" w14:paraId="4858623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B3B5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112B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33D7A53D" w14:textId="22F38F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EAD5D2" w14:textId="03A93F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9D020" w14:textId="0EB426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238C4" w14:textId="592A13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00.00 </w:t>
            </w:r>
          </w:p>
        </w:tc>
      </w:tr>
      <w:tr w:rsidR="0086357F" w:rsidRPr="0086357F" w14:paraId="07FBE38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C958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007D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73F9DA16" w14:textId="33CA2EC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53306F0F" w14:textId="5F87E2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21700A" w14:textId="1AAC22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3DE17" w14:textId="121216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1,200.00 </w:t>
            </w:r>
          </w:p>
        </w:tc>
      </w:tr>
      <w:tr w:rsidR="0086357F" w:rsidRPr="0086357F" w14:paraId="645DD45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3D32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98D8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4189ED6" w14:textId="474603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7F924331" w14:textId="4D1334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8ABA2" w14:textId="776E06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D3102" w14:textId="11F0E3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0,131.30 </w:t>
            </w:r>
          </w:p>
        </w:tc>
      </w:tr>
      <w:tr w:rsidR="0086357F" w:rsidRPr="0086357F" w14:paraId="54128A9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7294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75A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5F80A0E1" w14:textId="7B6D13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64A8AE47" w14:textId="2C801F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2D221" w14:textId="1074822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40AE3" w14:textId="489046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04,855.00 </w:t>
            </w:r>
          </w:p>
        </w:tc>
      </w:tr>
      <w:tr w:rsidR="0086357F" w:rsidRPr="0086357F" w14:paraId="4570504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AD04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58B2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AE798E8" w14:textId="3B0B08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41E1B1EE" w14:textId="5A0BE3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3D367" w14:textId="744881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1C507" w14:textId="3CCB2A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48,643.70 </w:t>
            </w:r>
          </w:p>
        </w:tc>
      </w:tr>
      <w:tr w:rsidR="0086357F" w:rsidRPr="0086357F" w14:paraId="0A8DEFC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43FC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FB7E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2CE96AC" w14:textId="1C9D43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5A771896" w14:textId="55D6E8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713C0" w14:textId="2A63AD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D7DC0" w14:textId="54A694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2,201.80 </w:t>
            </w:r>
          </w:p>
        </w:tc>
      </w:tr>
      <w:tr w:rsidR="0086357F" w:rsidRPr="0086357F" w14:paraId="7FBC184C"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34E557"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424EDCA0" w14:textId="66D30F5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672AB6F" w14:textId="5B07C11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27B2D7" w14:textId="379FD85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04C311" w14:textId="44AAB88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9,141,750.00 </w:t>
            </w:r>
          </w:p>
        </w:tc>
      </w:tr>
      <w:tr w:rsidR="0086357F" w:rsidRPr="0086357F" w14:paraId="6BD825A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D137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1BA9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0EC00967" w14:textId="436DF2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356006" w14:textId="53A04E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1BB72" w14:textId="6DF925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0C23A" w14:textId="51AA9C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r>
      <w:tr w:rsidR="0086357F" w:rsidRPr="0086357F" w14:paraId="126D8E4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957C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A2F1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4E8E24A1" w14:textId="1E51B3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3E201E36" w14:textId="37A569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33E2C5" w14:textId="6A4E87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F81A5" w14:textId="2A0E4C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6,152.75 </w:t>
            </w:r>
          </w:p>
        </w:tc>
      </w:tr>
      <w:tr w:rsidR="0086357F" w:rsidRPr="0086357F" w14:paraId="0FED09A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9077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F9A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08FE894A" w14:textId="6EDD78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27E5A191" w14:textId="7754D7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40EAB" w14:textId="29ACD2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38B8B" w14:textId="6A6550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2,806.50 </w:t>
            </w:r>
          </w:p>
        </w:tc>
      </w:tr>
      <w:tr w:rsidR="0086357F" w:rsidRPr="0086357F" w14:paraId="393CE81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8CB7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2BF7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35372DC4" w14:textId="28E8BE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20E37845" w14:textId="04348D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9AE28" w14:textId="74DB5F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EB0C20" w14:textId="456A1C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5,252.75 </w:t>
            </w:r>
          </w:p>
        </w:tc>
      </w:tr>
      <w:tr w:rsidR="0086357F" w:rsidRPr="0086357F" w14:paraId="5164B6F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F8FB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A556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088A0657" w14:textId="7A82F0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21EF81" w14:textId="5948E45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DEEAB" w14:textId="63D943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A08E9" w14:textId="2A5F03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18,000.00 </w:t>
            </w:r>
          </w:p>
        </w:tc>
      </w:tr>
      <w:tr w:rsidR="0086357F" w:rsidRPr="0086357F" w14:paraId="3D60393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C50B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04EC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4A1BC04D" w14:textId="0DA091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AD1BDF" w14:textId="37BE03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1301F1" w14:textId="1C6E68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E62C6" w14:textId="1A2E0D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r>
      <w:tr w:rsidR="0086357F" w:rsidRPr="0086357F" w14:paraId="5008125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0EE4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1926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6E994763" w14:textId="5436AD9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09548AFE" w14:textId="571E94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4F50A" w14:textId="130F6D2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92E0A" w14:textId="60D351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2,806.50 </w:t>
            </w:r>
          </w:p>
        </w:tc>
      </w:tr>
      <w:tr w:rsidR="0086357F" w:rsidRPr="0086357F" w14:paraId="2933746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3A1B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64FBFB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1C7AF8AC" w14:textId="464E0D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34A29781" w14:textId="0B96EC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B1278" w14:textId="296694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060EE" w14:textId="17BD4B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98,925.00 </w:t>
            </w:r>
          </w:p>
        </w:tc>
      </w:tr>
      <w:tr w:rsidR="0086357F" w:rsidRPr="0086357F" w14:paraId="1CC5653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5B3D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D114D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5718B4B3" w14:textId="58F813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69D90CE5" w14:textId="0B6F8F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08D2D" w14:textId="1EDF05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4C4F9" w14:textId="1F733F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7,806.50 </w:t>
            </w:r>
          </w:p>
        </w:tc>
      </w:tr>
      <w:tr w:rsidR="0086357F" w:rsidRPr="0086357F" w14:paraId="69E2424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7CF6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BC07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0FC445BE" w14:textId="7CF9DE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B444B0" w14:textId="0021E8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C1CC1" w14:textId="64E965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80C08" w14:textId="1A9D79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r>
      <w:tr w:rsidR="0086357F" w:rsidRPr="0086357F" w14:paraId="5079044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69B6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49BE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76EEC74F" w14:textId="3840FB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611756" w14:textId="5EE8DD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91EFA" w14:textId="74D07F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62366" w14:textId="497E92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r>
      <w:tr w:rsidR="0086357F" w:rsidRPr="0086357F" w14:paraId="4E54CAD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6EEB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21B0A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5F8321BA" w14:textId="0709E8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B1D0B6" w14:textId="335A4F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09E6C" w14:textId="3170DF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A79F0" w14:textId="703F1E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r>
      <w:tr w:rsidR="0086357F" w:rsidRPr="0086357F" w14:paraId="44B239F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5C3F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AAC5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77639EB6" w14:textId="0AF3FC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CCA307" w14:textId="0C9C44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72793" w14:textId="5520CC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5F8AF" w14:textId="748E7F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r>
      <w:tr w:rsidR="0086357F" w:rsidRPr="0086357F" w14:paraId="03E949D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5FA2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3B03C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0E0C15E7" w14:textId="6541AD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B0EC07" w14:textId="160AF0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B895C" w14:textId="6A0881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14678" w14:textId="6423F2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r>
      <w:tr w:rsidR="0086357F" w:rsidRPr="0086357F" w14:paraId="37B3C00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28FF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A3F9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007430E" w14:textId="40AEE0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A41B78" w14:textId="43D1B8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EAAF3" w14:textId="28777D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12A62" w14:textId="5CC12D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r>
      <w:tr w:rsidR="0086357F" w:rsidRPr="0086357F" w14:paraId="5B109ECD"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DB9362"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3B1D637" w14:textId="770C1E6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650,422.98 </w:t>
            </w:r>
          </w:p>
        </w:tc>
        <w:tc>
          <w:tcPr>
            <w:tcW w:w="958" w:type="pct"/>
            <w:tcBorders>
              <w:top w:val="nil"/>
              <w:left w:val="nil"/>
              <w:bottom w:val="single" w:sz="4" w:space="0" w:color="000000"/>
              <w:right w:val="single" w:sz="4" w:space="0" w:color="000000"/>
            </w:tcBorders>
            <w:shd w:val="clear" w:color="D8D8D8" w:fill="D8D8D8"/>
            <w:noWrap/>
            <w:vAlign w:val="bottom"/>
            <w:hideMark/>
          </w:tcPr>
          <w:p w14:paraId="6873DDFC" w14:textId="6B6BB72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17FCDD" w14:textId="0CD9151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4C8ED6" w14:textId="29CEB81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650,422.98 </w:t>
            </w:r>
          </w:p>
        </w:tc>
      </w:tr>
      <w:tr w:rsidR="0086357F" w:rsidRPr="0086357F" w14:paraId="66BDF9C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9107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87D1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4113C47B" w14:textId="79B172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2E657674" w14:textId="52FD66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E1CD5" w14:textId="1DE2F8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4BEF1" w14:textId="282C1A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8,087.15 </w:t>
            </w:r>
          </w:p>
        </w:tc>
      </w:tr>
      <w:tr w:rsidR="0086357F" w:rsidRPr="0086357F" w14:paraId="0BCD260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4BD3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7B79A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30F644D2" w14:textId="1312F2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72BB07A0" w14:textId="3EB171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06F14" w14:textId="74CBA6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1FFBF" w14:textId="509175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3,600.00 </w:t>
            </w:r>
          </w:p>
        </w:tc>
      </w:tr>
      <w:tr w:rsidR="0086357F" w:rsidRPr="0086357F" w14:paraId="4A0BB4D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93DC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4B81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7B17234B" w14:textId="1ED3D2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1B1E563" w14:textId="7A138E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9EB98" w14:textId="75CB7A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FFDE2" w14:textId="5375A3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9,500.00 </w:t>
            </w:r>
          </w:p>
        </w:tc>
      </w:tr>
      <w:tr w:rsidR="0086357F" w:rsidRPr="0086357F" w14:paraId="19F10E2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6ACD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0DE0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3E11FE3E" w14:textId="49D5C5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535372C1" w14:textId="73A4F8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6634F9" w14:textId="700246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B0CA6" w14:textId="4181BE5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3,950.00 </w:t>
            </w:r>
          </w:p>
        </w:tc>
      </w:tr>
      <w:tr w:rsidR="0086357F" w:rsidRPr="0086357F" w14:paraId="007F22A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7C8F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4FE9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4CC90CA0" w14:textId="3D5DD1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F6416C" w14:textId="71F6CA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8AA46" w14:textId="10464F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8F156" w14:textId="2CD25A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0,000.00 </w:t>
            </w:r>
          </w:p>
        </w:tc>
      </w:tr>
      <w:tr w:rsidR="0086357F" w:rsidRPr="0086357F" w14:paraId="1153699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1DD5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4A5E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0F0C56DC" w14:textId="39DEFF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676CF4DC" w14:textId="6CB5E0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A8BF0" w14:textId="7C0076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7653A" w14:textId="568302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2,723.73 </w:t>
            </w:r>
          </w:p>
        </w:tc>
      </w:tr>
      <w:tr w:rsidR="0086357F" w:rsidRPr="0086357F" w14:paraId="112FC9C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79C8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BCCF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AC3F4BB" w14:textId="282F058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907636" w14:textId="207BCE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3CC02" w14:textId="27D143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65320" w14:textId="72FCEA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0,000.00 </w:t>
            </w:r>
          </w:p>
        </w:tc>
      </w:tr>
      <w:tr w:rsidR="0086357F" w:rsidRPr="0086357F" w14:paraId="492D828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C478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20D3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32EAB4" w14:textId="787625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17,471.15 </w:t>
            </w:r>
          </w:p>
        </w:tc>
        <w:tc>
          <w:tcPr>
            <w:tcW w:w="958" w:type="pct"/>
            <w:tcBorders>
              <w:top w:val="nil"/>
              <w:left w:val="nil"/>
              <w:bottom w:val="single" w:sz="4" w:space="0" w:color="000000"/>
              <w:right w:val="single" w:sz="4" w:space="0" w:color="000000"/>
            </w:tcBorders>
            <w:shd w:val="clear" w:color="auto" w:fill="auto"/>
            <w:noWrap/>
            <w:vAlign w:val="bottom"/>
            <w:hideMark/>
          </w:tcPr>
          <w:p w14:paraId="6762B383" w14:textId="0DDED2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D844D" w14:textId="7CD307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96466" w14:textId="111D50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17,471.15 </w:t>
            </w:r>
          </w:p>
        </w:tc>
      </w:tr>
      <w:tr w:rsidR="0086357F" w:rsidRPr="0086357F" w14:paraId="77CBC49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48CD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B14B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2E70581" w14:textId="7748F9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CAE8D9" w14:textId="4C45E1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3B582" w14:textId="45F62C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7238E" w14:textId="1D31C4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3,000.00 </w:t>
            </w:r>
          </w:p>
        </w:tc>
      </w:tr>
      <w:tr w:rsidR="0086357F" w:rsidRPr="0086357F" w14:paraId="59942BC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0E18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9568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021877DF" w14:textId="1E33B6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7FBB53CA" w14:textId="11A893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A6BEA" w14:textId="358909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AC067" w14:textId="3F8EFF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2,090.95 </w:t>
            </w:r>
          </w:p>
        </w:tc>
      </w:tr>
      <w:tr w:rsidR="0086357F" w:rsidRPr="0086357F" w14:paraId="3E7596E5"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611F08"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CF03B4A" w14:textId="5FE955E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1F675D" w14:textId="1DB33E0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CD40B0" w14:textId="5EFFC50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377AF9" w14:textId="2C028CA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1,726,669.00 </w:t>
            </w:r>
          </w:p>
        </w:tc>
      </w:tr>
      <w:tr w:rsidR="0086357F" w:rsidRPr="0086357F" w14:paraId="19D51FA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AB385"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135D77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499814D9" w14:textId="2B3B44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6A64A524" w14:textId="65D7C9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04DE4" w14:textId="3B48D1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58E851" w14:textId="2F1421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2,579.00 </w:t>
            </w:r>
          </w:p>
        </w:tc>
      </w:tr>
      <w:tr w:rsidR="0086357F" w:rsidRPr="0086357F" w14:paraId="1E11C09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C144C"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6137E2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44DB7024" w14:textId="3E90A1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69E3FB" w14:textId="1F608D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BD1ED" w14:textId="6F469B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13E59" w14:textId="2E0E94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5,000.00 </w:t>
            </w:r>
          </w:p>
        </w:tc>
      </w:tr>
      <w:tr w:rsidR="0086357F" w:rsidRPr="0086357F" w14:paraId="2C1E975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615AE"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C4A903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438BB6A5" w14:textId="4E09AB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61EAACE9" w14:textId="3B2611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83FBD" w14:textId="26F0C4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1E804" w14:textId="049ADC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6,825.00 </w:t>
            </w:r>
          </w:p>
        </w:tc>
      </w:tr>
      <w:tr w:rsidR="0086357F" w:rsidRPr="0086357F" w14:paraId="52E8A44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052FD"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D9C8A9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197CA5EC" w14:textId="7B68B8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5DF60445" w14:textId="4597C8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EAFBC" w14:textId="194EF8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8873A" w14:textId="71C436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7,300.00 </w:t>
            </w:r>
          </w:p>
        </w:tc>
      </w:tr>
      <w:tr w:rsidR="0086357F" w:rsidRPr="0086357F" w14:paraId="7E8911C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3C47C"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FC5B0D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E1D5816" w14:textId="63D239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66C8F7C4" w14:textId="7D570C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607C0" w14:textId="74ECB2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419A8" w14:textId="255371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9,250.00 </w:t>
            </w:r>
          </w:p>
        </w:tc>
      </w:tr>
      <w:tr w:rsidR="0086357F" w:rsidRPr="0086357F" w14:paraId="6B0C315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AFD24"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84E3AC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1C329388" w14:textId="4A8E15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B527FB4" w14:textId="3644B4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9F82E" w14:textId="3C5D2E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2C3BE" w14:textId="59DBC6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1,800.00 </w:t>
            </w:r>
          </w:p>
        </w:tc>
      </w:tr>
      <w:tr w:rsidR="0086357F" w:rsidRPr="0086357F" w14:paraId="1FDF821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E4806"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DADF19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151AC8F0" w14:textId="54C523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3F9B5BF4" w14:textId="448CDF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38565" w14:textId="1EE651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140CB" w14:textId="7BBB47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7,100.00 </w:t>
            </w:r>
          </w:p>
        </w:tc>
      </w:tr>
      <w:tr w:rsidR="0086357F" w:rsidRPr="0086357F" w14:paraId="7AA18D3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D833E"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BF0BCC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1D874E01" w14:textId="39B159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6AC82DD0" w14:textId="0C6962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28046" w14:textId="794F01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FACB6" w14:textId="0763E0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1,100.00 </w:t>
            </w:r>
          </w:p>
        </w:tc>
      </w:tr>
      <w:tr w:rsidR="0086357F" w:rsidRPr="0086357F" w14:paraId="736F2E7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29128"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77764D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7A64D74F" w14:textId="793661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09A4E2EB" w14:textId="10C592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21688" w14:textId="28A440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72BFD" w14:textId="51C8AD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2,050.00 </w:t>
            </w:r>
          </w:p>
        </w:tc>
      </w:tr>
      <w:tr w:rsidR="0086357F" w:rsidRPr="0086357F" w14:paraId="32DA238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5CBB2"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5741DF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02AD7BD3" w14:textId="195F7F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5473F60A" w14:textId="79BF65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2B3CD" w14:textId="58DBD6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8ABF9" w14:textId="30AD69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68,100.00 </w:t>
            </w:r>
          </w:p>
        </w:tc>
      </w:tr>
      <w:tr w:rsidR="0086357F" w:rsidRPr="0086357F" w14:paraId="77875AF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1FB7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8BCA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591A23F7" w14:textId="1ED557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5AE297B7" w14:textId="6DB715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33148" w14:textId="3C161B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65CEA" w14:textId="31A0E5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91,750.00 </w:t>
            </w:r>
          </w:p>
        </w:tc>
      </w:tr>
      <w:tr w:rsidR="0086357F" w:rsidRPr="0086357F" w14:paraId="021BADE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9AD6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DB2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5DEE90DC" w14:textId="04EEDB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38340C" w14:textId="3F7BD8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167F5" w14:textId="00167F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DF34D" w14:textId="433DFB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r>
      <w:tr w:rsidR="0086357F" w:rsidRPr="0086357F" w14:paraId="46F12FF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A99E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202FB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0ED3010F" w14:textId="41A4A8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4FDC48CE" w14:textId="5C368D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1F50E" w14:textId="015C17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82FB59" w14:textId="0EFD14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8,905.00 </w:t>
            </w:r>
          </w:p>
        </w:tc>
      </w:tr>
      <w:tr w:rsidR="0086357F" w:rsidRPr="0086357F" w14:paraId="1188028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9FE2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72B4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EB517B8" w14:textId="62A211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5BB326" w14:textId="3E68B9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4B9AE" w14:textId="46B351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4323C" w14:textId="359FE5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5,000.00 </w:t>
            </w:r>
          </w:p>
        </w:tc>
      </w:tr>
      <w:tr w:rsidR="0086357F" w:rsidRPr="0086357F" w14:paraId="33D5B7D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61A5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D238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4095E38" w14:textId="06038E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46705233" w14:textId="2E2386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0E4FC8" w14:textId="6D46F4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7A304" w14:textId="6D6D65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8,770.00 </w:t>
            </w:r>
          </w:p>
        </w:tc>
      </w:tr>
      <w:tr w:rsidR="0086357F" w:rsidRPr="0086357F" w14:paraId="44998DA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B198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E7E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7B29DBC3" w14:textId="6EABE1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0FE0C8B8" w14:textId="255039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0FE81" w14:textId="1CC844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07587" w14:textId="520EEC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6,375.00 </w:t>
            </w:r>
          </w:p>
        </w:tc>
      </w:tr>
      <w:tr w:rsidR="0086357F" w:rsidRPr="0086357F" w14:paraId="48AC498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B9F0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F955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60C142B5" w14:textId="3FBAB8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71290FC3" w14:textId="32C8F4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4EAF43" w14:textId="026A26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68E42" w14:textId="147EF2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94,765.00 </w:t>
            </w:r>
          </w:p>
        </w:tc>
      </w:tr>
      <w:tr w:rsidR="0086357F" w:rsidRPr="0086357F" w14:paraId="023B3DF7"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8E7C51"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3943FDF4" w14:textId="08FCB77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7,957,160.80 </w:t>
            </w:r>
          </w:p>
        </w:tc>
        <w:tc>
          <w:tcPr>
            <w:tcW w:w="958" w:type="pct"/>
            <w:tcBorders>
              <w:top w:val="nil"/>
              <w:left w:val="nil"/>
              <w:bottom w:val="single" w:sz="4" w:space="0" w:color="000000"/>
              <w:right w:val="single" w:sz="4" w:space="0" w:color="000000"/>
            </w:tcBorders>
            <w:shd w:val="clear" w:color="A5A5A5" w:fill="A5A5A5"/>
            <w:noWrap/>
            <w:vAlign w:val="bottom"/>
            <w:hideMark/>
          </w:tcPr>
          <w:p w14:paraId="00723AE8" w14:textId="7D4C96D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94A91C6" w14:textId="69FF004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CC73B4F" w14:textId="35ADA95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1,034,110.80 </w:t>
            </w:r>
          </w:p>
        </w:tc>
      </w:tr>
      <w:tr w:rsidR="0086357F" w:rsidRPr="0086357F" w14:paraId="37BE6C97"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C4CE60"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5A2E01B5" w14:textId="37C137D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1,203,097.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2045C83" w14:textId="61BF0BE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C5DECAC" w14:textId="6F7C883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A4D6F94" w14:textId="316C7ED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2,648,847.25 </w:t>
            </w:r>
          </w:p>
        </w:tc>
      </w:tr>
      <w:tr w:rsidR="0086357F" w:rsidRPr="0086357F" w14:paraId="29B58EA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89EF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6655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2CFA494B" w14:textId="7F367A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18DA8CCD" w14:textId="26132C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8640D" w14:textId="49395C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2F674" w14:textId="06B256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86,728.00 </w:t>
            </w:r>
          </w:p>
        </w:tc>
      </w:tr>
      <w:tr w:rsidR="0086357F" w:rsidRPr="0086357F" w14:paraId="3A9B449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EF76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54C7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42E306E3" w14:textId="64EA69F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1A8BF8E6" w14:textId="4B8121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85F82" w14:textId="0DB061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4AA6F" w14:textId="1FADFF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9,865.16 </w:t>
            </w:r>
          </w:p>
        </w:tc>
      </w:tr>
      <w:tr w:rsidR="0086357F" w:rsidRPr="0086357F" w14:paraId="1DC30B7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3D7C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AF07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140733F0" w14:textId="1BC9BB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73602E97" w14:textId="2BCA24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83DBB" w14:textId="3E9580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9517E9" w14:textId="5EFCB8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08,781.72 </w:t>
            </w:r>
          </w:p>
        </w:tc>
      </w:tr>
      <w:tr w:rsidR="0086357F" w:rsidRPr="0086357F" w14:paraId="524FAC1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C2C3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A606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2E3212E3" w14:textId="5543BF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520B4769" w14:textId="68D360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15BF62C9" w14:textId="561F9B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D721D" w14:textId="0E80B9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61,210.81 </w:t>
            </w:r>
          </w:p>
        </w:tc>
      </w:tr>
      <w:tr w:rsidR="0086357F" w:rsidRPr="0086357F" w14:paraId="4E957B2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A856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C114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3BA0140F" w14:textId="4EB014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072E4491" w14:textId="753033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5091C3C" w14:textId="1D7093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CEE0F" w14:textId="664136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8,541.24 </w:t>
            </w:r>
          </w:p>
        </w:tc>
      </w:tr>
      <w:tr w:rsidR="0086357F" w:rsidRPr="0086357F" w14:paraId="1646201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19E5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46B6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D89180" w14:textId="61D3CA9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266.28 </w:t>
            </w:r>
          </w:p>
        </w:tc>
        <w:tc>
          <w:tcPr>
            <w:tcW w:w="958" w:type="pct"/>
            <w:tcBorders>
              <w:top w:val="nil"/>
              <w:left w:val="nil"/>
              <w:bottom w:val="single" w:sz="4" w:space="0" w:color="000000"/>
              <w:right w:val="single" w:sz="4" w:space="0" w:color="000000"/>
            </w:tcBorders>
            <w:shd w:val="clear" w:color="auto" w:fill="auto"/>
            <w:noWrap/>
            <w:vAlign w:val="bottom"/>
            <w:hideMark/>
          </w:tcPr>
          <w:p w14:paraId="7C52C1EC" w14:textId="3E5B79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6868E" w14:textId="0CA766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4A6F6" w14:textId="501FD9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266.28 </w:t>
            </w:r>
          </w:p>
        </w:tc>
      </w:tr>
      <w:tr w:rsidR="0086357F" w:rsidRPr="0086357F" w14:paraId="23C5838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A858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0433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6050366D" w14:textId="36283A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0044E771" w14:textId="2F3096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6F867B" w14:textId="156C4A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711DF" w14:textId="2EDE17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5,243.13 </w:t>
            </w:r>
          </w:p>
        </w:tc>
      </w:tr>
      <w:tr w:rsidR="0086357F" w:rsidRPr="0086357F" w14:paraId="475BEB6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3EB5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8813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6302B4C9" w14:textId="3D43AC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79DE62A0" w14:textId="14F7F5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A8BA2" w14:textId="234C7E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BBB43" w14:textId="0B4B3A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60,396.60 </w:t>
            </w:r>
          </w:p>
        </w:tc>
      </w:tr>
      <w:tr w:rsidR="0086357F" w:rsidRPr="0086357F" w14:paraId="2A9460C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1D3C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05AC6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34B450C6" w14:textId="04E496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048B95D9" w14:textId="5DFC78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0581B" w14:textId="32487E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0FF70" w14:textId="45631A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6,033.52 </w:t>
            </w:r>
          </w:p>
        </w:tc>
      </w:tr>
      <w:tr w:rsidR="0086357F" w:rsidRPr="0086357F" w14:paraId="316D2AA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26EB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6E3EF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427182EF" w14:textId="099AA9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17B8ED6F" w14:textId="5DA805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79704D" w14:textId="0A2F4C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5FD8F" w14:textId="5255E9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8,021.36 </w:t>
            </w:r>
          </w:p>
        </w:tc>
      </w:tr>
      <w:tr w:rsidR="0086357F" w:rsidRPr="0086357F" w14:paraId="4DEE204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9D1A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D127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3B794EEB" w14:textId="5A12F3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37D56D5B" w14:textId="41172C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109B0" w14:textId="3D7CB4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D5F4F" w14:textId="0DE954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2,221.40 </w:t>
            </w:r>
          </w:p>
        </w:tc>
      </w:tr>
      <w:tr w:rsidR="0086357F" w:rsidRPr="0086357F" w14:paraId="44A5647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9480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D985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17398930" w14:textId="42E74A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1,587.29 </w:t>
            </w:r>
          </w:p>
        </w:tc>
        <w:tc>
          <w:tcPr>
            <w:tcW w:w="958" w:type="pct"/>
            <w:tcBorders>
              <w:top w:val="nil"/>
              <w:left w:val="nil"/>
              <w:bottom w:val="single" w:sz="4" w:space="0" w:color="000000"/>
              <w:right w:val="single" w:sz="4" w:space="0" w:color="000000"/>
            </w:tcBorders>
            <w:shd w:val="clear" w:color="auto" w:fill="auto"/>
            <w:noWrap/>
            <w:vAlign w:val="bottom"/>
            <w:hideMark/>
          </w:tcPr>
          <w:p w14:paraId="1550B288" w14:textId="4EF084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DDD8CE" w14:textId="2A3235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D34908" w14:textId="05C04F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1,587.29 </w:t>
            </w:r>
          </w:p>
        </w:tc>
      </w:tr>
      <w:tr w:rsidR="0086357F" w:rsidRPr="0086357F" w14:paraId="3621123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CEC2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D345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555DDE12" w14:textId="69907B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0,357.04 </w:t>
            </w:r>
          </w:p>
        </w:tc>
        <w:tc>
          <w:tcPr>
            <w:tcW w:w="958" w:type="pct"/>
            <w:tcBorders>
              <w:top w:val="nil"/>
              <w:left w:val="nil"/>
              <w:bottom w:val="single" w:sz="4" w:space="0" w:color="000000"/>
              <w:right w:val="single" w:sz="4" w:space="0" w:color="000000"/>
            </w:tcBorders>
            <w:shd w:val="clear" w:color="auto" w:fill="auto"/>
            <w:noWrap/>
            <w:vAlign w:val="bottom"/>
            <w:hideMark/>
          </w:tcPr>
          <w:p w14:paraId="0D1D4B08" w14:textId="015BE2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43A5D" w14:textId="75B628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FCE0F" w14:textId="629B60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0,357.04 </w:t>
            </w:r>
          </w:p>
        </w:tc>
      </w:tr>
      <w:tr w:rsidR="0086357F" w:rsidRPr="0086357F" w14:paraId="16046AA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43F4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CD10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52ABB689" w14:textId="67DF4ED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94,895.68 </w:t>
            </w:r>
          </w:p>
        </w:tc>
        <w:tc>
          <w:tcPr>
            <w:tcW w:w="958" w:type="pct"/>
            <w:tcBorders>
              <w:top w:val="nil"/>
              <w:left w:val="nil"/>
              <w:bottom w:val="single" w:sz="4" w:space="0" w:color="000000"/>
              <w:right w:val="single" w:sz="4" w:space="0" w:color="000000"/>
            </w:tcBorders>
            <w:shd w:val="clear" w:color="auto" w:fill="auto"/>
            <w:noWrap/>
            <w:vAlign w:val="bottom"/>
            <w:hideMark/>
          </w:tcPr>
          <w:p w14:paraId="20867A11" w14:textId="70F545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59EE9" w14:textId="1E3D48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E4E74" w14:textId="3C3631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94,895.68 </w:t>
            </w:r>
          </w:p>
        </w:tc>
      </w:tr>
      <w:tr w:rsidR="0086357F" w:rsidRPr="0086357F" w14:paraId="52B6FB5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BFFC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F515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28B0B30D" w14:textId="56BA09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1DD1CCE5" w14:textId="429268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E387F" w14:textId="6321D4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A28AA" w14:textId="07FFEE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2,743.04 </w:t>
            </w:r>
          </w:p>
        </w:tc>
      </w:tr>
      <w:tr w:rsidR="0086357F" w:rsidRPr="0086357F" w14:paraId="2B3F8F8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6177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502E8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5F154D73" w14:textId="475DF7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4F492A44" w14:textId="725176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74559" w14:textId="336703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C4E95" w14:textId="0E47C8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8,630.00 </w:t>
            </w:r>
          </w:p>
        </w:tc>
      </w:tr>
      <w:tr w:rsidR="0086357F" w:rsidRPr="0086357F" w14:paraId="56624F1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13EE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7D5A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1D1B3890" w14:textId="1E806A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2,809.60 </w:t>
            </w:r>
          </w:p>
        </w:tc>
        <w:tc>
          <w:tcPr>
            <w:tcW w:w="958" w:type="pct"/>
            <w:tcBorders>
              <w:top w:val="nil"/>
              <w:left w:val="nil"/>
              <w:bottom w:val="single" w:sz="4" w:space="0" w:color="000000"/>
              <w:right w:val="single" w:sz="4" w:space="0" w:color="000000"/>
            </w:tcBorders>
            <w:shd w:val="clear" w:color="auto" w:fill="auto"/>
            <w:noWrap/>
            <w:vAlign w:val="bottom"/>
            <w:hideMark/>
          </w:tcPr>
          <w:p w14:paraId="3855B332" w14:textId="0BAA40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8588F" w14:textId="7B02322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A4629" w14:textId="4C6D74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2,809.60 </w:t>
            </w:r>
          </w:p>
        </w:tc>
      </w:tr>
      <w:tr w:rsidR="0086357F" w:rsidRPr="0086357F" w14:paraId="7FF3DB8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FED3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B02C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4366A346" w14:textId="510EDC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53928E7E" w14:textId="26A061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715E5A" w14:textId="3BD053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D6FB8" w14:textId="42EA4D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6,515.38 </w:t>
            </w:r>
          </w:p>
        </w:tc>
      </w:tr>
      <w:tr w:rsidR="0086357F" w:rsidRPr="0086357F" w14:paraId="46051800"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3ABE36"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D9FFF8C" w14:textId="595A1F1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303,473.42 </w:t>
            </w:r>
          </w:p>
        </w:tc>
        <w:tc>
          <w:tcPr>
            <w:tcW w:w="958" w:type="pct"/>
            <w:tcBorders>
              <w:top w:val="nil"/>
              <w:left w:val="nil"/>
              <w:bottom w:val="single" w:sz="4" w:space="0" w:color="000000"/>
              <w:right w:val="single" w:sz="4" w:space="0" w:color="000000"/>
            </w:tcBorders>
            <w:shd w:val="clear" w:color="D8D8D8" w:fill="D8D8D8"/>
            <w:noWrap/>
            <w:vAlign w:val="bottom"/>
            <w:hideMark/>
          </w:tcPr>
          <w:p w14:paraId="2E1B8736" w14:textId="7B495AE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1EE513" w14:textId="2E6E7B9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470E86" w14:textId="48BAB75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303,473.42 </w:t>
            </w:r>
          </w:p>
        </w:tc>
      </w:tr>
      <w:tr w:rsidR="0086357F" w:rsidRPr="0086357F" w14:paraId="5E70A13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6925D"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BD9D5D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6EEEAEEA" w14:textId="022583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55B93E38" w14:textId="10A1B6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4C3E2" w14:textId="5FA1A2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C2B9143" w14:textId="7B432B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87,256.42 </w:t>
            </w:r>
          </w:p>
        </w:tc>
      </w:tr>
      <w:tr w:rsidR="0086357F" w:rsidRPr="0086357F" w14:paraId="0874E61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587C9"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6E47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20C776C9" w14:textId="3E8A02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9,606.91 </w:t>
            </w:r>
          </w:p>
        </w:tc>
        <w:tc>
          <w:tcPr>
            <w:tcW w:w="958" w:type="pct"/>
            <w:tcBorders>
              <w:top w:val="nil"/>
              <w:left w:val="nil"/>
              <w:bottom w:val="single" w:sz="4" w:space="0" w:color="000000"/>
              <w:right w:val="single" w:sz="4" w:space="0" w:color="000000"/>
            </w:tcBorders>
            <w:shd w:val="clear" w:color="auto" w:fill="auto"/>
            <w:noWrap/>
            <w:vAlign w:val="bottom"/>
            <w:hideMark/>
          </w:tcPr>
          <w:p w14:paraId="1F24B07F" w14:textId="63C660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3C9CF" w14:textId="60D2FB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1E398" w14:textId="4C726E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9,606.91 </w:t>
            </w:r>
          </w:p>
        </w:tc>
      </w:tr>
      <w:tr w:rsidR="0086357F" w:rsidRPr="0086357F" w14:paraId="0AA03BE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B7F6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29E9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6BCA74A5" w14:textId="09ED2D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50E9D8D3" w14:textId="1E5C082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FEC4C" w14:textId="67710C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8EAAF" w14:textId="51FAA7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1,553.00 </w:t>
            </w:r>
          </w:p>
        </w:tc>
      </w:tr>
      <w:tr w:rsidR="0086357F" w:rsidRPr="0086357F" w14:paraId="0426D79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7D2B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B3AE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599F7EE4" w14:textId="0E6795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56D3DBE6" w14:textId="59A146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7F60D" w14:textId="7CA00D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70EFC" w14:textId="6A4E3B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3,789.64 </w:t>
            </w:r>
          </w:p>
        </w:tc>
      </w:tr>
      <w:tr w:rsidR="0086357F" w:rsidRPr="0086357F" w14:paraId="470183E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9105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4058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3B353A40" w14:textId="0FD847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hideMark/>
          </w:tcPr>
          <w:p w14:paraId="04088F3B" w14:textId="4868BB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B8613" w14:textId="662447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37738" w14:textId="752C6C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86,862.40 </w:t>
            </w:r>
          </w:p>
        </w:tc>
      </w:tr>
      <w:tr w:rsidR="0086357F" w:rsidRPr="0086357F" w14:paraId="2DB6374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DDF4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A8C2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4D3F1E83" w14:textId="45B633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98274D7" w14:textId="780DC8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90923" w14:textId="1E16EF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063EB" w14:textId="72412C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2,500.00 </w:t>
            </w:r>
          </w:p>
        </w:tc>
      </w:tr>
      <w:tr w:rsidR="0086357F" w:rsidRPr="0086357F" w14:paraId="24F077B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3002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9807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4322BDE2" w14:textId="4917EC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26DB60B8" w14:textId="60D9D3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A2F9C" w14:textId="7C5AE7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1596E" w14:textId="14DB28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5,229.29 </w:t>
            </w:r>
          </w:p>
        </w:tc>
      </w:tr>
      <w:tr w:rsidR="0086357F" w:rsidRPr="0086357F" w14:paraId="6A20C5A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CE45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0E76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2DFA0F52" w14:textId="2B65A3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6D2A7967" w14:textId="62E85C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0629A" w14:textId="4450EB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35CEE" w14:textId="33F755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0,633.32 </w:t>
            </w:r>
          </w:p>
        </w:tc>
      </w:tr>
      <w:tr w:rsidR="0086357F" w:rsidRPr="0086357F" w14:paraId="3B01214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BF53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BB68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B66D1BA" w14:textId="08336D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3288C79B" w14:textId="2D7B34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E42AD" w14:textId="210870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0B79E" w14:textId="35F513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2,430.00 </w:t>
            </w:r>
          </w:p>
        </w:tc>
      </w:tr>
      <w:tr w:rsidR="0086357F" w:rsidRPr="0086357F" w14:paraId="42A495B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5BA5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B766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3EE90CA1" w14:textId="31DEFB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0D964878" w14:textId="131342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6DE1D" w14:textId="3D27D7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3D30E" w14:textId="6D5490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490.94 </w:t>
            </w:r>
          </w:p>
        </w:tc>
      </w:tr>
      <w:tr w:rsidR="0086357F" w:rsidRPr="0086357F" w14:paraId="0B49870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0F20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1371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7D4AD9DF" w14:textId="0E8E76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3B953786" w14:textId="729A9F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FDEBA" w14:textId="35AF28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0779C" w14:textId="348F60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1,168.82 </w:t>
            </w:r>
          </w:p>
        </w:tc>
      </w:tr>
      <w:tr w:rsidR="0086357F" w:rsidRPr="0086357F" w14:paraId="3FED587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E960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D522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75252E9A" w14:textId="37E12C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2E79D025" w14:textId="040553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2DB35" w14:textId="2B3075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049D5" w14:textId="63039A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7,902.68 </w:t>
            </w:r>
          </w:p>
        </w:tc>
      </w:tr>
      <w:tr w:rsidR="0086357F" w:rsidRPr="0086357F" w14:paraId="1BF0E36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73F7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9C21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3696F538" w14:textId="50C6BB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584A4686" w14:textId="3D8D5A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07313" w14:textId="3B3B37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B6510" w14:textId="7B97A6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0,050.00 </w:t>
            </w:r>
          </w:p>
        </w:tc>
      </w:tr>
      <w:tr w:rsidR="0086357F" w:rsidRPr="0086357F" w14:paraId="69BD59A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503F3C"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8969459" w14:textId="0701FA4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3,103,010.58 </w:t>
            </w:r>
          </w:p>
        </w:tc>
        <w:tc>
          <w:tcPr>
            <w:tcW w:w="958" w:type="pct"/>
            <w:tcBorders>
              <w:top w:val="nil"/>
              <w:left w:val="nil"/>
              <w:bottom w:val="single" w:sz="4" w:space="0" w:color="000000"/>
              <w:right w:val="single" w:sz="4" w:space="0" w:color="000000"/>
            </w:tcBorders>
            <w:shd w:val="clear" w:color="D8D8D8" w:fill="D8D8D8"/>
            <w:noWrap/>
            <w:vAlign w:val="bottom"/>
            <w:hideMark/>
          </w:tcPr>
          <w:p w14:paraId="03C5F2FB" w14:textId="2EC3705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C0726BA" w14:textId="7839712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659978" w14:textId="0DDEC55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3,153,010.58 </w:t>
            </w:r>
          </w:p>
        </w:tc>
      </w:tr>
      <w:tr w:rsidR="0086357F" w:rsidRPr="0086357F" w14:paraId="396144A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512F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5698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6CBDDA59" w14:textId="54E81B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4A6E69AA" w14:textId="3BB1D0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876CD" w14:textId="7B2044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3525A5B" w14:textId="14CBAF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50,692.18 </w:t>
            </w:r>
          </w:p>
        </w:tc>
      </w:tr>
      <w:tr w:rsidR="0086357F" w:rsidRPr="0086357F" w14:paraId="34C857C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299C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301A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7C021AC8" w14:textId="792483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2,971.28 </w:t>
            </w:r>
          </w:p>
        </w:tc>
        <w:tc>
          <w:tcPr>
            <w:tcW w:w="958" w:type="pct"/>
            <w:tcBorders>
              <w:top w:val="nil"/>
              <w:left w:val="nil"/>
              <w:bottom w:val="single" w:sz="4" w:space="0" w:color="000000"/>
              <w:right w:val="single" w:sz="4" w:space="0" w:color="000000"/>
            </w:tcBorders>
            <w:shd w:val="clear" w:color="auto" w:fill="auto"/>
            <w:noWrap/>
            <w:vAlign w:val="bottom"/>
            <w:hideMark/>
          </w:tcPr>
          <w:p w14:paraId="77CA6BAE" w14:textId="6F2EA9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1EA53" w14:textId="7537D9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72C39" w14:textId="49A2D0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2,971.28 </w:t>
            </w:r>
          </w:p>
        </w:tc>
      </w:tr>
      <w:tr w:rsidR="0086357F" w:rsidRPr="0086357F" w14:paraId="680144E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C5BA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B5519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0B07D69D" w14:textId="112DBF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46C106D2" w14:textId="21D1C8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F928F" w14:textId="4462A3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663D9" w14:textId="175C22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35,068.94 </w:t>
            </w:r>
          </w:p>
        </w:tc>
      </w:tr>
      <w:tr w:rsidR="0086357F" w:rsidRPr="0086357F" w14:paraId="7FCAB97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C962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8256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33201A8A" w14:textId="5C9E68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71A70176" w14:textId="5927EF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F00A33" w14:textId="7A5C33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40398" w14:textId="30CBD7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7,730.00 </w:t>
            </w:r>
          </w:p>
        </w:tc>
      </w:tr>
      <w:tr w:rsidR="0086357F" w:rsidRPr="0086357F" w14:paraId="2D6E001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A86A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CFFA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5BF85F9D" w14:textId="76E2D0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627901D8" w14:textId="6757E2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8A651" w14:textId="4043A9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14C04" w14:textId="5B48CC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7,617.76 </w:t>
            </w:r>
          </w:p>
        </w:tc>
      </w:tr>
      <w:tr w:rsidR="0086357F" w:rsidRPr="0086357F" w14:paraId="3B0322E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5FC2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7F5F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3693870E" w14:textId="289946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54B0EFC3" w14:textId="3E6A60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AF737" w14:textId="2CA2A8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AB79F" w14:textId="754BA3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1,620.22 </w:t>
            </w:r>
          </w:p>
        </w:tc>
      </w:tr>
      <w:tr w:rsidR="0086357F" w:rsidRPr="0086357F" w14:paraId="4D99C00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EF77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7B01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293B8734" w14:textId="4AE01B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0,399.67 </w:t>
            </w:r>
          </w:p>
        </w:tc>
        <w:tc>
          <w:tcPr>
            <w:tcW w:w="958" w:type="pct"/>
            <w:tcBorders>
              <w:top w:val="nil"/>
              <w:left w:val="nil"/>
              <w:bottom w:val="single" w:sz="4" w:space="0" w:color="000000"/>
              <w:right w:val="single" w:sz="4" w:space="0" w:color="000000"/>
            </w:tcBorders>
            <w:shd w:val="clear" w:color="auto" w:fill="auto"/>
            <w:noWrap/>
            <w:vAlign w:val="bottom"/>
            <w:hideMark/>
          </w:tcPr>
          <w:p w14:paraId="6BBE9162" w14:textId="6E1BD3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C3EFC" w14:textId="2EC45A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9100F" w14:textId="224184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0,399.67 </w:t>
            </w:r>
          </w:p>
        </w:tc>
      </w:tr>
      <w:tr w:rsidR="0086357F" w:rsidRPr="0086357F" w14:paraId="26D0F5D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7B4D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0703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3F2DFA52" w14:textId="0BBD72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61E8FDCB" w14:textId="697142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5D4510" w14:textId="10463F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F5B5F" w14:textId="6888A2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7,220.72 </w:t>
            </w:r>
          </w:p>
        </w:tc>
      </w:tr>
      <w:tr w:rsidR="0086357F" w:rsidRPr="0086357F" w14:paraId="45CCC28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4515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213D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53A0A5CE" w14:textId="6D229F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5505A33B" w14:textId="4DB6F9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3EEA4" w14:textId="11D331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6EC1C" w14:textId="0C4918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8,472.76 </w:t>
            </w:r>
          </w:p>
        </w:tc>
      </w:tr>
      <w:tr w:rsidR="0086357F" w:rsidRPr="0086357F" w14:paraId="5A7D334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0163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09C3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3D259CDB" w14:textId="397E9B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66FF6435" w14:textId="426B5E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43F9C" w14:textId="040623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93544" w14:textId="071108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482.96 </w:t>
            </w:r>
          </w:p>
        </w:tc>
      </w:tr>
      <w:tr w:rsidR="0086357F" w:rsidRPr="0086357F" w14:paraId="793069B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48F1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1776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189FCB9F" w14:textId="3DEAAC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455354A0" w14:textId="0C1FDD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24B01" w14:textId="062F07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6426C7" w14:textId="18FD8F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4,596.44 </w:t>
            </w:r>
          </w:p>
        </w:tc>
      </w:tr>
      <w:tr w:rsidR="0086357F" w:rsidRPr="0086357F" w14:paraId="590A7D3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4B85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0F59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034A71BC" w14:textId="31DCB2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59F9DE89" w14:textId="6ED0BB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B122D" w14:textId="4F2C09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5221D" w14:textId="2859C8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2,126.16 </w:t>
            </w:r>
          </w:p>
        </w:tc>
      </w:tr>
      <w:tr w:rsidR="0086357F" w:rsidRPr="0086357F" w14:paraId="33450D1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36AA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0165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69F5B084" w14:textId="4F7084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1181AF8B" w14:textId="64D36F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81714" w14:textId="2A024A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A1ADA" w14:textId="4BA3EC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2,312.68 </w:t>
            </w:r>
          </w:p>
        </w:tc>
      </w:tr>
      <w:tr w:rsidR="0086357F" w:rsidRPr="0086357F" w14:paraId="57F6637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2FFF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3A3A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ainza</w:t>
            </w:r>
          </w:p>
        </w:tc>
        <w:tc>
          <w:tcPr>
            <w:tcW w:w="1003" w:type="pct"/>
            <w:tcBorders>
              <w:top w:val="nil"/>
              <w:left w:val="nil"/>
              <w:bottom w:val="single" w:sz="4" w:space="0" w:color="000000"/>
              <w:right w:val="single" w:sz="4" w:space="0" w:color="000000"/>
            </w:tcBorders>
            <w:shd w:val="clear" w:color="auto" w:fill="auto"/>
            <w:noWrap/>
            <w:vAlign w:val="bottom"/>
            <w:hideMark/>
          </w:tcPr>
          <w:p w14:paraId="77DA9C47" w14:textId="1BEB8A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7,118.90 </w:t>
            </w:r>
          </w:p>
        </w:tc>
        <w:tc>
          <w:tcPr>
            <w:tcW w:w="958" w:type="pct"/>
            <w:tcBorders>
              <w:top w:val="nil"/>
              <w:left w:val="nil"/>
              <w:bottom w:val="single" w:sz="4" w:space="0" w:color="000000"/>
              <w:right w:val="single" w:sz="4" w:space="0" w:color="000000"/>
            </w:tcBorders>
            <w:shd w:val="clear" w:color="auto" w:fill="auto"/>
            <w:noWrap/>
            <w:vAlign w:val="bottom"/>
            <w:hideMark/>
          </w:tcPr>
          <w:p w14:paraId="18AA42BC" w14:textId="0B3F26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EF259" w14:textId="5520E7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4282E" w14:textId="49CCAF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7,118.90 </w:t>
            </w:r>
          </w:p>
        </w:tc>
      </w:tr>
      <w:tr w:rsidR="0086357F" w:rsidRPr="0086357F" w14:paraId="1A0C364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2EEF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6B46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3062B2A0" w14:textId="3C4E9C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556B5F3E" w14:textId="7F1D1E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1B36E" w14:textId="59B7CA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D37A2" w14:textId="061E00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2,569.16 </w:t>
            </w:r>
          </w:p>
        </w:tc>
      </w:tr>
      <w:tr w:rsidR="0086357F" w:rsidRPr="0086357F" w14:paraId="77E05DE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B993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18EC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5C4F19D2" w14:textId="54C4DF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18,912.43 </w:t>
            </w:r>
          </w:p>
        </w:tc>
        <w:tc>
          <w:tcPr>
            <w:tcW w:w="958" w:type="pct"/>
            <w:tcBorders>
              <w:top w:val="nil"/>
              <w:left w:val="nil"/>
              <w:bottom w:val="single" w:sz="4" w:space="0" w:color="000000"/>
              <w:right w:val="single" w:sz="4" w:space="0" w:color="000000"/>
            </w:tcBorders>
            <w:shd w:val="clear" w:color="auto" w:fill="auto"/>
            <w:noWrap/>
            <w:vAlign w:val="bottom"/>
            <w:hideMark/>
          </w:tcPr>
          <w:p w14:paraId="619E6999" w14:textId="60A648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60A65" w14:textId="0A3747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9892D" w14:textId="582E5D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18,912.43 </w:t>
            </w:r>
          </w:p>
        </w:tc>
      </w:tr>
      <w:tr w:rsidR="0086357F" w:rsidRPr="0086357F" w14:paraId="29573AF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08AD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A4A7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5E7AFA4" w14:textId="344ADD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30,048.46 </w:t>
            </w:r>
          </w:p>
        </w:tc>
        <w:tc>
          <w:tcPr>
            <w:tcW w:w="958" w:type="pct"/>
            <w:tcBorders>
              <w:top w:val="nil"/>
              <w:left w:val="nil"/>
              <w:bottom w:val="single" w:sz="4" w:space="0" w:color="000000"/>
              <w:right w:val="single" w:sz="4" w:space="0" w:color="000000"/>
            </w:tcBorders>
            <w:shd w:val="clear" w:color="auto" w:fill="auto"/>
            <w:noWrap/>
            <w:vAlign w:val="bottom"/>
            <w:hideMark/>
          </w:tcPr>
          <w:p w14:paraId="4449FC72" w14:textId="296B41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68165" w14:textId="0ED5F2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EF3AF" w14:textId="3F9AA4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30,048.46 </w:t>
            </w:r>
          </w:p>
        </w:tc>
      </w:tr>
      <w:tr w:rsidR="0086357F" w:rsidRPr="0086357F" w14:paraId="2A90044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D1C8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BB120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77AF3A81" w14:textId="0EE4E2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18646E43" w14:textId="175595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6BC81" w14:textId="3F1C8C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A9B99" w14:textId="13EF57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0,430.04 </w:t>
            </w:r>
          </w:p>
        </w:tc>
      </w:tr>
      <w:tr w:rsidR="0086357F" w:rsidRPr="0086357F" w14:paraId="627CB83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15E3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7CA2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29623AB7" w14:textId="7A8DD9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38735972" w14:textId="689B11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3B3186" w14:textId="555B64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7A39E" w14:textId="703EAD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28,458.20 </w:t>
            </w:r>
          </w:p>
        </w:tc>
      </w:tr>
      <w:tr w:rsidR="0086357F" w:rsidRPr="0086357F" w14:paraId="5B7A918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5062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ADC8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57AA8A92" w14:textId="5A9FB8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4492DBFB" w14:textId="09FAF9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0DF6F6" w14:textId="47F8B3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81FD9" w14:textId="7B16F8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4,242.92 </w:t>
            </w:r>
          </w:p>
        </w:tc>
      </w:tr>
      <w:tr w:rsidR="0086357F" w:rsidRPr="0086357F" w14:paraId="0AB94A0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F10F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A8A6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798D685D" w14:textId="24EA15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2,115.88 </w:t>
            </w:r>
          </w:p>
        </w:tc>
        <w:tc>
          <w:tcPr>
            <w:tcW w:w="958" w:type="pct"/>
            <w:tcBorders>
              <w:top w:val="nil"/>
              <w:left w:val="nil"/>
              <w:bottom w:val="single" w:sz="4" w:space="0" w:color="000000"/>
              <w:right w:val="single" w:sz="4" w:space="0" w:color="000000"/>
            </w:tcBorders>
            <w:shd w:val="clear" w:color="auto" w:fill="auto"/>
            <w:noWrap/>
            <w:vAlign w:val="bottom"/>
            <w:hideMark/>
          </w:tcPr>
          <w:p w14:paraId="40E99FC9" w14:textId="49CC37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3C05A" w14:textId="539212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730D5" w14:textId="14B0BA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2,115.88 </w:t>
            </w:r>
          </w:p>
        </w:tc>
      </w:tr>
      <w:tr w:rsidR="0086357F" w:rsidRPr="0086357F" w14:paraId="77C73DF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A932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B8B5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3DAC87F5" w14:textId="428579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1EE885B4" w14:textId="4F522E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E1551" w14:textId="5ED3B5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4B6D8" w14:textId="6C2A70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2,807.88 </w:t>
            </w:r>
          </w:p>
        </w:tc>
      </w:tr>
      <w:tr w:rsidR="0086357F" w:rsidRPr="0086357F" w14:paraId="7CF21D9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0B06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C358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0FBDB11E" w14:textId="38EECD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7B408D28" w14:textId="429E85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43FBF" w14:textId="7AF6ED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E8B47" w14:textId="239802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0,958.80 </w:t>
            </w:r>
          </w:p>
        </w:tc>
      </w:tr>
      <w:tr w:rsidR="0086357F" w:rsidRPr="0086357F" w14:paraId="241E780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66B9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B821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50FB53CC" w14:textId="567828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5,945.23 </w:t>
            </w:r>
          </w:p>
        </w:tc>
        <w:tc>
          <w:tcPr>
            <w:tcW w:w="958" w:type="pct"/>
            <w:tcBorders>
              <w:top w:val="nil"/>
              <w:left w:val="nil"/>
              <w:bottom w:val="single" w:sz="4" w:space="0" w:color="000000"/>
              <w:right w:val="single" w:sz="4" w:space="0" w:color="000000"/>
            </w:tcBorders>
            <w:shd w:val="clear" w:color="auto" w:fill="auto"/>
            <w:noWrap/>
            <w:vAlign w:val="bottom"/>
            <w:hideMark/>
          </w:tcPr>
          <w:p w14:paraId="54CA9AF7" w14:textId="5D9E91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7D81C" w14:textId="4ABA22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A96F7" w14:textId="68351B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5,945.23 </w:t>
            </w:r>
          </w:p>
        </w:tc>
      </w:tr>
      <w:tr w:rsidR="0086357F" w:rsidRPr="0086357F" w14:paraId="43557D8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010A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B4AD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328C64" w14:textId="1E119F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1940CF64" w14:textId="03B9EC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0FADB" w14:textId="1D9539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480FF" w14:textId="70B913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2,045.18 </w:t>
            </w:r>
          </w:p>
        </w:tc>
      </w:tr>
      <w:tr w:rsidR="0086357F" w:rsidRPr="0086357F" w14:paraId="600CC7D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D2AB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C685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09DB1AB0" w14:textId="3AF701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359B7FF2" w14:textId="3953DA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82E9F" w14:textId="62F57E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15D14" w14:textId="1152A7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1,480.00 </w:t>
            </w:r>
          </w:p>
        </w:tc>
      </w:tr>
      <w:tr w:rsidR="0086357F" w:rsidRPr="0086357F" w14:paraId="36A2A9C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C764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33B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73906452" w14:textId="2061ED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056585B8" w14:textId="513F08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794ED" w14:textId="7DAC05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8FA99" w14:textId="11E8B2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1,506.28 </w:t>
            </w:r>
          </w:p>
        </w:tc>
      </w:tr>
      <w:tr w:rsidR="0086357F" w:rsidRPr="0086357F" w14:paraId="6FF8588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739B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DEAD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4236E6EA" w14:textId="3ED76A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4F456A4F" w14:textId="1FB372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C4798" w14:textId="4DA3A1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36577" w14:textId="4823EF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9,547.69 </w:t>
            </w:r>
          </w:p>
        </w:tc>
      </w:tr>
      <w:tr w:rsidR="0086357F" w:rsidRPr="0086357F" w14:paraId="452CA68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8114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B7E2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4AD26758" w14:textId="3C2938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hideMark/>
          </w:tcPr>
          <w:p w14:paraId="04D36D05" w14:textId="342A6F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A0852" w14:textId="0E204B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E11C6" w14:textId="0EF7FA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3,941.74 </w:t>
            </w:r>
          </w:p>
        </w:tc>
      </w:tr>
      <w:tr w:rsidR="0086357F" w:rsidRPr="0086357F" w14:paraId="764A881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E765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DEE6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167E9066" w14:textId="711FC7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10766363" w14:textId="236517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F87A3" w14:textId="1ABBDC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3344F" w14:textId="3649C3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7,703.44 </w:t>
            </w:r>
          </w:p>
        </w:tc>
      </w:tr>
      <w:tr w:rsidR="0086357F" w:rsidRPr="0086357F" w14:paraId="44BAD17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4194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A656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2BEFF0A3" w14:textId="051D1B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2EEF721C" w14:textId="4B43BA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96E4B" w14:textId="4A26F5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091016" w14:textId="161D13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3,816.76 </w:t>
            </w:r>
          </w:p>
        </w:tc>
      </w:tr>
      <w:tr w:rsidR="0086357F" w:rsidRPr="0086357F" w14:paraId="053CC76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39CC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2352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18DD7E6C" w14:textId="189FBB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1,579.08 </w:t>
            </w:r>
          </w:p>
        </w:tc>
        <w:tc>
          <w:tcPr>
            <w:tcW w:w="958" w:type="pct"/>
            <w:tcBorders>
              <w:top w:val="nil"/>
              <w:left w:val="nil"/>
              <w:bottom w:val="single" w:sz="4" w:space="0" w:color="000000"/>
              <w:right w:val="single" w:sz="4" w:space="0" w:color="000000"/>
            </w:tcBorders>
            <w:shd w:val="clear" w:color="auto" w:fill="auto"/>
            <w:noWrap/>
            <w:vAlign w:val="bottom"/>
            <w:hideMark/>
          </w:tcPr>
          <w:p w14:paraId="0447AEB5" w14:textId="697A57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61571" w14:textId="5EC646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17906" w14:textId="7D677C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1,579.08 </w:t>
            </w:r>
          </w:p>
        </w:tc>
      </w:tr>
      <w:tr w:rsidR="0086357F" w:rsidRPr="0086357F" w14:paraId="1ADACA1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992C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1B60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4F06E5F" w14:textId="71A09F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46C73842" w14:textId="1E6AF6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61EA8" w14:textId="1CA62B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2F556" w14:textId="0D1FDD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7,057.28 </w:t>
            </w:r>
          </w:p>
        </w:tc>
      </w:tr>
      <w:tr w:rsidR="0086357F" w:rsidRPr="0086357F" w14:paraId="4E1F9D9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6E89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67AD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7F47A73" w14:textId="233D3D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hideMark/>
          </w:tcPr>
          <w:p w14:paraId="790A8BE1" w14:textId="69F81B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52B8E" w14:textId="15A5E3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4A0F4" w14:textId="7E8C3B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23,237.54 </w:t>
            </w:r>
          </w:p>
        </w:tc>
      </w:tr>
      <w:tr w:rsidR="0086357F" w:rsidRPr="0086357F" w14:paraId="29893E3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D618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350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0DECBF7E" w14:textId="53815F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4E7B019D" w14:textId="0F99D9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9D0C1" w14:textId="72BAF1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A6B76" w14:textId="50CDD5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3,077.76 </w:t>
            </w:r>
          </w:p>
        </w:tc>
      </w:tr>
      <w:tr w:rsidR="0086357F" w:rsidRPr="0086357F" w14:paraId="10CA52E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3E41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1739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51EB19CD" w14:textId="59F7CC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4349BA0B" w14:textId="3FAA1D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731966" w14:textId="366C6B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2635B" w14:textId="2CEC6C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1,152.72 </w:t>
            </w:r>
          </w:p>
        </w:tc>
      </w:tr>
      <w:tr w:rsidR="0086357F" w:rsidRPr="0086357F" w14:paraId="68A4DCF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C492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E5A9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781555DF" w14:textId="6D4CB4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658C4D1C" w14:textId="255A12D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72A2D" w14:textId="337BFA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9D59E" w14:textId="145D57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70,584.32 </w:t>
            </w:r>
          </w:p>
        </w:tc>
      </w:tr>
      <w:tr w:rsidR="0086357F" w:rsidRPr="0086357F" w14:paraId="3B72BAF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F113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4E22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0E656E61" w14:textId="24402A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64484226" w14:textId="046C38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E8D83" w14:textId="2ECF76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7AF0A" w14:textId="57C586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387,361.12 </w:t>
            </w:r>
          </w:p>
        </w:tc>
      </w:tr>
      <w:tr w:rsidR="0086357F" w:rsidRPr="0086357F" w14:paraId="42BDB402"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7AA51D"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6B1D2326" w14:textId="2E12970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288,9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57DA4BEF" w14:textId="01F0DFA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9FF5A6" w14:textId="1F4B150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9FDBBD" w14:textId="4D05AC3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288,926.38 </w:t>
            </w:r>
          </w:p>
        </w:tc>
      </w:tr>
      <w:tr w:rsidR="0086357F" w:rsidRPr="0086357F" w14:paraId="42C1B0D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F7C1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8E74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1F0E90D4" w14:textId="3B120D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434,456.38 </w:t>
            </w:r>
          </w:p>
        </w:tc>
        <w:tc>
          <w:tcPr>
            <w:tcW w:w="958" w:type="pct"/>
            <w:tcBorders>
              <w:top w:val="nil"/>
              <w:left w:val="nil"/>
              <w:bottom w:val="single" w:sz="4" w:space="0" w:color="000000"/>
              <w:right w:val="single" w:sz="4" w:space="0" w:color="000000"/>
            </w:tcBorders>
            <w:shd w:val="clear" w:color="auto" w:fill="auto"/>
            <w:noWrap/>
            <w:vAlign w:val="bottom"/>
            <w:hideMark/>
          </w:tcPr>
          <w:p w14:paraId="0CD6D84E" w14:textId="7F4B0E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4E029" w14:textId="5F036C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844BB" w14:textId="36C836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434,456.38 </w:t>
            </w:r>
          </w:p>
        </w:tc>
      </w:tr>
      <w:tr w:rsidR="0086357F" w:rsidRPr="0086357F" w14:paraId="6B8E8D2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A328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01EC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6189C708" w14:textId="397B95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7DA558CA" w14:textId="6AAACD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C4A3F" w14:textId="3A8A10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93F4F" w14:textId="39F29D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6,490.00 </w:t>
            </w:r>
          </w:p>
        </w:tc>
      </w:tr>
      <w:tr w:rsidR="0086357F" w:rsidRPr="0086357F" w14:paraId="675BB63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A91C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81D9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4DA42BEE" w14:textId="429AF9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2E362FE4" w14:textId="5698A0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7FCEA" w14:textId="2FACAD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E9AF6" w14:textId="76C183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7,980.00 </w:t>
            </w:r>
          </w:p>
        </w:tc>
      </w:tr>
      <w:tr w:rsidR="0086357F" w:rsidRPr="0086357F" w14:paraId="09E5394D"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6B516C"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41F8176" w14:textId="2DDDDC5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216,276.32 </w:t>
            </w:r>
          </w:p>
        </w:tc>
        <w:tc>
          <w:tcPr>
            <w:tcW w:w="958" w:type="pct"/>
            <w:tcBorders>
              <w:top w:val="nil"/>
              <w:left w:val="nil"/>
              <w:bottom w:val="single" w:sz="4" w:space="0" w:color="000000"/>
              <w:right w:val="single" w:sz="4" w:space="0" w:color="000000"/>
            </w:tcBorders>
            <w:shd w:val="clear" w:color="D8D8D8" w:fill="D8D8D8"/>
            <w:noWrap/>
            <w:vAlign w:val="bottom"/>
            <w:hideMark/>
          </w:tcPr>
          <w:p w14:paraId="27B674EB" w14:textId="2A74526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B0282D" w14:textId="5037736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0200CC" w14:textId="5DC8469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216,276.32 </w:t>
            </w:r>
          </w:p>
        </w:tc>
      </w:tr>
      <w:tr w:rsidR="0086357F" w:rsidRPr="0086357F" w14:paraId="1373CF3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3F26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306179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6BC36646" w14:textId="6CEE80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42377FA5" w14:textId="2FA892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8AC4A" w14:textId="4F100E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67A6F" w14:textId="3D12C9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6,151.00 </w:t>
            </w:r>
          </w:p>
        </w:tc>
      </w:tr>
      <w:tr w:rsidR="0086357F" w:rsidRPr="0086357F" w14:paraId="18EA81C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1311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6385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434B7542" w14:textId="741DEC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40DE4C27" w14:textId="79837A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C5294" w14:textId="24F9C1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8CC82" w14:textId="44BC6E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4,226.50 </w:t>
            </w:r>
          </w:p>
        </w:tc>
      </w:tr>
      <w:tr w:rsidR="0086357F" w:rsidRPr="0086357F" w14:paraId="65A283B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16E2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BDD9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34206A15" w14:textId="508088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5A927002" w14:textId="3C3C41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FE866" w14:textId="2C2717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36B92" w14:textId="4FF4FA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700.00 </w:t>
            </w:r>
          </w:p>
        </w:tc>
      </w:tr>
      <w:tr w:rsidR="0086357F" w:rsidRPr="0086357F" w14:paraId="7B69B48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344B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F0BE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AC848F9" w14:textId="503526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20A4712B" w14:textId="751D9B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64A13" w14:textId="208AAE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4915F" w14:textId="6E8D38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3,192.50 </w:t>
            </w:r>
          </w:p>
        </w:tc>
      </w:tr>
      <w:tr w:rsidR="0086357F" w:rsidRPr="0086357F" w14:paraId="25C63B1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EFEF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87A3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daon</w:t>
            </w:r>
          </w:p>
        </w:tc>
        <w:tc>
          <w:tcPr>
            <w:tcW w:w="1003" w:type="pct"/>
            <w:tcBorders>
              <w:top w:val="nil"/>
              <w:left w:val="nil"/>
              <w:bottom w:val="single" w:sz="4" w:space="0" w:color="000000"/>
              <w:right w:val="single" w:sz="4" w:space="0" w:color="000000"/>
            </w:tcBorders>
            <w:shd w:val="clear" w:color="auto" w:fill="auto"/>
            <w:noWrap/>
            <w:vAlign w:val="bottom"/>
            <w:hideMark/>
          </w:tcPr>
          <w:p w14:paraId="0E045437" w14:textId="606BDF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0,475.00 </w:t>
            </w:r>
          </w:p>
        </w:tc>
        <w:tc>
          <w:tcPr>
            <w:tcW w:w="958" w:type="pct"/>
            <w:tcBorders>
              <w:top w:val="nil"/>
              <w:left w:val="nil"/>
              <w:bottom w:val="single" w:sz="4" w:space="0" w:color="000000"/>
              <w:right w:val="single" w:sz="4" w:space="0" w:color="000000"/>
            </w:tcBorders>
            <w:shd w:val="clear" w:color="auto" w:fill="auto"/>
            <w:noWrap/>
            <w:vAlign w:val="bottom"/>
            <w:hideMark/>
          </w:tcPr>
          <w:p w14:paraId="571F6E1D" w14:textId="574612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027D9" w14:textId="04FC31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59D74" w14:textId="32ECC5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0,475.00 </w:t>
            </w:r>
          </w:p>
        </w:tc>
      </w:tr>
      <w:tr w:rsidR="0086357F" w:rsidRPr="0086357F" w14:paraId="1EEDE0E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5B3E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46B6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647851BC" w14:textId="47D7AD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76E48FE8" w14:textId="356C19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71A5BA" w14:textId="0EFAF2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FA085" w14:textId="2BA284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4,420.00 </w:t>
            </w:r>
          </w:p>
        </w:tc>
      </w:tr>
      <w:tr w:rsidR="0086357F" w:rsidRPr="0086357F" w14:paraId="5C7A1B1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944C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F3CE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473FA0B7" w14:textId="76B605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6F0554A2" w14:textId="346A02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CC7FC" w14:textId="04130A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0CF36" w14:textId="5A1102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2,634.00 </w:t>
            </w:r>
          </w:p>
        </w:tc>
      </w:tr>
      <w:tr w:rsidR="0086357F" w:rsidRPr="0086357F" w14:paraId="4E9AAA6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E1E5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ED96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7D373089" w14:textId="52D9AD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494DFC18" w14:textId="3106A8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CF62A" w14:textId="62AB6A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0C941C" w14:textId="3D3120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6,792.50 </w:t>
            </w:r>
          </w:p>
        </w:tc>
      </w:tr>
      <w:tr w:rsidR="0086357F" w:rsidRPr="0086357F" w14:paraId="4CDD7D2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7D5B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D711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70895DDE" w14:textId="40C98F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60E302E9" w14:textId="1E6DAF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388D2" w14:textId="4C5FE2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4DADF" w14:textId="14D82C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4,260.00 </w:t>
            </w:r>
          </w:p>
        </w:tc>
      </w:tr>
      <w:tr w:rsidR="0086357F" w:rsidRPr="0086357F" w14:paraId="77ECF0D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6D00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68ED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1E132EE5" w14:textId="36F76E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60FAB7AB" w14:textId="099AE81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508F8" w14:textId="2981F8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5D082" w14:textId="6473E4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840.00 </w:t>
            </w:r>
          </w:p>
        </w:tc>
      </w:tr>
      <w:tr w:rsidR="0086357F" w:rsidRPr="0086357F" w14:paraId="5D9286A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FDA8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FE52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F960CA3" w14:textId="1CD0BE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1A6FA767" w14:textId="65B3A7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5DA42" w14:textId="1079C3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2E686" w14:textId="773CB1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5,535.00 </w:t>
            </w:r>
          </w:p>
        </w:tc>
      </w:tr>
      <w:tr w:rsidR="0086357F" w:rsidRPr="0086357F" w14:paraId="564F203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3DAA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9194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12BBB15B" w14:textId="4D5F4C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458FAD80" w14:textId="1E42A7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FDF3E" w14:textId="761D95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41BE5" w14:textId="34ABDA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5,049.82 </w:t>
            </w:r>
          </w:p>
        </w:tc>
      </w:tr>
      <w:tr w:rsidR="0086357F" w:rsidRPr="0086357F" w14:paraId="069504B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94D4B3"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CB09943" w14:textId="6796A28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0,842,37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2DF48F0F" w14:textId="37D03BA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A21059F" w14:textId="7DC8B94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E17010" w14:textId="135BC1B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2,423,576.85 </w:t>
            </w:r>
          </w:p>
        </w:tc>
      </w:tr>
      <w:tr w:rsidR="0086357F" w:rsidRPr="0086357F" w14:paraId="02A00AF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DE26700"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11963D46" w14:textId="18F346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4BB96AD7" w14:textId="5F9C78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48DBA" w14:textId="12D88B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7FDE753" w14:textId="7918E8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164,288.77 </w:t>
            </w:r>
          </w:p>
        </w:tc>
      </w:tr>
      <w:tr w:rsidR="0086357F" w:rsidRPr="0086357F" w14:paraId="23F73CA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12E7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1A1A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67D309CF" w14:textId="41E8F9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262C465B" w14:textId="53B0CF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3EA14" w14:textId="0BE6E5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7ACA6" w14:textId="6168BD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2,882.44 </w:t>
            </w:r>
          </w:p>
        </w:tc>
      </w:tr>
      <w:tr w:rsidR="0086357F" w:rsidRPr="0086357F" w14:paraId="18C0CDC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F0FD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05D6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27BC73F7" w14:textId="54365A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03B99703" w14:textId="72363E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2FE1F" w14:textId="55AC35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BAF4B" w14:textId="5E523D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0,258.54 </w:t>
            </w:r>
          </w:p>
        </w:tc>
      </w:tr>
      <w:tr w:rsidR="0086357F" w:rsidRPr="0086357F" w14:paraId="6ED295A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2391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5B26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6F49DAFA" w14:textId="5F81B2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7F62A68C" w14:textId="34ABE4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C4146" w14:textId="164170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0CA03" w14:textId="742F37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5,213.48 </w:t>
            </w:r>
          </w:p>
        </w:tc>
      </w:tr>
      <w:tr w:rsidR="0086357F" w:rsidRPr="0086357F" w14:paraId="02F798C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4FDB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636A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17ABE1CA" w14:textId="23FA99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3801C78B" w14:textId="4BB1A1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0EC13" w14:textId="7AE9FF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D60CE" w14:textId="19D883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6,672.72 </w:t>
            </w:r>
          </w:p>
        </w:tc>
      </w:tr>
      <w:tr w:rsidR="0086357F" w:rsidRPr="0086357F" w14:paraId="506FE12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BD66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C8F9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4A2DC642" w14:textId="4F96C0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591BBE79" w14:textId="4614AC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670266" w14:textId="78CCD8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3BFBF" w14:textId="3957FB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3,501.02 </w:t>
            </w:r>
          </w:p>
        </w:tc>
      </w:tr>
      <w:tr w:rsidR="0086357F" w:rsidRPr="0086357F" w14:paraId="430AE0B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E263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C953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61E48630" w14:textId="310414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16FCD65A" w14:textId="6DC87C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7CB7F848" w14:textId="0F2970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CEE33" w14:textId="63E4DF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48,112.24 </w:t>
            </w:r>
          </w:p>
        </w:tc>
      </w:tr>
      <w:tr w:rsidR="0086357F" w:rsidRPr="0086357F" w14:paraId="2634414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C6DB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9715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25AD5C50" w14:textId="5CD8B3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06BB36C4" w14:textId="217C1C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30BE8A" w14:textId="1D2F1F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A9CF6" w14:textId="5B693A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80,626.00 </w:t>
            </w:r>
          </w:p>
        </w:tc>
      </w:tr>
      <w:tr w:rsidR="0086357F" w:rsidRPr="0086357F" w14:paraId="5D2F67D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8948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26320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6D59A7C8" w14:textId="4118F3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238685E4" w14:textId="1D1E3E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B3465" w14:textId="0F1E7D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60C36" w14:textId="3F67AA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4,244.13 </w:t>
            </w:r>
          </w:p>
        </w:tc>
      </w:tr>
      <w:tr w:rsidR="0086357F" w:rsidRPr="0086357F" w14:paraId="4B673F4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F25A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4584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78FA6E55" w14:textId="55ABF5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6,059.42 </w:t>
            </w:r>
          </w:p>
        </w:tc>
        <w:tc>
          <w:tcPr>
            <w:tcW w:w="958" w:type="pct"/>
            <w:tcBorders>
              <w:top w:val="nil"/>
              <w:left w:val="nil"/>
              <w:bottom w:val="single" w:sz="4" w:space="0" w:color="000000"/>
              <w:right w:val="single" w:sz="4" w:space="0" w:color="000000"/>
            </w:tcBorders>
            <w:shd w:val="clear" w:color="auto" w:fill="auto"/>
            <w:noWrap/>
            <w:vAlign w:val="bottom"/>
            <w:hideMark/>
          </w:tcPr>
          <w:p w14:paraId="3A679FFA" w14:textId="331A49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3470FF48" w14:textId="14EB85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E2F3E" w14:textId="413DA0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5,309.42 </w:t>
            </w:r>
          </w:p>
        </w:tc>
      </w:tr>
      <w:tr w:rsidR="0086357F" w:rsidRPr="0086357F" w14:paraId="068FC50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46ED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C662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3BF897CD" w14:textId="625CA7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4AE469F1" w14:textId="04772D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10D8E" w14:textId="1F9AFB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1D39C" w14:textId="0244C8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7,359.60 </w:t>
            </w:r>
          </w:p>
        </w:tc>
      </w:tr>
      <w:tr w:rsidR="0086357F" w:rsidRPr="0086357F" w14:paraId="09D6D54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6E16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82254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7CDCEE1B" w14:textId="4C193E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4,843.20 </w:t>
            </w:r>
          </w:p>
        </w:tc>
        <w:tc>
          <w:tcPr>
            <w:tcW w:w="958" w:type="pct"/>
            <w:tcBorders>
              <w:top w:val="nil"/>
              <w:left w:val="nil"/>
              <w:bottom w:val="single" w:sz="4" w:space="0" w:color="000000"/>
              <w:right w:val="single" w:sz="4" w:space="0" w:color="000000"/>
            </w:tcBorders>
            <w:shd w:val="clear" w:color="auto" w:fill="auto"/>
            <w:noWrap/>
            <w:vAlign w:val="bottom"/>
            <w:hideMark/>
          </w:tcPr>
          <w:p w14:paraId="42A76F6E" w14:textId="30792D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2C6A9EE9" w14:textId="1521B1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F2338" w14:textId="26D59F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1,043.20 </w:t>
            </w:r>
          </w:p>
        </w:tc>
      </w:tr>
      <w:tr w:rsidR="0086357F" w:rsidRPr="0086357F" w14:paraId="34A60A1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054D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38C5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3AC4724" w14:textId="0DDD03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1,665.13 </w:t>
            </w:r>
          </w:p>
        </w:tc>
        <w:tc>
          <w:tcPr>
            <w:tcW w:w="958" w:type="pct"/>
            <w:tcBorders>
              <w:top w:val="nil"/>
              <w:left w:val="nil"/>
              <w:bottom w:val="single" w:sz="4" w:space="0" w:color="000000"/>
              <w:right w:val="single" w:sz="4" w:space="0" w:color="000000"/>
            </w:tcBorders>
            <w:shd w:val="clear" w:color="auto" w:fill="auto"/>
            <w:noWrap/>
            <w:vAlign w:val="bottom"/>
            <w:hideMark/>
          </w:tcPr>
          <w:p w14:paraId="4331FFE0" w14:textId="5DA3DE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21F5F" w14:textId="2BB969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A6809" w14:textId="2F806B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1,665.13 </w:t>
            </w:r>
          </w:p>
        </w:tc>
      </w:tr>
      <w:tr w:rsidR="0086357F" w:rsidRPr="0086357F" w14:paraId="124A835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E18F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711BF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654BABB3" w14:textId="3A367C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2306D65C" w14:textId="5ACB0E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A4337" w14:textId="5F8874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16CE0" w14:textId="4085B1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7,236.32 </w:t>
            </w:r>
          </w:p>
        </w:tc>
      </w:tr>
      <w:tr w:rsidR="0086357F" w:rsidRPr="0086357F" w14:paraId="5BD54FC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CD89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2E506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3ED0668D" w14:textId="7C8839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5BFAF9DA" w14:textId="771E32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FF6BD" w14:textId="5142B4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982A3" w14:textId="262B23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887.40 </w:t>
            </w:r>
          </w:p>
        </w:tc>
      </w:tr>
      <w:tr w:rsidR="0086357F" w:rsidRPr="0086357F" w14:paraId="0A45E7E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15CD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40AD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7A8F8B73" w14:textId="7F9D9D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6FE5BC53" w14:textId="15A217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6BE9A" w14:textId="7C0CEB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AFCEC" w14:textId="0309ED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38,276.44 </w:t>
            </w:r>
          </w:p>
        </w:tc>
      </w:tr>
      <w:tr w:rsidR="0086357F" w:rsidRPr="0086357F" w14:paraId="49399C83"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DED15A"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1D123F44" w14:textId="1C7CA87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51,881,544.08 </w:t>
            </w:r>
          </w:p>
        </w:tc>
        <w:tc>
          <w:tcPr>
            <w:tcW w:w="958" w:type="pct"/>
            <w:tcBorders>
              <w:top w:val="nil"/>
              <w:left w:val="nil"/>
              <w:bottom w:val="single" w:sz="4" w:space="0" w:color="000000"/>
              <w:right w:val="single" w:sz="4" w:space="0" w:color="000000"/>
            </w:tcBorders>
            <w:shd w:val="clear" w:color="A5A5A5" w:fill="A5A5A5"/>
            <w:noWrap/>
            <w:vAlign w:val="bottom"/>
            <w:hideMark/>
          </w:tcPr>
          <w:p w14:paraId="6011D7D0" w14:textId="1642F59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79124AD" w14:textId="4DA1B76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638B9B9" w14:textId="0D1D4F4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52,484,694.08 </w:t>
            </w:r>
          </w:p>
        </w:tc>
      </w:tr>
      <w:tr w:rsidR="0086357F" w:rsidRPr="0086357F" w14:paraId="6D2537AD"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6312B"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40927D2" w14:textId="7C137FA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5,947,03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5E497E07" w14:textId="0B4D2A6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474AB1C" w14:textId="24CFBCC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D51F79" w14:textId="58C63EC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6,224,787.82 </w:t>
            </w:r>
          </w:p>
        </w:tc>
      </w:tr>
      <w:tr w:rsidR="0086357F" w:rsidRPr="0086357F" w14:paraId="528CFFC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5D61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822B8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29CBF232" w14:textId="419AD6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17253C" w14:textId="659142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C23B2" w14:textId="3C330B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246A4" w14:textId="21F141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5,000.00 </w:t>
            </w:r>
          </w:p>
        </w:tc>
      </w:tr>
      <w:tr w:rsidR="0086357F" w:rsidRPr="0086357F" w14:paraId="2469ADC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C8AD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66FD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1B1E0F09" w14:textId="6CFF31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97,500.00 </w:t>
            </w:r>
          </w:p>
        </w:tc>
        <w:tc>
          <w:tcPr>
            <w:tcW w:w="958" w:type="pct"/>
            <w:tcBorders>
              <w:top w:val="nil"/>
              <w:left w:val="nil"/>
              <w:bottom w:val="single" w:sz="4" w:space="0" w:color="000000"/>
              <w:right w:val="single" w:sz="4" w:space="0" w:color="000000"/>
            </w:tcBorders>
            <w:shd w:val="clear" w:color="auto" w:fill="auto"/>
            <w:noWrap/>
            <w:vAlign w:val="bottom"/>
            <w:hideMark/>
          </w:tcPr>
          <w:p w14:paraId="6B338404" w14:textId="2A184D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5C6CB0" w14:textId="6A9692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270AF" w14:textId="19E03E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97,500.00 </w:t>
            </w:r>
          </w:p>
        </w:tc>
      </w:tr>
      <w:tr w:rsidR="0086357F" w:rsidRPr="0086357F" w14:paraId="48C867F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BD08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CB2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7C205211" w14:textId="6B84B2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0,880.00 </w:t>
            </w:r>
          </w:p>
        </w:tc>
        <w:tc>
          <w:tcPr>
            <w:tcW w:w="958" w:type="pct"/>
            <w:tcBorders>
              <w:top w:val="nil"/>
              <w:left w:val="nil"/>
              <w:bottom w:val="single" w:sz="4" w:space="0" w:color="000000"/>
              <w:right w:val="single" w:sz="4" w:space="0" w:color="000000"/>
            </w:tcBorders>
            <w:shd w:val="clear" w:color="auto" w:fill="auto"/>
            <w:noWrap/>
            <w:vAlign w:val="bottom"/>
            <w:hideMark/>
          </w:tcPr>
          <w:p w14:paraId="7EF95C98" w14:textId="6E09DC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622E54" w14:textId="469A88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810C7" w14:textId="29FDF8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0,880.00 </w:t>
            </w:r>
          </w:p>
        </w:tc>
      </w:tr>
      <w:tr w:rsidR="0086357F" w:rsidRPr="0086357F" w14:paraId="543825E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9B8D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43D8F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53E7F1B8" w14:textId="6470B8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04310633" w14:textId="4FE192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67C78AA6" w14:textId="12CBFA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EDE04" w14:textId="3C7094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0,447.20 </w:t>
            </w:r>
          </w:p>
        </w:tc>
      </w:tr>
      <w:tr w:rsidR="0086357F" w:rsidRPr="0086357F" w14:paraId="7836A0C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20E4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BA254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44345E05" w14:textId="7D5169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2807C820" w14:textId="2F889F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53317" w14:textId="51F3EC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5CD6C" w14:textId="4072F7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1,656.70 </w:t>
            </w:r>
          </w:p>
        </w:tc>
      </w:tr>
      <w:tr w:rsidR="0086357F" w:rsidRPr="0086357F" w14:paraId="17A2AB8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36FA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9E2BE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15075ADF" w14:textId="613DAE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5635CC97" w14:textId="425C9C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6A3CE" w14:textId="18E246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705B4" w14:textId="2CFCB8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67,414.10 </w:t>
            </w:r>
          </w:p>
        </w:tc>
      </w:tr>
      <w:tr w:rsidR="0086357F" w:rsidRPr="0086357F" w14:paraId="7FB2B0F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A108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A2D9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3D33EC6C" w14:textId="0A6A9C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01BABD" w14:textId="4B6C5E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58D6C" w14:textId="45EF6E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F3AE2" w14:textId="638EB3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9,000.00 </w:t>
            </w:r>
          </w:p>
        </w:tc>
      </w:tr>
      <w:tr w:rsidR="0086357F" w:rsidRPr="0086357F" w14:paraId="24B7BA7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CBF4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34A9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75D101A7" w14:textId="6BF0A9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E396777" w14:textId="4C1058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32D8D" w14:textId="0C1E31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754A9" w14:textId="7100A9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80,500.00 </w:t>
            </w:r>
          </w:p>
        </w:tc>
      </w:tr>
      <w:tr w:rsidR="0086357F" w:rsidRPr="0086357F" w14:paraId="573B50D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8AC9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0E18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0A591AB7" w14:textId="7BA260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50,800.00 </w:t>
            </w:r>
          </w:p>
        </w:tc>
        <w:tc>
          <w:tcPr>
            <w:tcW w:w="958" w:type="pct"/>
            <w:tcBorders>
              <w:top w:val="nil"/>
              <w:left w:val="nil"/>
              <w:bottom w:val="single" w:sz="4" w:space="0" w:color="000000"/>
              <w:right w:val="single" w:sz="4" w:space="0" w:color="000000"/>
            </w:tcBorders>
            <w:shd w:val="clear" w:color="auto" w:fill="auto"/>
            <w:noWrap/>
            <w:vAlign w:val="bottom"/>
            <w:hideMark/>
          </w:tcPr>
          <w:p w14:paraId="17629F12" w14:textId="6B076A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D3F0B" w14:textId="0CB8C2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86A1B" w14:textId="31F0D6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50,800.00 </w:t>
            </w:r>
          </w:p>
        </w:tc>
      </w:tr>
      <w:tr w:rsidR="0086357F" w:rsidRPr="0086357F" w14:paraId="1D2E8F6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A444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ABD7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3E82B434" w14:textId="096D4A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3747F70C" w14:textId="704071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D5E20" w14:textId="18D35E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0D880" w14:textId="389ED7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72,100.00 </w:t>
            </w:r>
          </w:p>
        </w:tc>
      </w:tr>
      <w:tr w:rsidR="0086357F" w:rsidRPr="0086357F" w14:paraId="222A531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0214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9B03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2EF9AE0F" w14:textId="2D55F6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54,800.00 </w:t>
            </w:r>
          </w:p>
        </w:tc>
        <w:tc>
          <w:tcPr>
            <w:tcW w:w="958" w:type="pct"/>
            <w:tcBorders>
              <w:top w:val="nil"/>
              <w:left w:val="nil"/>
              <w:bottom w:val="single" w:sz="4" w:space="0" w:color="000000"/>
              <w:right w:val="single" w:sz="4" w:space="0" w:color="000000"/>
            </w:tcBorders>
            <w:shd w:val="clear" w:color="auto" w:fill="auto"/>
            <w:noWrap/>
            <w:vAlign w:val="bottom"/>
            <w:hideMark/>
          </w:tcPr>
          <w:p w14:paraId="3B972FE5" w14:textId="320085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531BE" w14:textId="74F330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21FC9" w14:textId="3D7F98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54,800.00 </w:t>
            </w:r>
          </w:p>
        </w:tc>
      </w:tr>
      <w:tr w:rsidR="0086357F" w:rsidRPr="0086357F" w14:paraId="39F020C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2509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A129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12C7CFA6" w14:textId="3CD623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010,275.40 </w:t>
            </w:r>
          </w:p>
        </w:tc>
        <w:tc>
          <w:tcPr>
            <w:tcW w:w="958" w:type="pct"/>
            <w:tcBorders>
              <w:top w:val="nil"/>
              <w:left w:val="nil"/>
              <w:bottom w:val="single" w:sz="4" w:space="0" w:color="000000"/>
              <w:right w:val="single" w:sz="4" w:space="0" w:color="000000"/>
            </w:tcBorders>
            <w:shd w:val="clear" w:color="auto" w:fill="auto"/>
            <w:noWrap/>
            <w:vAlign w:val="bottom"/>
            <w:hideMark/>
          </w:tcPr>
          <w:p w14:paraId="1675CDE7" w14:textId="1008698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8CC0B" w14:textId="109396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89385" w14:textId="7D44EB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010,275.40 </w:t>
            </w:r>
          </w:p>
        </w:tc>
      </w:tr>
      <w:tr w:rsidR="0086357F" w:rsidRPr="0086357F" w14:paraId="696FB27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5FC0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2B04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1714073" w14:textId="764788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3,400.00 </w:t>
            </w:r>
          </w:p>
        </w:tc>
        <w:tc>
          <w:tcPr>
            <w:tcW w:w="958" w:type="pct"/>
            <w:tcBorders>
              <w:top w:val="nil"/>
              <w:left w:val="nil"/>
              <w:bottom w:val="single" w:sz="4" w:space="0" w:color="000000"/>
              <w:right w:val="single" w:sz="4" w:space="0" w:color="000000"/>
            </w:tcBorders>
            <w:shd w:val="clear" w:color="auto" w:fill="auto"/>
            <w:noWrap/>
            <w:vAlign w:val="bottom"/>
            <w:hideMark/>
          </w:tcPr>
          <w:p w14:paraId="50C25F82" w14:textId="3185C7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6CF00" w14:textId="656B64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00580" w14:textId="655163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3,400.00 </w:t>
            </w:r>
          </w:p>
        </w:tc>
      </w:tr>
      <w:tr w:rsidR="0086357F" w:rsidRPr="0086357F" w14:paraId="0275466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DD36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3BFE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4E26D937" w14:textId="60548C8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67,580.00 </w:t>
            </w:r>
          </w:p>
        </w:tc>
        <w:tc>
          <w:tcPr>
            <w:tcW w:w="958" w:type="pct"/>
            <w:tcBorders>
              <w:top w:val="nil"/>
              <w:left w:val="nil"/>
              <w:bottom w:val="single" w:sz="4" w:space="0" w:color="000000"/>
              <w:right w:val="single" w:sz="4" w:space="0" w:color="000000"/>
            </w:tcBorders>
            <w:shd w:val="clear" w:color="auto" w:fill="auto"/>
            <w:noWrap/>
            <w:vAlign w:val="bottom"/>
            <w:hideMark/>
          </w:tcPr>
          <w:p w14:paraId="4367DF08" w14:textId="5D14DA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41DC3" w14:textId="77C5AB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66BE1" w14:textId="332F4A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67,580.00 </w:t>
            </w:r>
          </w:p>
        </w:tc>
      </w:tr>
      <w:tr w:rsidR="0086357F" w:rsidRPr="0086357F" w14:paraId="540D027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A6F3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2A70F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4C3BF28B" w14:textId="081E2E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32D4974A" w14:textId="3B9F23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BCAEBA" w14:textId="23A49D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7DBEF" w14:textId="62B887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5,897.42 </w:t>
            </w:r>
          </w:p>
        </w:tc>
      </w:tr>
      <w:tr w:rsidR="0086357F" w:rsidRPr="0086357F" w14:paraId="0FCE86B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37FB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8876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519F12B2" w14:textId="57FC48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5E9D0ACF" w14:textId="3506A1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4805D" w14:textId="106A00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D4F78" w14:textId="4E2759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87,537.00 </w:t>
            </w:r>
          </w:p>
        </w:tc>
      </w:tr>
      <w:tr w:rsidR="0086357F" w:rsidRPr="0086357F" w14:paraId="34BB90CE"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2BEFA"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47351B8A" w14:textId="7DFF148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8,875,0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5B6E691B" w14:textId="41227CE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5C30C4C" w14:textId="2291AD9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BB9122" w14:textId="3F0B771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9,150,453.71 </w:t>
            </w:r>
          </w:p>
        </w:tc>
      </w:tr>
      <w:tr w:rsidR="0086357F" w:rsidRPr="0086357F" w14:paraId="2779141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F054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6B4C5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7A5C789F" w14:textId="645EE9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2,584.96 </w:t>
            </w:r>
          </w:p>
        </w:tc>
        <w:tc>
          <w:tcPr>
            <w:tcW w:w="958" w:type="pct"/>
            <w:tcBorders>
              <w:top w:val="nil"/>
              <w:left w:val="nil"/>
              <w:bottom w:val="single" w:sz="4" w:space="0" w:color="000000"/>
              <w:right w:val="single" w:sz="4" w:space="0" w:color="000000"/>
            </w:tcBorders>
            <w:shd w:val="clear" w:color="auto" w:fill="auto"/>
            <w:noWrap/>
            <w:vAlign w:val="bottom"/>
            <w:hideMark/>
          </w:tcPr>
          <w:p w14:paraId="488C75DB" w14:textId="3AA95D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922368" w14:textId="2C1AE3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5263F" w14:textId="10A106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2,584.96 </w:t>
            </w:r>
          </w:p>
        </w:tc>
      </w:tr>
      <w:tr w:rsidR="0086357F" w:rsidRPr="0086357F" w14:paraId="755590C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4314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2A3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elison</w:t>
            </w:r>
          </w:p>
        </w:tc>
        <w:tc>
          <w:tcPr>
            <w:tcW w:w="1003" w:type="pct"/>
            <w:tcBorders>
              <w:top w:val="nil"/>
              <w:left w:val="nil"/>
              <w:bottom w:val="single" w:sz="4" w:space="0" w:color="000000"/>
              <w:right w:val="single" w:sz="4" w:space="0" w:color="000000"/>
            </w:tcBorders>
            <w:shd w:val="clear" w:color="auto" w:fill="auto"/>
            <w:noWrap/>
            <w:vAlign w:val="bottom"/>
            <w:hideMark/>
          </w:tcPr>
          <w:p w14:paraId="03AE9ABE" w14:textId="356AFC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730B8A" w14:textId="3793E4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EA6E4" w14:textId="04C41A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5590A" w14:textId="096342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4,000.00 </w:t>
            </w:r>
          </w:p>
        </w:tc>
      </w:tr>
      <w:tr w:rsidR="0086357F" w:rsidRPr="0086357F" w14:paraId="600987B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0DCD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5125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70DCDB7B" w14:textId="3A751F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68,099.20 </w:t>
            </w:r>
          </w:p>
        </w:tc>
        <w:tc>
          <w:tcPr>
            <w:tcW w:w="958" w:type="pct"/>
            <w:tcBorders>
              <w:top w:val="nil"/>
              <w:left w:val="nil"/>
              <w:bottom w:val="single" w:sz="4" w:space="0" w:color="000000"/>
              <w:right w:val="single" w:sz="4" w:space="0" w:color="000000"/>
            </w:tcBorders>
            <w:shd w:val="clear" w:color="auto" w:fill="auto"/>
            <w:noWrap/>
            <w:vAlign w:val="bottom"/>
            <w:hideMark/>
          </w:tcPr>
          <w:p w14:paraId="63DCFC03" w14:textId="2886BB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CE285" w14:textId="6FEFF2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AE393" w14:textId="2CE009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68,099.20 </w:t>
            </w:r>
          </w:p>
        </w:tc>
      </w:tr>
      <w:tr w:rsidR="0086357F" w:rsidRPr="0086357F" w14:paraId="09D68DE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9824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7BA1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FAB6F42" w14:textId="244D41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83,820.45 </w:t>
            </w:r>
          </w:p>
        </w:tc>
        <w:tc>
          <w:tcPr>
            <w:tcW w:w="958" w:type="pct"/>
            <w:tcBorders>
              <w:top w:val="nil"/>
              <w:left w:val="nil"/>
              <w:bottom w:val="single" w:sz="4" w:space="0" w:color="000000"/>
              <w:right w:val="single" w:sz="4" w:space="0" w:color="000000"/>
            </w:tcBorders>
            <w:shd w:val="clear" w:color="auto" w:fill="auto"/>
            <w:noWrap/>
            <w:vAlign w:val="bottom"/>
            <w:hideMark/>
          </w:tcPr>
          <w:p w14:paraId="2ED7FB76" w14:textId="4410A4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D6B875" w14:textId="0EEFB7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F2B21" w14:textId="3C84E5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83,820.45 </w:t>
            </w:r>
          </w:p>
        </w:tc>
      </w:tr>
      <w:tr w:rsidR="0086357F" w:rsidRPr="0086357F" w14:paraId="653B3CF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E5C3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5660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7D57FA86" w14:textId="1FB3C1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90,395.00 </w:t>
            </w:r>
          </w:p>
        </w:tc>
        <w:tc>
          <w:tcPr>
            <w:tcW w:w="958" w:type="pct"/>
            <w:tcBorders>
              <w:top w:val="nil"/>
              <w:left w:val="nil"/>
              <w:bottom w:val="single" w:sz="4" w:space="0" w:color="000000"/>
              <w:right w:val="single" w:sz="4" w:space="0" w:color="000000"/>
            </w:tcBorders>
            <w:shd w:val="clear" w:color="auto" w:fill="auto"/>
            <w:noWrap/>
            <w:vAlign w:val="bottom"/>
            <w:hideMark/>
          </w:tcPr>
          <w:p w14:paraId="3332DAAB" w14:textId="20479F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FBB2DB" w14:textId="7AF822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94225" w14:textId="176054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90,395.00 </w:t>
            </w:r>
          </w:p>
        </w:tc>
      </w:tr>
      <w:tr w:rsidR="0086357F" w:rsidRPr="0086357F" w14:paraId="5C2AD78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E9A1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9127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3496DB24" w14:textId="6E2EBE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61C17B" w14:textId="40D691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85783" w14:textId="3D4CBA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20F88" w14:textId="3D61E8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88,000.00 </w:t>
            </w:r>
          </w:p>
        </w:tc>
      </w:tr>
      <w:tr w:rsidR="0086357F" w:rsidRPr="0086357F" w14:paraId="6150C18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B517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088D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02DE4E7D" w14:textId="09A750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91,565.00 </w:t>
            </w:r>
          </w:p>
        </w:tc>
        <w:tc>
          <w:tcPr>
            <w:tcW w:w="958" w:type="pct"/>
            <w:tcBorders>
              <w:top w:val="nil"/>
              <w:left w:val="nil"/>
              <w:bottom w:val="single" w:sz="4" w:space="0" w:color="000000"/>
              <w:right w:val="single" w:sz="4" w:space="0" w:color="000000"/>
            </w:tcBorders>
            <w:shd w:val="clear" w:color="auto" w:fill="auto"/>
            <w:noWrap/>
            <w:vAlign w:val="bottom"/>
            <w:hideMark/>
          </w:tcPr>
          <w:p w14:paraId="2575D599" w14:textId="2F796F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00D4D" w14:textId="2DE7DF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B0EBA" w14:textId="729D2E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91,565.00 </w:t>
            </w:r>
          </w:p>
        </w:tc>
      </w:tr>
      <w:tr w:rsidR="0086357F" w:rsidRPr="0086357F" w14:paraId="4B2F9DA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DF8B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C658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5C305B23" w14:textId="7DA6B0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46253F29" w14:textId="38065A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4D287" w14:textId="662724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D3539" w14:textId="459336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0,040.00 </w:t>
            </w:r>
          </w:p>
        </w:tc>
      </w:tr>
      <w:tr w:rsidR="0086357F" w:rsidRPr="0086357F" w14:paraId="218108F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0EB1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08754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2F87F20C" w14:textId="50D36F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31,229.00 </w:t>
            </w:r>
          </w:p>
        </w:tc>
        <w:tc>
          <w:tcPr>
            <w:tcW w:w="958" w:type="pct"/>
            <w:tcBorders>
              <w:top w:val="nil"/>
              <w:left w:val="nil"/>
              <w:bottom w:val="single" w:sz="4" w:space="0" w:color="000000"/>
              <w:right w:val="single" w:sz="4" w:space="0" w:color="000000"/>
            </w:tcBorders>
            <w:shd w:val="clear" w:color="auto" w:fill="auto"/>
            <w:noWrap/>
            <w:vAlign w:val="bottom"/>
            <w:hideMark/>
          </w:tcPr>
          <w:p w14:paraId="0D5D7441" w14:textId="528848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19670" w14:textId="107F87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522B3" w14:textId="727FA5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31,229.00 </w:t>
            </w:r>
          </w:p>
        </w:tc>
      </w:tr>
      <w:tr w:rsidR="0086357F" w:rsidRPr="0086357F" w14:paraId="2748510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1C0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B8A6C1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386293B0" w14:textId="29B7B8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C8AA38" w14:textId="69D5CE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536F3AC" w14:textId="5A160D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ED258" w14:textId="23D288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10,400.00 </w:t>
            </w:r>
          </w:p>
        </w:tc>
      </w:tr>
      <w:tr w:rsidR="0086357F" w:rsidRPr="0086357F" w14:paraId="19F7F03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9A2A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1DF7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69A5FF23" w14:textId="384B16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39E30B" w14:textId="52362D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7E41A" w14:textId="3132C5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6A1BE" w14:textId="426B52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40,000.00 </w:t>
            </w:r>
          </w:p>
        </w:tc>
      </w:tr>
      <w:tr w:rsidR="0086357F" w:rsidRPr="0086357F" w14:paraId="6D71FC9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7EB2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57B0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209DB468" w14:textId="371551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5D1EACBB" w14:textId="20EB2A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56F8D" w14:textId="003F65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56A76" w14:textId="243F7C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4,250.00 </w:t>
            </w:r>
          </w:p>
        </w:tc>
      </w:tr>
      <w:tr w:rsidR="0086357F" w:rsidRPr="0086357F" w14:paraId="13048E9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52BB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BD2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74EEB2C1" w14:textId="7C6F0A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5,168.10 </w:t>
            </w:r>
          </w:p>
        </w:tc>
        <w:tc>
          <w:tcPr>
            <w:tcW w:w="958" w:type="pct"/>
            <w:tcBorders>
              <w:top w:val="nil"/>
              <w:left w:val="nil"/>
              <w:bottom w:val="single" w:sz="4" w:space="0" w:color="000000"/>
              <w:right w:val="single" w:sz="4" w:space="0" w:color="000000"/>
            </w:tcBorders>
            <w:shd w:val="clear" w:color="auto" w:fill="auto"/>
            <w:noWrap/>
            <w:vAlign w:val="bottom"/>
            <w:hideMark/>
          </w:tcPr>
          <w:p w14:paraId="044C89E2" w14:textId="4C5BFF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2542F" w14:textId="7AD2D6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44193" w14:textId="57F899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5,168.10 </w:t>
            </w:r>
          </w:p>
        </w:tc>
      </w:tr>
      <w:tr w:rsidR="0086357F" w:rsidRPr="0086357F" w14:paraId="3FB1ABE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E86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A7D9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6A40D8E7" w14:textId="23425E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54CE07F5" w14:textId="71FF37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42D5F" w14:textId="436B85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DA0E1" w14:textId="010489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4,350.00 </w:t>
            </w:r>
          </w:p>
        </w:tc>
      </w:tr>
      <w:tr w:rsidR="0086357F" w:rsidRPr="0086357F" w14:paraId="1EA9146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BD64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7CE6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39B58415" w14:textId="140EE7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0398E47C" w14:textId="0B0736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22E22" w14:textId="53EF37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093F5" w14:textId="40177A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3,487.00 </w:t>
            </w:r>
          </w:p>
        </w:tc>
      </w:tr>
      <w:tr w:rsidR="0086357F" w:rsidRPr="0086357F" w14:paraId="3C9C85D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019D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D35C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40B63013" w14:textId="7AC9B9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285F15A1" w14:textId="23C59C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CD9B53" w14:textId="52CF01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CB731" w14:textId="116BCF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5,800.00 </w:t>
            </w:r>
          </w:p>
        </w:tc>
      </w:tr>
      <w:tr w:rsidR="0086357F" w:rsidRPr="0086357F" w14:paraId="66F1C41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6E43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EEA4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3ADE71C5" w14:textId="37BCB3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02BF739A" w14:textId="50E384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2970B" w14:textId="5BC20B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9280A" w14:textId="0379EB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1,190.00 </w:t>
            </w:r>
          </w:p>
        </w:tc>
      </w:tr>
      <w:tr w:rsidR="0086357F" w:rsidRPr="0086357F" w14:paraId="180EFD5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C875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1538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044E0EA1" w14:textId="58CADA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46,075.00 </w:t>
            </w:r>
          </w:p>
        </w:tc>
        <w:tc>
          <w:tcPr>
            <w:tcW w:w="958" w:type="pct"/>
            <w:tcBorders>
              <w:top w:val="nil"/>
              <w:left w:val="nil"/>
              <w:bottom w:val="single" w:sz="4" w:space="0" w:color="000000"/>
              <w:right w:val="single" w:sz="4" w:space="0" w:color="000000"/>
            </w:tcBorders>
            <w:shd w:val="clear" w:color="auto" w:fill="auto"/>
            <w:noWrap/>
            <w:vAlign w:val="bottom"/>
            <w:hideMark/>
          </w:tcPr>
          <w:p w14:paraId="4193ECE3" w14:textId="081F449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3955B" w14:textId="46BF3F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5BC8B" w14:textId="2EC432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46,075.00 </w:t>
            </w:r>
          </w:p>
        </w:tc>
      </w:tr>
      <w:tr w:rsidR="0086357F" w:rsidRPr="0086357F" w14:paraId="029B60D4"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1981BE"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77932405" w14:textId="111F0A5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9,940,234.95 </w:t>
            </w:r>
          </w:p>
        </w:tc>
        <w:tc>
          <w:tcPr>
            <w:tcW w:w="958" w:type="pct"/>
            <w:tcBorders>
              <w:top w:val="nil"/>
              <w:left w:val="nil"/>
              <w:bottom w:val="single" w:sz="4" w:space="0" w:color="000000"/>
              <w:right w:val="single" w:sz="4" w:space="0" w:color="000000"/>
            </w:tcBorders>
            <w:shd w:val="clear" w:color="D8D8D8" w:fill="D8D8D8"/>
            <w:noWrap/>
            <w:vAlign w:val="bottom"/>
            <w:hideMark/>
          </w:tcPr>
          <w:p w14:paraId="62D9D764" w14:textId="55AAB16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A28EFAB" w14:textId="177A9AA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7F52E0" w14:textId="117B94A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9,940,234.95 </w:t>
            </w:r>
          </w:p>
        </w:tc>
      </w:tr>
      <w:tr w:rsidR="0086357F" w:rsidRPr="0086357F" w14:paraId="7E3CC44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E457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B8C4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02E21495" w14:textId="65BF72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363C4B02" w14:textId="184309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64C05" w14:textId="04A0A0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F2073" w14:textId="7BCF37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0,320.00 </w:t>
            </w:r>
          </w:p>
        </w:tc>
      </w:tr>
      <w:tr w:rsidR="0086357F" w:rsidRPr="0086357F" w14:paraId="5015F49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3A6C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62BE7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4930E944" w14:textId="6E53D2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7471A4F9" w14:textId="00522A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2EB67" w14:textId="5D7F85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DAD81" w14:textId="6D0249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86,820.00 </w:t>
            </w:r>
          </w:p>
        </w:tc>
      </w:tr>
      <w:tr w:rsidR="0086357F" w:rsidRPr="0086357F" w14:paraId="2EC6AA6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5570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9031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1CF81E90" w14:textId="13909E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B93D4C" w14:textId="6B20F3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17548" w14:textId="1FD957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D41EB" w14:textId="17A69C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60,000.00 </w:t>
            </w:r>
          </w:p>
        </w:tc>
      </w:tr>
      <w:tr w:rsidR="0086357F" w:rsidRPr="0086357F" w14:paraId="4CDFAEC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385E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41AD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6E76D850" w14:textId="06B389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555AF7" w14:textId="717592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8F90C5" w14:textId="03164E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1A3A5" w14:textId="434208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2,000.00 </w:t>
            </w:r>
          </w:p>
        </w:tc>
      </w:tr>
      <w:tr w:rsidR="0086357F" w:rsidRPr="0086357F" w14:paraId="3969E30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01C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9B8C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5E5345AC" w14:textId="473BA1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7,647.75 </w:t>
            </w:r>
          </w:p>
        </w:tc>
        <w:tc>
          <w:tcPr>
            <w:tcW w:w="958" w:type="pct"/>
            <w:tcBorders>
              <w:top w:val="nil"/>
              <w:left w:val="nil"/>
              <w:bottom w:val="single" w:sz="4" w:space="0" w:color="000000"/>
              <w:right w:val="single" w:sz="4" w:space="0" w:color="000000"/>
            </w:tcBorders>
            <w:shd w:val="clear" w:color="auto" w:fill="auto"/>
            <w:noWrap/>
            <w:vAlign w:val="bottom"/>
            <w:hideMark/>
          </w:tcPr>
          <w:p w14:paraId="3BA4AFFA" w14:textId="5E0C8C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FFE828" w14:textId="5AC49A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A144E" w14:textId="085298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7,647.75 </w:t>
            </w:r>
          </w:p>
        </w:tc>
      </w:tr>
      <w:tr w:rsidR="0086357F" w:rsidRPr="0086357F" w14:paraId="0324D32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6822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B84A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2C8DECBE" w14:textId="71BCB1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5BBFED4B" w14:textId="568B82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FF3FE4" w14:textId="3ABD5F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31261" w14:textId="23BB46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5,944.00 </w:t>
            </w:r>
          </w:p>
        </w:tc>
      </w:tr>
      <w:tr w:rsidR="0086357F" w:rsidRPr="0086357F" w14:paraId="3ED35AF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556A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B576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21752DD7" w14:textId="552DB6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276C4AA7" w14:textId="7EDB5D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8AF54" w14:textId="28EF91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AE802" w14:textId="1C874A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68,223.75 </w:t>
            </w:r>
          </w:p>
        </w:tc>
      </w:tr>
      <w:tr w:rsidR="0086357F" w:rsidRPr="0086357F" w14:paraId="189A1AB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46FB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F467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6B4FA596" w14:textId="418F90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906194" w14:textId="29A051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C4ECB" w14:textId="280ECA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7AE65" w14:textId="0505A5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50,000.00 </w:t>
            </w:r>
          </w:p>
        </w:tc>
      </w:tr>
      <w:tr w:rsidR="0086357F" w:rsidRPr="0086357F" w14:paraId="4956546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F463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5186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35F6D7DA" w14:textId="19226A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9C3A042" w14:textId="4DE6DA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E7EA8E" w14:textId="7CCD28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E169D" w14:textId="0424D9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41,800.00 </w:t>
            </w:r>
          </w:p>
        </w:tc>
      </w:tr>
      <w:tr w:rsidR="0086357F" w:rsidRPr="0086357F" w14:paraId="48C0445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01B2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E820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23E03997" w14:textId="0185A1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0E1BE9" w14:textId="5ACF85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1B37A" w14:textId="792007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5F36A5" w14:textId="53B26F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25,000.00 </w:t>
            </w:r>
          </w:p>
        </w:tc>
      </w:tr>
      <w:tr w:rsidR="0086357F" w:rsidRPr="0086357F" w14:paraId="3F553FE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B775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DBFA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70DE90AE" w14:textId="6382C8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69,400.00 </w:t>
            </w:r>
          </w:p>
        </w:tc>
        <w:tc>
          <w:tcPr>
            <w:tcW w:w="958" w:type="pct"/>
            <w:tcBorders>
              <w:top w:val="nil"/>
              <w:left w:val="nil"/>
              <w:bottom w:val="single" w:sz="4" w:space="0" w:color="000000"/>
              <w:right w:val="single" w:sz="4" w:space="0" w:color="000000"/>
            </w:tcBorders>
            <w:shd w:val="clear" w:color="auto" w:fill="auto"/>
            <w:noWrap/>
            <w:vAlign w:val="bottom"/>
            <w:hideMark/>
          </w:tcPr>
          <w:p w14:paraId="25615EB2" w14:textId="3B531FC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A9354" w14:textId="4496AD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72CDFD" w14:textId="524062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69,400.00 </w:t>
            </w:r>
          </w:p>
        </w:tc>
      </w:tr>
      <w:tr w:rsidR="0086357F" w:rsidRPr="0086357F" w14:paraId="4A3FC7E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11DF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685F0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71293DE" w14:textId="3D0B45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2EBF7CF2" w14:textId="41F6A9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92CD4" w14:textId="3BDBB1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97D7B" w14:textId="7AFC37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13,298.75 </w:t>
            </w:r>
          </w:p>
        </w:tc>
      </w:tr>
      <w:tr w:rsidR="0086357F" w:rsidRPr="0086357F" w14:paraId="17237ED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5C3B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102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3E210C47" w14:textId="65015F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14E0E0AE" w14:textId="05515E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8215F" w14:textId="67070A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4E8CB" w14:textId="367D6A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81,160.00 </w:t>
            </w:r>
          </w:p>
        </w:tc>
      </w:tr>
      <w:tr w:rsidR="0086357F" w:rsidRPr="0086357F" w14:paraId="49C8531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53EA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0F92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41647796" w14:textId="5A37AF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48,800.00 </w:t>
            </w:r>
          </w:p>
        </w:tc>
        <w:tc>
          <w:tcPr>
            <w:tcW w:w="958" w:type="pct"/>
            <w:tcBorders>
              <w:top w:val="nil"/>
              <w:left w:val="nil"/>
              <w:bottom w:val="single" w:sz="4" w:space="0" w:color="000000"/>
              <w:right w:val="single" w:sz="4" w:space="0" w:color="000000"/>
            </w:tcBorders>
            <w:shd w:val="clear" w:color="auto" w:fill="auto"/>
            <w:noWrap/>
            <w:vAlign w:val="bottom"/>
            <w:hideMark/>
          </w:tcPr>
          <w:p w14:paraId="464C848B" w14:textId="6F7A75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5942E" w14:textId="768C49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2475C" w14:textId="6D8E65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48,800.00 </w:t>
            </w:r>
          </w:p>
        </w:tc>
      </w:tr>
      <w:tr w:rsidR="0086357F" w:rsidRPr="0086357F" w14:paraId="231E5C2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76C7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8AC5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478EF75" w14:textId="4F5900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35,111.45 </w:t>
            </w:r>
          </w:p>
        </w:tc>
        <w:tc>
          <w:tcPr>
            <w:tcW w:w="958" w:type="pct"/>
            <w:tcBorders>
              <w:top w:val="nil"/>
              <w:left w:val="nil"/>
              <w:bottom w:val="single" w:sz="4" w:space="0" w:color="000000"/>
              <w:right w:val="single" w:sz="4" w:space="0" w:color="000000"/>
            </w:tcBorders>
            <w:shd w:val="clear" w:color="auto" w:fill="auto"/>
            <w:noWrap/>
            <w:vAlign w:val="bottom"/>
            <w:hideMark/>
          </w:tcPr>
          <w:p w14:paraId="3E873199" w14:textId="32F095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6891B" w14:textId="541208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6B86F" w14:textId="7434F1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35,111.45 </w:t>
            </w:r>
          </w:p>
        </w:tc>
      </w:tr>
      <w:tr w:rsidR="0086357F" w:rsidRPr="0086357F" w14:paraId="1C4F04C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3331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BE62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6F09361D" w14:textId="58C840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F6DEF78" w14:textId="3D7BD4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8BA6A" w14:textId="7EDF6F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45CF5" w14:textId="45FC94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2,500.00 </w:t>
            </w:r>
          </w:p>
        </w:tc>
      </w:tr>
      <w:tr w:rsidR="0086357F" w:rsidRPr="0086357F" w14:paraId="133596D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76E6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462E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7CE2214F" w14:textId="4B8403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24D029" w14:textId="32DE17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25D22" w14:textId="2C05CF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BA996" w14:textId="2AD382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0,000.00 </w:t>
            </w:r>
          </w:p>
        </w:tc>
      </w:tr>
      <w:tr w:rsidR="0086357F" w:rsidRPr="0086357F" w14:paraId="57254DA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97F0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B8BE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7EF324FC" w14:textId="6EC79F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50DED25B" w14:textId="0AEC1D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8BBD0" w14:textId="083EB5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9CA5F" w14:textId="24DAD2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32,209.25 </w:t>
            </w:r>
          </w:p>
        </w:tc>
      </w:tr>
      <w:tr w:rsidR="0086357F" w:rsidRPr="0086357F" w14:paraId="2F5FE4C7"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207015"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7078B7DB" w14:textId="4B5C410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075,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623251C8" w14:textId="4E082E6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F783DFF" w14:textId="50F7D34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EF3F66" w14:textId="78B9D24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075,383.55 </w:t>
            </w:r>
          </w:p>
        </w:tc>
      </w:tr>
      <w:tr w:rsidR="0086357F" w:rsidRPr="0086357F" w14:paraId="37B4007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86D0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B820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1173FC0" w14:textId="1C4B8A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63F564FE" w14:textId="06188C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03F9C" w14:textId="61793A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52D9F" w14:textId="7E5ECB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85,201.95 </w:t>
            </w:r>
          </w:p>
        </w:tc>
      </w:tr>
      <w:tr w:rsidR="0086357F" w:rsidRPr="0086357F" w14:paraId="65B8DA5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25E3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6582C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2C55FBFC" w14:textId="7B6070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79B0AC2A" w14:textId="468C63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9BB40" w14:textId="1A7DBE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1409F" w14:textId="7061AF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9,640.00 </w:t>
            </w:r>
          </w:p>
        </w:tc>
      </w:tr>
      <w:tr w:rsidR="0086357F" w:rsidRPr="0086357F" w14:paraId="5FB197C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D3FD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77EE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0ABBAB80" w14:textId="5827BD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06,319.10 </w:t>
            </w:r>
          </w:p>
        </w:tc>
        <w:tc>
          <w:tcPr>
            <w:tcW w:w="958" w:type="pct"/>
            <w:tcBorders>
              <w:top w:val="nil"/>
              <w:left w:val="nil"/>
              <w:bottom w:val="single" w:sz="4" w:space="0" w:color="000000"/>
              <w:right w:val="single" w:sz="4" w:space="0" w:color="000000"/>
            </w:tcBorders>
            <w:shd w:val="clear" w:color="auto" w:fill="auto"/>
            <w:noWrap/>
            <w:vAlign w:val="bottom"/>
            <w:hideMark/>
          </w:tcPr>
          <w:p w14:paraId="5CAF0997" w14:textId="6BDF50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FD99F" w14:textId="31F1C2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C7496" w14:textId="575022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06,319.10 </w:t>
            </w:r>
          </w:p>
        </w:tc>
      </w:tr>
      <w:tr w:rsidR="0086357F" w:rsidRPr="0086357F" w14:paraId="5FEDBB6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9704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6628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5C2FFC50" w14:textId="42F2B9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37EF6646" w14:textId="53841B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363C4" w14:textId="27ABCF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75C54" w14:textId="175FFD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3,052.50 </w:t>
            </w:r>
          </w:p>
        </w:tc>
      </w:tr>
      <w:tr w:rsidR="0086357F" w:rsidRPr="0086357F" w14:paraId="5D022B2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A99A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24BF6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41D0C829" w14:textId="622A60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hideMark/>
          </w:tcPr>
          <w:p w14:paraId="019BA7A3" w14:textId="34ACFA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ACA6B" w14:textId="41DF0F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4392C" w14:textId="5EA515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11,170.00 </w:t>
            </w:r>
          </w:p>
        </w:tc>
      </w:tr>
      <w:tr w:rsidR="0086357F" w:rsidRPr="0086357F" w14:paraId="32E9ABC2"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3EF6D3"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058FCD34" w14:textId="0BC9357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0,231,71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78C0017B" w14:textId="5BE4446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905B15C" w14:textId="18A4666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7202FE" w14:textId="33283BB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0,281,717.23 </w:t>
            </w:r>
          </w:p>
        </w:tc>
      </w:tr>
      <w:tr w:rsidR="0086357F" w:rsidRPr="0086357F" w14:paraId="3C7E7CF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EF10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1017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4D430CD9" w14:textId="2D269C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2050C503" w14:textId="53A2B6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A2D84F" w14:textId="2AE82A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12ED5" w14:textId="6976C7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73,220.00 </w:t>
            </w:r>
          </w:p>
        </w:tc>
      </w:tr>
      <w:tr w:rsidR="0086357F" w:rsidRPr="0086357F" w14:paraId="2ABF1A3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C020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7275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4FEC985B" w14:textId="725B47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7,423.05 </w:t>
            </w:r>
          </w:p>
        </w:tc>
        <w:tc>
          <w:tcPr>
            <w:tcW w:w="958" w:type="pct"/>
            <w:tcBorders>
              <w:top w:val="nil"/>
              <w:left w:val="nil"/>
              <w:bottom w:val="single" w:sz="4" w:space="0" w:color="000000"/>
              <w:right w:val="single" w:sz="4" w:space="0" w:color="000000"/>
            </w:tcBorders>
            <w:shd w:val="clear" w:color="auto" w:fill="auto"/>
            <w:noWrap/>
            <w:vAlign w:val="bottom"/>
            <w:hideMark/>
          </w:tcPr>
          <w:p w14:paraId="429DC8E7" w14:textId="0E876D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12AB2" w14:textId="7D7D33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FD445" w14:textId="699684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7,423.05 </w:t>
            </w:r>
          </w:p>
        </w:tc>
      </w:tr>
      <w:tr w:rsidR="0086357F" w:rsidRPr="0086357F" w14:paraId="7EA934A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E27F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11DF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7256FBF2" w14:textId="02716A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0E0C6722" w14:textId="47E77E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D2C57" w14:textId="688271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AC6CC" w14:textId="4945AF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1,500.00 </w:t>
            </w:r>
          </w:p>
        </w:tc>
      </w:tr>
      <w:tr w:rsidR="0086357F" w:rsidRPr="0086357F" w14:paraId="609827B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5115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7961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3A96D05F" w14:textId="0BCCC4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C48D53" w14:textId="0D9A66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6E878F" w14:textId="31A2E0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3740F" w14:textId="5D6674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90,000.00 </w:t>
            </w:r>
          </w:p>
        </w:tc>
      </w:tr>
      <w:tr w:rsidR="0086357F" w:rsidRPr="0086357F" w14:paraId="3CFAEA8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836C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B2D7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6F2C03A5" w14:textId="3C239D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694D3D8" w14:textId="6684BC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FC589" w14:textId="363B0F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9D7DC" w14:textId="36E876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81,800.00 </w:t>
            </w:r>
          </w:p>
        </w:tc>
      </w:tr>
      <w:tr w:rsidR="0086357F" w:rsidRPr="0086357F" w14:paraId="046E2BD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38A6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1004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75D3CD53" w14:textId="5D1BCA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78DD5D" w14:textId="796303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12E80" w14:textId="7FC7C7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1A5B0" w14:textId="3A1589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510,000.00 </w:t>
            </w:r>
          </w:p>
        </w:tc>
      </w:tr>
      <w:tr w:rsidR="0086357F" w:rsidRPr="0086357F" w14:paraId="1A212E2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4242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BD89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1F0EC53" w14:textId="6A9739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52A7137A" w14:textId="26DBA1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31BAA" w14:textId="44331C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93BA1" w14:textId="536EB9D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713.92 </w:t>
            </w:r>
          </w:p>
        </w:tc>
      </w:tr>
      <w:tr w:rsidR="0086357F" w:rsidRPr="0086357F" w14:paraId="1FBDA88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3B35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4953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094CE25B" w14:textId="7F5D67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21,633.55 </w:t>
            </w:r>
          </w:p>
        </w:tc>
        <w:tc>
          <w:tcPr>
            <w:tcW w:w="958" w:type="pct"/>
            <w:tcBorders>
              <w:top w:val="nil"/>
              <w:left w:val="nil"/>
              <w:bottom w:val="single" w:sz="4" w:space="0" w:color="000000"/>
              <w:right w:val="single" w:sz="4" w:space="0" w:color="000000"/>
            </w:tcBorders>
            <w:shd w:val="clear" w:color="auto" w:fill="auto"/>
            <w:noWrap/>
            <w:vAlign w:val="bottom"/>
            <w:hideMark/>
          </w:tcPr>
          <w:p w14:paraId="65947747" w14:textId="4E2F2F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0BDCE" w14:textId="226C6D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E479A" w14:textId="686476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21,633.55 </w:t>
            </w:r>
          </w:p>
        </w:tc>
      </w:tr>
      <w:tr w:rsidR="0086357F" w:rsidRPr="0086357F" w14:paraId="75BCC89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704C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E456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1B39E387" w14:textId="2D5E5D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2,200.00 </w:t>
            </w:r>
          </w:p>
        </w:tc>
        <w:tc>
          <w:tcPr>
            <w:tcW w:w="958" w:type="pct"/>
            <w:tcBorders>
              <w:top w:val="nil"/>
              <w:left w:val="nil"/>
              <w:bottom w:val="single" w:sz="4" w:space="0" w:color="000000"/>
              <w:right w:val="single" w:sz="4" w:space="0" w:color="000000"/>
            </w:tcBorders>
            <w:shd w:val="clear" w:color="auto" w:fill="auto"/>
            <w:noWrap/>
            <w:vAlign w:val="bottom"/>
            <w:hideMark/>
          </w:tcPr>
          <w:p w14:paraId="16DA7ABA" w14:textId="711C3F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2EC63" w14:textId="7FA887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3825B" w14:textId="3A2DCE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2,200.00 </w:t>
            </w:r>
          </w:p>
        </w:tc>
      </w:tr>
      <w:tr w:rsidR="0086357F" w:rsidRPr="0086357F" w14:paraId="4B1C180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7C8B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B93C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3B22DB0" w14:textId="56430F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698,240.00 </w:t>
            </w:r>
          </w:p>
        </w:tc>
        <w:tc>
          <w:tcPr>
            <w:tcW w:w="958" w:type="pct"/>
            <w:tcBorders>
              <w:top w:val="nil"/>
              <w:left w:val="nil"/>
              <w:bottom w:val="single" w:sz="4" w:space="0" w:color="000000"/>
              <w:right w:val="single" w:sz="4" w:space="0" w:color="000000"/>
            </w:tcBorders>
            <w:shd w:val="clear" w:color="auto" w:fill="auto"/>
            <w:noWrap/>
            <w:vAlign w:val="bottom"/>
            <w:hideMark/>
          </w:tcPr>
          <w:p w14:paraId="058F8957" w14:textId="36C076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947E42" w14:textId="000D73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C97E5" w14:textId="0C20AF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748,240.00 </w:t>
            </w:r>
          </w:p>
        </w:tc>
      </w:tr>
      <w:tr w:rsidR="0086357F" w:rsidRPr="0086357F" w14:paraId="53D101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2138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476E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2292CA6C" w14:textId="0E5B8E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6C5BC9" w14:textId="60AB24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A23F4" w14:textId="61883D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2443F" w14:textId="2754FE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0,000.00 </w:t>
            </w:r>
          </w:p>
        </w:tc>
      </w:tr>
      <w:tr w:rsidR="0086357F" w:rsidRPr="0086357F" w14:paraId="6DE4C9F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0729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8C2F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ueñas</w:t>
            </w:r>
          </w:p>
        </w:tc>
        <w:tc>
          <w:tcPr>
            <w:tcW w:w="1003" w:type="pct"/>
            <w:tcBorders>
              <w:top w:val="nil"/>
              <w:left w:val="nil"/>
              <w:bottom w:val="single" w:sz="4" w:space="0" w:color="000000"/>
              <w:right w:val="single" w:sz="4" w:space="0" w:color="000000"/>
            </w:tcBorders>
            <w:shd w:val="clear" w:color="auto" w:fill="auto"/>
            <w:noWrap/>
            <w:vAlign w:val="bottom"/>
            <w:hideMark/>
          </w:tcPr>
          <w:p w14:paraId="624CCC88" w14:textId="2C0E6B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080.00 </w:t>
            </w:r>
          </w:p>
        </w:tc>
        <w:tc>
          <w:tcPr>
            <w:tcW w:w="958" w:type="pct"/>
            <w:tcBorders>
              <w:top w:val="nil"/>
              <w:left w:val="nil"/>
              <w:bottom w:val="single" w:sz="4" w:space="0" w:color="000000"/>
              <w:right w:val="single" w:sz="4" w:space="0" w:color="000000"/>
            </w:tcBorders>
            <w:shd w:val="clear" w:color="auto" w:fill="auto"/>
            <w:noWrap/>
            <w:vAlign w:val="bottom"/>
            <w:hideMark/>
          </w:tcPr>
          <w:p w14:paraId="374F63D6" w14:textId="3FF405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5C7D4" w14:textId="552792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00DF9" w14:textId="3D08F6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080.00 </w:t>
            </w:r>
          </w:p>
        </w:tc>
      </w:tr>
      <w:tr w:rsidR="0086357F" w:rsidRPr="0086357F" w14:paraId="3DC9CE0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517F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6508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5A1B27A0" w14:textId="4578C6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5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CBF8E5" w14:textId="30B190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845E0" w14:textId="1B6DCF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D96AB" w14:textId="2D21C6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58,000.00 </w:t>
            </w:r>
          </w:p>
        </w:tc>
      </w:tr>
      <w:tr w:rsidR="0086357F" w:rsidRPr="0086357F" w14:paraId="11D729D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0B27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B384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05A9D1DD" w14:textId="4B30EA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EE4B0E3" w14:textId="28AF81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62EC75" w14:textId="722E77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5F7FB" w14:textId="6EB475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5,800.00 </w:t>
            </w:r>
          </w:p>
        </w:tc>
      </w:tr>
      <w:tr w:rsidR="0086357F" w:rsidRPr="0086357F" w14:paraId="3C5A814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D8FF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82B8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69E9BF9D" w14:textId="7CF3EB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68DC60" w14:textId="308903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B2FC2" w14:textId="1BE048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3F9FF" w14:textId="6844F1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0,000.00 </w:t>
            </w:r>
          </w:p>
        </w:tc>
      </w:tr>
      <w:tr w:rsidR="0086357F" w:rsidRPr="0086357F" w14:paraId="1EC0CA1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E723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141C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3F159BB4" w14:textId="3733F8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18,860.00 </w:t>
            </w:r>
          </w:p>
        </w:tc>
        <w:tc>
          <w:tcPr>
            <w:tcW w:w="958" w:type="pct"/>
            <w:tcBorders>
              <w:top w:val="nil"/>
              <w:left w:val="nil"/>
              <w:bottom w:val="single" w:sz="4" w:space="0" w:color="000000"/>
              <w:right w:val="single" w:sz="4" w:space="0" w:color="000000"/>
            </w:tcBorders>
            <w:shd w:val="clear" w:color="auto" w:fill="auto"/>
            <w:noWrap/>
            <w:vAlign w:val="bottom"/>
            <w:hideMark/>
          </w:tcPr>
          <w:p w14:paraId="3B032082" w14:textId="4090EE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2E616" w14:textId="5A70C3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178B6" w14:textId="1E6908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18,860.00 </w:t>
            </w:r>
          </w:p>
        </w:tc>
      </w:tr>
      <w:tr w:rsidR="0086357F" w:rsidRPr="0086357F" w14:paraId="1EBAA64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5BB6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C26F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72C08E3" w14:textId="792543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855,292.00 </w:t>
            </w:r>
          </w:p>
        </w:tc>
        <w:tc>
          <w:tcPr>
            <w:tcW w:w="958" w:type="pct"/>
            <w:tcBorders>
              <w:top w:val="nil"/>
              <w:left w:val="nil"/>
              <w:bottom w:val="single" w:sz="4" w:space="0" w:color="000000"/>
              <w:right w:val="single" w:sz="4" w:space="0" w:color="000000"/>
            </w:tcBorders>
            <w:shd w:val="clear" w:color="auto" w:fill="auto"/>
            <w:noWrap/>
            <w:vAlign w:val="bottom"/>
            <w:hideMark/>
          </w:tcPr>
          <w:p w14:paraId="6F5DD643" w14:textId="3F254C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1B475" w14:textId="0714A4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4F0E7" w14:textId="74BFAA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855,292.00 </w:t>
            </w:r>
          </w:p>
        </w:tc>
      </w:tr>
      <w:tr w:rsidR="0086357F" w:rsidRPr="0086357F" w14:paraId="156C236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911B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7A386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5DD1CE68" w14:textId="3960D0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8,837.20 </w:t>
            </w:r>
          </w:p>
        </w:tc>
        <w:tc>
          <w:tcPr>
            <w:tcW w:w="958" w:type="pct"/>
            <w:tcBorders>
              <w:top w:val="nil"/>
              <w:left w:val="nil"/>
              <w:bottom w:val="single" w:sz="4" w:space="0" w:color="000000"/>
              <w:right w:val="single" w:sz="4" w:space="0" w:color="000000"/>
            </w:tcBorders>
            <w:shd w:val="clear" w:color="auto" w:fill="auto"/>
            <w:noWrap/>
            <w:vAlign w:val="bottom"/>
            <w:hideMark/>
          </w:tcPr>
          <w:p w14:paraId="54E85E92" w14:textId="012CE8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0EB5E" w14:textId="4450C9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2574D" w14:textId="29002C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8,837.20 </w:t>
            </w:r>
          </w:p>
        </w:tc>
      </w:tr>
      <w:tr w:rsidR="0086357F" w:rsidRPr="0086357F" w14:paraId="45A935B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6043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BE8B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1D8B02A8" w14:textId="6ABBAF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78F1A285" w14:textId="511F0C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4D10F" w14:textId="0D18F2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51953" w14:textId="3355D8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75,250.00 </w:t>
            </w:r>
          </w:p>
        </w:tc>
      </w:tr>
      <w:tr w:rsidR="0086357F" w:rsidRPr="0086357F" w14:paraId="736829C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E2F3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5BE8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1ECBE6D7" w14:textId="679A1C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6381C0" w14:textId="4D90BB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756CB3" w14:textId="75F626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819F1" w14:textId="33031D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80,000.00 </w:t>
            </w:r>
          </w:p>
        </w:tc>
      </w:tr>
      <w:tr w:rsidR="0086357F" w:rsidRPr="0086357F" w14:paraId="5D6B91C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6F76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D207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4273B2E0" w14:textId="29A5EC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A20AF2" w14:textId="6EDE62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AE25F" w14:textId="318FDD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B251C" w14:textId="3B56AC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2,000.00 </w:t>
            </w:r>
          </w:p>
        </w:tc>
      </w:tr>
      <w:tr w:rsidR="0086357F" w:rsidRPr="0086357F" w14:paraId="584FA59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3E9F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27EF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61FCCCD3" w14:textId="58862E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80,896.00 </w:t>
            </w:r>
          </w:p>
        </w:tc>
        <w:tc>
          <w:tcPr>
            <w:tcW w:w="958" w:type="pct"/>
            <w:tcBorders>
              <w:top w:val="nil"/>
              <w:left w:val="nil"/>
              <w:bottom w:val="single" w:sz="4" w:space="0" w:color="000000"/>
              <w:right w:val="single" w:sz="4" w:space="0" w:color="000000"/>
            </w:tcBorders>
            <w:shd w:val="clear" w:color="auto" w:fill="auto"/>
            <w:noWrap/>
            <w:vAlign w:val="bottom"/>
            <w:hideMark/>
          </w:tcPr>
          <w:p w14:paraId="3A4AB35D" w14:textId="5C1133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FC229" w14:textId="313E4D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894C1" w14:textId="1911F7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80,896.00 </w:t>
            </w:r>
          </w:p>
        </w:tc>
      </w:tr>
      <w:tr w:rsidR="0086357F" w:rsidRPr="0086357F" w14:paraId="1585EC7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0D79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ABA31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189D2831" w14:textId="658968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8,320.00 </w:t>
            </w:r>
          </w:p>
        </w:tc>
        <w:tc>
          <w:tcPr>
            <w:tcW w:w="958" w:type="pct"/>
            <w:tcBorders>
              <w:top w:val="nil"/>
              <w:left w:val="nil"/>
              <w:bottom w:val="single" w:sz="4" w:space="0" w:color="000000"/>
              <w:right w:val="single" w:sz="4" w:space="0" w:color="000000"/>
            </w:tcBorders>
            <w:shd w:val="clear" w:color="auto" w:fill="auto"/>
            <w:noWrap/>
            <w:vAlign w:val="bottom"/>
            <w:hideMark/>
          </w:tcPr>
          <w:p w14:paraId="601BA10D" w14:textId="6E093A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E68B2" w14:textId="09F192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3454A" w14:textId="4E4DC8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8,320.00 </w:t>
            </w:r>
          </w:p>
        </w:tc>
      </w:tr>
      <w:tr w:rsidR="0086357F" w:rsidRPr="0086357F" w14:paraId="309292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C8C9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B3B032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61F5D2A0" w14:textId="1042AF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24,599.44 </w:t>
            </w:r>
          </w:p>
        </w:tc>
        <w:tc>
          <w:tcPr>
            <w:tcW w:w="958" w:type="pct"/>
            <w:tcBorders>
              <w:top w:val="nil"/>
              <w:left w:val="nil"/>
              <w:bottom w:val="single" w:sz="4" w:space="0" w:color="000000"/>
              <w:right w:val="single" w:sz="4" w:space="0" w:color="000000"/>
            </w:tcBorders>
            <w:shd w:val="clear" w:color="auto" w:fill="auto"/>
            <w:noWrap/>
            <w:vAlign w:val="bottom"/>
            <w:hideMark/>
          </w:tcPr>
          <w:p w14:paraId="2E9E38F1" w14:textId="096486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B2FD9" w14:textId="0814B7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75772" w14:textId="61A5E7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24,599.44 </w:t>
            </w:r>
          </w:p>
        </w:tc>
      </w:tr>
      <w:tr w:rsidR="0086357F" w:rsidRPr="0086357F" w14:paraId="3FAFA5C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8033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F2CF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2C1DDCFA" w14:textId="4EFDB5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B31EFB" w14:textId="6342E9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8484E" w14:textId="549143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AB49C" w14:textId="2E21C2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000.00 </w:t>
            </w:r>
          </w:p>
        </w:tc>
      </w:tr>
      <w:tr w:rsidR="0086357F" w:rsidRPr="0086357F" w14:paraId="72B320B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7ACB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9D82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52550FD4" w14:textId="54D3B3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6,956.07 </w:t>
            </w:r>
          </w:p>
        </w:tc>
        <w:tc>
          <w:tcPr>
            <w:tcW w:w="958" w:type="pct"/>
            <w:tcBorders>
              <w:top w:val="nil"/>
              <w:left w:val="nil"/>
              <w:bottom w:val="single" w:sz="4" w:space="0" w:color="000000"/>
              <w:right w:val="single" w:sz="4" w:space="0" w:color="000000"/>
            </w:tcBorders>
            <w:shd w:val="clear" w:color="auto" w:fill="auto"/>
            <w:noWrap/>
            <w:vAlign w:val="bottom"/>
            <w:hideMark/>
          </w:tcPr>
          <w:p w14:paraId="244D0771" w14:textId="7799EB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34235" w14:textId="562A96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FC205" w14:textId="7B30EB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6,956.07 </w:t>
            </w:r>
          </w:p>
        </w:tc>
      </w:tr>
      <w:tr w:rsidR="0086357F" w:rsidRPr="0086357F" w14:paraId="3EA398E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A0F4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28DCB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3AA7AAED" w14:textId="7625B0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550F27" w14:textId="0CEBC8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33737" w14:textId="6E4998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A0FF8" w14:textId="1560DB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0,000.00 </w:t>
            </w:r>
          </w:p>
        </w:tc>
      </w:tr>
      <w:tr w:rsidR="0086357F" w:rsidRPr="0086357F" w14:paraId="0049B9A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CA5E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5C1F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5550321F" w14:textId="5518ECC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9FAAFA" w14:textId="3A34FB0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EF8E3" w14:textId="693711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EDB8F" w14:textId="314313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60,000.00 </w:t>
            </w:r>
          </w:p>
        </w:tc>
      </w:tr>
      <w:tr w:rsidR="0086357F" w:rsidRPr="0086357F" w14:paraId="7944E45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5174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BA0F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469A9528" w14:textId="5381D6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83,200.00 </w:t>
            </w:r>
          </w:p>
        </w:tc>
        <w:tc>
          <w:tcPr>
            <w:tcW w:w="958" w:type="pct"/>
            <w:tcBorders>
              <w:top w:val="nil"/>
              <w:left w:val="nil"/>
              <w:bottom w:val="single" w:sz="4" w:space="0" w:color="000000"/>
              <w:right w:val="single" w:sz="4" w:space="0" w:color="000000"/>
            </w:tcBorders>
            <w:shd w:val="clear" w:color="auto" w:fill="auto"/>
            <w:noWrap/>
            <w:vAlign w:val="bottom"/>
            <w:hideMark/>
          </w:tcPr>
          <w:p w14:paraId="3358FFF7" w14:textId="1BD5BF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077CD" w14:textId="57E726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0E1D8" w14:textId="6F04D2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83,200.00 </w:t>
            </w:r>
          </w:p>
        </w:tc>
      </w:tr>
      <w:tr w:rsidR="0086357F" w:rsidRPr="0086357F" w14:paraId="1EF5054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A069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BFF9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0EE9F052" w14:textId="1A1324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B53BCD" w14:textId="401609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4024A" w14:textId="71A4B8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88A0E" w14:textId="624A7C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755,000.00 </w:t>
            </w:r>
          </w:p>
        </w:tc>
      </w:tr>
      <w:tr w:rsidR="0086357F" w:rsidRPr="0086357F" w14:paraId="2933DAE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7D4C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B80C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135951DB" w14:textId="27ECCE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35,075.00 </w:t>
            </w:r>
          </w:p>
        </w:tc>
        <w:tc>
          <w:tcPr>
            <w:tcW w:w="958" w:type="pct"/>
            <w:tcBorders>
              <w:top w:val="nil"/>
              <w:left w:val="nil"/>
              <w:bottom w:val="single" w:sz="4" w:space="0" w:color="000000"/>
              <w:right w:val="single" w:sz="4" w:space="0" w:color="000000"/>
            </w:tcBorders>
            <w:shd w:val="clear" w:color="auto" w:fill="auto"/>
            <w:noWrap/>
            <w:vAlign w:val="bottom"/>
            <w:hideMark/>
          </w:tcPr>
          <w:p w14:paraId="64A5EB10" w14:textId="41B25B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7C0F8" w14:textId="55A828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2C31D" w14:textId="621501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35,075.00 </w:t>
            </w:r>
          </w:p>
        </w:tc>
      </w:tr>
      <w:tr w:rsidR="0086357F" w:rsidRPr="0086357F" w14:paraId="1022DCF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249B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3550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08D22CC3" w14:textId="114894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0BFD4D" w14:textId="513DAD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118E3" w14:textId="014D7E5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492DC" w14:textId="718754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0,000.00 </w:t>
            </w:r>
          </w:p>
        </w:tc>
      </w:tr>
      <w:tr w:rsidR="0086357F" w:rsidRPr="0086357F" w14:paraId="3C18302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3977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5AE3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5D09E1A7" w14:textId="54E538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436,805.00 </w:t>
            </w:r>
          </w:p>
        </w:tc>
        <w:tc>
          <w:tcPr>
            <w:tcW w:w="958" w:type="pct"/>
            <w:tcBorders>
              <w:top w:val="nil"/>
              <w:left w:val="nil"/>
              <w:bottom w:val="single" w:sz="4" w:space="0" w:color="000000"/>
              <w:right w:val="single" w:sz="4" w:space="0" w:color="000000"/>
            </w:tcBorders>
            <w:shd w:val="clear" w:color="auto" w:fill="auto"/>
            <w:noWrap/>
            <w:vAlign w:val="bottom"/>
            <w:hideMark/>
          </w:tcPr>
          <w:p w14:paraId="5F22A3CD" w14:textId="790B54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2CB09" w14:textId="1DF734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3F0C2" w14:textId="3387A4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436,805.00 </w:t>
            </w:r>
          </w:p>
        </w:tc>
      </w:tr>
      <w:tr w:rsidR="0086357F" w:rsidRPr="0086357F" w14:paraId="0D617FD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CDED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D328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658716EA" w14:textId="252A5A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86F49D" w14:textId="19B288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2EA32" w14:textId="14B2AB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F8516" w14:textId="41ED9D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70,000.00 </w:t>
            </w:r>
          </w:p>
        </w:tc>
      </w:tr>
      <w:tr w:rsidR="0086357F" w:rsidRPr="0086357F" w14:paraId="44148E0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18B8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02BDF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373F8E2B" w14:textId="3E7DB2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C3DD9BF" w14:textId="6D4EAC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72ADD" w14:textId="1F637F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415C8" w14:textId="7869A1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5,940.00 </w:t>
            </w:r>
          </w:p>
        </w:tc>
      </w:tr>
      <w:tr w:rsidR="0086357F" w:rsidRPr="0086357F" w14:paraId="216EF69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9330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476BE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5A029CDC" w14:textId="2C46A9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31488302" w14:textId="4343ED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6AA75" w14:textId="40688A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563653" w14:textId="5FF46F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300.00 </w:t>
            </w:r>
          </w:p>
        </w:tc>
      </w:tr>
      <w:tr w:rsidR="0086357F" w:rsidRPr="0086357F" w14:paraId="6A024BA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753B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3E1F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44114B1A" w14:textId="4E29DD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68,776.00 </w:t>
            </w:r>
          </w:p>
        </w:tc>
        <w:tc>
          <w:tcPr>
            <w:tcW w:w="958" w:type="pct"/>
            <w:tcBorders>
              <w:top w:val="nil"/>
              <w:left w:val="nil"/>
              <w:bottom w:val="single" w:sz="4" w:space="0" w:color="000000"/>
              <w:right w:val="single" w:sz="4" w:space="0" w:color="000000"/>
            </w:tcBorders>
            <w:shd w:val="clear" w:color="auto" w:fill="auto"/>
            <w:noWrap/>
            <w:vAlign w:val="bottom"/>
            <w:hideMark/>
          </w:tcPr>
          <w:p w14:paraId="667AF405" w14:textId="7E29A9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F050EA" w14:textId="043B9C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CE677" w14:textId="3EF7A0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68,776.00 </w:t>
            </w:r>
          </w:p>
        </w:tc>
      </w:tr>
      <w:tr w:rsidR="0086357F" w:rsidRPr="0086357F" w14:paraId="2AD1FD33"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1E33FD"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2BD72B0" w14:textId="4D60F67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2,812,11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58E5947D" w14:textId="1C1C3BF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7E7558" w14:textId="1C63A73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68AD6C" w14:textId="69B6143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2,812,116.82 </w:t>
            </w:r>
          </w:p>
        </w:tc>
      </w:tr>
      <w:tr w:rsidR="0086357F" w:rsidRPr="0086357F" w14:paraId="5A961C2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B55C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5D13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0877E760" w14:textId="71F510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F410C8"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0034D0BB"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05384405" w14:textId="61584E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00,000.00 </w:t>
            </w:r>
          </w:p>
        </w:tc>
      </w:tr>
      <w:tr w:rsidR="0086357F" w:rsidRPr="0086357F" w14:paraId="45837D5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1FB8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DC814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055862F4" w14:textId="20C158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601,847.72 </w:t>
            </w:r>
          </w:p>
        </w:tc>
        <w:tc>
          <w:tcPr>
            <w:tcW w:w="958" w:type="pct"/>
            <w:tcBorders>
              <w:top w:val="nil"/>
              <w:left w:val="nil"/>
              <w:bottom w:val="single" w:sz="4" w:space="0" w:color="000000"/>
              <w:right w:val="single" w:sz="4" w:space="0" w:color="000000"/>
            </w:tcBorders>
            <w:shd w:val="clear" w:color="auto" w:fill="auto"/>
            <w:noWrap/>
            <w:vAlign w:val="bottom"/>
            <w:hideMark/>
          </w:tcPr>
          <w:p w14:paraId="2AD8DC52" w14:textId="657050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8F9AC" w14:textId="360728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F2B0E" w14:textId="6B9F87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601,847.72 </w:t>
            </w:r>
          </w:p>
        </w:tc>
      </w:tr>
      <w:tr w:rsidR="0086357F" w:rsidRPr="0086357F" w14:paraId="716C872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B865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D590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31D1578" w14:textId="2464DA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76,360.00 </w:t>
            </w:r>
          </w:p>
        </w:tc>
        <w:tc>
          <w:tcPr>
            <w:tcW w:w="958" w:type="pct"/>
            <w:tcBorders>
              <w:top w:val="nil"/>
              <w:left w:val="nil"/>
              <w:bottom w:val="single" w:sz="4" w:space="0" w:color="000000"/>
              <w:right w:val="single" w:sz="4" w:space="0" w:color="000000"/>
            </w:tcBorders>
            <w:shd w:val="clear" w:color="auto" w:fill="auto"/>
            <w:noWrap/>
            <w:vAlign w:val="bottom"/>
            <w:hideMark/>
          </w:tcPr>
          <w:p w14:paraId="1DCD71B7" w14:textId="002AF9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903A24" w14:textId="4FA9DC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36DEA" w14:textId="057A1F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76,360.00 </w:t>
            </w:r>
          </w:p>
        </w:tc>
      </w:tr>
      <w:tr w:rsidR="0086357F" w:rsidRPr="0086357F" w14:paraId="50260B0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967D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07A9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3D4BDF94" w14:textId="722289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22CCF9BF" w14:textId="33CA74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5EB15" w14:textId="3DB735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83E2D" w14:textId="12B1A7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3,960.00 </w:t>
            </w:r>
          </w:p>
        </w:tc>
      </w:tr>
      <w:tr w:rsidR="0086357F" w:rsidRPr="0086357F" w14:paraId="68B48B0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10A3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1CC8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C11EA2" w14:textId="1048D0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22C0E56D" w14:textId="3A769B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E3F64" w14:textId="4F8E9E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2D364" w14:textId="537A54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7,097.00 </w:t>
            </w:r>
          </w:p>
        </w:tc>
      </w:tr>
      <w:tr w:rsidR="0086357F" w:rsidRPr="0086357F" w14:paraId="4401303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6745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B186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74143B19" w14:textId="052FE4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19,920.00 </w:t>
            </w:r>
          </w:p>
        </w:tc>
        <w:tc>
          <w:tcPr>
            <w:tcW w:w="958" w:type="pct"/>
            <w:tcBorders>
              <w:top w:val="nil"/>
              <w:left w:val="nil"/>
              <w:bottom w:val="single" w:sz="4" w:space="0" w:color="000000"/>
              <w:right w:val="single" w:sz="4" w:space="0" w:color="000000"/>
            </w:tcBorders>
            <w:shd w:val="clear" w:color="auto" w:fill="auto"/>
            <w:noWrap/>
            <w:vAlign w:val="bottom"/>
            <w:hideMark/>
          </w:tcPr>
          <w:p w14:paraId="472C2ECF" w14:textId="00DDF7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C9771" w14:textId="689047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A6E2A" w14:textId="019454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19,920.00 </w:t>
            </w:r>
          </w:p>
        </w:tc>
      </w:tr>
      <w:tr w:rsidR="0086357F" w:rsidRPr="0086357F" w14:paraId="08C9712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3FB4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BEDA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2B09A458" w14:textId="74FBBF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2BF29B09" w14:textId="4E7195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284A9" w14:textId="065526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7F972" w14:textId="6B7666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2,036.10 </w:t>
            </w:r>
          </w:p>
        </w:tc>
      </w:tr>
      <w:tr w:rsidR="0086357F" w:rsidRPr="0086357F" w14:paraId="306DA48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64D0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6661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3D47DBBF" w14:textId="4FBEBA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08C6023C" w14:textId="780CCA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07517" w14:textId="1806B1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8BD29" w14:textId="7EA5C1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1,817.50 </w:t>
            </w:r>
          </w:p>
        </w:tc>
      </w:tr>
      <w:tr w:rsidR="0086357F" w:rsidRPr="0086357F" w14:paraId="71DE6AA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D0E8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3423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757EE9B3" w14:textId="0077E7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20D8760F" w14:textId="13C4F7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5E502" w14:textId="244829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F431C" w14:textId="772699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4,520.00 </w:t>
            </w:r>
          </w:p>
        </w:tc>
      </w:tr>
      <w:tr w:rsidR="0086357F" w:rsidRPr="0086357F" w14:paraId="3D1BF72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E6E9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4B2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5CC0776A" w14:textId="606345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B208A7" w14:textId="02702F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2E521" w14:textId="7340A5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D037F" w14:textId="71B4DC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5,000.00 </w:t>
            </w:r>
          </w:p>
        </w:tc>
      </w:tr>
      <w:tr w:rsidR="0086357F" w:rsidRPr="0086357F" w14:paraId="04F29D3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6639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87ADC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0122E3B2" w14:textId="30F312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67,350.00 </w:t>
            </w:r>
          </w:p>
        </w:tc>
        <w:tc>
          <w:tcPr>
            <w:tcW w:w="958" w:type="pct"/>
            <w:tcBorders>
              <w:top w:val="nil"/>
              <w:left w:val="nil"/>
              <w:bottom w:val="single" w:sz="4" w:space="0" w:color="000000"/>
              <w:right w:val="single" w:sz="4" w:space="0" w:color="000000"/>
            </w:tcBorders>
            <w:shd w:val="clear" w:color="auto" w:fill="auto"/>
            <w:noWrap/>
            <w:vAlign w:val="bottom"/>
            <w:hideMark/>
          </w:tcPr>
          <w:p w14:paraId="3285D7D1" w14:textId="53AB2C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53096" w14:textId="1F3B49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15D0A8" w14:textId="7CE687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67,350.00 </w:t>
            </w:r>
          </w:p>
        </w:tc>
      </w:tr>
      <w:tr w:rsidR="0086357F" w:rsidRPr="0086357F" w14:paraId="3119C92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70FB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1CDA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5AEC0730" w14:textId="5C50B6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2BDCB61F" w14:textId="7A9F6A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39C80" w14:textId="200615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7C127" w14:textId="279706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80.00 </w:t>
            </w:r>
          </w:p>
        </w:tc>
      </w:tr>
      <w:tr w:rsidR="0086357F" w:rsidRPr="0086357F" w14:paraId="4C2916A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71B7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F64BF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2ACD66D3" w14:textId="6BA285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24EE7E8D" w14:textId="1F0775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9AF27" w14:textId="4C925B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15365" w14:textId="1E629A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02,495.00 </w:t>
            </w:r>
          </w:p>
        </w:tc>
      </w:tr>
      <w:tr w:rsidR="0086357F" w:rsidRPr="0086357F" w14:paraId="68BEE0C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6805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5B57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688F4A61" w14:textId="0EFEE9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255543" w14:textId="3D6CB3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4C601" w14:textId="4FDDF0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CE5F6" w14:textId="1B5B2B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2,000.00 </w:t>
            </w:r>
          </w:p>
        </w:tc>
      </w:tr>
      <w:tr w:rsidR="0086357F" w:rsidRPr="0086357F" w14:paraId="78F643F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277B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80C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207D28B7" w14:textId="760269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7C8FAB2D" w14:textId="368B4E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6CE1E" w14:textId="141BF8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E169C" w14:textId="296DA2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18,170.00 </w:t>
            </w:r>
          </w:p>
        </w:tc>
      </w:tr>
      <w:tr w:rsidR="0086357F" w:rsidRPr="0086357F" w14:paraId="22D7D94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A977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1EC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3FBA7D0E" w14:textId="30C654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5C47FE" w14:textId="3B5EF2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2C72C" w14:textId="161842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DFAC0A" w14:textId="2F608D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0,000.00 </w:t>
            </w:r>
          </w:p>
        </w:tc>
      </w:tr>
      <w:tr w:rsidR="0086357F" w:rsidRPr="0086357F" w14:paraId="62275A4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7EE0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3964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19E94D" w14:textId="223122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7F182D4C" w14:textId="617A17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EC640" w14:textId="067094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87904" w14:textId="44420C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0,760.00 </w:t>
            </w:r>
          </w:p>
        </w:tc>
      </w:tr>
      <w:tr w:rsidR="0086357F" w:rsidRPr="0086357F" w14:paraId="646A6FC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F4F1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A753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1B7F4726" w14:textId="50E897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D94EEC" w14:textId="22FD98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5B6EF" w14:textId="5A9E1B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7CAC3" w14:textId="6E6479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3,000.00 </w:t>
            </w:r>
          </w:p>
        </w:tc>
      </w:tr>
      <w:tr w:rsidR="0086357F" w:rsidRPr="0086357F" w14:paraId="73423D5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0314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FBC9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747315D1" w14:textId="43BE01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7E18E3C4" w14:textId="439AA2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6C553" w14:textId="3F5824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CC303" w14:textId="4C1AC1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4,450.00 </w:t>
            </w:r>
          </w:p>
        </w:tc>
      </w:tr>
      <w:tr w:rsidR="0086357F" w:rsidRPr="0086357F" w14:paraId="70C5522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7A77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1F717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oises Padilla (Magallon)</w:t>
            </w:r>
          </w:p>
        </w:tc>
        <w:tc>
          <w:tcPr>
            <w:tcW w:w="1003" w:type="pct"/>
            <w:tcBorders>
              <w:top w:val="nil"/>
              <w:left w:val="nil"/>
              <w:bottom w:val="single" w:sz="4" w:space="0" w:color="000000"/>
              <w:right w:val="single" w:sz="4" w:space="0" w:color="000000"/>
            </w:tcBorders>
            <w:shd w:val="clear" w:color="auto" w:fill="auto"/>
            <w:noWrap/>
            <w:vAlign w:val="bottom"/>
            <w:hideMark/>
          </w:tcPr>
          <w:p w14:paraId="4251C7A3" w14:textId="082657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64A263" w14:textId="6C2F13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B69890" w14:textId="6DEB7B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7BC09" w14:textId="3CF186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4,000.00 </w:t>
            </w:r>
          </w:p>
        </w:tc>
      </w:tr>
      <w:tr w:rsidR="0086357F" w:rsidRPr="0086357F" w14:paraId="3A6C7AA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D747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8D79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2E945D3B" w14:textId="1494A8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53,840.00 </w:t>
            </w:r>
          </w:p>
        </w:tc>
        <w:tc>
          <w:tcPr>
            <w:tcW w:w="958" w:type="pct"/>
            <w:tcBorders>
              <w:top w:val="nil"/>
              <w:left w:val="nil"/>
              <w:bottom w:val="single" w:sz="4" w:space="0" w:color="000000"/>
              <w:right w:val="single" w:sz="4" w:space="0" w:color="000000"/>
            </w:tcBorders>
            <w:shd w:val="clear" w:color="auto" w:fill="auto"/>
            <w:noWrap/>
            <w:vAlign w:val="bottom"/>
            <w:hideMark/>
          </w:tcPr>
          <w:p w14:paraId="0CC966F2" w14:textId="571801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F0278" w14:textId="07910A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E840C" w14:textId="16064D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53,840.00 </w:t>
            </w:r>
          </w:p>
        </w:tc>
      </w:tr>
      <w:tr w:rsidR="0086357F" w:rsidRPr="0086357F" w14:paraId="7C272FF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A3EA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221F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624D313B" w14:textId="3AC9A4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466688FD" w14:textId="4D39DB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2229B" w14:textId="023020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68632" w14:textId="4712D9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1,440.00 </w:t>
            </w:r>
          </w:p>
        </w:tc>
      </w:tr>
      <w:tr w:rsidR="0086357F" w:rsidRPr="0086357F" w14:paraId="3343427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7DDB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0836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63ACDCEE" w14:textId="203AAA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79A4753E" w14:textId="1EF0F3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32C31C" w14:textId="4C08FB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3DF1D" w14:textId="20CA31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6,656.00 </w:t>
            </w:r>
          </w:p>
        </w:tc>
      </w:tr>
      <w:tr w:rsidR="0086357F" w:rsidRPr="0086357F" w14:paraId="21CFC40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A7F1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C977D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7407EDBD" w14:textId="117721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57,949.50 </w:t>
            </w:r>
          </w:p>
        </w:tc>
        <w:tc>
          <w:tcPr>
            <w:tcW w:w="958" w:type="pct"/>
            <w:tcBorders>
              <w:top w:val="nil"/>
              <w:left w:val="nil"/>
              <w:bottom w:val="single" w:sz="4" w:space="0" w:color="000000"/>
              <w:right w:val="single" w:sz="4" w:space="0" w:color="000000"/>
            </w:tcBorders>
            <w:shd w:val="clear" w:color="auto" w:fill="auto"/>
            <w:noWrap/>
            <w:vAlign w:val="bottom"/>
            <w:hideMark/>
          </w:tcPr>
          <w:p w14:paraId="6F385C0D" w14:textId="649216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04A3E" w14:textId="3824C0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9D1F8A" w14:textId="2C0B27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57,949.50 </w:t>
            </w:r>
          </w:p>
        </w:tc>
      </w:tr>
      <w:tr w:rsidR="0086357F" w:rsidRPr="0086357F" w14:paraId="586CD8F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F302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07478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A50979C" w14:textId="2B7BA4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20D4F5AB" w14:textId="5F2B37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16B3A" w14:textId="4C6EDB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B5C32" w14:textId="7DD658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0,519.60 </w:t>
            </w:r>
          </w:p>
        </w:tc>
      </w:tr>
      <w:tr w:rsidR="0086357F" w:rsidRPr="0086357F" w14:paraId="6C5EC35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D07E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4DFE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2BFEFA49" w14:textId="273C0D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D49A1C" w14:textId="1AF8F4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90AF9" w14:textId="233DC7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6D464" w14:textId="628DF6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5,000.00 </w:t>
            </w:r>
          </w:p>
        </w:tc>
      </w:tr>
      <w:tr w:rsidR="0086357F" w:rsidRPr="0086357F" w14:paraId="448AFF2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7BCB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06F0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016877" w14:textId="56E893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2F118B27" w14:textId="38498F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41CA0" w14:textId="6DA7D5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B0E93" w14:textId="41DB47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600.00 </w:t>
            </w:r>
          </w:p>
        </w:tc>
      </w:tr>
      <w:tr w:rsidR="0086357F" w:rsidRPr="0086357F" w14:paraId="7D20315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C897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34AF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4BBFB54E" w14:textId="59F99F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149B476E" w14:textId="4EDE23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0157D" w14:textId="533F7F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51DAD" w14:textId="386619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5,480.00 </w:t>
            </w:r>
          </w:p>
        </w:tc>
      </w:tr>
      <w:tr w:rsidR="0086357F" w:rsidRPr="0086357F" w14:paraId="26C7B7E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1B8F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2886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C6847CA" w14:textId="3E6827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0796DED6" w14:textId="4E936D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F7209" w14:textId="31C508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6A940" w14:textId="281C74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5,740.00 </w:t>
            </w:r>
          </w:p>
        </w:tc>
      </w:tr>
      <w:tr w:rsidR="0086357F" w:rsidRPr="0086357F" w14:paraId="44389E4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6962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AEDF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0F292056" w14:textId="495F2B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7CA4EC5" w14:textId="236537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3CB900" w14:textId="7E43ED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2223F" w14:textId="232F3E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00.00 </w:t>
            </w:r>
          </w:p>
        </w:tc>
      </w:tr>
      <w:tr w:rsidR="0086357F" w:rsidRPr="0086357F" w14:paraId="5D26FF5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D105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9A25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4DA4D1CB" w14:textId="69E8AC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471146D1" w14:textId="316F81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6933E" w14:textId="51D3D3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BB120" w14:textId="1658A8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5,148.40 </w:t>
            </w:r>
          </w:p>
        </w:tc>
      </w:tr>
      <w:tr w:rsidR="0086357F" w:rsidRPr="0086357F" w14:paraId="3C02B8A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EFAA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2EC8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38B7D2CD" w14:textId="76485A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51,080.00 </w:t>
            </w:r>
          </w:p>
        </w:tc>
        <w:tc>
          <w:tcPr>
            <w:tcW w:w="958" w:type="pct"/>
            <w:tcBorders>
              <w:top w:val="nil"/>
              <w:left w:val="nil"/>
              <w:bottom w:val="single" w:sz="4" w:space="0" w:color="000000"/>
              <w:right w:val="single" w:sz="4" w:space="0" w:color="000000"/>
            </w:tcBorders>
            <w:shd w:val="clear" w:color="auto" w:fill="auto"/>
            <w:noWrap/>
            <w:vAlign w:val="bottom"/>
            <w:hideMark/>
          </w:tcPr>
          <w:p w14:paraId="7F1ED650" w14:textId="22E063C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0C514" w14:textId="5FB508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58095" w14:textId="4701A8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51,080.00 </w:t>
            </w:r>
          </w:p>
        </w:tc>
      </w:tr>
      <w:tr w:rsidR="0086357F" w:rsidRPr="0086357F" w14:paraId="77E49B4A"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73E245"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BBC62F5" w14:textId="4B665B0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94,406,512.65 </w:t>
            </w:r>
          </w:p>
        </w:tc>
        <w:tc>
          <w:tcPr>
            <w:tcW w:w="958" w:type="pct"/>
            <w:tcBorders>
              <w:top w:val="nil"/>
              <w:left w:val="nil"/>
              <w:bottom w:val="single" w:sz="4" w:space="0" w:color="000000"/>
              <w:right w:val="single" w:sz="4" w:space="0" w:color="000000"/>
            </w:tcBorders>
            <w:shd w:val="clear" w:color="A5A5A5" w:fill="A5A5A5"/>
            <w:noWrap/>
            <w:vAlign w:val="bottom"/>
            <w:hideMark/>
          </w:tcPr>
          <w:p w14:paraId="752D2E70" w14:textId="4D56C76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15B6BEE" w14:textId="4E683FF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B48835F" w14:textId="7C7730D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94,406,512.65 </w:t>
            </w:r>
          </w:p>
        </w:tc>
      </w:tr>
      <w:tr w:rsidR="0086357F" w:rsidRPr="0086357F" w14:paraId="1DDB0855"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26668A"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14386AF7" w14:textId="3196A6F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9,514,64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536C4D5C" w14:textId="64F174D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CE0B522" w14:textId="679D978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91DD13" w14:textId="380D941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9,514,641.47 </w:t>
            </w:r>
          </w:p>
        </w:tc>
      </w:tr>
      <w:tr w:rsidR="0086357F" w:rsidRPr="0086357F" w14:paraId="7D6067F3"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6DB63F7"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5996F8AF" w14:textId="037DBF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0FCF3874" w14:textId="2B0807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57CAE" w14:textId="128CBA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C7CDE14" w14:textId="1EEE78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8,939.12 </w:t>
            </w:r>
          </w:p>
        </w:tc>
      </w:tr>
      <w:tr w:rsidR="0086357F" w:rsidRPr="0086357F" w14:paraId="7FAF50A7" w14:textId="77777777" w:rsidTr="0086357F">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680C870"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677E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3883E06B" w14:textId="3EABD3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3645457C" w14:textId="77D8FB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76D02" w14:textId="17BBD8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D99BA" w14:textId="0FCEE5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6,755.86 </w:t>
            </w:r>
          </w:p>
        </w:tc>
      </w:tr>
      <w:tr w:rsidR="0086357F" w:rsidRPr="0086357F" w14:paraId="4472E71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61FF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40B0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395831BC" w14:textId="7A2FB7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0778CEA5" w14:textId="15ED48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C3F26" w14:textId="10CE4E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F58EA" w14:textId="0898FD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5,780.00 </w:t>
            </w:r>
          </w:p>
        </w:tc>
      </w:tr>
      <w:tr w:rsidR="0086357F" w:rsidRPr="0086357F" w14:paraId="52A7910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9492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17720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4E7E0D65" w14:textId="3D7166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D4C4F7" w14:textId="0CEBAC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51971" w14:textId="335DEB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DB222" w14:textId="4A6640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6,000.00 </w:t>
            </w:r>
          </w:p>
        </w:tc>
      </w:tr>
      <w:tr w:rsidR="0086357F" w:rsidRPr="0086357F" w14:paraId="24463D8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3943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986D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6A872B9E" w14:textId="22F9C6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5EA12A35" w14:textId="25D75F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D1CFA" w14:textId="70B9A9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D87FA" w14:textId="194502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859,289.24 </w:t>
            </w:r>
          </w:p>
        </w:tc>
      </w:tr>
      <w:tr w:rsidR="0086357F" w:rsidRPr="0086357F" w14:paraId="10E14E2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3A80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3018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4D9E1C63" w14:textId="3C91A6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45B3F056" w14:textId="6327B3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17DC13" w14:textId="2E08AA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628DA8" w14:textId="4EFDC5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3,629.92 </w:t>
            </w:r>
          </w:p>
        </w:tc>
      </w:tr>
      <w:tr w:rsidR="0086357F" w:rsidRPr="0086357F" w14:paraId="6652400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126F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1571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333689AF" w14:textId="62D87B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8,790.00 </w:t>
            </w:r>
          </w:p>
        </w:tc>
        <w:tc>
          <w:tcPr>
            <w:tcW w:w="958" w:type="pct"/>
            <w:tcBorders>
              <w:top w:val="nil"/>
              <w:left w:val="nil"/>
              <w:bottom w:val="single" w:sz="4" w:space="0" w:color="000000"/>
              <w:right w:val="single" w:sz="4" w:space="0" w:color="000000"/>
            </w:tcBorders>
            <w:shd w:val="clear" w:color="auto" w:fill="auto"/>
            <w:noWrap/>
            <w:vAlign w:val="bottom"/>
            <w:hideMark/>
          </w:tcPr>
          <w:p w14:paraId="4E4CDC3C" w14:textId="6FAC99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9C595" w14:textId="57E7CD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DD287" w14:textId="24339E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8,790.00 </w:t>
            </w:r>
          </w:p>
        </w:tc>
      </w:tr>
      <w:tr w:rsidR="0086357F" w:rsidRPr="0086357F" w14:paraId="06603F0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E8B0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7D97B5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2D5E928D" w14:textId="78B4FF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2028F70D" w14:textId="47CBB8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9A80AB" w14:textId="19E1CE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6FCE1" w14:textId="0DEEEC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5,526.05 </w:t>
            </w:r>
          </w:p>
        </w:tc>
      </w:tr>
      <w:tr w:rsidR="0086357F" w:rsidRPr="0086357F" w14:paraId="4C428A4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D8EC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A85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1D1929ED" w14:textId="09C13D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696A3719" w14:textId="780892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0974B" w14:textId="102DE0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8F097" w14:textId="30692D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29,680.00 </w:t>
            </w:r>
          </w:p>
        </w:tc>
      </w:tr>
      <w:tr w:rsidR="0086357F" w:rsidRPr="0086357F" w14:paraId="1391A04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E985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6E1F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5D77F947" w14:textId="23F966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5EA3013E" w14:textId="019000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3894E" w14:textId="4617CD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750C0" w14:textId="32E4C8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3,787.00 </w:t>
            </w:r>
          </w:p>
        </w:tc>
      </w:tr>
      <w:tr w:rsidR="0086357F" w:rsidRPr="0086357F" w14:paraId="1415618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F9FE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683B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5D8B830" w14:textId="5502D9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561ECAB3" w14:textId="2B60C9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316E1" w14:textId="5F8E82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A1BE7B" w14:textId="0EBC59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42,864.32 </w:t>
            </w:r>
          </w:p>
        </w:tc>
      </w:tr>
      <w:tr w:rsidR="0086357F" w:rsidRPr="0086357F" w14:paraId="43D99B3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C5B9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2122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1460719D" w14:textId="6DF2E3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52F35419" w14:textId="5990FC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E2889" w14:textId="00A5FF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5E75C" w14:textId="308DA2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80,911.86 </w:t>
            </w:r>
          </w:p>
        </w:tc>
      </w:tr>
      <w:tr w:rsidR="0086357F" w:rsidRPr="0086357F" w14:paraId="23C7619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4BBA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F459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405C8DFD" w14:textId="6E1052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52,143.94 </w:t>
            </w:r>
          </w:p>
        </w:tc>
        <w:tc>
          <w:tcPr>
            <w:tcW w:w="958" w:type="pct"/>
            <w:tcBorders>
              <w:top w:val="nil"/>
              <w:left w:val="nil"/>
              <w:bottom w:val="single" w:sz="4" w:space="0" w:color="000000"/>
              <w:right w:val="single" w:sz="4" w:space="0" w:color="000000"/>
            </w:tcBorders>
            <w:shd w:val="clear" w:color="auto" w:fill="auto"/>
            <w:noWrap/>
            <w:vAlign w:val="bottom"/>
            <w:hideMark/>
          </w:tcPr>
          <w:p w14:paraId="39BFF33C" w14:textId="370D7F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313D9" w14:textId="1AB22C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D3783" w14:textId="643A6A2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52,143.94 </w:t>
            </w:r>
          </w:p>
        </w:tc>
      </w:tr>
      <w:tr w:rsidR="0086357F" w:rsidRPr="0086357F" w14:paraId="2F6BAE3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80F9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7AC1A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D636362" w14:textId="1E7485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E86013" w14:textId="57FFF7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A7897" w14:textId="3DAF43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121D5" w14:textId="1E5F17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5,000.00 </w:t>
            </w:r>
          </w:p>
        </w:tc>
      </w:tr>
      <w:tr w:rsidR="0086357F" w:rsidRPr="0086357F" w14:paraId="495FE96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7328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AF20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3694208E" w14:textId="644226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6BB1C6E4" w14:textId="5FA142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81AD5" w14:textId="093F6A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A168E" w14:textId="4E3FF8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89,840.00 </w:t>
            </w:r>
          </w:p>
        </w:tc>
      </w:tr>
      <w:tr w:rsidR="0086357F" w:rsidRPr="0086357F" w14:paraId="4CDF5EC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9E78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3774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16841E8A" w14:textId="35DC90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659440A3" w14:textId="5F5CD2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0A960" w14:textId="68FEB6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E7A86" w14:textId="6309AB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7,290.00 </w:t>
            </w:r>
          </w:p>
        </w:tc>
      </w:tr>
      <w:tr w:rsidR="0086357F" w:rsidRPr="0086357F" w14:paraId="0C7E084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44BD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D620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4D456201" w14:textId="3D6571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79CDAF8E" w14:textId="546A89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4C9B4" w14:textId="0A7166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AE69E" w14:textId="57CF18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30,711.96 </w:t>
            </w:r>
          </w:p>
        </w:tc>
      </w:tr>
      <w:tr w:rsidR="0086357F" w:rsidRPr="0086357F" w14:paraId="72BDE2B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04D3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EB3A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37F01AB7" w14:textId="56E9F1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113DA5AA" w14:textId="251579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933AB" w14:textId="4F27AA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FD07B" w14:textId="494766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75,213.86 </w:t>
            </w:r>
          </w:p>
        </w:tc>
      </w:tr>
      <w:tr w:rsidR="0086357F" w:rsidRPr="0086357F" w14:paraId="0A1864F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F4CC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0BD5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640D819C" w14:textId="3BAE48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321BEE" w14:textId="708DC4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666A2" w14:textId="739196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C215A" w14:textId="46C9DD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3,000.00 </w:t>
            </w:r>
          </w:p>
        </w:tc>
      </w:tr>
      <w:tr w:rsidR="0086357F" w:rsidRPr="0086357F" w14:paraId="367AB1B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7424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7A8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5049E485" w14:textId="3B98570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DD0A586" w14:textId="7B1765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ACC0B" w14:textId="73CF7A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2649E" w14:textId="0AFB5D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7,500.00 </w:t>
            </w:r>
          </w:p>
        </w:tc>
      </w:tr>
      <w:tr w:rsidR="0086357F" w:rsidRPr="0086357F" w14:paraId="35DE252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10C7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8915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4DFC9B75" w14:textId="277BC3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6EE4C439" w14:textId="618A98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8AE0D" w14:textId="095D98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9FF90" w14:textId="176310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5,820.00 </w:t>
            </w:r>
          </w:p>
        </w:tc>
      </w:tr>
      <w:tr w:rsidR="0086357F" w:rsidRPr="0086357F" w14:paraId="684BF91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454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3404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48A6AF80" w14:textId="38E1EA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3DA7A00F" w14:textId="5F1390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44221" w14:textId="4BA439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9CE4C" w14:textId="7C89CD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7,228.92 </w:t>
            </w:r>
          </w:p>
        </w:tc>
      </w:tr>
      <w:tr w:rsidR="0086357F" w:rsidRPr="0086357F" w14:paraId="51207DE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F21F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71FA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31B62D79" w14:textId="0D18E0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45,845.00 </w:t>
            </w:r>
          </w:p>
        </w:tc>
        <w:tc>
          <w:tcPr>
            <w:tcW w:w="958" w:type="pct"/>
            <w:tcBorders>
              <w:top w:val="nil"/>
              <w:left w:val="nil"/>
              <w:bottom w:val="single" w:sz="4" w:space="0" w:color="000000"/>
              <w:right w:val="single" w:sz="4" w:space="0" w:color="000000"/>
            </w:tcBorders>
            <w:shd w:val="clear" w:color="auto" w:fill="auto"/>
            <w:noWrap/>
            <w:vAlign w:val="bottom"/>
            <w:hideMark/>
          </w:tcPr>
          <w:p w14:paraId="34FB52B3" w14:textId="2D40D5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A06B67" w14:textId="114937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5281C" w14:textId="058F2A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45,845.00 </w:t>
            </w:r>
          </w:p>
        </w:tc>
      </w:tr>
      <w:tr w:rsidR="0086357F" w:rsidRPr="0086357F" w14:paraId="10054A8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B0EE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7F47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34FB0BD8" w14:textId="71CE5A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54,815.00 </w:t>
            </w:r>
          </w:p>
        </w:tc>
        <w:tc>
          <w:tcPr>
            <w:tcW w:w="958" w:type="pct"/>
            <w:tcBorders>
              <w:top w:val="nil"/>
              <w:left w:val="nil"/>
              <w:bottom w:val="single" w:sz="4" w:space="0" w:color="000000"/>
              <w:right w:val="single" w:sz="4" w:space="0" w:color="000000"/>
            </w:tcBorders>
            <w:shd w:val="clear" w:color="auto" w:fill="auto"/>
            <w:noWrap/>
            <w:vAlign w:val="bottom"/>
            <w:hideMark/>
          </w:tcPr>
          <w:p w14:paraId="1E022C5F" w14:textId="2C6F5A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CF640" w14:textId="3F9D02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FE8DD" w14:textId="0A3445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54,815.00 </w:t>
            </w:r>
          </w:p>
        </w:tc>
      </w:tr>
      <w:tr w:rsidR="0086357F" w:rsidRPr="0086357F" w14:paraId="30D4B4A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96B7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CC48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41BCDC31" w14:textId="6DC8DF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05581986" w14:textId="11E35C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7D55D" w14:textId="01C44C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2126A7" w14:textId="1C0293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8,759.50 </w:t>
            </w:r>
          </w:p>
        </w:tc>
      </w:tr>
      <w:tr w:rsidR="0086357F" w:rsidRPr="0086357F" w14:paraId="7E728AD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3384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3375F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6E41E4D7" w14:textId="2A7724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0F4F0F5" w14:textId="57B6F5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CD3B9" w14:textId="24001F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34F9F" w14:textId="5A7A349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500.00 </w:t>
            </w:r>
          </w:p>
        </w:tc>
      </w:tr>
      <w:tr w:rsidR="0086357F" w:rsidRPr="0086357F" w14:paraId="1E259BB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5FCC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E421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33396ABB" w14:textId="027078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3CC058A2" w14:textId="79D0EE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150A61" w14:textId="4128BF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C08AC" w14:textId="2241C3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28,496.60 </w:t>
            </w:r>
          </w:p>
        </w:tc>
      </w:tr>
      <w:tr w:rsidR="0086357F" w:rsidRPr="0086357F" w14:paraId="4D71EC4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4285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BFEB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607E1BD" w14:textId="3CC922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76BE408" w14:textId="4199E4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7CE9D" w14:textId="261247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E305C" w14:textId="467B56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9,500.00 </w:t>
            </w:r>
          </w:p>
        </w:tc>
      </w:tr>
      <w:tr w:rsidR="0086357F" w:rsidRPr="0086357F" w14:paraId="4CE62EE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3064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40C5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49AA0A78" w14:textId="060C94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1B608586" w14:textId="245873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F16AE" w14:textId="347261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60978" w14:textId="3444FB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4,335.00 </w:t>
            </w:r>
          </w:p>
        </w:tc>
      </w:tr>
      <w:tr w:rsidR="0086357F" w:rsidRPr="0086357F" w14:paraId="3532E16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1A2B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B2D2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1D30FF20" w14:textId="0436F7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7BB8380D" w14:textId="792335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B4B39" w14:textId="290F01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1B755" w14:textId="174233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9,964.56 </w:t>
            </w:r>
          </w:p>
        </w:tc>
      </w:tr>
      <w:tr w:rsidR="0086357F" w:rsidRPr="0086357F" w14:paraId="2F19BA1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D84E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182D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1664169" w14:textId="1FBEAF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3AE82CEA" w14:textId="34B10C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0FE9B1" w14:textId="44CF3A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51F98" w14:textId="5B0C79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7,915.00 </w:t>
            </w:r>
          </w:p>
        </w:tc>
      </w:tr>
      <w:tr w:rsidR="0086357F" w:rsidRPr="0086357F" w14:paraId="5EEF888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52D8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10CE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147F657" w14:textId="6C3F92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70C2694E" w14:textId="7B0FC1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EBF5B" w14:textId="6A2369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0072A" w14:textId="409DFD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7,391.78 </w:t>
            </w:r>
          </w:p>
        </w:tc>
      </w:tr>
      <w:tr w:rsidR="0086357F" w:rsidRPr="0086357F" w14:paraId="1D3AABE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5C50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74EA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75C953D" w14:textId="768B69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35D6388D" w14:textId="08C212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44892" w14:textId="5034368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0F097" w14:textId="3FBE04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63,768.30 </w:t>
            </w:r>
          </w:p>
        </w:tc>
      </w:tr>
      <w:tr w:rsidR="0086357F" w:rsidRPr="0086357F" w14:paraId="6D08C22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13E4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E9AE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7B28A465" w14:textId="003100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61379DCB" w14:textId="32D7C1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D4C30" w14:textId="09AFBF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0A64D" w14:textId="505854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3,911.48 </w:t>
            </w:r>
          </w:p>
        </w:tc>
      </w:tr>
      <w:tr w:rsidR="0086357F" w:rsidRPr="0086357F" w14:paraId="615A37C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CEE1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7C54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4DF8CAA0" w14:textId="2E847A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5C824A0B" w14:textId="2614C1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F73BF" w14:textId="152371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82182" w14:textId="13C432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50,742.86 </w:t>
            </w:r>
          </w:p>
        </w:tc>
      </w:tr>
      <w:tr w:rsidR="0086357F" w:rsidRPr="0086357F" w14:paraId="0CAE0FC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A353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9599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376F26C3" w14:textId="061073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3E2EDB0F" w14:textId="7A27A2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6AE96" w14:textId="277178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465B0" w14:textId="322666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8,994.00 </w:t>
            </w:r>
          </w:p>
        </w:tc>
      </w:tr>
      <w:tr w:rsidR="0086357F" w:rsidRPr="0086357F" w14:paraId="257C48E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0A62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303F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168C778C" w14:textId="71EADA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25D2F4A7" w14:textId="069226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006663" w14:textId="7A5A9F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4B4E4" w14:textId="46126C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9,628.00 </w:t>
            </w:r>
          </w:p>
        </w:tc>
      </w:tr>
      <w:tr w:rsidR="0086357F" w:rsidRPr="0086357F" w14:paraId="37FB210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570A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E987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5ED08F8" w14:textId="60E67D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417DDAD9" w14:textId="04E0F1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19EFC" w14:textId="038CC9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CEF75" w14:textId="6CF95A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08,583.80 </w:t>
            </w:r>
          </w:p>
        </w:tc>
      </w:tr>
      <w:tr w:rsidR="0086357F" w:rsidRPr="0086357F" w14:paraId="456C875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F45B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14E9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49811F5E" w14:textId="4DCD95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799D468A" w14:textId="289766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823D5" w14:textId="6B1CC1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3540E" w14:textId="788B77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4,600.00 </w:t>
            </w:r>
          </w:p>
        </w:tc>
      </w:tr>
      <w:tr w:rsidR="0086357F" w:rsidRPr="0086357F" w14:paraId="2672000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0B77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A7C0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1D452A2" w14:textId="10AED7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2972FEFF" w14:textId="14F6DC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D56ED" w14:textId="1B3C4E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C9738" w14:textId="464554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79.64 </w:t>
            </w:r>
          </w:p>
        </w:tc>
      </w:tr>
      <w:tr w:rsidR="0086357F" w:rsidRPr="0086357F" w14:paraId="579FA07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71D3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80A8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5BA82D76" w14:textId="13CC78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5DE4FAF5" w14:textId="06FFDF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C62D8" w14:textId="1CB669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8CA25" w14:textId="4F060B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78,275.00 </w:t>
            </w:r>
          </w:p>
        </w:tc>
      </w:tr>
      <w:tr w:rsidR="0086357F" w:rsidRPr="0086357F" w14:paraId="22D2D82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BE9D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5E90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53EA16F9" w14:textId="1E071F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56802F57" w14:textId="6CFA03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4F121" w14:textId="2A0093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32E44" w14:textId="46F903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4,400.00 </w:t>
            </w:r>
          </w:p>
        </w:tc>
      </w:tr>
      <w:tr w:rsidR="0086357F" w:rsidRPr="0086357F" w14:paraId="7FFB785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ADD6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DA49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702F462F" w14:textId="565575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60A46E69" w14:textId="1E9847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C9D5F" w14:textId="7A6D7A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DF638" w14:textId="3F8EE6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1,433.90 </w:t>
            </w:r>
          </w:p>
        </w:tc>
      </w:tr>
      <w:tr w:rsidR="0086357F" w:rsidRPr="0086357F" w14:paraId="6543FF48"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458690"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1F48290B" w14:textId="20035DB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21,150,39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2E5B3FAC" w14:textId="39BDD13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A6778E" w14:textId="1BA621B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458D20" w14:textId="3F9A142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21,150,390.86 </w:t>
            </w:r>
          </w:p>
        </w:tc>
      </w:tr>
      <w:tr w:rsidR="0086357F" w:rsidRPr="0086357F" w14:paraId="4FDB12D8" w14:textId="77777777" w:rsidTr="0086357F">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CA55454"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6DA11F4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593A2EA0" w14:textId="527F0E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546,493.52 </w:t>
            </w:r>
          </w:p>
        </w:tc>
        <w:tc>
          <w:tcPr>
            <w:tcW w:w="958" w:type="pct"/>
            <w:tcBorders>
              <w:top w:val="nil"/>
              <w:left w:val="nil"/>
              <w:bottom w:val="single" w:sz="4" w:space="0" w:color="000000"/>
              <w:right w:val="single" w:sz="4" w:space="0" w:color="000000"/>
            </w:tcBorders>
            <w:shd w:val="clear" w:color="auto" w:fill="auto"/>
            <w:noWrap/>
            <w:vAlign w:val="bottom"/>
            <w:hideMark/>
          </w:tcPr>
          <w:p w14:paraId="281B9AC0" w14:textId="2A092D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0C7D6F" w14:textId="051831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834E250" w14:textId="098E24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546,493.52 </w:t>
            </w:r>
          </w:p>
        </w:tc>
      </w:tr>
      <w:tr w:rsidR="0086357F" w:rsidRPr="0086357F" w14:paraId="3C7A3785" w14:textId="77777777" w:rsidTr="0086357F">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26EC502"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0E889DB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2A1753F7" w14:textId="586CED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3,440.30 </w:t>
            </w:r>
          </w:p>
        </w:tc>
        <w:tc>
          <w:tcPr>
            <w:tcW w:w="958" w:type="pct"/>
            <w:tcBorders>
              <w:top w:val="nil"/>
              <w:left w:val="nil"/>
              <w:bottom w:val="single" w:sz="4" w:space="0" w:color="000000"/>
              <w:right w:val="single" w:sz="4" w:space="0" w:color="000000"/>
            </w:tcBorders>
            <w:shd w:val="clear" w:color="auto" w:fill="auto"/>
            <w:noWrap/>
            <w:vAlign w:val="bottom"/>
            <w:hideMark/>
          </w:tcPr>
          <w:p w14:paraId="5BFD0671" w14:textId="6E1CB8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D037B" w14:textId="35D551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B44C5" w14:textId="729DFB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3,440.30 </w:t>
            </w:r>
          </w:p>
        </w:tc>
      </w:tr>
      <w:tr w:rsidR="0086357F" w:rsidRPr="0086357F" w14:paraId="19BDBBA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0D01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2CF0D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781FDE5D" w14:textId="04A20F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6,393.24 </w:t>
            </w:r>
          </w:p>
        </w:tc>
        <w:tc>
          <w:tcPr>
            <w:tcW w:w="958" w:type="pct"/>
            <w:tcBorders>
              <w:top w:val="nil"/>
              <w:left w:val="nil"/>
              <w:bottom w:val="single" w:sz="4" w:space="0" w:color="000000"/>
              <w:right w:val="single" w:sz="4" w:space="0" w:color="000000"/>
            </w:tcBorders>
            <w:shd w:val="clear" w:color="auto" w:fill="auto"/>
            <w:noWrap/>
            <w:vAlign w:val="bottom"/>
            <w:hideMark/>
          </w:tcPr>
          <w:p w14:paraId="79A27E75" w14:textId="3A15CF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A4543" w14:textId="5FE06D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017CB" w14:textId="1649B8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6,393.24 </w:t>
            </w:r>
          </w:p>
        </w:tc>
      </w:tr>
      <w:tr w:rsidR="0086357F" w:rsidRPr="0086357F" w14:paraId="25277CF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41D7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BB32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0695A7BB" w14:textId="402BF9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9,129.22 </w:t>
            </w:r>
          </w:p>
        </w:tc>
        <w:tc>
          <w:tcPr>
            <w:tcW w:w="958" w:type="pct"/>
            <w:tcBorders>
              <w:top w:val="nil"/>
              <w:left w:val="nil"/>
              <w:bottom w:val="single" w:sz="4" w:space="0" w:color="000000"/>
              <w:right w:val="single" w:sz="4" w:space="0" w:color="000000"/>
            </w:tcBorders>
            <w:shd w:val="clear" w:color="auto" w:fill="auto"/>
            <w:noWrap/>
            <w:vAlign w:val="bottom"/>
            <w:hideMark/>
          </w:tcPr>
          <w:p w14:paraId="3650775E" w14:textId="70B3B4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002119" w14:textId="26F85E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28EA7" w14:textId="285FDE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9,129.22 </w:t>
            </w:r>
          </w:p>
        </w:tc>
      </w:tr>
      <w:tr w:rsidR="0086357F" w:rsidRPr="0086357F" w14:paraId="64A3F2D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15FC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4258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45510DA7" w14:textId="59CF5F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5185966F" w14:textId="323046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90734" w14:textId="164CBE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6186D" w14:textId="5A5997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1,703.80 </w:t>
            </w:r>
          </w:p>
        </w:tc>
      </w:tr>
      <w:tr w:rsidR="0086357F" w:rsidRPr="0086357F" w14:paraId="5A81B1F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771B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C1D33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50CFDF9C" w14:textId="3C3E48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0,880.76 </w:t>
            </w:r>
          </w:p>
        </w:tc>
        <w:tc>
          <w:tcPr>
            <w:tcW w:w="958" w:type="pct"/>
            <w:tcBorders>
              <w:top w:val="nil"/>
              <w:left w:val="nil"/>
              <w:bottom w:val="single" w:sz="4" w:space="0" w:color="000000"/>
              <w:right w:val="single" w:sz="4" w:space="0" w:color="000000"/>
            </w:tcBorders>
            <w:shd w:val="clear" w:color="auto" w:fill="auto"/>
            <w:noWrap/>
            <w:vAlign w:val="bottom"/>
            <w:hideMark/>
          </w:tcPr>
          <w:p w14:paraId="51C23CB9" w14:textId="16EEE59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06DA9" w14:textId="73E5DB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BA7D0" w14:textId="69A8DF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0,880.76 </w:t>
            </w:r>
          </w:p>
        </w:tc>
      </w:tr>
      <w:tr w:rsidR="0086357F" w:rsidRPr="0086357F" w14:paraId="26CC9E3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58E6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3C87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6AADB9DE" w14:textId="48C9B5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6,588.80 </w:t>
            </w:r>
          </w:p>
        </w:tc>
        <w:tc>
          <w:tcPr>
            <w:tcW w:w="958" w:type="pct"/>
            <w:tcBorders>
              <w:top w:val="nil"/>
              <w:left w:val="nil"/>
              <w:bottom w:val="single" w:sz="4" w:space="0" w:color="000000"/>
              <w:right w:val="single" w:sz="4" w:space="0" w:color="000000"/>
            </w:tcBorders>
            <w:shd w:val="clear" w:color="auto" w:fill="auto"/>
            <w:noWrap/>
            <w:vAlign w:val="bottom"/>
            <w:hideMark/>
          </w:tcPr>
          <w:p w14:paraId="25C06E8A" w14:textId="0ABE45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D6565" w14:textId="172FD5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07B58C" w14:textId="2726D4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6,588.80 </w:t>
            </w:r>
          </w:p>
        </w:tc>
      </w:tr>
      <w:tr w:rsidR="0086357F" w:rsidRPr="0086357F" w14:paraId="1C65B36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F76F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364F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2BA4B737" w14:textId="72F362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93,718.62 </w:t>
            </w:r>
          </w:p>
        </w:tc>
        <w:tc>
          <w:tcPr>
            <w:tcW w:w="958" w:type="pct"/>
            <w:tcBorders>
              <w:top w:val="nil"/>
              <w:left w:val="nil"/>
              <w:bottom w:val="single" w:sz="4" w:space="0" w:color="000000"/>
              <w:right w:val="single" w:sz="4" w:space="0" w:color="000000"/>
            </w:tcBorders>
            <w:shd w:val="clear" w:color="auto" w:fill="auto"/>
            <w:noWrap/>
            <w:vAlign w:val="bottom"/>
            <w:hideMark/>
          </w:tcPr>
          <w:p w14:paraId="691572E6" w14:textId="5E0B46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5CB0D" w14:textId="0C44A0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BA855" w14:textId="19F280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93,718.62 </w:t>
            </w:r>
          </w:p>
        </w:tc>
      </w:tr>
      <w:tr w:rsidR="0086357F" w:rsidRPr="0086357F" w14:paraId="4B27695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026D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E2D2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48178D28" w14:textId="5B1B60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4A8F1CC2" w14:textId="221A77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F2786" w14:textId="6B73DE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C32D8" w14:textId="1EA409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42,266.10 </w:t>
            </w:r>
          </w:p>
        </w:tc>
      </w:tr>
      <w:tr w:rsidR="0086357F" w:rsidRPr="0086357F" w14:paraId="09C31DA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1763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20F19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03E25235" w14:textId="109CCF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1C786EE2" w14:textId="7BF242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28D59" w14:textId="74AF84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35607B" w14:textId="120E0E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918,442.84 </w:t>
            </w:r>
          </w:p>
        </w:tc>
      </w:tr>
      <w:tr w:rsidR="0086357F" w:rsidRPr="0086357F" w14:paraId="18DF38C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5A11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251E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4EDE48D1" w14:textId="3AC66E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1,604.40 </w:t>
            </w:r>
          </w:p>
        </w:tc>
        <w:tc>
          <w:tcPr>
            <w:tcW w:w="958" w:type="pct"/>
            <w:tcBorders>
              <w:top w:val="nil"/>
              <w:left w:val="nil"/>
              <w:bottom w:val="single" w:sz="4" w:space="0" w:color="000000"/>
              <w:right w:val="single" w:sz="4" w:space="0" w:color="000000"/>
            </w:tcBorders>
            <w:shd w:val="clear" w:color="auto" w:fill="auto"/>
            <w:noWrap/>
            <w:vAlign w:val="bottom"/>
            <w:hideMark/>
          </w:tcPr>
          <w:p w14:paraId="409C51AB" w14:textId="52074A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5DB7F" w14:textId="720E25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270D4" w14:textId="1FD3D8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1,604.40 </w:t>
            </w:r>
          </w:p>
        </w:tc>
      </w:tr>
      <w:tr w:rsidR="0086357F" w:rsidRPr="0086357F" w14:paraId="4F09D5E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0FF6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220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3DB57210" w14:textId="650524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74E59EA2" w14:textId="244865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03B05A" w14:textId="2D818E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913E25" w14:textId="5263FA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2,691.62 </w:t>
            </w:r>
          </w:p>
        </w:tc>
      </w:tr>
      <w:tr w:rsidR="0086357F" w:rsidRPr="0086357F" w14:paraId="00E82F3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0BFB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68D9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4191CA38" w14:textId="40552D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9,653.44 </w:t>
            </w:r>
          </w:p>
        </w:tc>
        <w:tc>
          <w:tcPr>
            <w:tcW w:w="958" w:type="pct"/>
            <w:tcBorders>
              <w:top w:val="nil"/>
              <w:left w:val="nil"/>
              <w:bottom w:val="single" w:sz="4" w:space="0" w:color="000000"/>
              <w:right w:val="single" w:sz="4" w:space="0" w:color="000000"/>
            </w:tcBorders>
            <w:shd w:val="clear" w:color="auto" w:fill="auto"/>
            <w:noWrap/>
            <w:vAlign w:val="bottom"/>
            <w:hideMark/>
          </w:tcPr>
          <w:p w14:paraId="11079852" w14:textId="375C29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B2A53" w14:textId="791FBB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39643" w14:textId="456334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9,653.44 </w:t>
            </w:r>
          </w:p>
        </w:tc>
      </w:tr>
      <w:tr w:rsidR="0086357F" w:rsidRPr="0086357F" w14:paraId="2CCCB0C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8A85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E535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38A01815" w14:textId="2FF68D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699,754.96 </w:t>
            </w:r>
          </w:p>
        </w:tc>
        <w:tc>
          <w:tcPr>
            <w:tcW w:w="958" w:type="pct"/>
            <w:tcBorders>
              <w:top w:val="nil"/>
              <w:left w:val="nil"/>
              <w:bottom w:val="single" w:sz="4" w:space="0" w:color="000000"/>
              <w:right w:val="single" w:sz="4" w:space="0" w:color="000000"/>
            </w:tcBorders>
            <w:shd w:val="clear" w:color="auto" w:fill="auto"/>
            <w:noWrap/>
            <w:vAlign w:val="bottom"/>
            <w:hideMark/>
          </w:tcPr>
          <w:p w14:paraId="70C8B18C" w14:textId="0E3713D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0327B" w14:textId="69149E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D84CE" w14:textId="036C24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699,754.96 </w:t>
            </w:r>
          </w:p>
        </w:tc>
      </w:tr>
      <w:tr w:rsidR="0086357F" w:rsidRPr="0086357F" w14:paraId="5BE1E15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7536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3799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410FFE22" w14:textId="712C17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78,031.10 </w:t>
            </w:r>
          </w:p>
        </w:tc>
        <w:tc>
          <w:tcPr>
            <w:tcW w:w="958" w:type="pct"/>
            <w:tcBorders>
              <w:top w:val="nil"/>
              <w:left w:val="nil"/>
              <w:bottom w:val="single" w:sz="4" w:space="0" w:color="000000"/>
              <w:right w:val="single" w:sz="4" w:space="0" w:color="000000"/>
            </w:tcBorders>
            <w:shd w:val="clear" w:color="auto" w:fill="auto"/>
            <w:noWrap/>
            <w:vAlign w:val="bottom"/>
            <w:hideMark/>
          </w:tcPr>
          <w:p w14:paraId="1D95283C" w14:textId="6ABD5F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53D04" w14:textId="379936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2BDA2" w14:textId="7708AC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78,031.10 </w:t>
            </w:r>
          </w:p>
        </w:tc>
      </w:tr>
      <w:tr w:rsidR="0086357F" w:rsidRPr="0086357F" w14:paraId="698CCBA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FB41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D4B4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23E7422" w14:textId="24E077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737,580.36 </w:t>
            </w:r>
          </w:p>
        </w:tc>
        <w:tc>
          <w:tcPr>
            <w:tcW w:w="958" w:type="pct"/>
            <w:tcBorders>
              <w:top w:val="nil"/>
              <w:left w:val="nil"/>
              <w:bottom w:val="single" w:sz="4" w:space="0" w:color="000000"/>
              <w:right w:val="single" w:sz="4" w:space="0" w:color="000000"/>
            </w:tcBorders>
            <w:shd w:val="clear" w:color="auto" w:fill="auto"/>
            <w:noWrap/>
            <w:vAlign w:val="bottom"/>
            <w:hideMark/>
          </w:tcPr>
          <w:p w14:paraId="50FA07CE" w14:textId="5804E3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A404E" w14:textId="6C2BDF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1BB56" w14:textId="7F8119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737,580.36 </w:t>
            </w:r>
          </w:p>
        </w:tc>
      </w:tr>
      <w:tr w:rsidR="0086357F" w:rsidRPr="0086357F" w14:paraId="43DC26C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C9CD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A4E5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0A2BE561" w14:textId="0268E7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602,027.72 </w:t>
            </w:r>
          </w:p>
        </w:tc>
        <w:tc>
          <w:tcPr>
            <w:tcW w:w="958" w:type="pct"/>
            <w:tcBorders>
              <w:top w:val="nil"/>
              <w:left w:val="nil"/>
              <w:bottom w:val="single" w:sz="4" w:space="0" w:color="000000"/>
              <w:right w:val="single" w:sz="4" w:space="0" w:color="000000"/>
            </w:tcBorders>
            <w:shd w:val="clear" w:color="auto" w:fill="auto"/>
            <w:noWrap/>
            <w:vAlign w:val="bottom"/>
            <w:hideMark/>
          </w:tcPr>
          <w:p w14:paraId="510B6D30" w14:textId="59AC94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8B80F" w14:textId="76A625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9E752" w14:textId="44ABD6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602,027.72 </w:t>
            </w:r>
          </w:p>
        </w:tc>
      </w:tr>
      <w:tr w:rsidR="0086357F" w:rsidRPr="0086357F" w14:paraId="5D59683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79E8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917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55972E1C" w14:textId="52FCF9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197,858.88 </w:t>
            </w:r>
          </w:p>
        </w:tc>
        <w:tc>
          <w:tcPr>
            <w:tcW w:w="958" w:type="pct"/>
            <w:tcBorders>
              <w:top w:val="nil"/>
              <w:left w:val="nil"/>
              <w:bottom w:val="single" w:sz="4" w:space="0" w:color="000000"/>
              <w:right w:val="single" w:sz="4" w:space="0" w:color="000000"/>
            </w:tcBorders>
            <w:shd w:val="clear" w:color="auto" w:fill="auto"/>
            <w:noWrap/>
            <w:vAlign w:val="bottom"/>
            <w:hideMark/>
          </w:tcPr>
          <w:p w14:paraId="23D0CBD4" w14:textId="3463A1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284DD3" w14:textId="36528C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E47E8" w14:textId="33F4D2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197,858.88 </w:t>
            </w:r>
          </w:p>
        </w:tc>
      </w:tr>
      <w:tr w:rsidR="0086357F" w:rsidRPr="0086357F" w14:paraId="601C5FE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01D7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78028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7405BEC5" w14:textId="4902F8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7,890.94 </w:t>
            </w:r>
          </w:p>
        </w:tc>
        <w:tc>
          <w:tcPr>
            <w:tcW w:w="958" w:type="pct"/>
            <w:tcBorders>
              <w:top w:val="nil"/>
              <w:left w:val="nil"/>
              <w:bottom w:val="single" w:sz="4" w:space="0" w:color="000000"/>
              <w:right w:val="single" w:sz="4" w:space="0" w:color="000000"/>
            </w:tcBorders>
            <w:shd w:val="clear" w:color="auto" w:fill="auto"/>
            <w:noWrap/>
            <w:vAlign w:val="bottom"/>
            <w:hideMark/>
          </w:tcPr>
          <w:p w14:paraId="1B748195" w14:textId="0A1BF4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BF370" w14:textId="272ED7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7065F" w14:textId="009C4D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7,890.94 </w:t>
            </w:r>
          </w:p>
        </w:tc>
      </w:tr>
      <w:tr w:rsidR="0086357F" w:rsidRPr="0086357F" w14:paraId="714332D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8D2D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DC12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064895DF" w14:textId="1FA3FE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80,269.86 </w:t>
            </w:r>
          </w:p>
        </w:tc>
        <w:tc>
          <w:tcPr>
            <w:tcW w:w="958" w:type="pct"/>
            <w:tcBorders>
              <w:top w:val="nil"/>
              <w:left w:val="nil"/>
              <w:bottom w:val="single" w:sz="4" w:space="0" w:color="000000"/>
              <w:right w:val="single" w:sz="4" w:space="0" w:color="000000"/>
            </w:tcBorders>
            <w:shd w:val="clear" w:color="auto" w:fill="auto"/>
            <w:noWrap/>
            <w:vAlign w:val="bottom"/>
            <w:hideMark/>
          </w:tcPr>
          <w:p w14:paraId="29AA3A3F" w14:textId="0774F0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93924" w14:textId="30531A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61BAAC" w14:textId="51C8D8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80,269.86 </w:t>
            </w:r>
          </w:p>
        </w:tc>
      </w:tr>
      <w:tr w:rsidR="0086357F" w:rsidRPr="0086357F" w14:paraId="7CCB237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2A1E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20AB49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3FBE3D13" w14:textId="2F9A17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635,336.90 </w:t>
            </w:r>
          </w:p>
        </w:tc>
        <w:tc>
          <w:tcPr>
            <w:tcW w:w="958" w:type="pct"/>
            <w:tcBorders>
              <w:top w:val="nil"/>
              <w:left w:val="nil"/>
              <w:bottom w:val="single" w:sz="4" w:space="0" w:color="000000"/>
              <w:right w:val="single" w:sz="4" w:space="0" w:color="000000"/>
            </w:tcBorders>
            <w:shd w:val="clear" w:color="auto" w:fill="auto"/>
            <w:noWrap/>
            <w:vAlign w:val="bottom"/>
            <w:hideMark/>
          </w:tcPr>
          <w:p w14:paraId="0039DB4C" w14:textId="5B33F4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E9A79" w14:textId="7B407A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8DFB6" w14:textId="580509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635,336.90 </w:t>
            </w:r>
          </w:p>
        </w:tc>
      </w:tr>
      <w:tr w:rsidR="0086357F" w:rsidRPr="0086357F" w14:paraId="53B7A3D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D01C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9C58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5C7C63AD" w14:textId="077855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680,425.90 </w:t>
            </w:r>
          </w:p>
        </w:tc>
        <w:tc>
          <w:tcPr>
            <w:tcW w:w="958" w:type="pct"/>
            <w:tcBorders>
              <w:top w:val="nil"/>
              <w:left w:val="nil"/>
              <w:bottom w:val="single" w:sz="4" w:space="0" w:color="000000"/>
              <w:right w:val="single" w:sz="4" w:space="0" w:color="000000"/>
            </w:tcBorders>
            <w:shd w:val="clear" w:color="auto" w:fill="auto"/>
            <w:noWrap/>
            <w:vAlign w:val="bottom"/>
            <w:hideMark/>
          </w:tcPr>
          <w:p w14:paraId="2B08B931" w14:textId="558F62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5625F" w14:textId="27E1D9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B9A9F" w14:textId="2B413D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680,425.90 </w:t>
            </w:r>
          </w:p>
        </w:tc>
      </w:tr>
      <w:tr w:rsidR="0086357F" w:rsidRPr="0086357F" w14:paraId="0FBE4BC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6813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9228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6D5F852A" w14:textId="4D897F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2,775.22 </w:t>
            </w:r>
          </w:p>
        </w:tc>
        <w:tc>
          <w:tcPr>
            <w:tcW w:w="958" w:type="pct"/>
            <w:tcBorders>
              <w:top w:val="nil"/>
              <w:left w:val="nil"/>
              <w:bottom w:val="single" w:sz="4" w:space="0" w:color="000000"/>
              <w:right w:val="single" w:sz="4" w:space="0" w:color="000000"/>
            </w:tcBorders>
            <w:shd w:val="clear" w:color="auto" w:fill="auto"/>
            <w:noWrap/>
            <w:vAlign w:val="bottom"/>
            <w:hideMark/>
          </w:tcPr>
          <w:p w14:paraId="04848576" w14:textId="046964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0B43D" w14:textId="45E243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F8717" w14:textId="0204DB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2,775.22 </w:t>
            </w:r>
          </w:p>
        </w:tc>
      </w:tr>
      <w:tr w:rsidR="0086357F" w:rsidRPr="0086357F" w14:paraId="6B27163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EFE7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60DC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EA60C2" w14:textId="38F4B7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69,354.78 </w:t>
            </w:r>
          </w:p>
        </w:tc>
        <w:tc>
          <w:tcPr>
            <w:tcW w:w="958" w:type="pct"/>
            <w:tcBorders>
              <w:top w:val="nil"/>
              <w:left w:val="nil"/>
              <w:bottom w:val="single" w:sz="4" w:space="0" w:color="000000"/>
              <w:right w:val="single" w:sz="4" w:space="0" w:color="000000"/>
            </w:tcBorders>
            <w:shd w:val="clear" w:color="auto" w:fill="auto"/>
            <w:noWrap/>
            <w:vAlign w:val="bottom"/>
            <w:hideMark/>
          </w:tcPr>
          <w:p w14:paraId="4F8EBC6E" w14:textId="677551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FAC84" w14:textId="2CD3FB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A14A6" w14:textId="3397A8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69,354.78 </w:t>
            </w:r>
          </w:p>
        </w:tc>
      </w:tr>
      <w:tr w:rsidR="0086357F" w:rsidRPr="0086357F" w14:paraId="131E88A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B599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92FE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3BAF8B48" w14:textId="5D0016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75,757.18 </w:t>
            </w:r>
          </w:p>
        </w:tc>
        <w:tc>
          <w:tcPr>
            <w:tcW w:w="958" w:type="pct"/>
            <w:tcBorders>
              <w:top w:val="nil"/>
              <w:left w:val="nil"/>
              <w:bottom w:val="single" w:sz="4" w:space="0" w:color="000000"/>
              <w:right w:val="single" w:sz="4" w:space="0" w:color="000000"/>
            </w:tcBorders>
            <w:shd w:val="clear" w:color="auto" w:fill="auto"/>
            <w:noWrap/>
            <w:vAlign w:val="bottom"/>
            <w:hideMark/>
          </w:tcPr>
          <w:p w14:paraId="587F253E" w14:textId="65B21B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49E6E" w14:textId="0AA250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EB2CF" w14:textId="30FEEA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75,757.18 </w:t>
            </w:r>
          </w:p>
        </w:tc>
      </w:tr>
      <w:tr w:rsidR="0086357F" w:rsidRPr="0086357F" w14:paraId="5BFCD44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DB6F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10764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6B9627C7" w14:textId="007054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388,987.76 </w:t>
            </w:r>
          </w:p>
        </w:tc>
        <w:tc>
          <w:tcPr>
            <w:tcW w:w="958" w:type="pct"/>
            <w:tcBorders>
              <w:top w:val="nil"/>
              <w:left w:val="nil"/>
              <w:bottom w:val="single" w:sz="4" w:space="0" w:color="000000"/>
              <w:right w:val="single" w:sz="4" w:space="0" w:color="000000"/>
            </w:tcBorders>
            <w:shd w:val="clear" w:color="auto" w:fill="auto"/>
            <w:noWrap/>
            <w:vAlign w:val="bottom"/>
            <w:hideMark/>
          </w:tcPr>
          <w:p w14:paraId="7A810103" w14:textId="59EBA3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0DCE1" w14:textId="471AD6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68945" w14:textId="2D01FB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388,987.76 </w:t>
            </w:r>
          </w:p>
        </w:tc>
      </w:tr>
      <w:tr w:rsidR="0086357F" w:rsidRPr="0086357F" w14:paraId="6B14A6F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7F10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62F1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079A9E18" w14:textId="3ADEB9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72,035.00 </w:t>
            </w:r>
          </w:p>
        </w:tc>
        <w:tc>
          <w:tcPr>
            <w:tcW w:w="958" w:type="pct"/>
            <w:tcBorders>
              <w:top w:val="nil"/>
              <w:left w:val="nil"/>
              <w:bottom w:val="single" w:sz="4" w:space="0" w:color="000000"/>
              <w:right w:val="single" w:sz="4" w:space="0" w:color="000000"/>
            </w:tcBorders>
            <w:shd w:val="clear" w:color="auto" w:fill="auto"/>
            <w:noWrap/>
            <w:vAlign w:val="bottom"/>
            <w:hideMark/>
          </w:tcPr>
          <w:p w14:paraId="51AFAC6D" w14:textId="58E3C7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6A3CB" w14:textId="5DE497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6868C" w14:textId="041B27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72,035.00 </w:t>
            </w:r>
          </w:p>
        </w:tc>
      </w:tr>
      <w:tr w:rsidR="0086357F" w:rsidRPr="0086357F" w14:paraId="289214E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56202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D657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3BC98CFF" w14:textId="502EE8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013,427.04 </w:t>
            </w:r>
          </w:p>
        </w:tc>
        <w:tc>
          <w:tcPr>
            <w:tcW w:w="958" w:type="pct"/>
            <w:tcBorders>
              <w:top w:val="nil"/>
              <w:left w:val="nil"/>
              <w:bottom w:val="single" w:sz="4" w:space="0" w:color="000000"/>
              <w:right w:val="single" w:sz="4" w:space="0" w:color="000000"/>
            </w:tcBorders>
            <w:shd w:val="clear" w:color="auto" w:fill="auto"/>
            <w:noWrap/>
            <w:vAlign w:val="bottom"/>
            <w:hideMark/>
          </w:tcPr>
          <w:p w14:paraId="3E32F086" w14:textId="171FAB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20F02" w14:textId="7F1C87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6A0C2" w14:textId="32A65F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013,427.04 </w:t>
            </w:r>
          </w:p>
        </w:tc>
      </w:tr>
      <w:tr w:rsidR="0086357F" w:rsidRPr="0086357F" w14:paraId="1942DD3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9E23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896E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28B1C881" w14:textId="656E80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4765B343" w14:textId="4C5A89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AE63C" w14:textId="74A78D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F5DEC" w14:textId="5FD097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850,785.14 </w:t>
            </w:r>
          </w:p>
        </w:tc>
      </w:tr>
      <w:tr w:rsidR="0086357F" w:rsidRPr="0086357F" w14:paraId="777C2CA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D161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64AE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756436C3" w14:textId="69CA36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5,982.54 </w:t>
            </w:r>
          </w:p>
        </w:tc>
        <w:tc>
          <w:tcPr>
            <w:tcW w:w="958" w:type="pct"/>
            <w:tcBorders>
              <w:top w:val="nil"/>
              <w:left w:val="nil"/>
              <w:bottom w:val="single" w:sz="4" w:space="0" w:color="000000"/>
              <w:right w:val="single" w:sz="4" w:space="0" w:color="000000"/>
            </w:tcBorders>
            <w:shd w:val="clear" w:color="auto" w:fill="auto"/>
            <w:noWrap/>
            <w:vAlign w:val="bottom"/>
            <w:hideMark/>
          </w:tcPr>
          <w:p w14:paraId="2095D58C" w14:textId="788360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E1555" w14:textId="3E68FA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51D92" w14:textId="7311BD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5,982.54 </w:t>
            </w:r>
          </w:p>
        </w:tc>
      </w:tr>
      <w:tr w:rsidR="0086357F" w:rsidRPr="0086357F" w14:paraId="1B399F1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9C88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1DBB6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0AC3836" w14:textId="455576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42,028.56 </w:t>
            </w:r>
          </w:p>
        </w:tc>
        <w:tc>
          <w:tcPr>
            <w:tcW w:w="958" w:type="pct"/>
            <w:tcBorders>
              <w:top w:val="nil"/>
              <w:left w:val="nil"/>
              <w:bottom w:val="single" w:sz="4" w:space="0" w:color="000000"/>
              <w:right w:val="single" w:sz="4" w:space="0" w:color="000000"/>
            </w:tcBorders>
            <w:shd w:val="clear" w:color="auto" w:fill="auto"/>
            <w:noWrap/>
            <w:vAlign w:val="bottom"/>
            <w:hideMark/>
          </w:tcPr>
          <w:p w14:paraId="29F553DF" w14:textId="458A74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F6D33" w14:textId="28D313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D198A" w14:textId="79E9A1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42,028.56 </w:t>
            </w:r>
          </w:p>
        </w:tc>
      </w:tr>
      <w:tr w:rsidR="0086357F" w:rsidRPr="0086357F" w14:paraId="7051CEA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84A8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F365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4A839A24" w14:textId="7D17D1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35BD3351" w14:textId="09297D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674E8" w14:textId="35C762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FB0E4" w14:textId="25E66D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650,222.62 </w:t>
            </w:r>
          </w:p>
        </w:tc>
      </w:tr>
      <w:tr w:rsidR="0086357F" w:rsidRPr="0086357F" w14:paraId="3404CF5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2B75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12FA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33BDA402" w14:textId="2B56D6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25,793.60 </w:t>
            </w:r>
          </w:p>
        </w:tc>
        <w:tc>
          <w:tcPr>
            <w:tcW w:w="958" w:type="pct"/>
            <w:tcBorders>
              <w:top w:val="nil"/>
              <w:left w:val="nil"/>
              <w:bottom w:val="single" w:sz="4" w:space="0" w:color="000000"/>
              <w:right w:val="single" w:sz="4" w:space="0" w:color="000000"/>
            </w:tcBorders>
            <w:shd w:val="clear" w:color="auto" w:fill="auto"/>
            <w:noWrap/>
            <w:vAlign w:val="bottom"/>
            <w:hideMark/>
          </w:tcPr>
          <w:p w14:paraId="0D49BD1E" w14:textId="5768E5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8D9F3" w14:textId="173FF81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E2601" w14:textId="77C365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25,793.60 </w:t>
            </w:r>
          </w:p>
        </w:tc>
      </w:tr>
      <w:tr w:rsidR="0086357F" w:rsidRPr="0086357F" w14:paraId="6DE2458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290A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30C1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31B295A9" w14:textId="150DC7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12,419.68 </w:t>
            </w:r>
          </w:p>
        </w:tc>
        <w:tc>
          <w:tcPr>
            <w:tcW w:w="958" w:type="pct"/>
            <w:tcBorders>
              <w:top w:val="nil"/>
              <w:left w:val="nil"/>
              <w:bottom w:val="single" w:sz="4" w:space="0" w:color="000000"/>
              <w:right w:val="single" w:sz="4" w:space="0" w:color="000000"/>
            </w:tcBorders>
            <w:shd w:val="clear" w:color="auto" w:fill="auto"/>
            <w:noWrap/>
            <w:vAlign w:val="bottom"/>
            <w:hideMark/>
          </w:tcPr>
          <w:p w14:paraId="2B2431B0" w14:textId="3A2A88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2F6BE" w14:textId="6AD7C6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0ADA3" w14:textId="2AD65D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12,419.68 </w:t>
            </w:r>
          </w:p>
        </w:tc>
      </w:tr>
      <w:tr w:rsidR="0086357F" w:rsidRPr="0086357F" w14:paraId="4879E13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1CA2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5BF2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1782BB05" w14:textId="013571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79,402.09 </w:t>
            </w:r>
          </w:p>
        </w:tc>
        <w:tc>
          <w:tcPr>
            <w:tcW w:w="958" w:type="pct"/>
            <w:tcBorders>
              <w:top w:val="nil"/>
              <w:left w:val="nil"/>
              <w:bottom w:val="single" w:sz="4" w:space="0" w:color="000000"/>
              <w:right w:val="single" w:sz="4" w:space="0" w:color="000000"/>
            </w:tcBorders>
            <w:shd w:val="clear" w:color="auto" w:fill="auto"/>
            <w:noWrap/>
            <w:vAlign w:val="bottom"/>
            <w:hideMark/>
          </w:tcPr>
          <w:p w14:paraId="0D4D7AB9" w14:textId="16E247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9BEC1" w14:textId="526482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7F11E" w14:textId="72758E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79,402.09 </w:t>
            </w:r>
          </w:p>
        </w:tc>
      </w:tr>
      <w:tr w:rsidR="0086357F" w:rsidRPr="0086357F" w14:paraId="63EF3B6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2DD1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8A5D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6CEE9420" w14:textId="224D10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8,567.78 </w:t>
            </w:r>
          </w:p>
        </w:tc>
        <w:tc>
          <w:tcPr>
            <w:tcW w:w="958" w:type="pct"/>
            <w:tcBorders>
              <w:top w:val="nil"/>
              <w:left w:val="nil"/>
              <w:bottom w:val="single" w:sz="4" w:space="0" w:color="000000"/>
              <w:right w:val="single" w:sz="4" w:space="0" w:color="000000"/>
            </w:tcBorders>
            <w:shd w:val="clear" w:color="auto" w:fill="auto"/>
            <w:noWrap/>
            <w:vAlign w:val="bottom"/>
            <w:hideMark/>
          </w:tcPr>
          <w:p w14:paraId="17B56EDD" w14:textId="07F6E4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AC2AB" w14:textId="67BBA7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ADE4E" w14:textId="671965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8,567.78 </w:t>
            </w:r>
          </w:p>
        </w:tc>
      </w:tr>
      <w:tr w:rsidR="0086357F" w:rsidRPr="0086357F" w14:paraId="29BD2DE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72C9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7A4C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74A52F8" w14:textId="02EBDE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295DCFA8" w14:textId="4E7C12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F43886" w14:textId="00079F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93403" w14:textId="062C60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1,899.04 </w:t>
            </w:r>
          </w:p>
        </w:tc>
      </w:tr>
      <w:tr w:rsidR="0086357F" w:rsidRPr="0086357F" w14:paraId="716207E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7F14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1221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6D569823" w14:textId="2302E0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2E175C3E" w14:textId="3A8F5B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A9528" w14:textId="30CB7A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9092E" w14:textId="102B4A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75,257.62 </w:t>
            </w:r>
          </w:p>
        </w:tc>
      </w:tr>
      <w:tr w:rsidR="0086357F" w:rsidRPr="0086357F" w14:paraId="4320289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5C26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F6D3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685EA11D" w14:textId="5C5FCE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994,393.88 </w:t>
            </w:r>
          </w:p>
        </w:tc>
        <w:tc>
          <w:tcPr>
            <w:tcW w:w="958" w:type="pct"/>
            <w:tcBorders>
              <w:top w:val="nil"/>
              <w:left w:val="nil"/>
              <w:bottom w:val="single" w:sz="4" w:space="0" w:color="000000"/>
              <w:right w:val="single" w:sz="4" w:space="0" w:color="000000"/>
            </w:tcBorders>
            <w:shd w:val="clear" w:color="auto" w:fill="auto"/>
            <w:noWrap/>
            <w:vAlign w:val="bottom"/>
            <w:hideMark/>
          </w:tcPr>
          <w:p w14:paraId="1157BB37" w14:textId="787E51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B5F31C" w14:textId="4D9F96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C79F8" w14:textId="7D5DA9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994,393.88 </w:t>
            </w:r>
          </w:p>
        </w:tc>
      </w:tr>
      <w:tr w:rsidR="0086357F" w:rsidRPr="0086357F" w14:paraId="0D21A36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1E85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A65D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21227B1F" w14:textId="44F527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4,837.56 </w:t>
            </w:r>
          </w:p>
        </w:tc>
        <w:tc>
          <w:tcPr>
            <w:tcW w:w="958" w:type="pct"/>
            <w:tcBorders>
              <w:top w:val="nil"/>
              <w:left w:val="nil"/>
              <w:bottom w:val="single" w:sz="4" w:space="0" w:color="000000"/>
              <w:right w:val="single" w:sz="4" w:space="0" w:color="000000"/>
            </w:tcBorders>
            <w:shd w:val="clear" w:color="auto" w:fill="auto"/>
            <w:noWrap/>
            <w:vAlign w:val="bottom"/>
            <w:hideMark/>
          </w:tcPr>
          <w:p w14:paraId="42DA11B4" w14:textId="3398DA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609A2" w14:textId="2EABFB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C68EA" w14:textId="036DC1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4,837.56 </w:t>
            </w:r>
          </w:p>
        </w:tc>
      </w:tr>
      <w:tr w:rsidR="0086357F" w:rsidRPr="0086357F" w14:paraId="21604A7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6DB2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1F8C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5901B811" w14:textId="5C808F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64,068.04 </w:t>
            </w:r>
          </w:p>
        </w:tc>
        <w:tc>
          <w:tcPr>
            <w:tcW w:w="958" w:type="pct"/>
            <w:tcBorders>
              <w:top w:val="nil"/>
              <w:left w:val="nil"/>
              <w:bottom w:val="single" w:sz="4" w:space="0" w:color="000000"/>
              <w:right w:val="single" w:sz="4" w:space="0" w:color="000000"/>
            </w:tcBorders>
            <w:shd w:val="clear" w:color="auto" w:fill="auto"/>
            <w:noWrap/>
            <w:vAlign w:val="bottom"/>
            <w:hideMark/>
          </w:tcPr>
          <w:p w14:paraId="31FF52FF" w14:textId="088901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FCCEA" w14:textId="5AEC42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50366" w14:textId="330ADA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64,068.04 </w:t>
            </w:r>
          </w:p>
        </w:tc>
      </w:tr>
      <w:tr w:rsidR="0086357F" w:rsidRPr="0086357F" w14:paraId="26507A3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51B4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47C8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6E981E2" w14:textId="045ABD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045,285.62 </w:t>
            </w:r>
          </w:p>
        </w:tc>
        <w:tc>
          <w:tcPr>
            <w:tcW w:w="958" w:type="pct"/>
            <w:tcBorders>
              <w:top w:val="nil"/>
              <w:left w:val="nil"/>
              <w:bottom w:val="single" w:sz="4" w:space="0" w:color="000000"/>
              <w:right w:val="single" w:sz="4" w:space="0" w:color="000000"/>
            </w:tcBorders>
            <w:shd w:val="clear" w:color="auto" w:fill="auto"/>
            <w:noWrap/>
            <w:vAlign w:val="bottom"/>
            <w:hideMark/>
          </w:tcPr>
          <w:p w14:paraId="7728A246" w14:textId="199463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65C46" w14:textId="3A7E19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EEB94" w14:textId="2B51BD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045,285.62 </w:t>
            </w:r>
          </w:p>
        </w:tc>
      </w:tr>
      <w:tr w:rsidR="0086357F" w:rsidRPr="0086357F" w14:paraId="475E3E5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E381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AEAE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1BC369D4" w14:textId="0E7D7F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838,628.32 </w:t>
            </w:r>
          </w:p>
        </w:tc>
        <w:tc>
          <w:tcPr>
            <w:tcW w:w="958" w:type="pct"/>
            <w:tcBorders>
              <w:top w:val="nil"/>
              <w:left w:val="nil"/>
              <w:bottom w:val="single" w:sz="4" w:space="0" w:color="000000"/>
              <w:right w:val="single" w:sz="4" w:space="0" w:color="000000"/>
            </w:tcBorders>
            <w:shd w:val="clear" w:color="auto" w:fill="auto"/>
            <w:noWrap/>
            <w:vAlign w:val="bottom"/>
            <w:hideMark/>
          </w:tcPr>
          <w:p w14:paraId="32BFBACA" w14:textId="08E734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DA9E2" w14:textId="367FD1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AF60E" w14:textId="72FDE3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838,628.32 </w:t>
            </w:r>
          </w:p>
        </w:tc>
      </w:tr>
      <w:tr w:rsidR="0086357F" w:rsidRPr="0086357F" w14:paraId="2CB4852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A915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6B72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26DE543A" w14:textId="459565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3A51F9DB" w14:textId="4427D8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B16A7" w14:textId="46EEAF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10B8A" w14:textId="0EDAF2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31,640.18 </w:t>
            </w:r>
          </w:p>
        </w:tc>
      </w:tr>
      <w:tr w:rsidR="0086357F" w:rsidRPr="0086357F" w14:paraId="0E6DE0A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5D33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56E0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5B39E198" w14:textId="7426A5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56907E20" w14:textId="720136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437FC6" w14:textId="169982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982DB" w14:textId="1CF7EE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75,612.17 </w:t>
            </w:r>
          </w:p>
        </w:tc>
      </w:tr>
      <w:tr w:rsidR="0086357F" w:rsidRPr="0086357F" w14:paraId="5273084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1424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7D00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39A414D3" w14:textId="48AFAF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84,257.46 </w:t>
            </w:r>
          </w:p>
        </w:tc>
        <w:tc>
          <w:tcPr>
            <w:tcW w:w="958" w:type="pct"/>
            <w:tcBorders>
              <w:top w:val="nil"/>
              <w:left w:val="nil"/>
              <w:bottom w:val="single" w:sz="4" w:space="0" w:color="000000"/>
              <w:right w:val="single" w:sz="4" w:space="0" w:color="000000"/>
            </w:tcBorders>
            <w:shd w:val="clear" w:color="auto" w:fill="auto"/>
            <w:noWrap/>
            <w:vAlign w:val="bottom"/>
            <w:hideMark/>
          </w:tcPr>
          <w:p w14:paraId="66BFC7A7" w14:textId="751EC7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B4C2C" w14:textId="2169EB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63383" w14:textId="763DB7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84,257.46 </w:t>
            </w:r>
          </w:p>
        </w:tc>
      </w:tr>
      <w:tr w:rsidR="0086357F" w:rsidRPr="0086357F" w14:paraId="3D2C6C5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13D8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72EEB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763CA790" w14:textId="76F89C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26,592.14 </w:t>
            </w:r>
          </w:p>
        </w:tc>
        <w:tc>
          <w:tcPr>
            <w:tcW w:w="958" w:type="pct"/>
            <w:tcBorders>
              <w:top w:val="nil"/>
              <w:left w:val="nil"/>
              <w:bottom w:val="single" w:sz="4" w:space="0" w:color="000000"/>
              <w:right w:val="single" w:sz="4" w:space="0" w:color="000000"/>
            </w:tcBorders>
            <w:shd w:val="clear" w:color="auto" w:fill="auto"/>
            <w:noWrap/>
            <w:vAlign w:val="bottom"/>
            <w:hideMark/>
          </w:tcPr>
          <w:p w14:paraId="0FF52B4A" w14:textId="7D327A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A5F9E" w14:textId="045E50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310E9" w14:textId="6012D4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26,592.14 </w:t>
            </w:r>
          </w:p>
        </w:tc>
      </w:tr>
      <w:tr w:rsidR="0086357F" w:rsidRPr="0086357F" w14:paraId="1839685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4700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AF8D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2679156B" w14:textId="235156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917,487.82 </w:t>
            </w:r>
          </w:p>
        </w:tc>
        <w:tc>
          <w:tcPr>
            <w:tcW w:w="958" w:type="pct"/>
            <w:tcBorders>
              <w:top w:val="nil"/>
              <w:left w:val="nil"/>
              <w:bottom w:val="single" w:sz="4" w:space="0" w:color="000000"/>
              <w:right w:val="single" w:sz="4" w:space="0" w:color="000000"/>
            </w:tcBorders>
            <w:shd w:val="clear" w:color="auto" w:fill="auto"/>
            <w:noWrap/>
            <w:vAlign w:val="bottom"/>
            <w:hideMark/>
          </w:tcPr>
          <w:p w14:paraId="0E375E06" w14:textId="38A004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1ECFD6" w14:textId="71E9CC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845C5" w14:textId="7ABA6A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917,487.82 </w:t>
            </w:r>
          </w:p>
        </w:tc>
      </w:tr>
      <w:tr w:rsidR="0086357F" w:rsidRPr="0086357F" w14:paraId="485A619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3A56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DEA5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50A3D7CF" w14:textId="73643E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389AEFA0" w14:textId="5D5ED6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79548" w14:textId="7EE29C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6C1ED" w14:textId="183BB1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037,881.72 </w:t>
            </w:r>
          </w:p>
        </w:tc>
      </w:tr>
      <w:tr w:rsidR="0086357F" w:rsidRPr="0086357F" w14:paraId="029A031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F869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A744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290B3DC1" w14:textId="539F5A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2F4CE1EB" w14:textId="36DB95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3AED1" w14:textId="572306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6557A" w14:textId="484BBE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18,936.22 </w:t>
            </w:r>
          </w:p>
        </w:tc>
      </w:tr>
      <w:tr w:rsidR="0086357F" w:rsidRPr="0086357F" w14:paraId="64DEB02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52D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6E32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9261A34" w14:textId="3E71A8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94,826.40 </w:t>
            </w:r>
          </w:p>
        </w:tc>
        <w:tc>
          <w:tcPr>
            <w:tcW w:w="958" w:type="pct"/>
            <w:tcBorders>
              <w:top w:val="nil"/>
              <w:left w:val="nil"/>
              <w:bottom w:val="single" w:sz="4" w:space="0" w:color="000000"/>
              <w:right w:val="single" w:sz="4" w:space="0" w:color="000000"/>
            </w:tcBorders>
            <w:shd w:val="clear" w:color="auto" w:fill="auto"/>
            <w:noWrap/>
            <w:vAlign w:val="bottom"/>
            <w:hideMark/>
          </w:tcPr>
          <w:p w14:paraId="05C8031A" w14:textId="122BB6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BB77D" w14:textId="2F33F6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B1558" w14:textId="4A9CF6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94,826.40 </w:t>
            </w:r>
          </w:p>
        </w:tc>
      </w:tr>
      <w:tr w:rsidR="0086357F" w:rsidRPr="0086357F" w14:paraId="3A0F572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7AFB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BDAA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ABF880B" w14:textId="54598A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61,004.24 </w:t>
            </w:r>
          </w:p>
        </w:tc>
        <w:tc>
          <w:tcPr>
            <w:tcW w:w="958" w:type="pct"/>
            <w:tcBorders>
              <w:top w:val="nil"/>
              <w:left w:val="nil"/>
              <w:bottom w:val="single" w:sz="4" w:space="0" w:color="000000"/>
              <w:right w:val="single" w:sz="4" w:space="0" w:color="000000"/>
            </w:tcBorders>
            <w:shd w:val="clear" w:color="auto" w:fill="auto"/>
            <w:noWrap/>
            <w:vAlign w:val="bottom"/>
            <w:hideMark/>
          </w:tcPr>
          <w:p w14:paraId="10D2C5F9" w14:textId="0D7852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188E0" w14:textId="35AC5D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C9B52" w14:textId="4039AA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61,004.24 </w:t>
            </w:r>
          </w:p>
        </w:tc>
      </w:tr>
      <w:tr w:rsidR="0086357F" w:rsidRPr="0086357F" w14:paraId="3A91186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E771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CD89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758E34A1" w14:textId="6A99D6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47,453.78 </w:t>
            </w:r>
          </w:p>
        </w:tc>
        <w:tc>
          <w:tcPr>
            <w:tcW w:w="958" w:type="pct"/>
            <w:tcBorders>
              <w:top w:val="nil"/>
              <w:left w:val="nil"/>
              <w:bottom w:val="single" w:sz="4" w:space="0" w:color="000000"/>
              <w:right w:val="single" w:sz="4" w:space="0" w:color="000000"/>
            </w:tcBorders>
            <w:shd w:val="clear" w:color="auto" w:fill="auto"/>
            <w:noWrap/>
            <w:vAlign w:val="bottom"/>
            <w:hideMark/>
          </w:tcPr>
          <w:p w14:paraId="6B85F687" w14:textId="551249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F8492" w14:textId="0B1276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D7B54" w14:textId="29689B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47,453.78 </w:t>
            </w:r>
          </w:p>
        </w:tc>
      </w:tr>
      <w:tr w:rsidR="0086357F" w:rsidRPr="0086357F" w14:paraId="6C53030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163C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CE27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44C9CD85" w14:textId="673686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50,606.38 </w:t>
            </w:r>
          </w:p>
        </w:tc>
        <w:tc>
          <w:tcPr>
            <w:tcW w:w="958" w:type="pct"/>
            <w:tcBorders>
              <w:top w:val="nil"/>
              <w:left w:val="nil"/>
              <w:bottom w:val="single" w:sz="4" w:space="0" w:color="000000"/>
              <w:right w:val="single" w:sz="4" w:space="0" w:color="000000"/>
            </w:tcBorders>
            <w:shd w:val="clear" w:color="auto" w:fill="auto"/>
            <w:noWrap/>
            <w:vAlign w:val="bottom"/>
            <w:hideMark/>
          </w:tcPr>
          <w:p w14:paraId="0CDE47AD" w14:textId="66E792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081F4" w14:textId="67139B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3639C4" w14:textId="1DFC5A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50,606.38 </w:t>
            </w:r>
          </w:p>
        </w:tc>
      </w:tr>
      <w:tr w:rsidR="0086357F" w:rsidRPr="0086357F" w14:paraId="3D00114E"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A7C975"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0AE8640D" w14:textId="45B6F5E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1052F256" w14:textId="090649A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92775C7" w14:textId="3C93FD2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DE3765" w14:textId="365E854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870,273.30 </w:t>
            </w:r>
          </w:p>
        </w:tc>
      </w:tr>
      <w:tr w:rsidR="0086357F" w:rsidRPr="0086357F" w14:paraId="4162D11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4C19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3990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54331702" w14:textId="173A08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470683AA" w14:textId="328D2A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5E5BA" w14:textId="05B5F7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AE9A8" w14:textId="309843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0,118.48 </w:t>
            </w:r>
          </w:p>
        </w:tc>
      </w:tr>
      <w:tr w:rsidR="0086357F" w:rsidRPr="0086357F" w14:paraId="0A00CE7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CFB6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5B5A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375583BB" w14:textId="53C3F1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66AB7725" w14:textId="4B4AED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6BAF4" w14:textId="746C00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F0DCA" w14:textId="73C7BD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19,714.82 </w:t>
            </w:r>
          </w:p>
        </w:tc>
      </w:tr>
      <w:tr w:rsidR="0086357F" w:rsidRPr="0086357F" w14:paraId="0E45B11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E253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5A0D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6758425A" w14:textId="2C7053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3FF66644" w14:textId="66C8EB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E03EF" w14:textId="395007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9E1BC" w14:textId="369624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40,440.00 </w:t>
            </w:r>
          </w:p>
        </w:tc>
      </w:tr>
      <w:tr w:rsidR="0086357F" w:rsidRPr="0086357F" w14:paraId="27904D8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A7268E"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17EEAB5" w14:textId="2B8A816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0,87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7CFEE26A" w14:textId="6AD103B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940F358" w14:textId="2D04CBF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C45F7F" w14:textId="4011372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0,871,207.02 </w:t>
            </w:r>
          </w:p>
        </w:tc>
      </w:tr>
      <w:tr w:rsidR="0086357F" w:rsidRPr="0086357F" w14:paraId="68CA0EDA" w14:textId="77777777" w:rsidTr="0086357F">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5FAE4F8"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EEF6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54A27504" w14:textId="37DEA3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7770024D" w14:textId="692D88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53ABD" w14:textId="319956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C7B1465" w14:textId="69836A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262,622.13 </w:t>
            </w:r>
          </w:p>
        </w:tc>
      </w:tr>
      <w:tr w:rsidR="0086357F" w:rsidRPr="0086357F" w14:paraId="02DB786B" w14:textId="77777777" w:rsidTr="0086357F">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AA8A8D3"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1622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69FF07D2" w14:textId="0556A7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77DBF015" w14:textId="006C35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64BF1" w14:textId="15C168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C2F32" w14:textId="44A54F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96,940.00 </w:t>
            </w:r>
          </w:p>
        </w:tc>
      </w:tr>
      <w:tr w:rsidR="0086357F" w:rsidRPr="0086357F" w14:paraId="644D731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75FE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6581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5C3E45EB" w14:textId="3EC89A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5C0D20DC" w14:textId="159129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2859D" w14:textId="4DD237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CD53E" w14:textId="0C475E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624,790.00 </w:t>
            </w:r>
          </w:p>
        </w:tc>
      </w:tr>
      <w:tr w:rsidR="0086357F" w:rsidRPr="0086357F" w14:paraId="774C498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4B20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DFE9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7ECC0CF0" w14:textId="2E024B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75195496" w14:textId="60241D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EF301" w14:textId="122528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D5897" w14:textId="6E66E1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19,557.64 </w:t>
            </w:r>
          </w:p>
        </w:tc>
      </w:tr>
      <w:tr w:rsidR="0086357F" w:rsidRPr="0086357F" w14:paraId="0499FE6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ECF5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4EEB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5769A1" w14:textId="0A466D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5E7C1C54" w14:textId="0B1346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57BBDC" w14:textId="00D163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EDA4F" w14:textId="343DDE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089,469.32 </w:t>
            </w:r>
          </w:p>
        </w:tc>
      </w:tr>
      <w:tr w:rsidR="0086357F" w:rsidRPr="0086357F" w14:paraId="2457402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1E9C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20C6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136D9E" w14:textId="797DCE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77610CD4" w14:textId="644559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61753" w14:textId="4CD10E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9C429" w14:textId="04B286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9,662.78 </w:t>
            </w:r>
          </w:p>
        </w:tc>
      </w:tr>
      <w:tr w:rsidR="0086357F" w:rsidRPr="0086357F" w14:paraId="29DEC48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4B0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5F8A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77610158" w14:textId="16C17C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5F7D95A3" w14:textId="31BA46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2740A" w14:textId="26F3D8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A9E10" w14:textId="71BE42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849,807.18 </w:t>
            </w:r>
          </w:p>
        </w:tc>
      </w:tr>
      <w:tr w:rsidR="0086357F" w:rsidRPr="0086357F" w14:paraId="5E0C99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6140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C52F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4670367" w14:textId="416232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3EFA5910" w14:textId="0E1774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7A211" w14:textId="6FD610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12530" w14:textId="67E0AB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9,972.10 </w:t>
            </w:r>
          </w:p>
        </w:tc>
      </w:tr>
      <w:tr w:rsidR="0086357F" w:rsidRPr="0086357F" w14:paraId="7CA20B5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6AF2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5A731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32FDFFDD" w14:textId="0A4F98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712,011.48 </w:t>
            </w:r>
          </w:p>
        </w:tc>
        <w:tc>
          <w:tcPr>
            <w:tcW w:w="958" w:type="pct"/>
            <w:tcBorders>
              <w:top w:val="nil"/>
              <w:left w:val="nil"/>
              <w:bottom w:val="single" w:sz="4" w:space="0" w:color="000000"/>
              <w:right w:val="single" w:sz="4" w:space="0" w:color="000000"/>
            </w:tcBorders>
            <w:shd w:val="clear" w:color="auto" w:fill="auto"/>
            <w:noWrap/>
            <w:vAlign w:val="bottom"/>
            <w:hideMark/>
          </w:tcPr>
          <w:p w14:paraId="554D9833" w14:textId="11DA79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4D158" w14:textId="07624A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FD744" w14:textId="6D10A6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712,011.48 </w:t>
            </w:r>
          </w:p>
        </w:tc>
      </w:tr>
      <w:tr w:rsidR="0086357F" w:rsidRPr="0086357F" w14:paraId="0C85931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9046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BE04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65E7E86B" w14:textId="0A47CB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0CCC4EE7" w14:textId="75BE5C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BBB54" w14:textId="5E261B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E3CF7" w14:textId="7770E9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23,020.85 </w:t>
            </w:r>
          </w:p>
        </w:tc>
      </w:tr>
      <w:tr w:rsidR="0086357F" w:rsidRPr="0086357F" w14:paraId="5EC9A70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8BE8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1634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3F2B9EB2" w14:textId="6583DD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773FA25" w14:textId="73747A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00B00" w14:textId="687D20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2C343" w14:textId="33106E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02,500.00 </w:t>
            </w:r>
          </w:p>
        </w:tc>
      </w:tr>
      <w:tr w:rsidR="0086357F" w:rsidRPr="0086357F" w14:paraId="76C71CD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9682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E356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42138CF4" w14:textId="4BF3D4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031352FF" w14:textId="42AC9E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3B8C3" w14:textId="4738CC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3C630" w14:textId="2BB055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0,262.46 </w:t>
            </w:r>
          </w:p>
        </w:tc>
      </w:tr>
      <w:tr w:rsidR="0086357F" w:rsidRPr="0086357F" w14:paraId="139E1EE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B4D0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72AC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02F0422D" w14:textId="6DD388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030,987.48 </w:t>
            </w:r>
          </w:p>
        </w:tc>
        <w:tc>
          <w:tcPr>
            <w:tcW w:w="958" w:type="pct"/>
            <w:tcBorders>
              <w:top w:val="nil"/>
              <w:left w:val="nil"/>
              <w:bottom w:val="single" w:sz="4" w:space="0" w:color="000000"/>
              <w:right w:val="single" w:sz="4" w:space="0" w:color="000000"/>
            </w:tcBorders>
            <w:shd w:val="clear" w:color="auto" w:fill="auto"/>
            <w:noWrap/>
            <w:vAlign w:val="bottom"/>
            <w:hideMark/>
          </w:tcPr>
          <w:p w14:paraId="562768D3" w14:textId="2DA527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ED5480" w14:textId="0C12FE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F87EA" w14:textId="36F0CB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030,987.48 </w:t>
            </w:r>
          </w:p>
        </w:tc>
      </w:tr>
      <w:tr w:rsidR="0086357F" w:rsidRPr="0086357F" w14:paraId="0AE6393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490B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0553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6BD1A9D8" w14:textId="0377C5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656DAA45" w14:textId="69EA03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9FB00" w14:textId="53A6FE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EF1FC" w14:textId="6C4CAA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6,143.60 </w:t>
            </w:r>
          </w:p>
        </w:tc>
      </w:tr>
      <w:tr w:rsidR="0086357F" w:rsidRPr="0086357F" w14:paraId="4ECC5D3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E100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9D1F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7E686FAE" w14:textId="329971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07915196" w14:textId="0FEE03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F3A634" w14:textId="401993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C1A5E" w14:textId="357D56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792,860.00 </w:t>
            </w:r>
          </w:p>
        </w:tc>
      </w:tr>
      <w:tr w:rsidR="0086357F" w:rsidRPr="0086357F" w14:paraId="228BCED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000D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DCC8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592BC090" w14:textId="63BAB1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7E8741A1" w14:textId="385EBE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DBE38" w14:textId="3A7207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72038" w14:textId="2620B5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0,600.00 </w:t>
            </w:r>
          </w:p>
        </w:tc>
      </w:tr>
      <w:tr w:rsidR="0086357F" w:rsidRPr="0086357F" w14:paraId="02D4CAEB"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8A3D41"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A5CE731" w14:textId="0EB531B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5,561,398.10 </w:t>
            </w:r>
          </w:p>
        </w:tc>
        <w:tc>
          <w:tcPr>
            <w:tcW w:w="958" w:type="pct"/>
            <w:tcBorders>
              <w:top w:val="nil"/>
              <w:left w:val="nil"/>
              <w:bottom w:val="single" w:sz="4" w:space="0" w:color="000000"/>
              <w:right w:val="single" w:sz="4" w:space="0" w:color="000000"/>
            </w:tcBorders>
            <w:shd w:val="clear" w:color="A5A5A5" w:fill="A5A5A5"/>
            <w:noWrap/>
            <w:vAlign w:val="bottom"/>
            <w:hideMark/>
          </w:tcPr>
          <w:p w14:paraId="791E10F3" w14:textId="7847156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17D256E" w14:textId="7890F72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091196D9" w14:textId="66FD897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7,483,668.10 </w:t>
            </w:r>
          </w:p>
        </w:tc>
      </w:tr>
      <w:tr w:rsidR="0086357F" w:rsidRPr="0086357F" w14:paraId="1D929EB0"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7942CF"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F04C3D7" w14:textId="5BCCA42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14D9C1E9" w14:textId="65DFBA7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0F0C0F8" w14:textId="5D6DFE9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279BD9" w14:textId="425D325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20,827.23 </w:t>
            </w:r>
          </w:p>
        </w:tc>
      </w:tr>
      <w:tr w:rsidR="0086357F" w:rsidRPr="0086357F" w14:paraId="4C65E00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E968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166F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4216D5A0" w14:textId="678799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010E2173" w14:textId="2DF83A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25EB22" w14:textId="7997ACF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A2D3A" w14:textId="51C475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195.44 </w:t>
            </w:r>
          </w:p>
        </w:tc>
      </w:tr>
      <w:tr w:rsidR="0086357F" w:rsidRPr="0086357F" w14:paraId="47DC447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129F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3C2C68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12465FD7" w14:textId="0E08FE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30D78343" w14:textId="309308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D3781B" w14:textId="07A964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38AB0" w14:textId="0C628A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3.93 </w:t>
            </w:r>
          </w:p>
        </w:tc>
      </w:tr>
      <w:tr w:rsidR="0086357F" w:rsidRPr="0086357F" w14:paraId="51CDEA8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BBB2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8E31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5C7E0F6D" w14:textId="6E50E7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B22A967" w14:textId="0BEB86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9C855" w14:textId="3AEF0A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73EB7" w14:textId="28713DF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7.86 </w:t>
            </w:r>
          </w:p>
        </w:tc>
      </w:tr>
      <w:tr w:rsidR="0086357F" w:rsidRPr="0086357F" w14:paraId="2FFFA050"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AAA37E"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44EF4F0" w14:textId="6A32F3C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04175EB4" w14:textId="3E57EA7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98C5C2" w14:textId="46C05D3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E756F3" w14:textId="39EAFF1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921,252.72 </w:t>
            </w:r>
          </w:p>
        </w:tc>
      </w:tr>
      <w:tr w:rsidR="0086357F" w:rsidRPr="0086357F" w14:paraId="3071D32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5F699"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24E1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83B4BD6" w14:textId="4E58D0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35D9051E" w14:textId="501107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62876" w14:textId="447611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E6B2B88" w14:textId="3D0494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0,351.17 </w:t>
            </w:r>
          </w:p>
        </w:tc>
      </w:tr>
      <w:tr w:rsidR="0086357F" w:rsidRPr="0086357F" w14:paraId="514F59E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D60D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91FB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5782F391" w14:textId="370752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55C6E913" w14:textId="68C0D3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87137" w14:textId="0DABA0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C39B9" w14:textId="193363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70.70 </w:t>
            </w:r>
          </w:p>
        </w:tc>
      </w:tr>
      <w:tr w:rsidR="0086357F" w:rsidRPr="0086357F" w14:paraId="3DE0657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7E74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F6C4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5FD9942B" w14:textId="0F9555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39160E30" w14:textId="12AB8F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B15BD" w14:textId="3ECCB9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DC661" w14:textId="55F09C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70.70 </w:t>
            </w:r>
          </w:p>
        </w:tc>
      </w:tr>
      <w:tr w:rsidR="0086357F" w:rsidRPr="0086357F" w14:paraId="201B5B2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11AD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F5BB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7DBE1208" w14:textId="20297B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6B098" w14:textId="2C7575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1A272" w14:textId="754A72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1671A032" w14:textId="68538B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900.00 </w:t>
            </w:r>
          </w:p>
        </w:tc>
      </w:tr>
      <w:tr w:rsidR="0086357F" w:rsidRPr="0086357F" w14:paraId="19B318E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4E1D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842C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6B85BD8D" w14:textId="7E991A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04C5C974" w14:textId="262C8F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E2B1A" w14:textId="79F636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8549F" w14:textId="5C736D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19,868.75 </w:t>
            </w:r>
          </w:p>
        </w:tc>
      </w:tr>
      <w:tr w:rsidR="0086357F" w:rsidRPr="0086357F" w14:paraId="76BCDC6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E1D4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6B0D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2EFC20B2" w14:textId="07223B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197F23A9" w14:textId="41681B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7B973" w14:textId="6F180A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24D51" w14:textId="07A3DC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87,191.40 </w:t>
            </w:r>
          </w:p>
        </w:tc>
      </w:tr>
      <w:tr w:rsidR="0086357F" w:rsidRPr="0086357F" w14:paraId="155C426F"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60ACFE"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5D96811" w14:textId="4E02A13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753,642.49 </w:t>
            </w:r>
          </w:p>
        </w:tc>
        <w:tc>
          <w:tcPr>
            <w:tcW w:w="958" w:type="pct"/>
            <w:tcBorders>
              <w:top w:val="nil"/>
              <w:left w:val="nil"/>
              <w:bottom w:val="single" w:sz="4" w:space="0" w:color="000000"/>
              <w:right w:val="single" w:sz="4" w:space="0" w:color="000000"/>
            </w:tcBorders>
            <w:shd w:val="clear" w:color="D8D8D8" w:fill="D8D8D8"/>
            <w:noWrap/>
            <w:vAlign w:val="bottom"/>
            <w:hideMark/>
          </w:tcPr>
          <w:p w14:paraId="0079F4D9" w14:textId="1D40722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1B2E3CD" w14:textId="29E1CA4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DA0771" w14:textId="404ABA4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902,012.49 </w:t>
            </w:r>
          </w:p>
        </w:tc>
      </w:tr>
      <w:tr w:rsidR="0086357F" w:rsidRPr="0086357F" w14:paraId="4074180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D61A3"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75E5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36FBFFCF" w14:textId="00FEDA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7C9182EF" w14:textId="5CDAD6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909C0" w14:textId="7B4291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3D7FF8F" w14:textId="763703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9,499.00 </w:t>
            </w:r>
          </w:p>
        </w:tc>
      </w:tr>
      <w:tr w:rsidR="0086357F" w:rsidRPr="0086357F" w14:paraId="3BF783B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B4B0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9BD4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B045E8" w14:textId="0613C9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15,947.34 </w:t>
            </w:r>
          </w:p>
        </w:tc>
        <w:tc>
          <w:tcPr>
            <w:tcW w:w="958" w:type="pct"/>
            <w:tcBorders>
              <w:top w:val="nil"/>
              <w:left w:val="nil"/>
              <w:bottom w:val="single" w:sz="4" w:space="0" w:color="000000"/>
              <w:right w:val="single" w:sz="4" w:space="0" w:color="000000"/>
            </w:tcBorders>
            <w:shd w:val="clear" w:color="auto" w:fill="auto"/>
            <w:noWrap/>
            <w:vAlign w:val="bottom"/>
            <w:hideMark/>
          </w:tcPr>
          <w:p w14:paraId="3776B6B0" w14:textId="125413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B5CDF" w14:textId="1EC993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6B62C" w14:textId="03453B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15,947.34 </w:t>
            </w:r>
          </w:p>
        </w:tc>
      </w:tr>
      <w:tr w:rsidR="0086357F" w:rsidRPr="0086357F" w14:paraId="5F35A92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3B84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13E4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42FE21E0" w14:textId="4A38E4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2A66552F" w14:textId="4F857D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EB881" w14:textId="34FF61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8EAD5" w14:textId="207FAA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43,423.98 </w:t>
            </w:r>
          </w:p>
        </w:tc>
      </w:tr>
      <w:tr w:rsidR="0086357F" w:rsidRPr="0086357F" w14:paraId="4245EED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7D4E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E71B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5E7C3E62" w14:textId="718AF6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5F722073" w14:textId="37978E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3B65E" w14:textId="5374D4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7FEC6" w14:textId="37FB0C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07,840.32 </w:t>
            </w:r>
          </w:p>
        </w:tc>
      </w:tr>
      <w:tr w:rsidR="0086357F" w:rsidRPr="0086357F" w14:paraId="76C88FB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859C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9704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4DE4273C" w14:textId="20C4F8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44C1F66C" w14:textId="49E37E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76DF7" w14:textId="1A86D4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289AC" w14:textId="7F2E79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227.86 </w:t>
            </w:r>
          </w:p>
        </w:tc>
      </w:tr>
      <w:tr w:rsidR="0086357F" w:rsidRPr="0086357F" w14:paraId="1C4E2F7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EE9B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98601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57ABAABF" w14:textId="3EBA5E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6FC25167" w14:textId="1238B2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9CB77" w14:textId="5E9F2C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F4F33" w14:textId="580B20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31.79 </w:t>
            </w:r>
          </w:p>
        </w:tc>
      </w:tr>
      <w:tr w:rsidR="0086357F" w:rsidRPr="0086357F" w14:paraId="360E590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0D80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D5E6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404BCD5E" w14:textId="0DB2E7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37126637" w14:textId="7BEC86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8285E" w14:textId="5FCE17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17691" w14:textId="678603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280.00 </w:t>
            </w:r>
          </w:p>
        </w:tc>
      </w:tr>
      <w:tr w:rsidR="0086357F" w:rsidRPr="0086357F" w14:paraId="286EFB8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AAF9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F56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185FA68" w14:textId="36ACF9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6BE44A03" w14:textId="0B9119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83F6A" w14:textId="146183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595C1" w14:textId="509331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227.86 </w:t>
            </w:r>
          </w:p>
        </w:tc>
      </w:tr>
      <w:tr w:rsidR="0086357F" w:rsidRPr="0086357F" w14:paraId="17717D8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56CB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9C66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1ADC8621" w14:textId="563585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9126274" w14:textId="640C335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7B409" w14:textId="0CDDF9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2AA71" w14:textId="24AD45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75.72 </w:t>
            </w:r>
          </w:p>
        </w:tc>
      </w:tr>
      <w:tr w:rsidR="0086357F" w:rsidRPr="0086357F" w14:paraId="1F23D95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A758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B4D5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5EC34E09" w14:textId="1B1ADF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58F1B" w14:textId="32C4AA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FBE7F" w14:textId="17CB358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6C5BF71C" w14:textId="46AB1C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380.00 </w:t>
            </w:r>
          </w:p>
        </w:tc>
      </w:tr>
      <w:tr w:rsidR="0086357F" w:rsidRPr="0086357F" w14:paraId="44CCCBA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6D01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95C7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38DC3856" w14:textId="397A23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736A1A8C" w14:textId="2E4F09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96EDC" w14:textId="1792B6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ECD74" w14:textId="0E0EB6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7.86 </w:t>
            </w:r>
          </w:p>
        </w:tc>
      </w:tr>
      <w:tr w:rsidR="0086357F" w:rsidRPr="0086357F" w14:paraId="2434E0C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ECBA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849D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71C4C9F0" w14:textId="03ED14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2583F580" w14:textId="06F867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DE5F9" w14:textId="3BE23B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C5D51" w14:textId="0DF2E2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5,144.00 </w:t>
            </w:r>
          </w:p>
        </w:tc>
      </w:tr>
      <w:tr w:rsidR="0086357F" w:rsidRPr="0086357F" w14:paraId="61FF960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0829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ED98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6FAD22B4" w14:textId="018235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01958FC" w14:textId="1FC43A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7B6A7" w14:textId="7BB0E5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6A70F37" w14:textId="3EDFE8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087.86 </w:t>
            </w:r>
          </w:p>
        </w:tc>
      </w:tr>
      <w:tr w:rsidR="0086357F" w:rsidRPr="0086357F" w14:paraId="45ECB11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C989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5A15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166C001F" w14:textId="377178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7,991.25 </w:t>
            </w:r>
          </w:p>
        </w:tc>
        <w:tc>
          <w:tcPr>
            <w:tcW w:w="958" w:type="pct"/>
            <w:tcBorders>
              <w:top w:val="nil"/>
              <w:left w:val="nil"/>
              <w:bottom w:val="single" w:sz="4" w:space="0" w:color="000000"/>
              <w:right w:val="single" w:sz="4" w:space="0" w:color="000000"/>
            </w:tcBorders>
            <w:shd w:val="clear" w:color="auto" w:fill="auto"/>
            <w:noWrap/>
            <w:vAlign w:val="bottom"/>
            <w:hideMark/>
          </w:tcPr>
          <w:p w14:paraId="484D537E" w14:textId="29621D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88E562" w14:textId="4F4C4C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4CDEB" w14:textId="5CD15E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7,991.25 </w:t>
            </w:r>
          </w:p>
        </w:tc>
      </w:tr>
      <w:tr w:rsidR="0086357F" w:rsidRPr="0086357F" w14:paraId="78EF413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2E85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75C4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7E8B8BAB" w14:textId="62076E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4A7A1FB3" w14:textId="3FC366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EE42D" w14:textId="5D9336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47D7F" w14:textId="1B5C6B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31.79 </w:t>
            </w:r>
          </w:p>
        </w:tc>
      </w:tr>
      <w:tr w:rsidR="0086357F" w:rsidRPr="0086357F" w14:paraId="750513C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67B4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5376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7CBA481F" w14:textId="4AFFEB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116DBCD5" w14:textId="73A1D3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1FCB0" w14:textId="66DCD8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7C674" w14:textId="485E4D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6,901.93 </w:t>
            </w:r>
          </w:p>
        </w:tc>
      </w:tr>
      <w:tr w:rsidR="0086357F" w:rsidRPr="0086357F" w14:paraId="027DA89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57A2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B627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35BD293A" w14:textId="24919F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34E3602D" w14:textId="2E26FC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ED6A7A" w14:textId="12D358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A92C6" w14:textId="04EF6D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3.93 </w:t>
            </w:r>
          </w:p>
        </w:tc>
      </w:tr>
      <w:tr w:rsidR="0086357F" w:rsidRPr="0086357F" w14:paraId="2B88094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8BF6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4C95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79FDBC90" w14:textId="131EA8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7E0F8" w14:textId="2A876F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E38EC" w14:textId="59CFED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349AA3BB" w14:textId="43B2EA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300.00 </w:t>
            </w:r>
          </w:p>
        </w:tc>
      </w:tr>
      <w:tr w:rsidR="0086357F" w:rsidRPr="0086357F" w14:paraId="3D1B8F9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912E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6280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3D29F8F8" w14:textId="182C23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121EE" w14:textId="1F69D5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BF6726" w14:textId="416DC4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10E505C8" w14:textId="404FFE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690.00 </w:t>
            </w:r>
          </w:p>
        </w:tc>
      </w:tr>
      <w:tr w:rsidR="0086357F" w:rsidRPr="0086357F" w14:paraId="59C88690"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5F7335"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19D3A7AD" w14:textId="2DC86E6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67D44F25" w14:textId="0EB9E5A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ED1A3A" w14:textId="13EA7D4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1141077" w14:textId="1B91EC2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053,999.54 </w:t>
            </w:r>
          </w:p>
        </w:tc>
      </w:tr>
      <w:tr w:rsidR="0086357F" w:rsidRPr="0086357F" w14:paraId="5A598B8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F1A46"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FF91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8031B4E" w14:textId="41756F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4A3B4B2A" w14:textId="796788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F5D34" w14:textId="79D157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B6770A7" w14:textId="1678EB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207.68 </w:t>
            </w:r>
          </w:p>
        </w:tc>
      </w:tr>
      <w:tr w:rsidR="0086357F" w:rsidRPr="0086357F" w14:paraId="0E1CFB0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BE56F"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DB02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6C4BF0C1" w14:textId="121BD3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3860107A" w14:textId="7FB3F1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4F59B" w14:textId="2C42DC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F1A9E" w14:textId="540EC0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1,210.00 </w:t>
            </w:r>
          </w:p>
        </w:tc>
      </w:tr>
      <w:tr w:rsidR="0086357F" w:rsidRPr="0086357F" w14:paraId="6038684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767B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3342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57E446A8" w14:textId="4F35B7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6B77855A" w14:textId="70AD0D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3C43B" w14:textId="3AE2BF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9CBF30F" w14:textId="761E9C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5,605.00 </w:t>
            </w:r>
          </w:p>
        </w:tc>
      </w:tr>
      <w:tr w:rsidR="0086357F" w:rsidRPr="0086357F" w14:paraId="5F61040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65AB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30B4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786472BD" w14:textId="031030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4092B598" w14:textId="57A93E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D68A6" w14:textId="6A9752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49FBD" w14:textId="3828B2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60,912.86 </w:t>
            </w:r>
          </w:p>
        </w:tc>
      </w:tr>
      <w:tr w:rsidR="0086357F" w:rsidRPr="0086357F" w14:paraId="15A8B11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46FB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F6E6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5C5BC0A8" w14:textId="2E66D9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46FAD94E" w14:textId="467B76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F5656" w14:textId="475EC7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FE247" w14:textId="586662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0,854.00 </w:t>
            </w:r>
          </w:p>
        </w:tc>
      </w:tr>
      <w:tr w:rsidR="0086357F" w:rsidRPr="0086357F" w14:paraId="09A7AF7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F478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8D7E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6CCF46B4" w14:textId="0115AF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66D8516A" w14:textId="73D474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82A40" w14:textId="7E4010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98B74" w14:textId="426B35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140.00 </w:t>
            </w:r>
          </w:p>
        </w:tc>
      </w:tr>
      <w:tr w:rsidR="0086357F" w:rsidRPr="0086357F" w14:paraId="45A0B5A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254C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AF7C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7580BB46" w14:textId="3C3CB1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669D6F41" w14:textId="513AE6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1F026" w14:textId="28A8325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6ABFB" w14:textId="78980F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70.00 </w:t>
            </w:r>
          </w:p>
        </w:tc>
      </w:tr>
      <w:tr w:rsidR="0086357F" w:rsidRPr="0086357F" w14:paraId="582552A9"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653F5A"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643C3350" w14:textId="501BE41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556,028.83 </w:t>
            </w:r>
          </w:p>
        </w:tc>
        <w:tc>
          <w:tcPr>
            <w:tcW w:w="958" w:type="pct"/>
            <w:tcBorders>
              <w:top w:val="nil"/>
              <w:left w:val="nil"/>
              <w:bottom w:val="single" w:sz="4" w:space="0" w:color="000000"/>
              <w:right w:val="single" w:sz="4" w:space="0" w:color="000000"/>
            </w:tcBorders>
            <w:shd w:val="clear" w:color="D8D8D8" w:fill="D8D8D8"/>
            <w:noWrap/>
            <w:vAlign w:val="bottom"/>
            <w:hideMark/>
          </w:tcPr>
          <w:p w14:paraId="7489792C" w14:textId="7785E6E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FA8984" w14:textId="0D7B93C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7A6299" w14:textId="2A242F3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7,664,528.83 </w:t>
            </w:r>
          </w:p>
        </w:tc>
      </w:tr>
      <w:tr w:rsidR="0086357F" w:rsidRPr="0086357F" w14:paraId="5D016D6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0F763"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F4A3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54ECAC4" w14:textId="362295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0AC5902E" w14:textId="1892DD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8F96B" w14:textId="1F965A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CC56D5E" w14:textId="316B08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256.41 </w:t>
            </w:r>
          </w:p>
        </w:tc>
      </w:tr>
      <w:tr w:rsidR="0086357F" w:rsidRPr="0086357F" w14:paraId="1153A93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F532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6ACC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0E45EC" w14:textId="0DD15F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7B9D5874" w14:textId="3CEE4D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765A8" w14:textId="6AE283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3C043" w14:textId="227871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59,825.00 </w:t>
            </w:r>
          </w:p>
        </w:tc>
      </w:tr>
      <w:tr w:rsidR="0086357F" w:rsidRPr="0086357F" w14:paraId="32DD693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EE1B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7621A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5BF65E15" w14:textId="2E8F50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1584380E" w14:textId="664E01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671E32" w14:textId="5C5A0E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E24FA" w14:textId="5044C3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3.93 </w:t>
            </w:r>
          </w:p>
        </w:tc>
      </w:tr>
      <w:tr w:rsidR="0086357F" w:rsidRPr="0086357F" w14:paraId="0A344D4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AD12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795E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779E576B" w14:textId="38115A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C8CEC" w14:textId="3000E5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706AF" w14:textId="1EE487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57985651" w14:textId="29A0CA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08,500.00 </w:t>
            </w:r>
          </w:p>
        </w:tc>
      </w:tr>
      <w:tr w:rsidR="0086357F" w:rsidRPr="0086357F" w14:paraId="217B8D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4525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78F0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gapul-an</w:t>
            </w:r>
          </w:p>
        </w:tc>
        <w:tc>
          <w:tcPr>
            <w:tcW w:w="1003" w:type="pct"/>
            <w:tcBorders>
              <w:top w:val="nil"/>
              <w:left w:val="nil"/>
              <w:bottom w:val="single" w:sz="4" w:space="0" w:color="000000"/>
              <w:right w:val="single" w:sz="4" w:space="0" w:color="000000"/>
            </w:tcBorders>
            <w:shd w:val="clear" w:color="auto" w:fill="auto"/>
            <w:noWrap/>
            <w:vAlign w:val="bottom"/>
            <w:hideMark/>
          </w:tcPr>
          <w:p w14:paraId="7816B497" w14:textId="0F806B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45.88 </w:t>
            </w:r>
          </w:p>
        </w:tc>
        <w:tc>
          <w:tcPr>
            <w:tcW w:w="958" w:type="pct"/>
            <w:tcBorders>
              <w:top w:val="nil"/>
              <w:left w:val="nil"/>
              <w:bottom w:val="single" w:sz="4" w:space="0" w:color="000000"/>
              <w:right w:val="single" w:sz="4" w:space="0" w:color="000000"/>
            </w:tcBorders>
            <w:shd w:val="clear" w:color="auto" w:fill="auto"/>
            <w:noWrap/>
            <w:vAlign w:val="bottom"/>
            <w:hideMark/>
          </w:tcPr>
          <w:p w14:paraId="1A1AF5C6" w14:textId="7EC7C4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37C95" w14:textId="15ED49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F16D3" w14:textId="4DCBF2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45.88 </w:t>
            </w:r>
          </w:p>
        </w:tc>
      </w:tr>
      <w:tr w:rsidR="0086357F" w:rsidRPr="0086357F" w14:paraId="56C54A4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D29F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6F0E3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638143FF" w14:textId="13374C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711A7CC1" w14:textId="3450EE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0E044" w14:textId="349BE1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856C4" w14:textId="56AC49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386,203.80 </w:t>
            </w:r>
          </w:p>
        </w:tc>
      </w:tr>
      <w:tr w:rsidR="0086357F" w:rsidRPr="0086357F" w14:paraId="24D1133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09FE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232C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3E231DC4" w14:textId="3E1DE1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6439AC63" w14:textId="112DE4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7370C" w14:textId="598D805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77C1C" w14:textId="6FEF74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3,956.90 </w:t>
            </w:r>
          </w:p>
        </w:tc>
      </w:tr>
      <w:tr w:rsidR="0086357F" w:rsidRPr="0086357F" w14:paraId="1E1A976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B050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D253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0469FEB0" w14:textId="245676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715C4687" w14:textId="71B412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AA9C4" w14:textId="05BAB3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FC6CE" w14:textId="3C5532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8,659.86 </w:t>
            </w:r>
          </w:p>
        </w:tc>
      </w:tr>
      <w:tr w:rsidR="0086357F" w:rsidRPr="0086357F" w14:paraId="0BA3441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EA6E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5C20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1AB0BBB1" w14:textId="53BACD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091D3D8A" w14:textId="5309BE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E7F25" w14:textId="69E0F2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08822" w14:textId="71CFF8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238.06 </w:t>
            </w:r>
          </w:p>
        </w:tc>
      </w:tr>
      <w:tr w:rsidR="0086357F" w:rsidRPr="0086357F" w14:paraId="299B6E1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7E1A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7849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0446DABF" w14:textId="54D090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D4279D9" w14:textId="574FF8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956F7" w14:textId="7DBB26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A3978" w14:textId="25D203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7.86 </w:t>
            </w:r>
          </w:p>
        </w:tc>
      </w:tr>
      <w:tr w:rsidR="0086357F" w:rsidRPr="0086357F" w14:paraId="735E150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C06E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0D65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192C3B20" w14:textId="64CABE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50E4FAFD" w14:textId="3AAB0A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7D96DF" w14:textId="307C89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1D67C" w14:textId="77E565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91,811.13 </w:t>
            </w:r>
          </w:p>
        </w:tc>
      </w:tr>
      <w:tr w:rsidR="0086357F" w:rsidRPr="0086357F" w14:paraId="49F27980"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5ABB42"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2CED8DF" w14:textId="67B5406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283,547.29 </w:t>
            </w:r>
          </w:p>
        </w:tc>
        <w:tc>
          <w:tcPr>
            <w:tcW w:w="958" w:type="pct"/>
            <w:tcBorders>
              <w:top w:val="nil"/>
              <w:left w:val="nil"/>
              <w:bottom w:val="single" w:sz="4" w:space="0" w:color="000000"/>
              <w:right w:val="single" w:sz="4" w:space="0" w:color="000000"/>
            </w:tcBorders>
            <w:shd w:val="clear" w:color="D8D8D8" w:fill="D8D8D8"/>
            <w:noWrap/>
            <w:vAlign w:val="bottom"/>
            <w:hideMark/>
          </w:tcPr>
          <w:p w14:paraId="3462D3A1" w14:textId="13FDDF4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5DA18D" w14:textId="29CAC65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0B84CC" w14:textId="37ACE5A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921,047.29 </w:t>
            </w:r>
          </w:p>
        </w:tc>
      </w:tr>
      <w:tr w:rsidR="0086357F" w:rsidRPr="0086357F" w14:paraId="25CA4B0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BF2D9"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0566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00CEC8A5" w14:textId="002FF8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17F409A8" w14:textId="1BD5AF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232FDA" w14:textId="5A2BF0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8EF778D" w14:textId="045DEC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767.56 </w:t>
            </w:r>
          </w:p>
        </w:tc>
      </w:tr>
      <w:tr w:rsidR="0086357F" w:rsidRPr="0086357F" w14:paraId="51A3A2B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C416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4DBD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6D818F87" w14:textId="7054C8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E6C2D80" w14:textId="1501FB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A39ED" w14:textId="21F1A8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D1C4F" w14:textId="6A4F9B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75.72 </w:t>
            </w:r>
          </w:p>
        </w:tc>
      </w:tr>
      <w:tr w:rsidR="0086357F" w:rsidRPr="0086357F" w14:paraId="213021D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54FA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ED43A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E487DC3" w14:textId="5EF73F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D687E" w14:textId="5375CE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6EB4FD" w14:textId="47E464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9223AA2" w14:textId="3117BF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2B41F93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EBF1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4F57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5189036F" w14:textId="1E7754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0559E2E" w14:textId="5BF799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210EB" w14:textId="7F1E8A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FE8C7" w14:textId="1DEF0F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75.72 </w:t>
            </w:r>
          </w:p>
        </w:tc>
      </w:tr>
      <w:tr w:rsidR="0086357F" w:rsidRPr="0086357F" w14:paraId="33D9B7F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3053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7EC762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657CDE0D" w14:textId="6024D6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025F818D" w14:textId="0D4036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9B61F" w14:textId="1A48C8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C8A13" w14:textId="549562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0,901.86 </w:t>
            </w:r>
          </w:p>
        </w:tc>
      </w:tr>
      <w:tr w:rsidR="0086357F" w:rsidRPr="0086357F" w14:paraId="08F7A04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3805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0060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55C48573" w14:textId="45EEEC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0621E" w14:textId="05DD14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114D5" w14:textId="264A33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0888F3A4" w14:textId="2E7235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500.00 </w:t>
            </w:r>
          </w:p>
        </w:tc>
      </w:tr>
      <w:tr w:rsidR="0086357F" w:rsidRPr="0086357F" w14:paraId="7FF92AB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C015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BEF4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48F81325" w14:textId="5792A6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700358CA" w14:textId="077E0D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2423B" w14:textId="09B9A3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3AD38" w14:textId="6A1126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6,526.43 </w:t>
            </w:r>
          </w:p>
        </w:tc>
      </w:tr>
      <w:tr w:rsidR="0086357F" w:rsidRPr="0086357F" w14:paraId="10303B85"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E975FF"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5B606950" w14:textId="7D9127D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0,274,450.33 </w:t>
            </w:r>
          </w:p>
        </w:tc>
        <w:tc>
          <w:tcPr>
            <w:tcW w:w="958" w:type="pct"/>
            <w:tcBorders>
              <w:top w:val="nil"/>
              <w:left w:val="nil"/>
              <w:bottom w:val="single" w:sz="4" w:space="0" w:color="000000"/>
              <w:right w:val="single" w:sz="4" w:space="0" w:color="000000"/>
            </w:tcBorders>
            <w:shd w:val="clear" w:color="A5A5A5" w:fill="A5A5A5"/>
            <w:noWrap/>
            <w:vAlign w:val="bottom"/>
            <w:hideMark/>
          </w:tcPr>
          <w:p w14:paraId="1CB50C50" w14:textId="460B23B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8A62244" w14:textId="29ADD44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87D764D" w14:textId="421EFA4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0,274,450.33 </w:t>
            </w:r>
          </w:p>
        </w:tc>
      </w:tr>
      <w:tr w:rsidR="0086357F" w:rsidRPr="0086357F" w14:paraId="0443689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68251A"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7640A5F" w14:textId="1F1BB7D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1,755,144.68 </w:t>
            </w:r>
          </w:p>
        </w:tc>
        <w:tc>
          <w:tcPr>
            <w:tcW w:w="958" w:type="pct"/>
            <w:tcBorders>
              <w:top w:val="nil"/>
              <w:left w:val="nil"/>
              <w:bottom w:val="single" w:sz="4" w:space="0" w:color="000000"/>
              <w:right w:val="single" w:sz="4" w:space="0" w:color="000000"/>
            </w:tcBorders>
            <w:shd w:val="clear" w:color="D8D8D8" w:fill="D8D8D8"/>
            <w:noWrap/>
            <w:vAlign w:val="bottom"/>
            <w:hideMark/>
          </w:tcPr>
          <w:p w14:paraId="43EEB3A1" w14:textId="4FFC24B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6E0E84" w14:textId="728CB31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42FAE6E" w14:textId="28DBA87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1,755,144.68 </w:t>
            </w:r>
          </w:p>
        </w:tc>
      </w:tr>
      <w:tr w:rsidR="0086357F" w:rsidRPr="0086357F" w14:paraId="669DD84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005EE"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0413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7892DF4D" w14:textId="693458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358D84A2" w14:textId="5A6A72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617D7" w14:textId="04DAFA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6D568A" w14:textId="089C71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4,440.00 </w:t>
            </w:r>
          </w:p>
        </w:tc>
      </w:tr>
      <w:tr w:rsidR="0086357F" w:rsidRPr="0086357F" w14:paraId="587ED33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E13A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C49F9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052A7CD5" w14:textId="001313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4A03B438" w14:textId="279A3A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25B511" w14:textId="4021CD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01628" w14:textId="6F60A2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6,240.00 </w:t>
            </w:r>
          </w:p>
        </w:tc>
      </w:tr>
      <w:tr w:rsidR="0086357F" w:rsidRPr="0086357F" w14:paraId="566CB56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A119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2A10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E97AF1" w14:textId="5BBD6E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16,192.50 </w:t>
            </w:r>
          </w:p>
        </w:tc>
        <w:tc>
          <w:tcPr>
            <w:tcW w:w="958" w:type="pct"/>
            <w:tcBorders>
              <w:top w:val="nil"/>
              <w:left w:val="nil"/>
              <w:bottom w:val="single" w:sz="4" w:space="0" w:color="000000"/>
              <w:right w:val="single" w:sz="4" w:space="0" w:color="000000"/>
            </w:tcBorders>
            <w:shd w:val="clear" w:color="auto" w:fill="auto"/>
            <w:noWrap/>
            <w:vAlign w:val="bottom"/>
            <w:hideMark/>
          </w:tcPr>
          <w:p w14:paraId="351E35C2" w14:textId="27F979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134E2" w14:textId="45A9AA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6A109" w14:textId="59C84F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16,192.50 </w:t>
            </w:r>
          </w:p>
        </w:tc>
      </w:tr>
      <w:tr w:rsidR="0086357F" w:rsidRPr="0086357F" w14:paraId="59DE493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90AA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ADD1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20CA8B" w14:textId="7738A6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720714D4" w14:textId="74B489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6FD28" w14:textId="7B9B8A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AAFFD" w14:textId="43BFCD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63,960.00 </w:t>
            </w:r>
          </w:p>
        </w:tc>
      </w:tr>
      <w:tr w:rsidR="0086357F" w:rsidRPr="0086357F" w14:paraId="406CFBB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A8CD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98B6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769638A5" w14:textId="7827FE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7C081BA8" w14:textId="126A78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9F6D6" w14:textId="4D0D63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F64DB" w14:textId="3B37AC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2,960.00 </w:t>
            </w:r>
          </w:p>
        </w:tc>
      </w:tr>
      <w:tr w:rsidR="0086357F" w:rsidRPr="0086357F" w14:paraId="70B4616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1E41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71D5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674C8EA8" w14:textId="58F511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7F09A1E3" w14:textId="684C70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948005" w14:textId="35D469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011B6" w14:textId="2D69B8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3,560.00 </w:t>
            </w:r>
          </w:p>
        </w:tc>
      </w:tr>
      <w:tr w:rsidR="0086357F" w:rsidRPr="0086357F" w14:paraId="4817C36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9E15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7C67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54258B9C" w14:textId="493A8A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3F69CB58" w14:textId="04A526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AC97B" w14:textId="795A61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05DB5" w14:textId="49FBB9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1,200.00 </w:t>
            </w:r>
          </w:p>
        </w:tc>
      </w:tr>
      <w:tr w:rsidR="0086357F" w:rsidRPr="0086357F" w14:paraId="53294DC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0B17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51B0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763A3ACC" w14:textId="6FF0C7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32EE95DA" w14:textId="0702FC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79BD9" w14:textId="6C2956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28A89" w14:textId="4C60BF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6,480.00 </w:t>
            </w:r>
          </w:p>
        </w:tc>
      </w:tr>
      <w:tr w:rsidR="0086357F" w:rsidRPr="0086357F" w14:paraId="232BC99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AE63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E10D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6E59BC22" w14:textId="6A9F53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039359FE" w14:textId="56F0A5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01FA4" w14:textId="466208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AC387" w14:textId="3805CF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4,132.00 </w:t>
            </w:r>
          </w:p>
        </w:tc>
      </w:tr>
      <w:tr w:rsidR="0086357F" w:rsidRPr="0086357F" w14:paraId="1828F07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08A0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B296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30FEA25" w14:textId="07795F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4496815B" w14:textId="5BCD6F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D59E5" w14:textId="2ACAD9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E9E3B" w14:textId="3F4C6D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8,400.00 </w:t>
            </w:r>
          </w:p>
        </w:tc>
      </w:tr>
      <w:tr w:rsidR="0086357F" w:rsidRPr="0086357F" w14:paraId="0166A15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DAD1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063D7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33711703" w14:textId="4DF292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148C8F95" w14:textId="635D14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CF129" w14:textId="321DC9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CAE47" w14:textId="60279C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63,360.00 </w:t>
            </w:r>
          </w:p>
        </w:tc>
      </w:tr>
      <w:tr w:rsidR="0086357F" w:rsidRPr="0086357F" w14:paraId="56FBCDE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8BF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743B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1B4EE7C1" w14:textId="4C0C35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3D1DAA22" w14:textId="017000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4BE15" w14:textId="18282A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CFC67" w14:textId="300421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86,114.18 </w:t>
            </w:r>
          </w:p>
        </w:tc>
      </w:tr>
      <w:tr w:rsidR="0086357F" w:rsidRPr="0086357F" w14:paraId="2A67D75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7635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A2E6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61E34204" w14:textId="2F0879D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6668856B" w14:textId="04920B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33E46" w14:textId="525CAE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8EC8F" w14:textId="53AF3F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8,040.00 </w:t>
            </w:r>
          </w:p>
        </w:tc>
      </w:tr>
      <w:tr w:rsidR="0086357F" w:rsidRPr="0086357F" w14:paraId="4D54439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D9AB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65F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60E3564E" w14:textId="1686A8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C72CACD" w14:textId="36BD73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AD37F" w14:textId="4E40F0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06B62" w14:textId="55741A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1,800.00 </w:t>
            </w:r>
          </w:p>
        </w:tc>
      </w:tr>
      <w:tr w:rsidR="0086357F" w:rsidRPr="0086357F" w14:paraId="4D77479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1485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1786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54E46A0C" w14:textId="29F1E1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3,898.00 </w:t>
            </w:r>
          </w:p>
        </w:tc>
        <w:tc>
          <w:tcPr>
            <w:tcW w:w="958" w:type="pct"/>
            <w:tcBorders>
              <w:top w:val="nil"/>
              <w:left w:val="nil"/>
              <w:bottom w:val="single" w:sz="4" w:space="0" w:color="000000"/>
              <w:right w:val="single" w:sz="4" w:space="0" w:color="000000"/>
            </w:tcBorders>
            <w:shd w:val="clear" w:color="auto" w:fill="auto"/>
            <w:noWrap/>
            <w:vAlign w:val="bottom"/>
            <w:hideMark/>
          </w:tcPr>
          <w:p w14:paraId="59C52068" w14:textId="5267D6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90BA5" w14:textId="23CCF7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0BF4B" w14:textId="454897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3,898.00 </w:t>
            </w:r>
          </w:p>
        </w:tc>
      </w:tr>
      <w:tr w:rsidR="0086357F" w:rsidRPr="0086357F" w14:paraId="0BC58C6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206D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CDBD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2A1AA571" w14:textId="6CBAFE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5B49ADD3" w14:textId="0000C6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E6653" w14:textId="7E9AAA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83C7E" w14:textId="65CE4E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0,280.00 </w:t>
            </w:r>
          </w:p>
        </w:tc>
      </w:tr>
      <w:tr w:rsidR="0086357F" w:rsidRPr="0086357F" w14:paraId="7D68FB6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85B6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8692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587696A4" w14:textId="001BE2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587E087D" w14:textId="7BA092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8875D" w14:textId="098B7A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0DE077" w14:textId="598BF1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0,280.00 </w:t>
            </w:r>
          </w:p>
        </w:tc>
      </w:tr>
      <w:tr w:rsidR="0086357F" w:rsidRPr="0086357F" w14:paraId="2829FE0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2D91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F4CA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0BC81D4" w14:textId="629321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1ACD6FB8" w14:textId="2BC85B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3A72E" w14:textId="57089C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17888" w14:textId="2D9CB7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6,120.00 </w:t>
            </w:r>
          </w:p>
        </w:tc>
      </w:tr>
      <w:tr w:rsidR="0086357F" w:rsidRPr="0086357F" w14:paraId="3373B49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33FD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5DBA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14B84B8B" w14:textId="76E2F0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1,773.50 </w:t>
            </w:r>
          </w:p>
        </w:tc>
        <w:tc>
          <w:tcPr>
            <w:tcW w:w="958" w:type="pct"/>
            <w:tcBorders>
              <w:top w:val="nil"/>
              <w:left w:val="nil"/>
              <w:bottom w:val="single" w:sz="4" w:space="0" w:color="000000"/>
              <w:right w:val="single" w:sz="4" w:space="0" w:color="000000"/>
            </w:tcBorders>
            <w:shd w:val="clear" w:color="auto" w:fill="auto"/>
            <w:noWrap/>
            <w:vAlign w:val="bottom"/>
            <w:hideMark/>
          </w:tcPr>
          <w:p w14:paraId="7D36DDF9" w14:textId="487C4B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E886D" w14:textId="1D520D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497E3" w14:textId="68F48B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1,773.50 </w:t>
            </w:r>
          </w:p>
        </w:tc>
      </w:tr>
      <w:tr w:rsidR="0086357F" w:rsidRPr="0086357F" w14:paraId="0203936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39F2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D920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53B70D80" w14:textId="6F64DE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308DB8E0" w14:textId="7B0DE5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A26E4" w14:textId="10EEAD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B2D789" w14:textId="0B0C06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4,600.00 </w:t>
            </w:r>
          </w:p>
        </w:tc>
      </w:tr>
      <w:tr w:rsidR="0086357F" w:rsidRPr="0086357F" w14:paraId="7A79794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A170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24E1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08CBDF4B" w14:textId="75997A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1042069B" w14:textId="1CF27E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4314A" w14:textId="2A7A9A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3BA93" w14:textId="1C51BB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1,840.00 </w:t>
            </w:r>
          </w:p>
        </w:tc>
      </w:tr>
      <w:tr w:rsidR="0086357F" w:rsidRPr="0086357F" w14:paraId="75D2BD3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FB8B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E4FC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0BD72C1C" w14:textId="3B8ABD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58C3E518" w14:textId="3345C5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8A906" w14:textId="209C56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94D2F" w14:textId="171144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7,680.00 </w:t>
            </w:r>
          </w:p>
        </w:tc>
      </w:tr>
      <w:tr w:rsidR="0086357F" w:rsidRPr="0086357F" w14:paraId="3FD19AF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2E41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4336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22958882" w14:textId="3FE403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5DA2A7A2" w14:textId="4D891C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5EBD6" w14:textId="276C6F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53F7E" w14:textId="626978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3,452.00 </w:t>
            </w:r>
          </w:p>
        </w:tc>
      </w:tr>
      <w:tr w:rsidR="0086357F" w:rsidRPr="0086357F" w14:paraId="1063F51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1E50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2CBA8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4EFBA2BB" w14:textId="498E84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269EBECC" w14:textId="6FA19C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A5853" w14:textId="3C7BFA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B352E" w14:textId="2BBA9F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5,360.00 </w:t>
            </w:r>
          </w:p>
        </w:tc>
      </w:tr>
      <w:tr w:rsidR="0086357F" w:rsidRPr="0086357F" w14:paraId="5CEE15B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D280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462E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374284F8" w14:textId="51B7AB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F3E428" w14:textId="396D8F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47FA3" w14:textId="5966C9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17764" w14:textId="0A8158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40,000.00 </w:t>
            </w:r>
          </w:p>
        </w:tc>
      </w:tr>
      <w:tr w:rsidR="0086357F" w:rsidRPr="0086357F" w14:paraId="4F4C5F7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4C86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901F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17DD45D0" w14:textId="445064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1ECBF164" w14:textId="6CD536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83EFB" w14:textId="2BE57A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4D8C2" w14:textId="25EC46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7,360.00 </w:t>
            </w:r>
          </w:p>
        </w:tc>
      </w:tr>
      <w:tr w:rsidR="0086357F" w:rsidRPr="0086357F" w14:paraId="03FACF4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6718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D3A9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356D1C01" w14:textId="307D67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622.50 </w:t>
            </w:r>
          </w:p>
        </w:tc>
        <w:tc>
          <w:tcPr>
            <w:tcW w:w="958" w:type="pct"/>
            <w:tcBorders>
              <w:top w:val="nil"/>
              <w:left w:val="nil"/>
              <w:bottom w:val="single" w:sz="4" w:space="0" w:color="000000"/>
              <w:right w:val="single" w:sz="4" w:space="0" w:color="000000"/>
            </w:tcBorders>
            <w:shd w:val="clear" w:color="auto" w:fill="auto"/>
            <w:noWrap/>
            <w:vAlign w:val="bottom"/>
            <w:hideMark/>
          </w:tcPr>
          <w:p w14:paraId="35D81CEB" w14:textId="3B9B21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A32F2" w14:textId="20C53F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14401" w14:textId="241DC7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622.50 </w:t>
            </w:r>
          </w:p>
        </w:tc>
      </w:tr>
      <w:tr w:rsidR="0086357F" w:rsidRPr="0086357F" w14:paraId="60FFD915"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DB1E0"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4CDC03C" w14:textId="7E066B2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9,191,738.09 </w:t>
            </w:r>
          </w:p>
        </w:tc>
        <w:tc>
          <w:tcPr>
            <w:tcW w:w="958" w:type="pct"/>
            <w:tcBorders>
              <w:top w:val="nil"/>
              <w:left w:val="nil"/>
              <w:bottom w:val="single" w:sz="4" w:space="0" w:color="000000"/>
              <w:right w:val="single" w:sz="4" w:space="0" w:color="000000"/>
            </w:tcBorders>
            <w:shd w:val="clear" w:color="D8D8D8" w:fill="D8D8D8"/>
            <w:noWrap/>
            <w:vAlign w:val="bottom"/>
            <w:hideMark/>
          </w:tcPr>
          <w:p w14:paraId="645479D0" w14:textId="09CA316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D20D5C" w14:textId="0E52DA1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57525E" w14:textId="089599C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9,191,738.09 </w:t>
            </w:r>
          </w:p>
        </w:tc>
      </w:tr>
      <w:tr w:rsidR="0086357F" w:rsidRPr="0086357F" w14:paraId="6165356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7DB10"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BC5E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61435D78" w14:textId="0EBE0C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65B3C9" w14:textId="715420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F1524" w14:textId="76B1DE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AC7F1" w14:textId="0295AB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7,000.00 </w:t>
            </w:r>
          </w:p>
        </w:tc>
      </w:tr>
      <w:tr w:rsidR="0086357F" w:rsidRPr="0086357F" w14:paraId="373EA04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F7E6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FF24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06DF747B" w14:textId="3ECA5A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45844A7F" w14:textId="1865A6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AC114" w14:textId="2EB239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3E1880" w14:textId="4650CB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2,200.00 </w:t>
            </w:r>
          </w:p>
        </w:tc>
      </w:tr>
      <w:tr w:rsidR="0086357F" w:rsidRPr="0086357F" w14:paraId="625C89D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752A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9C2F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08C9DE98" w14:textId="58F8E3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436D24AA" w14:textId="5216B9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4777B" w14:textId="625161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88ED7" w14:textId="3F99BC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8,080.00 </w:t>
            </w:r>
          </w:p>
        </w:tc>
      </w:tr>
      <w:tr w:rsidR="0086357F" w:rsidRPr="0086357F" w14:paraId="5FC0172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0349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8DCBD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3BD1A1D1" w14:textId="5B9BC0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743996EE" w14:textId="64C82BF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017A7" w14:textId="523737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850C9" w14:textId="6D6B21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5,520.00 </w:t>
            </w:r>
          </w:p>
        </w:tc>
      </w:tr>
      <w:tr w:rsidR="0086357F" w:rsidRPr="0086357F" w14:paraId="256B200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5B8E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2EEB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4F1D1EA0" w14:textId="6E7085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2B2CBDDD" w14:textId="2797F8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C83AD" w14:textId="716105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46D1F" w14:textId="76FD56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9,800.00 </w:t>
            </w:r>
          </w:p>
        </w:tc>
      </w:tr>
      <w:tr w:rsidR="0086357F" w:rsidRPr="0086357F" w14:paraId="4A3F7EC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9216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383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2F20399A" w14:textId="2718CA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024E9F31" w14:textId="0071CD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DD0E7" w14:textId="370162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3E6F0" w14:textId="0C95B6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4,240.00 </w:t>
            </w:r>
          </w:p>
        </w:tc>
      </w:tr>
      <w:tr w:rsidR="0086357F" w:rsidRPr="0086357F" w14:paraId="6551D58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02A6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6B60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68D164B5" w14:textId="7C6402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4411745E" w14:textId="1B512B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A1F00" w14:textId="11A26F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42F92" w14:textId="1AB417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6,960.00 </w:t>
            </w:r>
          </w:p>
        </w:tc>
      </w:tr>
      <w:tr w:rsidR="0086357F" w:rsidRPr="0086357F" w14:paraId="49ED660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9353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FB806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4678FDAD" w14:textId="0C6322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2AA8BA07" w14:textId="4C983D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572C4" w14:textId="6FB038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082F9" w14:textId="0E2EA1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8,040.00 </w:t>
            </w:r>
          </w:p>
        </w:tc>
      </w:tr>
      <w:tr w:rsidR="0086357F" w:rsidRPr="0086357F" w14:paraId="3CC564D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FA64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BEC0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44AAC5C0" w14:textId="76D1A5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66711E3B" w14:textId="3CAC48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1A237" w14:textId="1C2044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8D737" w14:textId="0B8AE3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6,920.00 </w:t>
            </w:r>
          </w:p>
        </w:tc>
      </w:tr>
      <w:tr w:rsidR="0086357F" w:rsidRPr="0086357F" w14:paraId="2109CE2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B9DA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BAC9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A38FB30" w14:textId="201563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57095493" w14:textId="33177E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FE7A13" w14:textId="693019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DE93F" w14:textId="4D180A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7,560.00 </w:t>
            </w:r>
          </w:p>
        </w:tc>
      </w:tr>
      <w:tr w:rsidR="0086357F" w:rsidRPr="0086357F" w14:paraId="6C4CA01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6BE2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AC8E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4769DF65" w14:textId="556CF2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43ABF63D" w14:textId="24A816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2661E" w14:textId="1702AD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44C36" w14:textId="7CDB9C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0,760.00 </w:t>
            </w:r>
          </w:p>
        </w:tc>
      </w:tr>
      <w:tr w:rsidR="0086357F" w:rsidRPr="0086357F" w14:paraId="249CF82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752F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6FD9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0ADB4940" w14:textId="68822D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1995C324" w14:textId="49CDBB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BF9F9" w14:textId="5501BD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17A48" w14:textId="09D963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640.00 </w:t>
            </w:r>
          </w:p>
        </w:tc>
      </w:tr>
      <w:tr w:rsidR="0086357F" w:rsidRPr="0086357F" w14:paraId="254CF34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9658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9F3E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423F5776" w14:textId="6ECF368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130B22A9" w14:textId="148CB4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D6A3D" w14:textId="278F53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16C85" w14:textId="7C4CA0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4,880.00 </w:t>
            </w:r>
          </w:p>
        </w:tc>
      </w:tr>
      <w:tr w:rsidR="0086357F" w:rsidRPr="0086357F" w14:paraId="340F313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E814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346E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22D312C3" w14:textId="172E79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16838168" w14:textId="6E3118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83FF5" w14:textId="20E19D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A774B" w14:textId="1A1B50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2,080.00 </w:t>
            </w:r>
          </w:p>
        </w:tc>
      </w:tr>
      <w:tr w:rsidR="0086357F" w:rsidRPr="0086357F" w14:paraId="32A529F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F007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20A82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5ADF7D04" w14:textId="0D06B6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4ACBD9AB" w14:textId="6FD81C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6A5F73" w14:textId="57B46C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C6896" w14:textId="18FD4D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0,320.00 </w:t>
            </w:r>
          </w:p>
        </w:tc>
      </w:tr>
      <w:tr w:rsidR="0086357F" w:rsidRPr="0086357F" w14:paraId="0825154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7E30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CD4B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7FD93629" w14:textId="22BA70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4AFFC040" w14:textId="50CA38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7F2CBE" w14:textId="43E946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E45887" w14:textId="30C03F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9,480.00 </w:t>
            </w:r>
          </w:p>
        </w:tc>
      </w:tr>
      <w:tr w:rsidR="0086357F" w:rsidRPr="0086357F" w14:paraId="6DCFA16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DFD4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AD81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A022BA" w14:textId="6FD3B7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90,838.91 </w:t>
            </w:r>
          </w:p>
        </w:tc>
        <w:tc>
          <w:tcPr>
            <w:tcW w:w="958" w:type="pct"/>
            <w:tcBorders>
              <w:top w:val="nil"/>
              <w:left w:val="nil"/>
              <w:bottom w:val="single" w:sz="4" w:space="0" w:color="000000"/>
              <w:right w:val="single" w:sz="4" w:space="0" w:color="000000"/>
            </w:tcBorders>
            <w:shd w:val="clear" w:color="auto" w:fill="auto"/>
            <w:noWrap/>
            <w:vAlign w:val="bottom"/>
            <w:hideMark/>
          </w:tcPr>
          <w:p w14:paraId="5260FA88" w14:textId="3402A0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81FC0" w14:textId="1AB8C0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6FB9E" w14:textId="5F2B8B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90,838.91 </w:t>
            </w:r>
          </w:p>
        </w:tc>
      </w:tr>
      <w:tr w:rsidR="0086357F" w:rsidRPr="0086357F" w14:paraId="55B12AC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FF7C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1AE2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3D035A6C" w14:textId="5ABC3E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44B0C0EB" w14:textId="5E7B51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5CF7D" w14:textId="7567F7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5B943" w14:textId="3534CD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7,200.00 </w:t>
            </w:r>
          </w:p>
        </w:tc>
      </w:tr>
      <w:tr w:rsidR="0086357F" w:rsidRPr="0086357F" w14:paraId="64A30CF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34CF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6D7C4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4E464926" w14:textId="70ABD7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797112F7" w14:textId="51BCD3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1779C" w14:textId="3398F3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6421D" w14:textId="5436FB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5,720.00 </w:t>
            </w:r>
          </w:p>
        </w:tc>
      </w:tr>
      <w:tr w:rsidR="0086357F" w:rsidRPr="0086357F" w14:paraId="453ED9E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5DDB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86C5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33B1D0F3" w14:textId="269FD9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47A9D7B6" w14:textId="314D2F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54E5D" w14:textId="271171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C192F" w14:textId="5BACCC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2,840.00 </w:t>
            </w:r>
          </w:p>
        </w:tc>
      </w:tr>
      <w:tr w:rsidR="0086357F" w:rsidRPr="0086357F" w14:paraId="7832721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AEEE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BF3C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58F2F2CD" w14:textId="51728D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7B598B72" w14:textId="740A9F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7809D" w14:textId="4391AF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DC59A" w14:textId="575DD0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1,040.00 </w:t>
            </w:r>
          </w:p>
        </w:tc>
      </w:tr>
      <w:tr w:rsidR="0086357F" w:rsidRPr="0086357F" w14:paraId="1BC1B5C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0EC8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F963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6083AB21" w14:textId="00850B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3648EC54" w14:textId="0014C8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F161A" w14:textId="5166E8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FB724" w14:textId="253079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5,120.00 </w:t>
            </w:r>
          </w:p>
        </w:tc>
      </w:tr>
      <w:tr w:rsidR="0086357F" w:rsidRPr="0086357F" w14:paraId="6E977AA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8252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366456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45813A30" w14:textId="06C1EF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09A21F01" w14:textId="6BD169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C1B7E" w14:textId="39AF2E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7781B" w14:textId="328A3B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3,520.00 </w:t>
            </w:r>
          </w:p>
        </w:tc>
      </w:tr>
      <w:tr w:rsidR="0086357F" w:rsidRPr="0086357F" w14:paraId="6B7D36E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9202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336B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2D379779" w14:textId="3DFCF1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48BADA3E" w14:textId="3A0C0F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35BD5" w14:textId="2DB050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6D603" w14:textId="2CB3F2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1,400.00 </w:t>
            </w:r>
          </w:p>
        </w:tc>
      </w:tr>
      <w:tr w:rsidR="0086357F" w:rsidRPr="0086357F" w14:paraId="3212CA0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0725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0656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36DDFCED" w14:textId="7A1C69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7D3CDCE5" w14:textId="67E23C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3445D" w14:textId="36EDF6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927155" w14:textId="13B8A3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5,080.00 </w:t>
            </w:r>
          </w:p>
        </w:tc>
      </w:tr>
      <w:tr w:rsidR="0086357F" w:rsidRPr="0086357F" w14:paraId="5E478F3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C796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B4E7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066E45D0" w14:textId="361B9A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78E579" w14:textId="23743D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8338A" w14:textId="1AC308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AE1425" w14:textId="4FB4F4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0,000.00 </w:t>
            </w:r>
          </w:p>
        </w:tc>
      </w:tr>
      <w:tr w:rsidR="0086357F" w:rsidRPr="0086357F" w14:paraId="5C62EE4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DADD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2AC7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146EC386" w14:textId="7E064B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784F95F0" w14:textId="52CCC1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8031D" w14:textId="4430F0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C2ACE" w14:textId="331187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4,160.00 </w:t>
            </w:r>
          </w:p>
        </w:tc>
      </w:tr>
      <w:tr w:rsidR="0086357F" w:rsidRPr="0086357F" w14:paraId="23D28C2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D45D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DD7B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5A9787" w14:textId="26F0BA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7E73C10C" w14:textId="1F2CF7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1F39A" w14:textId="3F3573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B39BA" w14:textId="5193D5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942,339.18 </w:t>
            </w:r>
          </w:p>
        </w:tc>
      </w:tr>
      <w:tr w:rsidR="0086357F" w:rsidRPr="0086357F" w14:paraId="0CD01DD3"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57B079"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4219F8E9" w14:textId="492BC88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480,135.92 </w:t>
            </w:r>
          </w:p>
        </w:tc>
        <w:tc>
          <w:tcPr>
            <w:tcW w:w="958" w:type="pct"/>
            <w:tcBorders>
              <w:top w:val="nil"/>
              <w:left w:val="nil"/>
              <w:bottom w:val="single" w:sz="4" w:space="0" w:color="000000"/>
              <w:right w:val="single" w:sz="4" w:space="0" w:color="000000"/>
            </w:tcBorders>
            <w:shd w:val="clear" w:color="D8D8D8" w:fill="D8D8D8"/>
            <w:noWrap/>
            <w:vAlign w:val="bottom"/>
            <w:hideMark/>
          </w:tcPr>
          <w:p w14:paraId="796ECC25" w14:textId="1B7DC6F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A9AAEEA" w14:textId="4AB0262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350A12" w14:textId="03057D8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480,135.92 </w:t>
            </w:r>
          </w:p>
        </w:tc>
      </w:tr>
      <w:tr w:rsidR="0086357F" w:rsidRPr="0086357F" w14:paraId="124BA25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4CD7E"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C2A3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78BAEAF" w14:textId="6463FE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34B94658" w14:textId="764D96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C5E7B" w14:textId="10D30A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17D96" w14:textId="550B3B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0,680.00 </w:t>
            </w:r>
          </w:p>
        </w:tc>
      </w:tr>
      <w:tr w:rsidR="0086357F" w:rsidRPr="0086357F" w14:paraId="7CF5EBA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0661B"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A0C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43508D57" w14:textId="3CB2F6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044B1734" w14:textId="1B9052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5DC23" w14:textId="417855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B1808" w14:textId="15FDC0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4,280.00 </w:t>
            </w:r>
          </w:p>
        </w:tc>
      </w:tr>
      <w:tr w:rsidR="0086357F" w:rsidRPr="0086357F" w14:paraId="3DD6417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D821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476E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2629838" w14:textId="620055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767DFA" w14:textId="6A3878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BAD60" w14:textId="5A4D22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6EF46" w14:textId="6DECD8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0,000.00 </w:t>
            </w:r>
          </w:p>
        </w:tc>
      </w:tr>
      <w:tr w:rsidR="0086357F" w:rsidRPr="0086357F" w14:paraId="1669669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B82B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2C80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5BF07FB2" w14:textId="5C3186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7,030.45 </w:t>
            </w:r>
          </w:p>
        </w:tc>
        <w:tc>
          <w:tcPr>
            <w:tcW w:w="958" w:type="pct"/>
            <w:tcBorders>
              <w:top w:val="nil"/>
              <w:left w:val="nil"/>
              <w:bottom w:val="single" w:sz="4" w:space="0" w:color="000000"/>
              <w:right w:val="single" w:sz="4" w:space="0" w:color="000000"/>
            </w:tcBorders>
            <w:shd w:val="clear" w:color="auto" w:fill="auto"/>
            <w:noWrap/>
            <w:vAlign w:val="bottom"/>
            <w:hideMark/>
          </w:tcPr>
          <w:p w14:paraId="345FB0B2" w14:textId="23CA9E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A7F1E" w14:textId="09E88C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B95A9" w14:textId="48A25B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7,030.45 </w:t>
            </w:r>
          </w:p>
        </w:tc>
      </w:tr>
      <w:tr w:rsidR="0086357F" w:rsidRPr="0086357F" w14:paraId="349EA45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15B7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DB47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06B074AD" w14:textId="765686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3A78BC9B" w14:textId="5E62A5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86325" w14:textId="6B2634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05E4E" w14:textId="128EC7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2,074.00 </w:t>
            </w:r>
          </w:p>
        </w:tc>
      </w:tr>
      <w:tr w:rsidR="0086357F" w:rsidRPr="0086357F" w14:paraId="1B25CA4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3547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BBE7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1EE75472" w14:textId="37F7AD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2B9F5223" w14:textId="41F6C3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ECF73" w14:textId="3970D9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9343D" w14:textId="5B4CCD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8,742.00 </w:t>
            </w:r>
          </w:p>
        </w:tc>
      </w:tr>
      <w:tr w:rsidR="0086357F" w:rsidRPr="0086357F" w14:paraId="526096C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CB4A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BDF8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26FB5553" w14:textId="7ECA7D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130520BB" w14:textId="50856B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555AA" w14:textId="271916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42949" w14:textId="49B49A9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50,480.00 </w:t>
            </w:r>
          </w:p>
        </w:tc>
      </w:tr>
      <w:tr w:rsidR="0086357F" w:rsidRPr="0086357F" w14:paraId="2FE67C2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5588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17BF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1A1DC5E4" w14:textId="450C42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33D8BC8" w14:textId="1A4AF01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823DD" w14:textId="727322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4B591" w14:textId="77810E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81,800.00 </w:t>
            </w:r>
          </w:p>
        </w:tc>
      </w:tr>
      <w:tr w:rsidR="0086357F" w:rsidRPr="0086357F" w14:paraId="08E639D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6B7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C74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786019B1" w14:textId="5E03AA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19C6A612" w14:textId="6AAA01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DC34C" w14:textId="4FE1F6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A34BD" w14:textId="304CCF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5,920.00 </w:t>
            </w:r>
          </w:p>
        </w:tc>
      </w:tr>
      <w:tr w:rsidR="0086357F" w:rsidRPr="0086357F" w14:paraId="1D4CD3F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688D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D34E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63E2E7EB" w14:textId="0CAD80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4,689.00 </w:t>
            </w:r>
          </w:p>
        </w:tc>
        <w:tc>
          <w:tcPr>
            <w:tcW w:w="958" w:type="pct"/>
            <w:tcBorders>
              <w:top w:val="nil"/>
              <w:left w:val="nil"/>
              <w:bottom w:val="single" w:sz="4" w:space="0" w:color="000000"/>
              <w:right w:val="single" w:sz="4" w:space="0" w:color="000000"/>
            </w:tcBorders>
            <w:shd w:val="clear" w:color="auto" w:fill="auto"/>
            <w:noWrap/>
            <w:vAlign w:val="bottom"/>
            <w:hideMark/>
          </w:tcPr>
          <w:p w14:paraId="12E81218" w14:textId="5580E2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ACF86" w14:textId="4C274F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C83958" w14:textId="7A0F64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4,689.00 </w:t>
            </w:r>
          </w:p>
        </w:tc>
      </w:tr>
      <w:tr w:rsidR="0086357F" w:rsidRPr="0086357F" w14:paraId="28F6F1D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B787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9B57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66B270B6" w14:textId="23082D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669AECF4" w14:textId="5F849C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129A0" w14:textId="500E69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6C8EC" w14:textId="147319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7,120.00 </w:t>
            </w:r>
          </w:p>
        </w:tc>
      </w:tr>
      <w:tr w:rsidR="0086357F" w:rsidRPr="0086357F" w14:paraId="449FB2B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93C8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38B9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508FE2F2" w14:textId="22F849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3B0240BF" w14:textId="454C1B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AA944" w14:textId="2B33ED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C734A" w14:textId="27C15C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3,480.47 </w:t>
            </w:r>
          </w:p>
        </w:tc>
      </w:tr>
      <w:tr w:rsidR="0086357F" w:rsidRPr="0086357F" w14:paraId="206E64F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76E8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78AB7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31565CA1" w14:textId="234D71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592C5E15" w14:textId="1A6E14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22446B" w14:textId="4673A0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768DB" w14:textId="64717B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3,600.00 </w:t>
            </w:r>
          </w:p>
        </w:tc>
      </w:tr>
      <w:tr w:rsidR="0086357F" w:rsidRPr="0086357F" w14:paraId="0ACAC09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31AB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3A11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2B06B576" w14:textId="684466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3B6C30C1" w14:textId="5082E0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7417E" w14:textId="0F2124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84F66" w14:textId="482137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03,840.00 </w:t>
            </w:r>
          </w:p>
        </w:tc>
      </w:tr>
      <w:tr w:rsidR="0086357F" w:rsidRPr="0086357F" w14:paraId="2EB18E0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C289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E15B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6254577C" w14:textId="48F923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58AD24DC" w14:textId="0543A3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BEC95" w14:textId="6B744C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FCFBF" w14:textId="2E34BF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76,400.00 </w:t>
            </w:r>
          </w:p>
        </w:tc>
      </w:tr>
      <w:tr w:rsidR="0086357F" w:rsidRPr="0086357F" w14:paraId="0E2C1C13"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292DC"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33E8E67A" w14:textId="33E9E95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08DEA72C" w14:textId="6D25181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0BFF615" w14:textId="3885D48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507F30" w14:textId="6C15084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847,431.64 </w:t>
            </w:r>
          </w:p>
        </w:tc>
      </w:tr>
      <w:tr w:rsidR="0086357F" w:rsidRPr="0086357F" w14:paraId="6876BDE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DAAE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1CA3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784679B6" w14:textId="2DA338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42B838FF" w14:textId="28C325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F6E79" w14:textId="623453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DD7A6" w14:textId="20354DD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47,431.64 </w:t>
            </w:r>
          </w:p>
        </w:tc>
      </w:tr>
      <w:tr w:rsidR="0086357F" w:rsidRPr="0086357F" w14:paraId="19B438FB"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60A635"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4CD4FDD2" w14:textId="3F3790B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79,474,575.92 </w:t>
            </w:r>
          </w:p>
        </w:tc>
        <w:tc>
          <w:tcPr>
            <w:tcW w:w="958" w:type="pct"/>
            <w:tcBorders>
              <w:top w:val="nil"/>
              <w:left w:val="nil"/>
              <w:bottom w:val="single" w:sz="4" w:space="0" w:color="000000"/>
              <w:right w:val="single" w:sz="4" w:space="0" w:color="000000"/>
            </w:tcBorders>
            <w:shd w:val="clear" w:color="A5A5A5" w:fill="A5A5A5"/>
            <w:noWrap/>
            <w:vAlign w:val="bottom"/>
            <w:hideMark/>
          </w:tcPr>
          <w:p w14:paraId="221A2E78" w14:textId="5B35F02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1756884" w14:textId="56B3969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0376F42" w14:textId="3DE78DA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79,474,575.92 </w:t>
            </w:r>
          </w:p>
        </w:tc>
      </w:tr>
      <w:tr w:rsidR="0086357F" w:rsidRPr="0086357F" w14:paraId="2EC6933F"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FAAE5B"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8FFA33C" w14:textId="52347BA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9,368,489.33 </w:t>
            </w:r>
          </w:p>
        </w:tc>
        <w:tc>
          <w:tcPr>
            <w:tcW w:w="958" w:type="pct"/>
            <w:tcBorders>
              <w:top w:val="nil"/>
              <w:left w:val="nil"/>
              <w:bottom w:val="single" w:sz="4" w:space="0" w:color="000000"/>
              <w:right w:val="single" w:sz="4" w:space="0" w:color="000000"/>
            </w:tcBorders>
            <w:shd w:val="clear" w:color="D8D8D8" w:fill="D8D8D8"/>
            <w:noWrap/>
            <w:vAlign w:val="bottom"/>
            <w:hideMark/>
          </w:tcPr>
          <w:p w14:paraId="02262E42" w14:textId="53B4F59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C95E64" w14:textId="23010CE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36CF97" w14:textId="689C1C2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9,368,489.33 </w:t>
            </w:r>
          </w:p>
        </w:tc>
      </w:tr>
      <w:tr w:rsidR="0086357F" w:rsidRPr="0086357F" w14:paraId="05330F4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BA4FE"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55FB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6EF654A5" w14:textId="149180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B1A4003" w14:textId="698C7E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16BFE1" w14:textId="29E887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C0044" w14:textId="2450CE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08BC7DF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D600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9821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54C1C517" w14:textId="41C82C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86,320.00 </w:t>
            </w:r>
          </w:p>
        </w:tc>
        <w:tc>
          <w:tcPr>
            <w:tcW w:w="958" w:type="pct"/>
            <w:tcBorders>
              <w:top w:val="nil"/>
              <w:left w:val="nil"/>
              <w:bottom w:val="single" w:sz="4" w:space="0" w:color="000000"/>
              <w:right w:val="single" w:sz="4" w:space="0" w:color="000000"/>
            </w:tcBorders>
            <w:shd w:val="clear" w:color="auto" w:fill="auto"/>
            <w:noWrap/>
            <w:vAlign w:val="bottom"/>
            <w:hideMark/>
          </w:tcPr>
          <w:p w14:paraId="28B2D76D" w14:textId="43775D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FF42CB" w14:textId="63A9E6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2498D" w14:textId="704AC7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86,320.00 </w:t>
            </w:r>
          </w:p>
        </w:tc>
      </w:tr>
      <w:tr w:rsidR="0086357F" w:rsidRPr="0086357F" w14:paraId="1F34B4E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93B1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D548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36BF763C" w14:textId="54E92B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A27BD6D" w14:textId="07FC9F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AF271" w14:textId="000ACC5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3857D" w14:textId="6F87F8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2FAFBA5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BAC2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80D9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118D2C66" w14:textId="25B85E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FED0BC9" w14:textId="1B7E6A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EA09D7" w14:textId="07E76B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8865A1" w14:textId="76BE42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368C001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B6D6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0AFD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2A9646B0" w14:textId="16FCDC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62228C47" w14:textId="3885AE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C5E6D" w14:textId="4234C6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F653E" w14:textId="6C4FEE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128.00 </w:t>
            </w:r>
          </w:p>
        </w:tc>
      </w:tr>
      <w:tr w:rsidR="0086357F" w:rsidRPr="0086357F" w14:paraId="2D08779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B98D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2617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23710BE3" w14:textId="1EBACE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42E1C33B" w14:textId="5DAFB9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0B7803" w14:textId="33C329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7F32A" w14:textId="7F3F49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602.00 </w:t>
            </w:r>
          </w:p>
        </w:tc>
      </w:tr>
      <w:tr w:rsidR="0086357F" w:rsidRPr="0086357F" w14:paraId="12276BE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F98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C2AC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0901CF1E" w14:textId="647DC2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57355A4" w14:textId="35BF06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940B4" w14:textId="5B0201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42835" w14:textId="647872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4,395.00 </w:t>
            </w:r>
          </w:p>
        </w:tc>
      </w:tr>
      <w:tr w:rsidR="0086357F" w:rsidRPr="0086357F" w14:paraId="613C7C3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306B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62C4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26DD21F8" w14:textId="1AD39F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812,033.74 </w:t>
            </w:r>
          </w:p>
        </w:tc>
        <w:tc>
          <w:tcPr>
            <w:tcW w:w="958" w:type="pct"/>
            <w:tcBorders>
              <w:top w:val="nil"/>
              <w:left w:val="nil"/>
              <w:bottom w:val="single" w:sz="4" w:space="0" w:color="000000"/>
              <w:right w:val="single" w:sz="4" w:space="0" w:color="000000"/>
            </w:tcBorders>
            <w:shd w:val="clear" w:color="auto" w:fill="auto"/>
            <w:noWrap/>
            <w:vAlign w:val="bottom"/>
            <w:hideMark/>
          </w:tcPr>
          <w:p w14:paraId="0C6CE4D7" w14:textId="750688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3B2FE" w14:textId="23611B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69E87" w14:textId="3CA466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812,033.74 </w:t>
            </w:r>
          </w:p>
        </w:tc>
      </w:tr>
      <w:tr w:rsidR="0086357F" w:rsidRPr="0086357F" w14:paraId="67EC288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6BF7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B545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7FFD5AB" w14:textId="135C7C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2,424.22 </w:t>
            </w:r>
          </w:p>
        </w:tc>
        <w:tc>
          <w:tcPr>
            <w:tcW w:w="958" w:type="pct"/>
            <w:tcBorders>
              <w:top w:val="nil"/>
              <w:left w:val="nil"/>
              <w:bottom w:val="single" w:sz="4" w:space="0" w:color="000000"/>
              <w:right w:val="single" w:sz="4" w:space="0" w:color="000000"/>
            </w:tcBorders>
            <w:shd w:val="clear" w:color="auto" w:fill="auto"/>
            <w:noWrap/>
            <w:vAlign w:val="bottom"/>
            <w:hideMark/>
          </w:tcPr>
          <w:p w14:paraId="4CB4B3D9" w14:textId="0435BC2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4648C" w14:textId="0BEF9C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22B18" w14:textId="2EEAA3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2,424.22 </w:t>
            </w:r>
          </w:p>
        </w:tc>
      </w:tr>
      <w:tr w:rsidR="0086357F" w:rsidRPr="0086357F" w14:paraId="4891F25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CE4E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6E59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6CE279A4" w14:textId="07033D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9,780.88 </w:t>
            </w:r>
          </w:p>
        </w:tc>
        <w:tc>
          <w:tcPr>
            <w:tcW w:w="958" w:type="pct"/>
            <w:tcBorders>
              <w:top w:val="nil"/>
              <w:left w:val="nil"/>
              <w:bottom w:val="single" w:sz="4" w:space="0" w:color="000000"/>
              <w:right w:val="single" w:sz="4" w:space="0" w:color="000000"/>
            </w:tcBorders>
            <w:shd w:val="clear" w:color="auto" w:fill="auto"/>
            <w:noWrap/>
            <w:vAlign w:val="bottom"/>
            <w:hideMark/>
          </w:tcPr>
          <w:p w14:paraId="476173BA" w14:textId="09FC01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A176D3" w14:textId="51CD76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81E5F" w14:textId="369B33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9,780.88 </w:t>
            </w:r>
          </w:p>
        </w:tc>
      </w:tr>
      <w:tr w:rsidR="0086357F" w:rsidRPr="0086357F" w14:paraId="36FBFAB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9B72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4806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327EC776" w14:textId="53C7E8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44B6BDC1" w14:textId="1BE64D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A5E52" w14:textId="3D949F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13507" w14:textId="1D627F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5,225.22 </w:t>
            </w:r>
          </w:p>
        </w:tc>
      </w:tr>
      <w:tr w:rsidR="0086357F" w:rsidRPr="0086357F" w14:paraId="55E8E7C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E795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24BF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47F9D7BD" w14:textId="089C66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6D65BA7" w14:textId="474182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70861" w14:textId="36D95A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974F6" w14:textId="0AFD6C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4,395.00 </w:t>
            </w:r>
          </w:p>
        </w:tc>
      </w:tr>
      <w:tr w:rsidR="0086357F" w:rsidRPr="0086357F" w14:paraId="168DBEF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13C4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227F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3004F798" w14:textId="78E933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499B3E29" w14:textId="1F93B4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AC90B8" w14:textId="73E483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8DD46" w14:textId="3520B3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4,645.00 </w:t>
            </w:r>
          </w:p>
        </w:tc>
      </w:tr>
      <w:tr w:rsidR="0086357F" w:rsidRPr="0086357F" w14:paraId="2640247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4D3C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9DCB1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778521F8" w14:textId="51CEFD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49752785" w14:textId="062F61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A000B" w14:textId="2F4190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080F6" w14:textId="6EBD19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9,300.00 </w:t>
            </w:r>
          </w:p>
        </w:tc>
      </w:tr>
      <w:tr w:rsidR="0086357F" w:rsidRPr="0086357F" w14:paraId="186F30F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41E4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99DD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04B864F3" w14:textId="3859AB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10561B8" w14:textId="265020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2A676" w14:textId="68EDCF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8D5CE" w14:textId="0E42AE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4,395.00 </w:t>
            </w:r>
          </w:p>
        </w:tc>
      </w:tr>
      <w:tr w:rsidR="0086357F" w:rsidRPr="0086357F" w14:paraId="5F84BEA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6CB4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212B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gantucan</w:t>
            </w:r>
          </w:p>
        </w:tc>
        <w:tc>
          <w:tcPr>
            <w:tcW w:w="1003" w:type="pct"/>
            <w:tcBorders>
              <w:top w:val="nil"/>
              <w:left w:val="nil"/>
              <w:bottom w:val="single" w:sz="4" w:space="0" w:color="000000"/>
              <w:right w:val="single" w:sz="4" w:space="0" w:color="000000"/>
            </w:tcBorders>
            <w:shd w:val="clear" w:color="auto" w:fill="auto"/>
            <w:noWrap/>
            <w:vAlign w:val="bottom"/>
            <w:hideMark/>
          </w:tcPr>
          <w:p w14:paraId="63B4530A" w14:textId="0044AE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0,135.27 </w:t>
            </w:r>
          </w:p>
        </w:tc>
        <w:tc>
          <w:tcPr>
            <w:tcW w:w="958" w:type="pct"/>
            <w:tcBorders>
              <w:top w:val="nil"/>
              <w:left w:val="nil"/>
              <w:bottom w:val="single" w:sz="4" w:space="0" w:color="000000"/>
              <w:right w:val="single" w:sz="4" w:space="0" w:color="000000"/>
            </w:tcBorders>
            <w:shd w:val="clear" w:color="auto" w:fill="auto"/>
            <w:noWrap/>
            <w:vAlign w:val="bottom"/>
            <w:hideMark/>
          </w:tcPr>
          <w:p w14:paraId="17E283B2" w14:textId="042A97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30E11" w14:textId="761AF9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F8A2E" w14:textId="1D3CB2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0,135.27 </w:t>
            </w:r>
          </w:p>
        </w:tc>
      </w:tr>
      <w:tr w:rsidR="0086357F" w:rsidRPr="0086357F" w14:paraId="5B845B85"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940D5B"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04D0FE01" w14:textId="672F3E8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646,86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60AD2AB4" w14:textId="1D41FC4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E4C3104" w14:textId="79562FB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C015E1C" w14:textId="309B48B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646,869.37 </w:t>
            </w:r>
          </w:p>
        </w:tc>
      </w:tr>
      <w:tr w:rsidR="0086357F" w:rsidRPr="0086357F" w14:paraId="0EBB0C1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7E730"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2D0F8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54B987E2" w14:textId="073B11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C9EBAC5" w14:textId="24455D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01752" w14:textId="787D03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B7318" w14:textId="272337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4,395.00 </w:t>
            </w:r>
          </w:p>
        </w:tc>
      </w:tr>
      <w:tr w:rsidR="0086357F" w:rsidRPr="0086357F" w14:paraId="0A6402D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CB231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F3D8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37B7E851" w14:textId="15F965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25582C77" w14:textId="047832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E9E2F" w14:textId="3FD5FD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73975" w14:textId="37D0FC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1,503.62 </w:t>
            </w:r>
          </w:p>
        </w:tc>
      </w:tr>
      <w:tr w:rsidR="0086357F" w:rsidRPr="0086357F" w14:paraId="0B2BCB1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CC0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182E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123898C4" w14:textId="731B11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2,180.75 </w:t>
            </w:r>
          </w:p>
        </w:tc>
        <w:tc>
          <w:tcPr>
            <w:tcW w:w="958" w:type="pct"/>
            <w:tcBorders>
              <w:top w:val="nil"/>
              <w:left w:val="nil"/>
              <w:bottom w:val="single" w:sz="4" w:space="0" w:color="000000"/>
              <w:right w:val="single" w:sz="4" w:space="0" w:color="000000"/>
            </w:tcBorders>
            <w:shd w:val="clear" w:color="auto" w:fill="auto"/>
            <w:noWrap/>
            <w:vAlign w:val="bottom"/>
            <w:hideMark/>
          </w:tcPr>
          <w:p w14:paraId="20494297" w14:textId="337CF2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C54DA" w14:textId="319621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FF94C" w14:textId="5160CC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2,180.75 </w:t>
            </w:r>
          </w:p>
        </w:tc>
      </w:tr>
      <w:tr w:rsidR="0086357F" w:rsidRPr="0086357F" w14:paraId="5F88D9B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B6CE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DA63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674DA28E" w14:textId="16B7B8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8620C10" w14:textId="227D50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5798F" w14:textId="1BB684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5422F" w14:textId="3DD674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4,395.00 </w:t>
            </w:r>
          </w:p>
        </w:tc>
      </w:tr>
      <w:tr w:rsidR="0086357F" w:rsidRPr="0086357F" w14:paraId="7D47E4A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6319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9CA2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714CC82D" w14:textId="7BC801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9A86547" w14:textId="4AA901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2233E" w14:textId="1BA819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EE22E" w14:textId="714332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4,395.00 </w:t>
            </w:r>
          </w:p>
        </w:tc>
      </w:tr>
      <w:tr w:rsidR="0086357F" w:rsidRPr="0086357F" w14:paraId="082C570A"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1D15F2"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8DFAEDE" w14:textId="71A92B5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5,733,852.32 </w:t>
            </w:r>
          </w:p>
        </w:tc>
        <w:tc>
          <w:tcPr>
            <w:tcW w:w="958" w:type="pct"/>
            <w:tcBorders>
              <w:top w:val="nil"/>
              <w:left w:val="nil"/>
              <w:bottom w:val="single" w:sz="4" w:space="0" w:color="000000"/>
              <w:right w:val="single" w:sz="4" w:space="0" w:color="000000"/>
            </w:tcBorders>
            <w:shd w:val="clear" w:color="D8D8D8" w:fill="D8D8D8"/>
            <w:noWrap/>
            <w:vAlign w:val="bottom"/>
            <w:hideMark/>
          </w:tcPr>
          <w:p w14:paraId="18445F34" w14:textId="5684867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051E97" w14:textId="13D742E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9735262" w14:textId="48B62EE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5,733,852.32 </w:t>
            </w:r>
          </w:p>
        </w:tc>
      </w:tr>
      <w:tr w:rsidR="0086357F" w:rsidRPr="0086357F" w14:paraId="17C3511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3E184"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F585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AD2E8A" w14:textId="40A54E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378,629.13 </w:t>
            </w:r>
          </w:p>
        </w:tc>
        <w:tc>
          <w:tcPr>
            <w:tcW w:w="958" w:type="pct"/>
            <w:tcBorders>
              <w:top w:val="nil"/>
              <w:left w:val="nil"/>
              <w:bottom w:val="single" w:sz="4" w:space="0" w:color="000000"/>
              <w:right w:val="single" w:sz="4" w:space="0" w:color="000000"/>
            </w:tcBorders>
            <w:shd w:val="clear" w:color="auto" w:fill="auto"/>
            <w:noWrap/>
            <w:vAlign w:val="bottom"/>
            <w:hideMark/>
          </w:tcPr>
          <w:p w14:paraId="1EDF46AA" w14:textId="291E60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6BC20" w14:textId="386B3A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8C05B1" w14:textId="631C9A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378,629.13 </w:t>
            </w:r>
          </w:p>
        </w:tc>
      </w:tr>
      <w:tr w:rsidR="0086357F" w:rsidRPr="0086357F" w14:paraId="459422F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98CB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8CB6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67513192" w14:textId="6EBDF1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30E79C8F" w14:textId="40D790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DF0B7" w14:textId="7C5AC8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8835B" w14:textId="224D65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1,465.00 </w:t>
            </w:r>
          </w:p>
        </w:tc>
      </w:tr>
      <w:tr w:rsidR="0086357F" w:rsidRPr="0086357F" w14:paraId="79888ED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DF63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C1E7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271A47DA" w14:textId="2D3D90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64330A4" w14:textId="309329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ADD121" w14:textId="0DD5E6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CB8C2" w14:textId="6F28AD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3CCB65D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BC57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2278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7723A867" w14:textId="1D051D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2E007E5E" w14:textId="6C4DFC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C94DE" w14:textId="166594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7F5BE" w14:textId="3F503F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97,902.00 </w:t>
            </w:r>
          </w:p>
        </w:tc>
      </w:tr>
      <w:tr w:rsidR="0086357F" w:rsidRPr="0086357F" w14:paraId="46126F8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EF7F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CB40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60A32178" w14:textId="1ED410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32,663.69 </w:t>
            </w:r>
          </w:p>
        </w:tc>
        <w:tc>
          <w:tcPr>
            <w:tcW w:w="958" w:type="pct"/>
            <w:tcBorders>
              <w:top w:val="nil"/>
              <w:left w:val="nil"/>
              <w:bottom w:val="single" w:sz="4" w:space="0" w:color="000000"/>
              <w:right w:val="single" w:sz="4" w:space="0" w:color="000000"/>
            </w:tcBorders>
            <w:shd w:val="clear" w:color="auto" w:fill="auto"/>
            <w:noWrap/>
            <w:vAlign w:val="bottom"/>
            <w:hideMark/>
          </w:tcPr>
          <w:p w14:paraId="6D47E9F5" w14:textId="26481F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75562" w14:textId="4DAEEE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39AB2" w14:textId="608F50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32,663.69 </w:t>
            </w:r>
          </w:p>
        </w:tc>
      </w:tr>
      <w:tr w:rsidR="0086357F" w:rsidRPr="0086357F" w14:paraId="75113A1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CCE0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9C44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753BC5C9" w14:textId="4E7FA2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58,154.75 </w:t>
            </w:r>
          </w:p>
        </w:tc>
        <w:tc>
          <w:tcPr>
            <w:tcW w:w="958" w:type="pct"/>
            <w:tcBorders>
              <w:top w:val="nil"/>
              <w:left w:val="nil"/>
              <w:bottom w:val="single" w:sz="4" w:space="0" w:color="000000"/>
              <w:right w:val="single" w:sz="4" w:space="0" w:color="000000"/>
            </w:tcBorders>
            <w:shd w:val="clear" w:color="auto" w:fill="auto"/>
            <w:noWrap/>
            <w:vAlign w:val="bottom"/>
            <w:hideMark/>
          </w:tcPr>
          <w:p w14:paraId="111FA2BD" w14:textId="5377FE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2E3BD" w14:textId="1324F4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76A2E" w14:textId="244397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58,154.75 </w:t>
            </w:r>
          </w:p>
        </w:tc>
      </w:tr>
      <w:tr w:rsidR="0086357F" w:rsidRPr="0086357F" w14:paraId="6B81E49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EFE0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3C1F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4E85B4EA" w14:textId="139D66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A7A6313" w14:textId="60E8F8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7C996" w14:textId="72866E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D58BC" w14:textId="40CC46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48AC96E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B227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6E0B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34779516" w14:textId="0E75A0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6A9F4734" w14:textId="5B1ADB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7B8A67" w14:textId="7090B5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97C91" w14:textId="39A5D9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5,780.00 </w:t>
            </w:r>
          </w:p>
        </w:tc>
      </w:tr>
      <w:tr w:rsidR="0086357F" w:rsidRPr="0086357F" w14:paraId="621207F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6CA2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7168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75976439" w14:textId="71ABD0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BECC73B" w14:textId="6161F7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A40B42" w14:textId="697321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0C13D" w14:textId="1EF1EB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08CC72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8818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F1DAFA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60E82F19" w14:textId="32C67B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663AA1F" w14:textId="205D25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25182" w14:textId="36EFB0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DD7CC" w14:textId="4BBC30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1,465.00 </w:t>
            </w:r>
          </w:p>
        </w:tc>
      </w:tr>
      <w:tr w:rsidR="0086357F" w:rsidRPr="0086357F" w14:paraId="3E15276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E4D6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B92A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6234DEC9" w14:textId="1A9848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2153BCFB" w14:textId="66EC1C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85BB9B" w14:textId="493FF1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AFBA8" w14:textId="1EFE0F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64,965.00 </w:t>
            </w:r>
          </w:p>
        </w:tc>
      </w:tr>
      <w:tr w:rsidR="0086357F" w:rsidRPr="0086357F" w14:paraId="698BBF3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5B6A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CA71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7CF209D1" w14:textId="1AE926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C6FA48A" w14:textId="4A9F6F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827AA" w14:textId="087C47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65D07" w14:textId="06F93B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61BCA57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298F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23E1B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6498534C" w14:textId="5762DC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9,510,477.75 </w:t>
            </w:r>
          </w:p>
        </w:tc>
        <w:tc>
          <w:tcPr>
            <w:tcW w:w="958" w:type="pct"/>
            <w:tcBorders>
              <w:top w:val="nil"/>
              <w:left w:val="nil"/>
              <w:bottom w:val="single" w:sz="4" w:space="0" w:color="000000"/>
              <w:right w:val="single" w:sz="4" w:space="0" w:color="000000"/>
            </w:tcBorders>
            <w:shd w:val="clear" w:color="auto" w:fill="auto"/>
            <w:noWrap/>
            <w:vAlign w:val="bottom"/>
            <w:hideMark/>
          </w:tcPr>
          <w:p w14:paraId="42C06EA4" w14:textId="066C92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14FDC" w14:textId="76CF79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1934D" w14:textId="15F36F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9,510,477.75 </w:t>
            </w:r>
          </w:p>
        </w:tc>
      </w:tr>
      <w:tr w:rsidR="0086357F" w:rsidRPr="0086357F" w14:paraId="54849CC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5DFA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15CA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3C4BACAF" w14:textId="359791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E2C9CC0" w14:textId="5C469B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65029" w14:textId="402B75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E09A3" w14:textId="1C0261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2,500.00 </w:t>
            </w:r>
          </w:p>
        </w:tc>
      </w:tr>
      <w:tr w:rsidR="0086357F" w:rsidRPr="0086357F" w14:paraId="5968DA8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EC9E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5177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0132C518" w14:textId="0912C9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3BFE36B" w14:textId="1AE089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42E1A" w14:textId="3F1444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9838F" w14:textId="44CE4E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14CD495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3E46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F07B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5FC789FC" w14:textId="405C67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5058395" w14:textId="5BF1A4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95A858" w14:textId="73BDBB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8212A" w14:textId="3EDA39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1,465.00 </w:t>
            </w:r>
          </w:p>
        </w:tc>
      </w:tr>
      <w:tr w:rsidR="0086357F" w:rsidRPr="0086357F" w14:paraId="08F4645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4271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B661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75E8023A" w14:textId="021B53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0AA59AA" w14:textId="71602B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EAC7F" w14:textId="1033A8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C4088" w14:textId="4F15A4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1FAC778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9702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FBA1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5962FA37" w14:textId="16721A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45260578" w14:textId="3478CD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C9F3D" w14:textId="115F7B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5CE6A" w14:textId="0C7ED9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6,930.00 </w:t>
            </w:r>
          </w:p>
        </w:tc>
      </w:tr>
      <w:tr w:rsidR="0086357F" w:rsidRPr="0086357F" w14:paraId="181F1D0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2204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4E14E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758476BF" w14:textId="013C99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5CC6A41" w14:textId="64BB3A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153CF8" w14:textId="199E62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D0CB96" w14:textId="504F30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1,465.00 </w:t>
            </w:r>
          </w:p>
        </w:tc>
      </w:tr>
      <w:tr w:rsidR="0086357F" w:rsidRPr="0086357F" w14:paraId="131BD03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844D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6D78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2A666E92" w14:textId="6AEA56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6AC906F" w14:textId="10D835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DD169" w14:textId="685D81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C76FE1" w14:textId="3FDEBB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1E1C70B0"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0EF69E"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217C6D1" w14:textId="4F9F772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970,67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55331B56" w14:textId="14F1209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4ACA329" w14:textId="045403B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FC2B79" w14:textId="315395F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970,677.02 </w:t>
            </w:r>
          </w:p>
        </w:tc>
      </w:tr>
      <w:tr w:rsidR="0086357F" w:rsidRPr="0086357F" w14:paraId="763CD5C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BDE76"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23C7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2E478FA2" w14:textId="4DCABF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A5DF606" w14:textId="267BE0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3F22F" w14:textId="0F6A10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EE324" w14:textId="71979C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r>
      <w:tr w:rsidR="0086357F" w:rsidRPr="0086357F" w14:paraId="4A6D6E5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1731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08ACF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01E1673E" w14:textId="2E1172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F425644" w14:textId="092DDB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45701" w14:textId="5AC18D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AAC36" w14:textId="08E077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35ED5E1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F719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6D56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22D68952" w14:textId="49D61A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B5ED6A6" w14:textId="37CFB9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D5933" w14:textId="32933D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3CA87" w14:textId="01D7D5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3117C52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F189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ED48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94B6B0D" w14:textId="6CC7D0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D5693D0" w14:textId="164B80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14DFC" w14:textId="2F3956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97199" w14:textId="600E82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7394F95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29F4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5AFF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6DCCD86B" w14:textId="70986C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6976F77" w14:textId="76AF72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C05F7" w14:textId="1452F4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DB77D" w14:textId="6D2C76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r>
      <w:tr w:rsidR="0086357F" w:rsidRPr="0086357F" w14:paraId="7E99775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DA07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2FC9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0050AECF" w14:textId="5FE1B9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24EE409" w14:textId="676115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F06E3" w14:textId="366280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7FD9E" w14:textId="5AB6F8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1CE663C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4B98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F017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77B7ED" w14:textId="6B3C4A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148,896.38 </w:t>
            </w:r>
          </w:p>
        </w:tc>
        <w:tc>
          <w:tcPr>
            <w:tcW w:w="958" w:type="pct"/>
            <w:tcBorders>
              <w:top w:val="nil"/>
              <w:left w:val="nil"/>
              <w:bottom w:val="single" w:sz="4" w:space="0" w:color="000000"/>
              <w:right w:val="single" w:sz="4" w:space="0" w:color="000000"/>
            </w:tcBorders>
            <w:shd w:val="clear" w:color="auto" w:fill="auto"/>
            <w:noWrap/>
            <w:vAlign w:val="bottom"/>
            <w:hideMark/>
          </w:tcPr>
          <w:p w14:paraId="79D7D171" w14:textId="09A0C6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ACDCA" w14:textId="56210A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5B465" w14:textId="04EEE4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148,896.38 </w:t>
            </w:r>
          </w:p>
        </w:tc>
      </w:tr>
      <w:tr w:rsidR="0086357F" w:rsidRPr="0086357F" w14:paraId="78421C4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DAD8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688F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6000D6F9" w14:textId="3E7E16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B440299" w14:textId="5CD284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46FE4" w14:textId="77E3C5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53C2B" w14:textId="185FF7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1C5C5DA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2D34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F8FA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0327ADA1" w14:textId="2A1353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43C9B95" w14:textId="566C66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96F69" w14:textId="476801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3D62E" w14:textId="3B1EE0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463B9BB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2B42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4705A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1AAFBED1" w14:textId="7D5E7B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3381CC8" w14:textId="68591D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52215" w14:textId="7EFFF6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98262" w14:textId="3C2112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5C60BE9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21C4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3338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742D496A" w14:textId="65A00D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8665342" w14:textId="33497E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4C63E" w14:textId="799559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62C5C" w14:textId="56F6F3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1961AEA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C28F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3BF5C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6B50A4AA" w14:textId="0785ED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0FC9F1A4" w14:textId="1CBA32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7D900" w14:textId="181913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CA639" w14:textId="4BBC11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3,240.64 </w:t>
            </w:r>
          </w:p>
        </w:tc>
      </w:tr>
      <w:tr w:rsidR="0086357F" w:rsidRPr="0086357F" w14:paraId="07DDE6E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5FD4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1967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3676CDCB" w14:textId="76DE81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6C1A7D0" w14:textId="3C04EF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F797B" w14:textId="02D37D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42FE2" w14:textId="14F8B1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6019267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F80F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41A5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E255F1" w14:textId="5A21E5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07C116" w14:textId="1C901E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874E39" w14:textId="7BC20B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0A364" w14:textId="5034AA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05,000.00 </w:t>
            </w:r>
          </w:p>
        </w:tc>
      </w:tr>
      <w:tr w:rsidR="0086357F" w:rsidRPr="0086357F" w14:paraId="61E26AE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690A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8518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706D63DD" w14:textId="115EC4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F9D06BA" w14:textId="1429FC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7E7B6" w14:textId="457A7F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0F84C" w14:textId="4B5ACA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407B7D4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B097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6D7E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6558D7" w14:textId="08CCCA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20DF245" w14:textId="74CD96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40374" w14:textId="440105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55070" w14:textId="583C19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3A24374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0F2A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A4B9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0C637013" w14:textId="094306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DCF388E" w14:textId="6C0988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B98D81" w14:textId="60D259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6799B" w14:textId="2C6FE8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1F4BE74F"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6A78E4"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1AC763C" w14:textId="3F6E78B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3,754,687.88 </w:t>
            </w:r>
          </w:p>
        </w:tc>
        <w:tc>
          <w:tcPr>
            <w:tcW w:w="958" w:type="pct"/>
            <w:tcBorders>
              <w:top w:val="nil"/>
              <w:left w:val="nil"/>
              <w:bottom w:val="single" w:sz="4" w:space="0" w:color="000000"/>
              <w:right w:val="single" w:sz="4" w:space="0" w:color="000000"/>
            </w:tcBorders>
            <w:shd w:val="clear" w:color="D8D8D8" w:fill="D8D8D8"/>
            <w:noWrap/>
            <w:vAlign w:val="bottom"/>
            <w:hideMark/>
          </w:tcPr>
          <w:p w14:paraId="50408023" w14:textId="7E3E328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5809C3A" w14:textId="04BFEEB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F641ED" w14:textId="4273170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3,754,687.88 </w:t>
            </w:r>
          </w:p>
        </w:tc>
      </w:tr>
      <w:tr w:rsidR="0086357F" w:rsidRPr="0086357F" w14:paraId="7703518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57CBE"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F63F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26A8D2B" w14:textId="43C805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808,310.37 </w:t>
            </w:r>
          </w:p>
        </w:tc>
        <w:tc>
          <w:tcPr>
            <w:tcW w:w="958" w:type="pct"/>
            <w:tcBorders>
              <w:top w:val="nil"/>
              <w:left w:val="nil"/>
              <w:bottom w:val="single" w:sz="4" w:space="0" w:color="000000"/>
              <w:right w:val="single" w:sz="4" w:space="0" w:color="000000"/>
            </w:tcBorders>
            <w:shd w:val="clear" w:color="auto" w:fill="auto"/>
            <w:noWrap/>
            <w:vAlign w:val="bottom"/>
            <w:hideMark/>
          </w:tcPr>
          <w:p w14:paraId="4CB651F5" w14:textId="4BEDCD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30BB6" w14:textId="76C9CB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4F839" w14:textId="2B8B6D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808,310.37 </w:t>
            </w:r>
          </w:p>
        </w:tc>
      </w:tr>
      <w:tr w:rsidR="0086357F" w:rsidRPr="0086357F" w14:paraId="1582DF1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BE2C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17458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34D435F3" w14:textId="2FFCC2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8,780.00 </w:t>
            </w:r>
          </w:p>
        </w:tc>
        <w:tc>
          <w:tcPr>
            <w:tcW w:w="958" w:type="pct"/>
            <w:tcBorders>
              <w:top w:val="nil"/>
              <w:left w:val="nil"/>
              <w:bottom w:val="single" w:sz="4" w:space="0" w:color="000000"/>
              <w:right w:val="single" w:sz="4" w:space="0" w:color="000000"/>
            </w:tcBorders>
            <w:shd w:val="clear" w:color="auto" w:fill="auto"/>
            <w:noWrap/>
            <w:vAlign w:val="bottom"/>
            <w:hideMark/>
          </w:tcPr>
          <w:p w14:paraId="4C266B31" w14:textId="5B37EA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B0E50" w14:textId="27DAFF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911942" w14:textId="25ADF9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8,780.00 </w:t>
            </w:r>
          </w:p>
        </w:tc>
      </w:tr>
      <w:tr w:rsidR="0086357F" w:rsidRPr="0086357F" w14:paraId="6F5C5EF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5D87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E15E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0FDB6CD4" w14:textId="3754C4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FEACB0B" w14:textId="5CE562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C5085" w14:textId="138E58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9CAF8" w14:textId="4EE3E1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422DBC2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3FF8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E90C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37E4AE48" w14:textId="6C385B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AFEDC64" w14:textId="7DA46E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9D92B" w14:textId="06933C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D3597" w14:textId="3A44C9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r>
      <w:tr w:rsidR="0086357F" w:rsidRPr="0086357F" w14:paraId="652839B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7AC8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3D0F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B34D75D" w14:textId="788763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7,508.00 </w:t>
            </w:r>
          </w:p>
        </w:tc>
        <w:tc>
          <w:tcPr>
            <w:tcW w:w="958" w:type="pct"/>
            <w:tcBorders>
              <w:top w:val="nil"/>
              <w:left w:val="nil"/>
              <w:bottom w:val="single" w:sz="4" w:space="0" w:color="000000"/>
              <w:right w:val="single" w:sz="4" w:space="0" w:color="000000"/>
            </w:tcBorders>
            <w:shd w:val="clear" w:color="auto" w:fill="auto"/>
            <w:noWrap/>
            <w:vAlign w:val="bottom"/>
            <w:hideMark/>
          </w:tcPr>
          <w:p w14:paraId="3537151B" w14:textId="6CFD5C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16C46" w14:textId="0B4ADF5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38D81" w14:textId="646FA1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7,508.00 </w:t>
            </w:r>
          </w:p>
        </w:tc>
      </w:tr>
      <w:tr w:rsidR="0086357F" w:rsidRPr="0086357F" w14:paraId="4B411CC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A457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87E45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614F859E" w14:textId="0EBEAC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2C5D83D" w14:textId="379B02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56DD5" w14:textId="04823C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535DC4" w14:textId="49F385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r>
      <w:tr w:rsidR="0086357F" w:rsidRPr="0086357F" w14:paraId="0E8F332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A638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7F17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6487B633" w14:textId="736ACF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4565BD7C" w14:textId="7C2B73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31AA8" w14:textId="0E335C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28C5A" w14:textId="7F21F9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07,200.00 </w:t>
            </w:r>
          </w:p>
        </w:tc>
      </w:tr>
      <w:tr w:rsidR="0086357F" w:rsidRPr="0086357F" w14:paraId="4A45010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9826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CAE9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2BC1C1E6" w14:textId="03CA31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43386A7F" w14:textId="50FC7B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A7116" w14:textId="0AA90A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148DC" w14:textId="53901D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0,789.00 </w:t>
            </w:r>
          </w:p>
        </w:tc>
      </w:tr>
      <w:tr w:rsidR="0086357F" w:rsidRPr="0086357F" w14:paraId="74D3C36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552F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CBD6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6C49D813" w14:textId="1385C2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7,915.00 </w:t>
            </w:r>
          </w:p>
        </w:tc>
        <w:tc>
          <w:tcPr>
            <w:tcW w:w="958" w:type="pct"/>
            <w:tcBorders>
              <w:top w:val="nil"/>
              <w:left w:val="nil"/>
              <w:bottom w:val="single" w:sz="4" w:space="0" w:color="000000"/>
              <w:right w:val="single" w:sz="4" w:space="0" w:color="000000"/>
            </w:tcBorders>
            <w:shd w:val="clear" w:color="auto" w:fill="auto"/>
            <w:noWrap/>
            <w:vAlign w:val="bottom"/>
            <w:hideMark/>
          </w:tcPr>
          <w:p w14:paraId="67F346B1" w14:textId="005F1B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BD388" w14:textId="1225D7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F0370" w14:textId="74BBF8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7,915.00 </w:t>
            </w:r>
          </w:p>
        </w:tc>
      </w:tr>
      <w:tr w:rsidR="0086357F" w:rsidRPr="0086357F" w14:paraId="501E694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CB0A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17C9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78E56DD1" w14:textId="042698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4B2D746" w14:textId="338763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F96515" w14:textId="009128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7A981" w14:textId="7A104EF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r>
      <w:tr w:rsidR="0086357F" w:rsidRPr="0086357F" w14:paraId="155E84B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A3B4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04B1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2CCD6B5A" w14:textId="4077E5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F9C25CC" w14:textId="715268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2F59B" w14:textId="7FF8F9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74DD66" w14:textId="606DBA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r>
      <w:tr w:rsidR="0086357F" w:rsidRPr="0086357F" w14:paraId="474C1B8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5770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53E7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72BAF230" w14:textId="5BE4D5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8E9FECC" w14:textId="20A84B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08631" w14:textId="0C1F26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8D47A" w14:textId="742FEC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r>
      <w:tr w:rsidR="0086357F" w:rsidRPr="0086357F" w14:paraId="35C40AC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896E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30B9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43F0859C" w14:textId="354D7A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D427EC5" w14:textId="63C052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6483E" w14:textId="4C78EC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E7C51" w14:textId="457B30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r>
      <w:tr w:rsidR="0086357F" w:rsidRPr="0086357F" w14:paraId="251A6E7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DC4C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34D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1F40CDFC" w14:textId="7B83E6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142B0E99" w14:textId="2D27F2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BB316" w14:textId="7270F1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232F9" w14:textId="11BC7F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85,700.00 </w:t>
            </w:r>
          </w:p>
        </w:tc>
      </w:tr>
      <w:tr w:rsidR="0086357F" w:rsidRPr="0086357F" w14:paraId="1FFF780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BEC2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F346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2B3997DB" w14:textId="152CB7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9,022.68 </w:t>
            </w:r>
          </w:p>
        </w:tc>
        <w:tc>
          <w:tcPr>
            <w:tcW w:w="958" w:type="pct"/>
            <w:tcBorders>
              <w:top w:val="nil"/>
              <w:left w:val="nil"/>
              <w:bottom w:val="single" w:sz="4" w:space="0" w:color="000000"/>
              <w:right w:val="single" w:sz="4" w:space="0" w:color="000000"/>
            </w:tcBorders>
            <w:shd w:val="clear" w:color="auto" w:fill="auto"/>
            <w:noWrap/>
            <w:vAlign w:val="bottom"/>
            <w:hideMark/>
          </w:tcPr>
          <w:p w14:paraId="5B836787" w14:textId="6C9192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77E02" w14:textId="5CC8A2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9F602" w14:textId="71F26C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9,022.68 </w:t>
            </w:r>
          </w:p>
        </w:tc>
      </w:tr>
      <w:tr w:rsidR="0086357F" w:rsidRPr="0086357F" w14:paraId="5E14FE2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D75F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29BF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7E76C891" w14:textId="11E530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2DF96175" w14:textId="40EF0A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C85DE" w14:textId="675558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8709D" w14:textId="07D720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684,045.00 </w:t>
            </w:r>
          </w:p>
        </w:tc>
      </w:tr>
      <w:tr w:rsidR="0086357F" w:rsidRPr="0086357F" w14:paraId="1490D10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6936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0C41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51DF3D48" w14:textId="1868D1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85,200.76 </w:t>
            </w:r>
          </w:p>
        </w:tc>
        <w:tc>
          <w:tcPr>
            <w:tcW w:w="958" w:type="pct"/>
            <w:tcBorders>
              <w:top w:val="nil"/>
              <w:left w:val="nil"/>
              <w:bottom w:val="single" w:sz="4" w:space="0" w:color="000000"/>
              <w:right w:val="single" w:sz="4" w:space="0" w:color="000000"/>
            </w:tcBorders>
            <w:shd w:val="clear" w:color="auto" w:fill="auto"/>
            <w:noWrap/>
            <w:vAlign w:val="bottom"/>
            <w:hideMark/>
          </w:tcPr>
          <w:p w14:paraId="7C3EE352" w14:textId="25A72A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A3BDC6" w14:textId="2BF654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B40783" w14:textId="009E88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85,200.76 </w:t>
            </w:r>
          </w:p>
        </w:tc>
      </w:tr>
      <w:tr w:rsidR="0086357F" w:rsidRPr="0086357F" w14:paraId="1129084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EF7D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6E33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4F26EB2D" w14:textId="01D3BBD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318FA69" w14:textId="7DBAB0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B588D" w14:textId="2D3BBB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0DADC" w14:textId="07A437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r>
      <w:tr w:rsidR="0086357F" w:rsidRPr="0086357F" w14:paraId="2544082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E99C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D496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A8672A6" w14:textId="762E8B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52E92FE8" w14:textId="6D51D2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DFBCCF" w14:textId="31B1E5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B2FC2" w14:textId="3AF3ACF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1,980.00 </w:t>
            </w:r>
          </w:p>
        </w:tc>
      </w:tr>
      <w:tr w:rsidR="0086357F" w:rsidRPr="0086357F" w14:paraId="0D4E3CD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9C8D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A9F9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70E8781B" w14:textId="4E3DE4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21549C5F" w14:textId="715E60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FA607" w14:textId="2A377A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13940" w14:textId="59CFE4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5,780.00 </w:t>
            </w:r>
          </w:p>
        </w:tc>
      </w:tr>
      <w:tr w:rsidR="0086357F" w:rsidRPr="0086357F" w14:paraId="674C7F1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1EAC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90E9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78509994" w14:textId="08480C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6,850.00 </w:t>
            </w:r>
          </w:p>
        </w:tc>
        <w:tc>
          <w:tcPr>
            <w:tcW w:w="958" w:type="pct"/>
            <w:tcBorders>
              <w:top w:val="nil"/>
              <w:left w:val="nil"/>
              <w:bottom w:val="single" w:sz="4" w:space="0" w:color="000000"/>
              <w:right w:val="single" w:sz="4" w:space="0" w:color="000000"/>
            </w:tcBorders>
            <w:shd w:val="clear" w:color="auto" w:fill="auto"/>
            <w:noWrap/>
            <w:vAlign w:val="bottom"/>
            <w:hideMark/>
          </w:tcPr>
          <w:p w14:paraId="4720B8DA" w14:textId="5FAF5F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06739" w14:textId="52D4CF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4E25B" w14:textId="0D1E15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6,850.00 </w:t>
            </w:r>
          </w:p>
        </w:tc>
      </w:tr>
      <w:tr w:rsidR="0086357F" w:rsidRPr="0086357F" w14:paraId="07F1921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3B05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14C3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3F563DB0" w14:textId="743C33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36,152.07 </w:t>
            </w:r>
          </w:p>
        </w:tc>
        <w:tc>
          <w:tcPr>
            <w:tcW w:w="958" w:type="pct"/>
            <w:tcBorders>
              <w:top w:val="nil"/>
              <w:left w:val="nil"/>
              <w:bottom w:val="single" w:sz="4" w:space="0" w:color="000000"/>
              <w:right w:val="single" w:sz="4" w:space="0" w:color="000000"/>
            </w:tcBorders>
            <w:shd w:val="clear" w:color="auto" w:fill="auto"/>
            <w:noWrap/>
            <w:vAlign w:val="bottom"/>
            <w:hideMark/>
          </w:tcPr>
          <w:p w14:paraId="6A896300" w14:textId="300934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7DD94" w14:textId="3F1C41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C43CB" w14:textId="7E7F27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36,152.07 </w:t>
            </w:r>
          </w:p>
        </w:tc>
      </w:tr>
      <w:tr w:rsidR="0086357F" w:rsidRPr="0086357F" w14:paraId="5481BE7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E8A4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8B53F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0A209E25" w14:textId="0747F2F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2,435.00 </w:t>
            </w:r>
          </w:p>
        </w:tc>
        <w:tc>
          <w:tcPr>
            <w:tcW w:w="958" w:type="pct"/>
            <w:tcBorders>
              <w:top w:val="nil"/>
              <w:left w:val="nil"/>
              <w:bottom w:val="single" w:sz="4" w:space="0" w:color="000000"/>
              <w:right w:val="single" w:sz="4" w:space="0" w:color="000000"/>
            </w:tcBorders>
            <w:shd w:val="clear" w:color="auto" w:fill="auto"/>
            <w:noWrap/>
            <w:vAlign w:val="bottom"/>
            <w:hideMark/>
          </w:tcPr>
          <w:p w14:paraId="205FB780" w14:textId="6D6B78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F7CF9" w14:textId="3B7D92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A1D45" w14:textId="6DF8D8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2,435.00 </w:t>
            </w:r>
          </w:p>
        </w:tc>
      </w:tr>
      <w:tr w:rsidR="0086357F" w:rsidRPr="0086357F" w14:paraId="52FB89F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5231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F075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395A3980" w14:textId="6C9C670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5CBEB0" w14:textId="7E01BC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C41F3" w14:textId="4FC38A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AE338" w14:textId="512E58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1,000.00 </w:t>
            </w:r>
          </w:p>
        </w:tc>
      </w:tr>
      <w:tr w:rsidR="0086357F" w:rsidRPr="0086357F" w14:paraId="7543D0B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E8085F"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5E95D6DD" w14:textId="1D16EB2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8,773,076.29 </w:t>
            </w:r>
          </w:p>
        </w:tc>
        <w:tc>
          <w:tcPr>
            <w:tcW w:w="958" w:type="pct"/>
            <w:tcBorders>
              <w:top w:val="nil"/>
              <w:left w:val="nil"/>
              <w:bottom w:val="single" w:sz="4" w:space="0" w:color="000000"/>
              <w:right w:val="single" w:sz="4" w:space="0" w:color="000000"/>
            </w:tcBorders>
            <w:shd w:val="clear" w:color="A5A5A5" w:fill="A5A5A5"/>
            <w:noWrap/>
            <w:vAlign w:val="bottom"/>
            <w:hideMark/>
          </w:tcPr>
          <w:p w14:paraId="3560B886" w14:textId="2164E67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A93B728" w14:textId="7E5904B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FE6687F" w14:textId="7C3F7C6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8,773,076.29 </w:t>
            </w:r>
          </w:p>
        </w:tc>
      </w:tr>
      <w:tr w:rsidR="0086357F" w:rsidRPr="0086357F" w14:paraId="37F788C1"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AACAA1"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442C6DB6" w14:textId="0420FAF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828,11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7779B62E" w14:textId="7CBD707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4F0577" w14:textId="609CD14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91585B" w14:textId="7E9191D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828,117.16 </w:t>
            </w:r>
          </w:p>
        </w:tc>
      </w:tr>
      <w:tr w:rsidR="0086357F" w:rsidRPr="0086357F" w14:paraId="4A89BEE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62AF5"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4EAC07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4CE739D3" w14:textId="7EF106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5DA23941" w14:textId="68B4EA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7B5824" w14:textId="15DE24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13BA4" w14:textId="1A0CB2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9,630.00 </w:t>
            </w:r>
          </w:p>
        </w:tc>
      </w:tr>
      <w:tr w:rsidR="0086357F" w:rsidRPr="0086357F" w14:paraId="5B3CC3E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D398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3A2F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BCFB1CD" w14:textId="383AB0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09E4D7D3" w14:textId="289CAB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85EAB" w14:textId="1A7B010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4959F" w14:textId="0CDADF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56,096.53 </w:t>
            </w:r>
          </w:p>
        </w:tc>
      </w:tr>
      <w:tr w:rsidR="0086357F" w:rsidRPr="0086357F" w14:paraId="22EFEDE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3AE1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B4F6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4912C79D" w14:textId="40398F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65,849.15 </w:t>
            </w:r>
          </w:p>
        </w:tc>
        <w:tc>
          <w:tcPr>
            <w:tcW w:w="958" w:type="pct"/>
            <w:tcBorders>
              <w:top w:val="nil"/>
              <w:left w:val="nil"/>
              <w:bottom w:val="single" w:sz="4" w:space="0" w:color="000000"/>
              <w:right w:val="single" w:sz="4" w:space="0" w:color="000000"/>
            </w:tcBorders>
            <w:shd w:val="clear" w:color="auto" w:fill="auto"/>
            <w:noWrap/>
            <w:vAlign w:val="bottom"/>
            <w:hideMark/>
          </w:tcPr>
          <w:p w14:paraId="7080A2A8" w14:textId="7FA749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ECF1F5" w14:textId="6A18CB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AFF46" w14:textId="3CAFB2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65,849.15 </w:t>
            </w:r>
          </w:p>
        </w:tc>
      </w:tr>
      <w:tr w:rsidR="0086357F" w:rsidRPr="0086357F" w14:paraId="178CDBF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6B01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DBE1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6312557D" w14:textId="3303B6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51669438" w14:textId="561159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11330" w14:textId="4C99EA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A1964" w14:textId="3A989D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3,966.82 </w:t>
            </w:r>
          </w:p>
        </w:tc>
      </w:tr>
      <w:tr w:rsidR="0086357F" w:rsidRPr="0086357F" w14:paraId="38239D8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F1C8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6F8D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1E94D248" w14:textId="62AF1B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4E53D1E6" w14:textId="39A237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A831CF" w14:textId="559FA8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B9017" w14:textId="6870B4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6,364.71 </w:t>
            </w:r>
          </w:p>
        </w:tc>
      </w:tr>
      <w:tr w:rsidR="0086357F" w:rsidRPr="0086357F" w14:paraId="552325D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FC4F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4586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798F457F" w14:textId="637999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086A0543" w14:textId="41A81E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89302" w14:textId="4FF8EC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CB25A" w14:textId="436793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6,370.00 </w:t>
            </w:r>
          </w:p>
        </w:tc>
      </w:tr>
      <w:tr w:rsidR="0086357F" w:rsidRPr="0086357F" w14:paraId="580CA38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FD91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8FAD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0DECB526" w14:textId="32A95B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4CEE2382" w14:textId="07ECF2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50E9C" w14:textId="6C79EC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E7574" w14:textId="2EB82F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8,283.89 </w:t>
            </w:r>
          </w:p>
        </w:tc>
      </w:tr>
      <w:tr w:rsidR="0086357F" w:rsidRPr="0086357F" w14:paraId="079F306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966D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A9A1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27977FA3" w14:textId="69EA9E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7A086B06" w14:textId="3A31DE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ECB14" w14:textId="69F9A0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18885" w14:textId="328B1E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33,458.80 </w:t>
            </w:r>
          </w:p>
        </w:tc>
      </w:tr>
      <w:tr w:rsidR="0086357F" w:rsidRPr="0086357F" w14:paraId="5DECD85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FDFD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A21F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74C55CFD" w14:textId="2E65B3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528D48ED" w14:textId="0F77A0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337F0C" w14:textId="78AA28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DA5C1" w14:textId="3D3E40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03,379.32 </w:t>
            </w:r>
          </w:p>
        </w:tc>
      </w:tr>
      <w:tr w:rsidR="0086357F" w:rsidRPr="0086357F" w14:paraId="6CA6F79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586B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7DB18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031192B2" w14:textId="59AB87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54355EAD" w14:textId="0DF016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DEC8B" w14:textId="487B1F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844DF" w14:textId="4E3E42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9,492.94 </w:t>
            </w:r>
          </w:p>
        </w:tc>
      </w:tr>
      <w:tr w:rsidR="0086357F" w:rsidRPr="0086357F" w14:paraId="6DCF643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4B71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FD9F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0379F449" w14:textId="2C2E30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789D4B4A" w14:textId="759126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5E4D9E" w14:textId="7ACD79C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D48A6D" w14:textId="02792C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5,225.00 </w:t>
            </w:r>
          </w:p>
        </w:tc>
      </w:tr>
      <w:tr w:rsidR="0086357F" w:rsidRPr="0086357F" w14:paraId="1A663A53"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4586E6"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E550072" w14:textId="484EAE1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3,098,77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0DFED58E" w14:textId="14FFD9C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4536EA6" w14:textId="1DEBDAA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C8836A" w14:textId="40427E5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3,098,776.85 </w:t>
            </w:r>
          </w:p>
        </w:tc>
      </w:tr>
      <w:tr w:rsidR="0086357F" w:rsidRPr="0086357F" w14:paraId="1719DE6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83A32"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D8B4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5C14C09D" w14:textId="727BEF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232E2C1E" w14:textId="61C3AC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F2FA6" w14:textId="46775A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3C85A" w14:textId="463E5B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46,090.42 </w:t>
            </w:r>
          </w:p>
        </w:tc>
      </w:tr>
      <w:tr w:rsidR="0086357F" w:rsidRPr="0086357F" w14:paraId="3425DDD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576E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0185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4892D54A" w14:textId="0510E31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440D5252" w14:textId="38E7F2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BF6D8" w14:textId="44160B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99B41" w14:textId="54701E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25,523.95 </w:t>
            </w:r>
          </w:p>
        </w:tc>
      </w:tr>
      <w:tr w:rsidR="0086357F" w:rsidRPr="0086357F" w14:paraId="6C6B82F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C30B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4908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D49548C" w14:textId="75F61A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613D600A" w14:textId="0184A0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A5007" w14:textId="64948B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CE1B3" w14:textId="579B41D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0,830.18 </w:t>
            </w:r>
          </w:p>
        </w:tc>
      </w:tr>
      <w:tr w:rsidR="0086357F" w:rsidRPr="0086357F" w14:paraId="69F8A20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C2FF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A23A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59D590CF" w14:textId="646E5C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71212D50" w14:textId="05D2FF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44748" w14:textId="344052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F5A52" w14:textId="4308F5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86,846.54 </w:t>
            </w:r>
          </w:p>
        </w:tc>
      </w:tr>
      <w:tr w:rsidR="0086357F" w:rsidRPr="0086357F" w14:paraId="5E1A28E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BCC4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8269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0E3E540B" w14:textId="1DBF49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15,784.32 </w:t>
            </w:r>
          </w:p>
        </w:tc>
        <w:tc>
          <w:tcPr>
            <w:tcW w:w="958" w:type="pct"/>
            <w:tcBorders>
              <w:top w:val="nil"/>
              <w:left w:val="nil"/>
              <w:bottom w:val="single" w:sz="4" w:space="0" w:color="000000"/>
              <w:right w:val="single" w:sz="4" w:space="0" w:color="000000"/>
            </w:tcBorders>
            <w:shd w:val="clear" w:color="auto" w:fill="auto"/>
            <w:noWrap/>
            <w:vAlign w:val="bottom"/>
            <w:hideMark/>
          </w:tcPr>
          <w:p w14:paraId="082AEFE8" w14:textId="0B9391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25CD0" w14:textId="16B39A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F86FA" w14:textId="269369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15,784.32 </w:t>
            </w:r>
          </w:p>
        </w:tc>
      </w:tr>
      <w:tr w:rsidR="0086357F" w:rsidRPr="0086357F" w14:paraId="56C5F10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0A23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B6EC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7F555926" w14:textId="15D2C4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084A01FE" w14:textId="3BC74D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B1211" w14:textId="6AB953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0D0C5" w14:textId="3F924D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9,368.82 </w:t>
            </w:r>
          </w:p>
        </w:tc>
      </w:tr>
      <w:tr w:rsidR="0086357F" w:rsidRPr="0086357F" w14:paraId="50EAF3A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D779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2672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265B0D19" w14:textId="19C3E1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0E1233BA" w14:textId="0BA497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573086" w14:textId="6902F4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D693D" w14:textId="30ED1A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918,705.15 </w:t>
            </w:r>
          </w:p>
        </w:tc>
      </w:tr>
      <w:tr w:rsidR="0086357F" w:rsidRPr="0086357F" w14:paraId="3E54250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1DA6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49CF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2B6EA73" w14:textId="76D0DC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4E4D307E" w14:textId="3C8A27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A2F23" w14:textId="6ADCA9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F11A0" w14:textId="2F078C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4,206.65 </w:t>
            </w:r>
          </w:p>
        </w:tc>
      </w:tr>
      <w:tr w:rsidR="0086357F" w:rsidRPr="0086357F" w14:paraId="0B0E722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C8E4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AF76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D415047" w14:textId="4F693C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7DB1A049" w14:textId="78E388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F1153" w14:textId="1F384D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859EC" w14:textId="1B998B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7,487.08 </w:t>
            </w:r>
          </w:p>
        </w:tc>
      </w:tr>
      <w:tr w:rsidR="0086357F" w:rsidRPr="0086357F" w14:paraId="16B207D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D02B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E6FE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20373AE6" w14:textId="2808C2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01DB3E88" w14:textId="065F8F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AAAFE" w14:textId="530545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EA5F8" w14:textId="4153B3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41,502.54 </w:t>
            </w:r>
          </w:p>
        </w:tc>
      </w:tr>
      <w:tr w:rsidR="0086357F" w:rsidRPr="0086357F" w14:paraId="3FC2296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2A5F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66BD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11641942" w14:textId="54516A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4829C003" w14:textId="4A4179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7FBB8" w14:textId="5E1F4E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06DD4" w14:textId="6E8AA7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12,431.20 </w:t>
            </w:r>
          </w:p>
        </w:tc>
      </w:tr>
      <w:tr w:rsidR="0086357F" w:rsidRPr="0086357F" w14:paraId="714E8ED2"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BAD731"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8DE41EE" w14:textId="6410E37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4,933,76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2193F3BF" w14:textId="51FB305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FAA746" w14:textId="74D3F7C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F00DD0" w14:textId="723FFAE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4,933,766.09 </w:t>
            </w:r>
          </w:p>
        </w:tc>
      </w:tr>
      <w:tr w:rsidR="0086357F" w:rsidRPr="0086357F" w14:paraId="51550A9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9F936"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A852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2983F33B" w14:textId="08E366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4616D6DB" w14:textId="578879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D60C7" w14:textId="7E7FE3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6AE99" w14:textId="2E7327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5,619.99 </w:t>
            </w:r>
          </w:p>
        </w:tc>
      </w:tr>
      <w:tr w:rsidR="0086357F" w:rsidRPr="0086357F" w14:paraId="5CE42DB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4D32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50F6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4DB266" w14:textId="788E2F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4AC1B8D0" w14:textId="4CCC68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BE187" w14:textId="0B24E4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7A2FB" w14:textId="25B4B6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031,039.59 </w:t>
            </w:r>
          </w:p>
        </w:tc>
      </w:tr>
      <w:tr w:rsidR="0086357F" w:rsidRPr="0086357F" w14:paraId="501F4D9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B41C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6DD1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07EC6984" w14:textId="07862D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13989C3D" w14:textId="79D64C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E8BDE" w14:textId="5AE31D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8ABB0" w14:textId="0A05C5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25,845.86 </w:t>
            </w:r>
          </w:p>
        </w:tc>
      </w:tr>
      <w:tr w:rsidR="0086357F" w:rsidRPr="0086357F" w14:paraId="07D7ECD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14F3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98A6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78BFC146" w14:textId="01C6AC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6F66802E" w14:textId="6B3359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05853" w14:textId="6E9492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94C7C" w14:textId="5982C7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4,842.95 </w:t>
            </w:r>
          </w:p>
        </w:tc>
      </w:tr>
      <w:tr w:rsidR="0086357F" w:rsidRPr="0086357F" w14:paraId="5B932FF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5CC0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FD1F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387628BA" w14:textId="006EBB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28053785" w14:textId="76A87B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FBBE3" w14:textId="4CF758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7D3C0" w14:textId="63FEE6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36,420.00 </w:t>
            </w:r>
          </w:p>
        </w:tc>
      </w:tr>
      <w:tr w:rsidR="0086357F" w:rsidRPr="0086357F" w14:paraId="446832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3C79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2C897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DA1F751" w14:textId="562303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19999FB1" w14:textId="4B5727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004CB" w14:textId="06D123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4C220" w14:textId="19DC38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81,816.30 </w:t>
            </w:r>
          </w:p>
        </w:tc>
      </w:tr>
      <w:tr w:rsidR="0086357F" w:rsidRPr="0086357F" w14:paraId="1E700F7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3292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FC2A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4A4B1460" w14:textId="204A82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3D5977F3" w14:textId="0C3A34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B6D49" w14:textId="62FB53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C5259" w14:textId="6BAC60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0,104.18 </w:t>
            </w:r>
          </w:p>
        </w:tc>
      </w:tr>
      <w:tr w:rsidR="0086357F" w:rsidRPr="0086357F" w14:paraId="4EB71D2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D96E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3EE5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54BC780B" w14:textId="313C8B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5D562D6A" w14:textId="142CF3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9192B" w14:textId="4A5E07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76269" w14:textId="1F8CCA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17,826.07 </w:t>
            </w:r>
          </w:p>
        </w:tc>
      </w:tr>
      <w:tr w:rsidR="0086357F" w:rsidRPr="0086357F" w14:paraId="1BB3A59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728A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0732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1E1F68A1" w14:textId="41BA02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35FDB5E4" w14:textId="1C9B91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7B7A7" w14:textId="241C35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D7AFA" w14:textId="220390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0,251.15 </w:t>
            </w:r>
          </w:p>
        </w:tc>
      </w:tr>
      <w:tr w:rsidR="0086357F" w:rsidRPr="0086357F" w14:paraId="427D80C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E41A06"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AC72A4D" w14:textId="5A55341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6,062,4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5AEA8CF" w14:textId="06B053B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88EE911" w14:textId="191B2EC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8FD8CF" w14:textId="12058A9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6,062,442.25 </w:t>
            </w:r>
          </w:p>
        </w:tc>
      </w:tr>
      <w:tr w:rsidR="0086357F" w:rsidRPr="0086357F" w14:paraId="7D20BE40"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C20445"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252AAAD4" w14:textId="652265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70E83FBC" w14:textId="278E4E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1FC65" w14:textId="047F17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09C7427" w14:textId="15D3F8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442,703.84 </w:t>
            </w:r>
          </w:p>
        </w:tc>
      </w:tr>
      <w:tr w:rsidR="0086357F" w:rsidRPr="0086357F" w14:paraId="7296A3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FA564"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8EF2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552C894F" w14:textId="2107C3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289C6E32" w14:textId="6DA781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3C4D7B" w14:textId="7DE50E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52EF0" w14:textId="7D9C05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57,148.41 </w:t>
            </w:r>
          </w:p>
        </w:tc>
      </w:tr>
      <w:tr w:rsidR="0086357F" w:rsidRPr="0086357F" w14:paraId="3F0FAEB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8583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C810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bottom"/>
            <w:hideMark/>
          </w:tcPr>
          <w:p w14:paraId="2D5DF375" w14:textId="2786B3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08519F28" w14:textId="565EA9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3783B" w14:textId="432F7A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839D7" w14:textId="49BA8C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331,350.00 </w:t>
            </w:r>
          </w:p>
        </w:tc>
      </w:tr>
      <w:tr w:rsidR="0086357F" w:rsidRPr="0086357F" w14:paraId="6AD8FF1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F8D5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ED03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0D15FCD6" w14:textId="63A312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1F915C16" w14:textId="582FB6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67044" w14:textId="6BB771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DA3FE" w14:textId="017B03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030.00 </w:t>
            </w:r>
          </w:p>
        </w:tc>
      </w:tr>
      <w:tr w:rsidR="0086357F" w:rsidRPr="0086357F" w14:paraId="34AB2CB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F21E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52B4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5BDA4D1C" w14:textId="641003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60CD10D9" w14:textId="4844C0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C4154" w14:textId="441E19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30DF5" w14:textId="6AE546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030.00 </w:t>
            </w:r>
          </w:p>
        </w:tc>
      </w:tr>
      <w:tr w:rsidR="0086357F" w:rsidRPr="0086357F" w14:paraId="7CF5210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E877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F17F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29488DF2" w14:textId="20A688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5F7A3D80" w14:textId="6DFD0A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6475E" w14:textId="4EF465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CC241" w14:textId="658D4D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883,180.00 </w:t>
            </w:r>
          </w:p>
        </w:tc>
      </w:tr>
      <w:tr w:rsidR="0086357F" w:rsidRPr="0086357F" w14:paraId="4F1736FA"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0145FC"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2E6CE28" w14:textId="71C3646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2B7FA6CE" w14:textId="4B4401A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B2EF13E" w14:textId="24CE8F9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2E9D182" w14:textId="1F53E30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849,973.94 </w:t>
            </w:r>
          </w:p>
        </w:tc>
      </w:tr>
      <w:tr w:rsidR="0086357F" w:rsidRPr="0086357F" w14:paraId="60ABDF2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4EAF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D7C16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65236FEC" w14:textId="0B9E09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1B8992F8" w14:textId="4F1CF70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7EC98" w14:textId="587A09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C350D" w14:textId="72F312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91,606.38 </w:t>
            </w:r>
          </w:p>
        </w:tc>
      </w:tr>
      <w:tr w:rsidR="0086357F" w:rsidRPr="0086357F" w14:paraId="7E73978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DCF0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C841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A03DE1E" w14:textId="133EAA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216CD920" w14:textId="6C0E78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26B40" w14:textId="224809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97329" w14:textId="4E3FF4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37,467.56 </w:t>
            </w:r>
          </w:p>
        </w:tc>
      </w:tr>
      <w:tr w:rsidR="0086357F" w:rsidRPr="0086357F" w14:paraId="0B83E39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7FEC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5630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17F48B0A" w14:textId="141F07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1B86B868" w14:textId="24C2B0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D39FC" w14:textId="0B8406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647FA" w14:textId="6869CF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20,900.00 </w:t>
            </w:r>
          </w:p>
        </w:tc>
      </w:tr>
      <w:tr w:rsidR="0086357F" w:rsidRPr="0086357F" w14:paraId="0C5E985E"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BFD4CD"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353A35A" w14:textId="4BAB36C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3,547,41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AAE763B" w14:textId="17D5B3A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1FA9AA9" w14:textId="2E7CD8F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60C2E72" w14:textId="5C366CB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3,547,413.00 </w:t>
            </w:r>
          </w:p>
        </w:tc>
      </w:tr>
      <w:tr w:rsidR="0086357F" w:rsidRPr="0086357F" w14:paraId="3C29E107"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81688"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655524B7" w14:textId="57D435E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0,82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E6E5AFF" w14:textId="0F1BA65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A5AC4C" w14:textId="7D4FB29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CFBA47" w14:textId="71494EF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0,822,900.00 </w:t>
            </w:r>
          </w:p>
        </w:tc>
      </w:tr>
      <w:tr w:rsidR="0086357F" w:rsidRPr="0086357F" w14:paraId="6C412A1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A9BF7"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E308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580907DB" w14:textId="5BE04B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D7F41B6" w14:textId="6F9203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08C533" w14:textId="61331B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20686" w14:textId="58BAEA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5,600.00 </w:t>
            </w:r>
          </w:p>
        </w:tc>
      </w:tr>
      <w:tr w:rsidR="0086357F" w:rsidRPr="0086357F" w14:paraId="3D10154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8349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6009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645146C4" w14:textId="200103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14C9F6" w14:textId="41C6D2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4A667" w14:textId="694AD1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0948E" w14:textId="30ED20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41D4C4A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E25C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C385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3F99E414" w14:textId="425DEF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CFACE2" w14:textId="634CAA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816DE" w14:textId="63D0D0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22866" w14:textId="3360C3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5DAF3AB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9B86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3161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4A223FD3" w14:textId="03B256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EF75D97" w14:textId="744C7C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E3ED4" w14:textId="11B58F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CFDBF" w14:textId="4F2F36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5,600.00 </w:t>
            </w:r>
          </w:p>
        </w:tc>
      </w:tr>
      <w:tr w:rsidR="0086357F" w:rsidRPr="0086357F" w14:paraId="0A5E27B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D40E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F820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130C5BE1" w14:textId="05F500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2D7A96" w14:textId="69EA0A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4C101" w14:textId="01A0C4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D2E83" w14:textId="2A2C33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7BF55D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56B7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7CC7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598B6863" w14:textId="756A69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308D88" w14:textId="461C46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28600" w14:textId="1E0ABB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BA7E9" w14:textId="78CB76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7B1E0F1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DF8E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1F1A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970A807" w14:textId="5C679D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EAE0E6" w14:textId="091EBD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28E8C" w14:textId="215291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39D81" w14:textId="4EAAED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096B2ED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5CC2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5FC7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37132438" w14:textId="059521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4613AA7" w14:textId="3B2CEF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40F5B" w14:textId="2F8113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DE51D" w14:textId="1C3090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0,500.00 </w:t>
            </w:r>
          </w:p>
        </w:tc>
      </w:tr>
      <w:tr w:rsidR="0086357F" w:rsidRPr="0086357F" w14:paraId="4980510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1263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537DE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4B118E56" w14:textId="78D80B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8E5267" w14:textId="2AC0DD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C3F78" w14:textId="48E501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B906B" w14:textId="38EA5E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31E9F21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26D6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C417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79094B46" w14:textId="211F04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7499A7B9" w14:textId="0AE2A8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C4689B" w14:textId="3091A1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DDAA7" w14:textId="4B3A31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5,600.00 </w:t>
            </w:r>
          </w:p>
        </w:tc>
      </w:tr>
      <w:tr w:rsidR="0086357F" w:rsidRPr="0086357F" w14:paraId="27E3282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82EE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A2BF44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73478057" w14:textId="4FF387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913720F" w14:textId="604F3F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B6505" w14:textId="645DED9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F33CD" w14:textId="7073C8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5,600.00 </w:t>
            </w:r>
          </w:p>
        </w:tc>
      </w:tr>
      <w:tr w:rsidR="0086357F" w:rsidRPr="0086357F" w14:paraId="3A80C6B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80A2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9630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33594250" w14:textId="6C158D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51BC13" w14:textId="4F2206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8E38C" w14:textId="2FC9E1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E1FA5" w14:textId="7610AB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1C4FCDA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5640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A534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478AA230" w14:textId="4A2D93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7CF6E3" w14:textId="0F8586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82813" w14:textId="327A3A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C630ED" w14:textId="5A1EA1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08D02E3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0C26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DC6C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2C3E807A" w14:textId="5F4C84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D3A228" w14:textId="3D9876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0D090" w14:textId="5B918C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E2438" w14:textId="7B3EF2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40,000.00 </w:t>
            </w:r>
          </w:p>
        </w:tc>
      </w:tr>
      <w:tr w:rsidR="0086357F" w:rsidRPr="0086357F" w14:paraId="3D84F0E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9E4D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C3B4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041A2D32" w14:textId="36F662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447EF3" w14:textId="5C5956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71B6E" w14:textId="714DEA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3F4D9" w14:textId="21FFDB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562962B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B10C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099D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29FA68E8" w14:textId="3F866D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974EAC" w14:textId="28411D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1CD69" w14:textId="22CBCC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22670" w14:textId="180ACD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244BC7A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DD48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E75F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195140EE" w14:textId="054503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34B204" w14:textId="13E65F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E2F33" w14:textId="6212AC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59902" w14:textId="16A4A5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6964101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6468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3C771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2DB29E14" w14:textId="0E59A2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67397C" w14:textId="1FD9D3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52A2D" w14:textId="3F6C56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000246" w14:textId="18D402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082DC584"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C957CF"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4D3A6ECC" w14:textId="67F29D0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23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5B976B4" w14:textId="648B83A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0BB520" w14:textId="2BA49F0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306F62" w14:textId="38EDA70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238,450.00 </w:t>
            </w:r>
          </w:p>
        </w:tc>
      </w:tr>
      <w:tr w:rsidR="0086357F" w:rsidRPr="0086357F" w14:paraId="4C160F9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F144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A7C0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5F35F3C2" w14:textId="410B69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D54F31" w14:textId="1213A8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BCBFE" w14:textId="28A060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BDD83CD" w14:textId="6E25C5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25,000.00 </w:t>
            </w:r>
          </w:p>
        </w:tc>
      </w:tr>
      <w:tr w:rsidR="0086357F" w:rsidRPr="0086357F" w14:paraId="5480907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1C01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32C3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0493149E" w14:textId="12AD68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98AA973" w14:textId="05946A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34F28" w14:textId="3395AA1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09C14" w14:textId="1CCA71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2,800.00 </w:t>
            </w:r>
          </w:p>
        </w:tc>
      </w:tr>
      <w:tr w:rsidR="0086357F" w:rsidRPr="0086357F" w14:paraId="6362D9A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41AD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5DD7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533D8BF2" w14:textId="16008E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B2EB6D3" w14:textId="3418BB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8BCC8" w14:textId="2ACB3B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F0F83" w14:textId="135B48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2,800.00 </w:t>
            </w:r>
          </w:p>
        </w:tc>
      </w:tr>
      <w:tr w:rsidR="0086357F" w:rsidRPr="0086357F" w14:paraId="25AB92B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5877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A638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2C790B95" w14:textId="113B66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ABE2F4B" w14:textId="55724E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913C2" w14:textId="256563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7C635" w14:textId="6C3DD3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2,800.00 </w:t>
            </w:r>
          </w:p>
        </w:tc>
      </w:tr>
      <w:tr w:rsidR="0086357F" w:rsidRPr="0086357F" w14:paraId="33CAEBD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8E19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3D0B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514A3140" w14:textId="4B0767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2650565E" w14:textId="380E0B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E201F" w14:textId="4EE5C2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34C81" w14:textId="0B2C5A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4,150.00 </w:t>
            </w:r>
          </w:p>
        </w:tc>
      </w:tr>
      <w:tr w:rsidR="0086357F" w:rsidRPr="0086357F" w14:paraId="7045AA5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5B3F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964BB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69E4B4A0" w14:textId="2B9956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05F260F4" w14:textId="4499CA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E29A9" w14:textId="095759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11B01" w14:textId="64F740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65,300.00 </w:t>
            </w:r>
          </w:p>
        </w:tc>
      </w:tr>
      <w:tr w:rsidR="0086357F" w:rsidRPr="0086357F" w14:paraId="458DD23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48F3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61EA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72A28398" w14:textId="6D297F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F9F4E63" w14:textId="514437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F02A7" w14:textId="318E0A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5C6F0" w14:textId="42D1B6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52,800.00 </w:t>
            </w:r>
          </w:p>
        </w:tc>
      </w:tr>
      <w:tr w:rsidR="0086357F" w:rsidRPr="0086357F" w14:paraId="639430F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6202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D784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708B0CAF" w14:textId="1CE4C2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17282D2" w14:textId="2F0BF6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1185D6" w14:textId="5F528D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82A86" w14:textId="7DCA08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2,800.00 </w:t>
            </w:r>
          </w:p>
        </w:tc>
      </w:tr>
      <w:tr w:rsidR="0086357F" w:rsidRPr="0086357F" w14:paraId="604D5629"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276F36"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4EE251A5" w14:textId="3BAE9B0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4,544,5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B62F76A" w14:textId="66252E2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BA7A7E" w14:textId="6EFA52A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FA1D92" w14:textId="5D35171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4,544,513.00 </w:t>
            </w:r>
          </w:p>
        </w:tc>
      </w:tr>
      <w:tr w:rsidR="0086357F" w:rsidRPr="0086357F" w14:paraId="1CA9FF1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F40DC"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7E2D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37E6C878" w14:textId="6F98C9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A5866D" w14:textId="7C6CAF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22CD7B" w14:textId="05383A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A319EE8" w14:textId="1BAC66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00,000.00 </w:t>
            </w:r>
          </w:p>
        </w:tc>
      </w:tr>
      <w:tr w:rsidR="0086357F" w:rsidRPr="0086357F" w14:paraId="0C8DD34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C5399"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0FF58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354B8A9F" w14:textId="4A81CE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89,950.00 </w:t>
            </w:r>
          </w:p>
        </w:tc>
        <w:tc>
          <w:tcPr>
            <w:tcW w:w="958" w:type="pct"/>
            <w:tcBorders>
              <w:top w:val="nil"/>
              <w:left w:val="nil"/>
              <w:bottom w:val="single" w:sz="4" w:space="0" w:color="000000"/>
              <w:right w:val="single" w:sz="4" w:space="0" w:color="000000"/>
            </w:tcBorders>
            <w:shd w:val="clear" w:color="auto" w:fill="auto"/>
            <w:noWrap/>
            <w:vAlign w:val="bottom"/>
            <w:hideMark/>
          </w:tcPr>
          <w:p w14:paraId="2E11C749" w14:textId="46BBC4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706F8" w14:textId="140CDD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354ED" w14:textId="426BA6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89,950.00 </w:t>
            </w:r>
          </w:p>
        </w:tc>
      </w:tr>
      <w:tr w:rsidR="0086357F" w:rsidRPr="0086357F" w14:paraId="1A4C612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E1F3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00FB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5FD8BD8B" w14:textId="0A2F41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8EC6F51" w14:textId="6015AF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72688" w14:textId="365FC4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DFA6A" w14:textId="51DF7C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31,800.00 </w:t>
            </w:r>
          </w:p>
        </w:tc>
      </w:tr>
      <w:tr w:rsidR="0086357F" w:rsidRPr="0086357F" w14:paraId="4EFAAFD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86BF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399A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637BA138" w14:textId="79BED7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01,850.00 </w:t>
            </w:r>
          </w:p>
        </w:tc>
        <w:tc>
          <w:tcPr>
            <w:tcW w:w="958" w:type="pct"/>
            <w:tcBorders>
              <w:top w:val="nil"/>
              <w:left w:val="nil"/>
              <w:bottom w:val="single" w:sz="4" w:space="0" w:color="000000"/>
              <w:right w:val="single" w:sz="4" w:space="0" w:color="000000"/>
            </w:tcBorders>
            <w:shd w:val="clear" w:color="auto" w:fill="auto"/>
            <w:noWrap/>
            <w:vAlign w:val="bottom"/>
            <w:hideMark/>
          </w:tcPr>
          <w:p w14:paraId="18E4C899" w14:textId="456D1D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F05499" w14:textId="4888D6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A4234" w14:textId="656F25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01,850.00 </w:t>
            </w:r>
          </w:p>
        </w:tc>
      </w:tr>
      <w:tr w:rsidR="0086357F" w:rsidRPr="0086357F" w14:paraId="4589D8B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7A03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96BA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23734561" w14:textId="296273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183959B5" w14:textId="1B97C3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32275" w14:textId="29C537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DDB11" w14:textId="56B0AF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4,350.00 </w:t>
            </w:r>
          </w:p>
        </w:tc>
      </w:tr>
      <w:tr w:rsidR="0086357F" w:rsidRPr="0086357F" w14:paraId="71B82DC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ADD0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D865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3CE7B808" w14:textId="6F712C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208BF17C" w14:textId="6C2962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BBEF13" w14:textId="1DB79B0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F7B40" w14:textId="42F852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9,950.00 </w:t>
            </w:r>
          </w:p>
        </w:tc>
      </w:tr>
      <w:tr w:rsidR="0086357F" w:rsidRPr="0086357F" w14:paraId="2B1287D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1EC5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56C0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4A5D0907" w14:textId="30EA3E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E3020E4" w14:textId="705DBA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6AB261" w14:textId="6E0706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4A0E46" w14:textId="6E626B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9,350.00 </w:t>
            </w:r>
          </w:p>
        </w:tc>
      </w:tr>
      <w:tr w:rsidR="0086357F" w:rsidRPr="0086357F" w14:paraId="49CD86D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333D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8203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71997DEE" w14:textId="52BF35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2880FA87" w14:textId="61E530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7CDDA" w14:textId="21C286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4128F7" w14:textId="35DC00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4,650.00 </w:t>
            </w:r>
          </w:p>
        </w:tc>
      </w:tr>
      <w:tr w:rsidR="0086357F" w:rsidRPr="0086357F" w14:paraId="2AF2519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AAA4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3BDF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063B618F" w14:textId="3F0FB55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2F1A6099" w14:textId="246DAA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F8A985" w14:textId="2F2DF3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C2849" w14:textId="3980AE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42,400.00 </w:t>
            </w:r>
          </w:p>
        </w:tc>
      </w:tr>
      <w:tr w:rsidR="0086357F" w:rsidRPr="0086357F" w14:paraId="229E91B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1A66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C9003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0E19955F" w14:textId="11C1FB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684261F" w14:textId="62DFA4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7271D" w14:textId="18FA8E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451B0" w14:textId="4D9D50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9,950.00 </w:t>
            </w:r>
          </w:p>
        </w:tc>
      </w:tr>
      <w:tr w:rsidR="0086357F" w:rsidRPr="0086357F" w14:paraId="0802C58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9364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52ED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20D2EC83" w14:textId="3240B7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56C8218C" w14:textId="642FCD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BEE65" w14:textId="6923ED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5802C" w14:textId="4B1ADA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58,563.00 </w:t>
            </w:r>
          </w:p>
        </w:tc>
      </w:tr>
      <w:tr w:rsidR="0086357F" w:rsidRPr="0086357F" w14:paraId="63D7E5A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129C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BD42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6656C13F" w14:textId="726138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9406900" w14:textId="07F88A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08FA0C" w14:textId="511996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D580E" w14:textId="7B3B14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9,350.00 </w:t>
            </w:r>
          </w:p>
        </w:tc>
      </w:tr>
      <w:tr w:rsidR="0086357F" w:rsidRPr="0086357F" w14:paraId="17FD249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320D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F059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4F670C1C" w14:textId="4C0FE4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52,350.00 </w:t>
            </w:r>
          </w:p>
        </w:tc>
        <w:tc>
          <w:tcPr>
            <w:tcW w:w="958" w:type="pct"/>
            <w:tcBorders>
              <w:top w:val="nil"/>
              <w:left w:val="nil"/>
              <w:bottom w:val="single" w:sz="4" w:space="0" w:color="000000"/>
              <w:right w:val="single" w:sz="4" w:space="0" w:color="000000"/>
            </w:tcBorders>
            <w:shd w:val="clear" w:color="auto" w:fill="auto"/>
            <w:noWrap/>
            <w:vAlign w:val="bottom"/>
            <w:hideMark/>
          </w:tcPr>
          <w:p w14:paraId="3F48713A" w14:textId="1B390E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C9CDA" w14:textId="207C58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A4EC8" w14:textId="6307CF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52,350.00 </w:t>
            </w:r>
          </w:p>
        </w:tc>
      </w:tr>
      <w:tr w:rsidR="0086357F" w:rsidRPr="0086357F" w14:paraId="723724C3"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71E888"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5DF29946" w14:textId="7C3078E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EEEF38A" w14:textId="423C96B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001B831" w14:textId="481C5B1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041F73" w14:textId="3D5E54A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916,050.00 </w:t>
            </w:r>
          </w:p>
        </w:tc>
      </w:tr>
      <w:tr w:rsidR="0086357F" w:rsidRPr="0086357F" w14:paraId="1AD8EBE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A5090"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18AB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56745A1D" w14:textId="4CE086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8B1E247" w14:textId="700DDA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28C2A" w14:textId="5DC556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8274F" w14:textId="424D33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r>
      <w:tr w:rsidR="0086357F" w:rsidRPr="0086357F" w14:paraId="1B749AE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DB2B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CDA4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6FEE0B63" w14:textId="14CB6F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A37C702" w14:textId="3D0E9A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A5CE2" w14:textId="71CE34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A3D0B" w14:textId="4372E8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r>
      <w:tr w:rsidR="0086357F" w:rsidRPr="0086357F" w14:paraId="42386D5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7437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42B3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4E4B7211" w14:textId="29619E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F63C4C7" w14:textId="5007D3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0CE85" w14:textId="0DD890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FC869" w14:textId="3B617C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r>
      <w:tr w:rsidR="0086357F" w:rsidRPr="0086357F" w14:paraId="4775AEA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76C9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C8E8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0B13BB91" w14:textId="1DD145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F0F4ED8" w14:textId="33E502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06B8A" w14:textId="72A5DD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A7A60" w14:textId="751035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r>
      <w:tr w:rsidR="0086357F" w:rsidRPr="0086357F" w14:paraId="0B49DCD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95D2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36CAD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3310DD72" w14:textId="644CE2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90C267F" w14:textId="6C0B34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2DA5EF" w14:textId="45F0D7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3ACD3" w14:textId="3720E2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r>
      <w:tr w:rsidR="0086357F" w:rsidRPr="0086357F" w14:paraId="5F1AAA1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900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DD45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2F4871FD" w14:textId="271295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0949C2F7" w14:textId="2771D9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93F37" w14:textId="6D35AC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B17BE" w14:textId="2C62C7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85,500.00 </w:t>
            </w:r>
          </w:p>
        </w:tc>
      </w:tr>
      <w:tr w:rsidR="0086357F" w:rsidRPr="0086357F" w14:paraId="0D37DD6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D0F6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589D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0DC69EC8" w14:textId="7D0FAF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17C61AAD" w14:textId="529ECF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A2548" w14:textId="7D51BD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50B1C" w14:textId="7DF1CB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81,550.00 </w:t>
            </w:r>
          </w:p>
        </w:tc>
      </w:tr>
      <w:tr w:rsidR="0086357F" w:rsidRPr="0086357F" w14:paraId="2724A37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4B28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181D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3FCDFF2D" w14:textId="4CB31A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CC3296D" w14:textId="60AA64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930C2" w14:textId="558FAF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06D79" w14:textId="5B6723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r>
      <w:tr w:rsidR="0086357F" w:rsidRPr="0086357F" w14:paraId="4BF3E43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08E6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50F9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68B4EB53" w14:textId="1F0830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FB4C191" w14:textId="7B98D3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2CAFD" w14:textId="099EE5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23ABA" w14:textId="71DB0C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14,900.00 </w:t>
            </w:r>
          </w:p>
        </w:tc>
      </w:tr>
      <w:tr w:rsidR="0086357F" w:rsidRPr="0086357F" w14:paraId="6379D99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6C20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CDB12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2010EFC5" w14:textId="284F1E0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4CB158F" w14:textId="30A2A5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6E33E" w14:textId="621DB6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8A8A0" w14:textId="53C208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r>
      <w:tr w:rsidR="0086357F" w:rsidRPr="0086357F" w14:paraId="34A13E0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C688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3604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727278EF" w14:textId="5B66F0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C96588B" w14:textId="096CBB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F9FBE" w14:textId="60A2E9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00E4C" w14:textId="595D29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r>
      <w:tr w:rsidR="0086357F" w:rsidRPr="0086357F" w14:paraId="3CE952D5" w14:textId="77777777" w:rsidTr="0086357F">
        <w:trPr>
          <w:trHeight w:val="20"/>
        </w:trPr>
        <w:tc>
          <w:tcPr>
            <w:tcW w:w="79" w:type="pct"/>
            <w:tcBorders>
              <w:top w:val="nil"/>
              <w:left w:val="single" w:sz="4" w:space="0" w:color="000000"/>
              <w:bottom w:val="nil"/>
              <w:right w:val="nil"/>
            </w:tcBorders>
            <w:shd w:val="clear" w:color="auto" w:fill="auto"/>
            <w:vAlign w:val="center"/>
            <w:hideMark/>
          </w:tcPr>
          <w:p w14:paraId="28D5197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123DAC7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630D1ADA" w14:textId="623294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8CC190E" w14:textId="4158FC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9EB3B" w14:textId="6734A3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1F24D" w14:textId="56F394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r>
      <w:tr w:rsidR="0086357F" w:rsidRPr="0086357F" w14:paraId="35310151" w14:textId="77777777" w:rsidTr="0086357F">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5E1B8D9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6212EBD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0AEF3E40" w14:textId="7267A7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1733E33C" w14:textId="4672B5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3CA1414D" w14:textId="19A319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1152EBE9" w14:textId="2730E5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5,500.00 </w:t>
            </w:r>
          </w:p>
        </w:tc>
      </w:tr>
      <w:tr w:rsidR="0086357F" w:rsidRPr="0086357F" w14:paraId="4CECD8CB"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0C58B1"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58B35717" w14:textId="2527A61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8,274,80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7320F08F" w14:textId="2BB30BF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1B98AAB" w14:textId="3C0537E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609B18A" w14:textId="3D9F061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1,240,409.75 </w:t>
            </w:r>
          </w:p>
        </w:tc>
      </w:tr>
      <w:tr w:rsidR="0086357F" w:rsidRPr="0086357F" w14:paraId="327D6C84"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45BF89"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FD1B1CD" w14:textId="69389C5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3A9EE6CE" w14:textId="2CDDD64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0944CC" w14:textId="7D45B61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7A14FC0" w14:textId="2802ADA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6,544,679.38 </w:t>
            </w:r>
          </w:p>
        </w:tc>
      </w:tr>
      <w:tr w:rsidR="0086357F" w:rsidRPr="0086357F" w14:paraId="18644FC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8CFC9"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7FE9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6BF36B5" w14:textId="2E0CE4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00A292A7" w14:textId="2D49B6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0BC6C" w14:textId="64CB78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97E70" w14:textId="071845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2,476.25 </w:t>
            </w:r>
          </w:p>
        </w:tc>
      </w:tr>
      <w:tr w:rsidR="0086357F" w:rsidRPr="0086357F" w14:paraId="64FFEAB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63F6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AC9F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B25B52" w14:textId="6A8954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61665624" w14:textId="4961F3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039EF0" w14:textId="0D6FDD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51A54" w14:textId="3C1E43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287,352.00 </w:t>
            </w:r>
          </w:p>
        </w:tc>
      </w:tr>
      <w:tr w:rsidR="0086357F" w:rsidRPr="0086357F" w14:paraId="1F6CC50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D803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DC91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7E67D615" w14:textId="6A4987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708CF151" w14:textId="37AD4F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29CD8" w14:textId="71B11E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80460" w14:textId="6B8951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61,423.63 </w:t>
            </w:r>
          </w:p>
        </w:tc>
      </w:tr>
      <w:tr w:rsidR="0086357F" w:rsidRPr="0086357F" w14:paraId="187B339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F2B1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57FE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5F98E20" w14:textId="5B80B2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21CE321A" w14:textId="3813D7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4C611" w14:textId="3AF182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F63F9" w14:textId="6EBF90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766.25 </w:t>
            </w:r>
          </w:p>
        </w:tc>
      </w:tr>
      <w:tr w:rsidR="0086357F" w:rsidRPr="0086357F" w14:paraId="3358CDE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692C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A9AB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173F1D74" w14:textId="40A216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6B59A7FB" w14:textId="46AD60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E34E7" w14:textId="012869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07157" w14:textId="523469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98,800.75 </w:t>
            </w:r>
          </w:p>
        </w:tc>
      </w:tr>
      <w:tr w:rsidR="0086357F" w:rsidRPr="0086357F" w14:paraId="5234AF3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FF2B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6ED0C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684C9059" w14:textId="69FDE2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5C4AA4A9" w14:textId="758C7B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BCAAD" w14:textId="6A2C0E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B1C2D" w14:textId="201A4E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25,472.50 </w:t>
            </w:r>
          </w:p>
        </w:tc>
      </w:tr>
      <w:tr w:rsidR="0086357F" w:rsidRPr="0086357F" w14:paraId="131C6B2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25B5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6352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0292D7C4" w14:textId="5F8DA8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566C3A91" w14:textId="7DBF6B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FA7A5" w14:textId="224072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9F1CB1" w14:textId="7DFB04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23,850.00 </w:t>
            </w:r>
          </w:p>
        </w:tc>
      </w:tr>
      <w:tr w:rsidR="0086357F" w:rsidRPr="0086357F" w14:paraId="0D95924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84BA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8B294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09BA3F17" w14:textId="735E78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491309BB" w14:textId="6A55A8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9237F" w14:textId="3EAC1F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3B3CD" w14:textId="5036E3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968,565.56 </w:t>
            </w:r>
          </w:p>
        </w:tc>
      </w:tr>
      <w:tr w:rsidR="0086357F" w:rsidRPr="0086357F" w14:paraId="09C3F23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92FE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F1AF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60CA471A" w14:textId="1357F5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4B169453" w14:textId="22F625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512DD" w14:textId="665D30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F1728A" w14:textId="4D475E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8,072.44 </w:t>
            </w:r>
          </w:p>
        </w:tc>
      </w:tr>
      <w:tr w:rsidR="0086357F" w:rsidRPr="0086357F" w14:paraId="5D5DE49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F4EB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AEC9C0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422B6E12" w14:textId="70721F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72A9018" w14:textId="62DDEF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69D3E" w14:textId="6CAA12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B3A06" w14:textId="3FABC6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98,900.00 </w:t>
            </w:r>
          </w:p>
        </w:tc>
      </w:tr>
      <w:tr w:rsidR="0086357F" w:rsidRPr="0086357F" w14:paraId="5CA0113E"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17BB6A"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77DB8B0" w14:textId="2BE16D5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D22F00E" w14:textId="2F87925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604B29" w14:textId="18A5C4B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304A52" w14:textId="5C03776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748,685.25 </w:t>
            </w:r>
          </w:p>
        </w:tc>
      </w:tr>
      <w:tr w:rsidR="0086357F" w:rsidRPr="0086357F" w14:paraId="60CB05B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24F1E"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1F25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589AAF2C" w14:textId="62F8F6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413F1455" w14:textId="030A2D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FBE98E" w14:textId="1C7F9A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BBCE8" w14:textId="4AD4AE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532.50 </w:t>
            </w:r>
          </w:p>
        </w:tc>
      </w:tr>
      <w:tr w:rsidR="0086357F" w:rsidRPr="0086357F" w14:paraId="543E970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6496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B59D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5892BAB7" w14:textId="42EB21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1011D314" w14:textId="3CF8C4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DB5C84" w14:textId="0F5410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8FAE8" w14:textId="2A4200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7,195.00 </w:t>
            </w:r>
          </w:p>
        </w:tc>
      </w:tr>
      <w:tr w:rsidR="0086357F" w:rsidRPr="0086357F" w14:paraId="2A590B2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403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88E53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CCE113A" w14:textId="28403D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7877A04E" w14:textId="39E244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DC00E" w14:textId="42D0B8F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DAC54" w14:textId="78F9421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22,520.25 </w:t>
            </w:r>
          </w:p>
        </w:tc>
      </w:tr>
      <w:tr w:rsidR="0086357F" w:rsidRPr="0086357F" w14:paraId="088E117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D9B9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6506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0116B4B8" w14:textId="7EBE37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5F1FA6A5" w14:textId="5DBD8A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903CC" w14:textId="6DC44D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39813" w14:textId="173904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943.75 </w:t>
            </w:r>
          </w:p>
        </w:tc>
      </w:tr>
      <w:tr w:rsidR="0086357F" w:rsidRPr="0086357F" w14:paraId="3CAD4A3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169D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5FB8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6C0F3A24" w14:textId="720568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1F365797" w14:textId="0861BF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AED89" w14:textId="5EFCE5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764A8" w14:textId="01598E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8,831.25 </w:t>
            </w:r>
          </w:p>
        </w:tc>
      </w:tr>
      <w:tr w:rsidR="0086357F" w:rsidRPr="0086357F" w14:paraId="7F4A3D6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5E26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B2D8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309EA960" w14:textId="5B4924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51D4A22A" w14:textId="7B9DC8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DFA60" w14:textId="3278F5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B1BE6" w14:textId="0BDA93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8,831.25 </w:t>
            </w:r>
          </w:p>
        </w:tc>
      </w:tr>
      <w:tr w:rsidR="0086357F" w:rsidRPr="0086357F" w14:paraId="4B9CACD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202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FA0E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278DE3EA" w14:textId="08E662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096D61DA" w14:textId="274739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4F9381" w14:textId="3BC743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A9541" w14:textId="45B2E4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8,831.25 </w:t>
            </w:r>
          </w:p>
        </w:tc>
      </w:tr>
      <w:tr w:rsidR="0086357F" w:rsidRPr="0086357F" w14:paraId="22B2F3A3"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9F7FDB"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5F8E6E7" w14:textId="0F21787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38BEE670" w14:textId="5D48F40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E9B2B36" w14:textId="7B8A1E5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D565E5" w14:textId="3A095D0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8,361,942.88 </w:t>
            </w:r>
          </w:p>
        </w:tc>
      </w:tr>
      <w:tr w:rsidR="0086357F" w:rsidRPr="0086357F" w14:paraId="02F5F92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967FE"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7427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659D4B68" w14:textId="15BD39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5E62CADE" w14:textId="5BF2E0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D8AAE" w14:textId="1827C2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DFB7F" w14:textId="307597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3,854.63 </w:t>
            </w:r>
          </w:p>
        </w:tc>
      </w:tr>
      <w:tr w:rsidR="0086357F" w:rsidRPr="0086357F" w14:paraId="43C630A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4019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9EE9E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3F815702" w14:textId="6DF507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5FF3B1C1" w14:textId="127718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724A3" w14:textId="21B042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54DCA" w14:textId="268742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24,143.75 </w:t>
            </w:r>
          </w:p>
        </w:tc>
      </w:tr>
      <w:tr w:rsidR="0086357F" w:rsidRPr="0086357F" w14:paraId="5934B62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52A4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45ED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067C8B5" w14:textId="67DDC5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188B96BB" w14:textId="39A132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248A5" w14:textId="42C7D1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9AB12" w14:textId="7EE3FD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2,435.00 </w:t>
            </w:r>
          </w:p>
        </w:tc>
      </w:tr>
      <w:tr w:rsidR="0086357F" w:rsidRPr="0086357F" w14:paraId="5E76705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D674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0494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61F879B1" w14:textId="6BBA80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14616507" w14:textId="570E9F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D7C54" w14:textId="5A9E6E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7AAF6" w14:textId="1FEEF2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81,299.38 </w:t>
            </w:r>
          </w:p>
        </w:tc>
      </w:tr>
      <w:tr w:rsidR="0086357F" w:rsidRPr="0086357F" w14:paraId="6197DBF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1873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C096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1AB109B6" w14:textId="4E9F26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4CE5BEE" w14:textId="1A0E8A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97C42" w14:textId="035475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0DA6A" w14:textId="765CF6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5,940.00 </w:t>
            </w:r>
          </w:p>
        </w:tc>
      </w:tr>
      <w:tr w:rsidR="0086357F" w:rsidRPr="0086357F" w14:paraId="5573B38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F5DB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A0E8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7ACA9A9" w14:textId="18E6CD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65F596F4" w14:textId="3B6C19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CF153" w14:textId="335D06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2B919" w14:textId="7E9B16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98,900.00 </w:t>
            </w:r>
          </w:p>
        </w:tc>
      </w:tr>
      <w:tr w:rsidR="0086357F" w:rsidRPr="0086357F" w14:paraId="256E20D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BD5E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ADDA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3AE659D6" w14:textId="25A550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2113E7C" w14:textId="1CA81F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6E96C" w14:textId="15344B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5ADEC" w14:textId="15CDAD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5,940.00 </w:t>
            </w:r>
          </w:p>
        </w:tc>
      </w:tr>
      <w:tr w:rsidR="0086357F" w:rsidRPr="0086357F" w14:paraId="57DE7AC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E6D0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8D99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671F6278" w14:textId="6406FD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3A118AC8" w14:textId="6ADC57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5F7CB" w14:textId="146BA6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FF81E" w14:textId="440983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2,545.63 </w:t>
            </w:r>
          </w:p>
        </w:tc>
      </w:tr>
      <w:tr w:rsidR="0086357F" w:rsidRPr="0086357F" w14:paraId="21AE5A9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9030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95079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57521276" w14:textId="0DA1A3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029B1F73" w14:textId="0FA10F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22571" w14:textId="5A5CC4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32F68" w14:textId="227896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40,265.00 </w:t>
            </w:r>
          </w:p>
        </w:tc>
      </w:tr>
      <w:tr w:rsidR="0086357F" w:rsidRPr="0086357F" w14:paraId="2B5D408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6E47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89D1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107FB46E" w14:textId="50C458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0E39AC77" w14:textId="3EE1E5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A162A" w14:textId="0D4625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1274C" w14:textId="4ED2DB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06,377.70 </w:t>
            </w:r>
          </w:p>
        </w:tc>
      </w:tr>
      <w:tr w:rsidR="0086357F" w:rsidRPr="0086357F" w14:paraId="1BFE840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0BA6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AFE7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58021C6" w14:textId="3397B4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5F9C71FC" w14:textId="34CFC5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CDAE36" w14:textId="280BC0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1030A" w14:textId="0F606D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1,025.00 </w:t>
            </w:r>
          </w:p>
        </w:tc>
      </w:tr>
      <w:tr w:rsidR="0086357F" w:rsidRPr="0086357F" w14:paraId="4F000B4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BE1E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5265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668CBAE2" w14:textId="2D1CB3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3FEA63CB" w14:textId="0033FB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3279C" w14:textId="2F20AA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33C5F" w14:textId="15696DD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1,025.00 </w:t>
            </w:r>
          </w:p>
        </w:tc>
      </w:tr>
      <w:tr w:rsidR="0086357F" w:rsidRPr="0086357F" w14:paraId="754B14F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CE1D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06FB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093A6FF6" w14:textId="4D75C7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21E5F7DA" w14:textId="2A7A62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2249D" w14:textId="42480F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35A46" w14:textId="09EBC9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5,653.75 </w:t>
            </w:r>
          </w:p>
        </w:tc>
      </w:tr>
      <w:tr w:rsidR="0086357F" w:rsidRPr="0086357F" w14:paraId="1ECE20E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FD99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A4C2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247F153" w14:textId="2D129C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D01B460" w14:textId="3AAFDE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19BB3" w14:textId="171CCE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EC6D0" w14:textId="556495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5,940.00 </w:t>
            </w:r>
          </w:p>
        </w:tc>
      </w:tr>
      <w:tr w:rsidR="0086357F" w:rsidRPr="0086357F" w14:paraId="11C672A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059B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F871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76BF7378" w14:textId="4CA4055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29BDC02D" w14:textId="620C63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2424E" w14:textId="66D84C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6A0DF" w14:textId="19AA69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6,226.30 </w:t>
            </w:r>
          </w:p>
        </w:tc>
      </w:tr>
      <w:tr w:rsidR="0086357F" w:rsidRPr="0086357F" w14:paraId="4DAEC37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8B926"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3A9C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52A5930F" w14:textId="7A50820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350776C6" w14:textId="37CBBD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458FA" w14:textId="3866C0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660DC" w14:textId="39845A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0,198.75 </w:t>
            </w:r>
          </w:p>
        </w:tc>
      </w:tr>
      <w:tr w:rsidR="0086357F" w:rsidRPr="0086357F" w14:paraId="6C28196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CB91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4940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75D06626" w14:textId="03DB77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6EBBF2F" w14:textId="0FC3A2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23FD3" w14:textId="13D370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73BA6" w14:textId="73077B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5,940.00 </w:t>
            </w:r>
          </w:p>
        </w:tc>
      </w:tr>
      <w:tr w:rsidR="0086357F" w:rsidRPr="0086357F" w14:paraId="0A921EA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39D4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954EE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0026BE" w14:textId="2BC770F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54DB1D6A" w14:textId="6C3A38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0455E7" w14:textId="2490E8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07C6C" w14:textId="241A29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3,655.49 </w:t>
            </w:r>
          </w:p>
        </w:tc>
      </w:tr>
      <w:tr w:rsidR="0086357F" w:rsidRPr="0086357F" w14:paraId="68C33B1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F3B0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811C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144F96EE" w14:textId="15D260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DD771" w14:textId="27076A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71EDF9E" w14:textId="1D2510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59AE0" w14:textId="730D37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15,600.00 </w:t>
            </w:r>
          </w:p>
        </w:tc>
      </w:tr>
      <w:tr w:rsidR="0086357F" w:rsidRPr="0086357F" w14:paraId="40AAC42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FF37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D23C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0E83796B" w14:textId="062F2F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64D5C0C8" w14:textId="49DDD8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19A5C" w14:textId="24B260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BB63C" w14:textId="6BCBD3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74,977.50 </w:t>
            </w:r>
          </w:p>
        </w:tc>
      </w:tr>
      <w:tr w:rsidR="0086357F" w:rsidRPr="0086357F" w14:paraId="05DBC952"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35153D"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97CC103" w14:textId="1218FBA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0,535,10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42059A08" w14:textId="3AEED63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BF30E2E" w14:textId="0A94679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73DC6A" w14:textId="7AA4CCE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2,585,102.24 </w:t>
            </w:r>
          </w:p>
        </w:tc>
      </w:tr>
      <w:tr w:rsidR="0086357F" w:rsidRPr="0086357F" w14:paraId="0E59A9E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6F71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26FA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2781E68F" w14:textId="195040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3D76B8B7" w14:textId="774462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992A3D" w14:textId="095588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F60CE6" w14:textId="47B367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05,012.91 </w:t>
            </w:r>
          </w:p>
        </w:tc>
      </w:tr>
      <w:tr w:rsidR="0086357F" w:rsidRPr="0086357F" w14:paraId="4B6CD24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6B37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ED1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38A0CD0B" w14:textId="437A05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BE6F6D1" w14:textId="1C6BA9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75EE8" w14:textId="472CB0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0BFD9" w14:textId="46489D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98,900.00 </w:t>
            </w:r>
          </w:p>
        </w:tc>
      </w:tr>
      <w:tr w:rsidR="0086357F" w:rsidRPr="0086357F" w14:paraId="1338197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CD87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86CA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538CF0F9" w14:textId="3F6E18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089,803.80 </w:t>
            </w:r>
          </w:p>
        </w:tc>
        <w:tc>
          <w:tcPr>
            <w:tcW w:w="958" w:type="pct"/>
            <w:tcBorders>
              <w:top w:val="nil"/>
              <w:left w:val="nil"/>
              <w:bottom w:val="single" w:sz="4" w:space="0" w:color="000000"/>
              <w:right w:val="single" w:sz="4" w:space="0" w:color="000000"/>
            </w:tcBorders>
            <w:shd w:val="clear" w:color="auto" w:fill="auto"/>
            <w:noWrap/>
            <w:vAlign w:val="bottom"/>
            <w:hideMark/>
          </w:tcPr>
          <w:p w14:paraId="61056409" w14:textId="024E5D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B9679" w14:textId="15AD78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85455" w14:textId="490452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089,803.80 </w:t>
            </w:r>
          </w:p>
        </w:tc>
      </w:tr>
      <w:tr w:rsidR="0086357F" w:rsidRPr="0086357F" w14:paraId="724B7EB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4F8B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6573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8BC2DBE" w14:textId="543DC7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6633D9A4" w14:textId="1C9C6A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16016" w14:textId="44ACB4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02154" w14:textId="7F17EE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3,673.19 </w:t>
            </w:r>
          </w:p>
        </w:tc>
      </w:tr>
      <w:tr w:rsidR="0086357F" w:rsidRPr="0086357F" w14:paraId="0B0EF41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9EFC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16EE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50886F2E" w14:textId="2DDC0D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1D1E1AB2" w14:textId="00BC2E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2D01E" w14:textId="1A6273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6E43E" w14:textId="56FEB0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355.00 </w:t>
            </w:r>
          </w:p>
        </w:tc>
      </w:tr>
      <w:tr w:rsidR="0086357F" w:rsidRPr="0086357F" w14:paraId="3DD1BF6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700D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7A32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1429E1DD" w14:textId="1A390F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25CA8998" w14:textId="302E2B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D496F" w14:textId="749DC4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C71087" w14:textId="5EF0D6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48,917.08 </w:t>
            </w:r>
          </w:p>
        </w:tc>
      </w:tr>
      <w:tr w:rsidR="0086357F" w:rsidRPr="0086357F" w14:paraId="3A2BF46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9447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34AF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53509EA1" w14:textId="7DA551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56E274B5" w14:textId="580D03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A42503" w14:textId="7A029C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CB516" w14:textId="21BA37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7,593.13 </w:t>
            </w:r>
          </w:p>
        </w:tc>
      </w:tr>
      <w:tr w:rsidR="0086357F" w:rsidRPr="0086357F" w14:paraId="455B1AF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B93A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BE95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57E2DA76" w14:textId="20BD2D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34E3BB62" w14:textId="048B99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86244" w14:textId="1B7C5F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E7F01" w14:textId="19604D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12,365.50 </w:t>
            </w:r>
          </w:p>
        </w:tc>
      </w:tr>
      <w:tr w:rsidR="0086357F" w:rsidRPr="0086357F" w14:paraId="4C6CB94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621C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B14B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6D87154F" w14:textId="7D824A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72496DB5" w14:textId="5BFE9E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2BC42" w14:textId="774E51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CDB10" w14:textId="2F8A23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2,710.00 </w:t>
            </w:r>
          </w:p>
        </w:tc>
      </w:tr>
      <w:tr w:rsidR="0086357F" w:rsidRPr="0086357F" w14:paraId="2933554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D733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9362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516F7313" w14:textId="490BB4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3B9E88E1" w14:textId="43B650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5E592" w14:textId="2AC204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4F6F8" w14:textId="20552C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9,988.13 </w:t>
            </w:r>
          </w:p>
        </w:tc>
      </w:tr>
      <w:tr w:rsidR="0086357F" w:rsidRPr="0086357F" w14:paraId="4786CF0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B155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EFD0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074CEB01" w14:textId="0D9FA9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2CE03E76" w14:textId="54588B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8F814" w14:textId="54F52D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1EE7C" w14:textId="6FE602D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94,150.33 </w:t>
            </w:r>
          </w:p>
        </w:tc>
      </w:tr>
      <w:tr w:rsidR="0086357F" w:rsidRPr="0086357F" w14:paraId="45B2BFE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04FE7"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6120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26AE90D4" w14:textId="697D96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11F6D948" w14:textId="439F7C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A557B" w14:textId="741BCC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E1D9C" w14:textId="3ABE4F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08,576.31 </w:t>
            </w:r>
          </w:p>
        </w:tc>
      </w:tr>
      <w:tr w:rsidR="0086357F" w:rsidRPr="0086357F" w14:paraId="6C200F3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95077"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0EAF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6135B81" w14:textId="5D898F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2FAA1FCF" w14:textId="5CB3BA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9307AA" w14:textId="5ED9DC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9D8D4" w14:textId="7E7775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924,585.00 </w:t>
            </w:r>
          </w:p>
        </w:tc>
      </w:tr>
      <w:tr w:rsidR="0086357F" w:rsidRPr="0086357F" w14:paraId="37E0BC3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46E6C"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CFCF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4EC1D132" w14:textId="10A0D3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7C8344DA" w14:textId="7DEAB8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5494B" w14:textId="0F2DA2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9A3E1" w14:textId="5176E5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355.00 </w:t>
            </w:r>
          </w:p>
        </w:tc>
      </w:tr>
      <w:tr w:rsidR="0086357F" w:rsidRPr="0086357F" w14:paraId="6A2BD93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15CC7"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10D1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2C111509" w14:textId="669FD0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2660CBA5" w14:textId="61D614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13675" w14:textId="7C9E6B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30537" w14:textId="3CA988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82,395.00 </w:t>
            </w:r>
          </w:p>
        </w:tc>
      </w:tr>
      <w:tr w:rsidR="0086357F" w:rsidRPr="0086357F" w14:paraId="2AA694A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9ACDD"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95A7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4601AD87" w14:textId="5C3CC6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496AE364" w14:textId="042D39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25AE2" w14:textId="18462F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544A1" w14:textId="3C1E30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13,721.86 </w:t>
            </w:r>
          </w:p>
        </w:tc>
      </w:tr>
      <w:tr w:rsidR="0086357F" w:rsidRPr="0086357F" w14:paraId="5C94D98B"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A0AA8C"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55BB9054" w14:textId="0B07478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31,068,828.48 </w:t>
            </w:r>
          </w:p>
        </w:tc>
        <w:tc>
          <w:tcPr>
            <w:tcW w:w="958" w:type="pct"/>
            <w:tcBorders>
              <w:top w:val="nil"/>
              <w:left w:val="nil"/>
              <w:bottom w:val="single" w:sz="4" w:space="0" w:color="000000"/>
              <w:right w:val="single" w:sz="4" w:space="0" w:color="000000"/>
            </w:tcBorders>
            <w:shd w:val="clear" w:color="A5A5A5" w:fill="A5A5A5"/>
            <w:noWrap/>
            <w:vAlign w:val="bottom"/>
            <w:hideMark/>
          </w:tcPr>
          <w:p w14:paraId="179CCDB2" w14:textId="5CF92BB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58BDDB5" w14:textId="457D0C4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11C563DD" w14:textId="76C59FF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40,431,692.88 </w:t>
            </w:r>
          </w:p>
        </w:tc>
      </w:tr>
      <w:tr w:rsidR="0086357F" w:rsidRPr="0086357F" w14:paraId="7CF035E2"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6A958B"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74F7CC7C" w14:textId="1536AD7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8,045,588.76 </w:t>
            </w:r>
          </w:p>
        </w:tc>
        <w:tc>
          <w:tcPr>
            <w:tcW w:w="958" w:type="pct"/>
            <w:tcBorders>
              <w:top w:val="nil"/>
              <w:left w:val="nil"/>
              <w:bottom w:val="single" w:sz="4" w:space="0" w:color="000000"/>
              <w:right w:val="single" w:sz="4" w:space="0" w:color="000000"/>
            </w:tcBorders>
            <w:shd w:val="clear" w:color="D8D8D8" w:fill="D8D8D8"/>
            <w:noWrap/>
            <w:vAlign w:val="bottom"/>
            <w:hideMark/>
          </w:tcPr>
          <w:p w14:paraId="616CACD4" w14:textId="17294FD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12F1D8E" w14:textId="6A225D7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8D9094" w14:textId="610FCFE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8,116,543.76 </w:t>
            </w:r>
          </w:p>
        </w:tc>
      </w:tr>
      <w:tr w:rsidR="0086357F" w:rsidRPr="0086357F" w14:paraId="7A409AD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0212E"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5A1C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37EC0E62" w14:textId="6F9862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91,907.88 </w:t>
            </w:r>
          </w:p>
        </w:tc>
        <w:tc>
          <w:tcPr>
            <w:tcW w:w="958" w:type="pct"/>
            <w:tcBorders>
              <w:top w:val="nil"/>
              <w:left w:val="nil"/>
              <w:bottom w:val="single" w:sz="4" w:space="0" w:color="000000"/>
              <w:right w:val="single" w:sz="4" w:space="0" w:color="000000"/>
            </w:tcBorders>
            <w:shd w:val="clear" w:color="auto" w:fill="auto"/>
            <w:noWrap/>
            <w:vAlign w:val="bottom"/>
            <w:hideMark/>
          </w:tcPr>
          <w:p w14:paraId="75F09D57" w14:textId="737AFD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10758" w14:textId="7EA8C9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394CF" w14:textId="669BC9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91,907.88 </w:t>
            </w:r>
          </w:p>
        </w:tc>
      </w:tr>
      <w:tr w:rsidR="0086357F" w:rsidRPr="0086357F" w14:paraId="4547458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23667"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DDBB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2A92F491" w14:textId="6D3789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62BD2688" w14:textId="69C9CB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C10AB" w14:textId="2BFC81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81AC1" w14:textId="2E8A59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8,748.24 </w:t>
            </w:r>
          </w:p>
        </w:tc>
      </w:tr>
      <w:tr w:rsidR="0086357F" w:rsidRPr="0086357F" w14:paraId="232153A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2A5E7"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37DA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3758A811" w14:textId="563BD5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2,041.34 </w:t>
            </w:r>
          </w:p>
        </w:tc>
        <w:tc>
          <w:tcPr>
            <w:tcW w:w="958" w:type="pct"/>
            <w:tcBorders>
              <w:top w:val="nil"/>
              <w:left w:val="nil"/>
              <w:bottom w:val="single" w:sz="4" w:space="0" w:color="000000"/>
              <w:right w:val="single" w:sz="4" w:space="0" w:color="000000"/>
            </w:tcBorders>
            <w:shd w:val="clear" w:color="auto" w:fill="auto"/>
            <w:noWrap/>
            <w:vAlign w:val="bottom"/>
            <w:hideMark/>
          </w:tcPr>
          <w:p w14:paraId="5F346EB0" w14:textId="0D1962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73FF5" w14:textId="4034D3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D9B08" w14:textId="46F88D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2,041.34 </w:t>
            </w:r>
          </w:p>
        </w:tc>
      </w:tr>
      <w:tr w:rsidR="0086357F" w:rsidRPr="0086357F" w14:paraId="52DFB16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30E06"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DECA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43BC686F" w14:textId="735A07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2DFF32C8" w14:textId="6995A1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BEEEF" w14:textId="5EBBBA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A1D38" w14:textId="5917E1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5,651.60 </w:t>
            </w:r>
          </w:p>
        </w:tc>
      </w:tr>
      <w:tr w:rsidR="0086357F" w:rsidRPr="0086357F" w14:paraId="007174C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4AD61"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9C459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6826AC83" w14:textId="252EB8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6,911.20 </w:t>
            </w:r>
          </w:p>
        </w:tc>
        <w:tc>
          <w:tcPr>
            <w:tcW w:w="958" w:type="pct"/>
            <w:tcBorders>
              <w:top w:val="nil"/>
              <w:left w:val="nil"/>
              <w:bottom w:val="single" w:sz="4" w:space="0" w:color="000000"/>
              <w:right w:val="single" w:sz="4" w:space="0" w:color="000000"/>
            </w:tcBorders>
            <w:shd w:val="clear" w:color="auto" w:fill="auto"/>
            <w:noWrap/>
            <w:vAlign w:val="bottom"/>
            <w:hideMark/>
          </w:tcPr>
          <w:p w14:paraId="2EB504B1" w14:textId="054982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1D1BD" w14:textId="1A9566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583EE4" w14:textId="11DEE3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6,911.20 </w:t>
            </w:r>
          </w:p>
        </w:tc>
      </w:tr>
      <w:tr w:rsidR="0086357F" w:rsidRPr="0086357F" w14:paraId="0119C81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A398F"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EE41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18A0193D" w14:textId="195F91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50F4E5B4" w14:textId="786B3D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D16D9" w14:textId="54B572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26CEF" w14:textId="3CC33A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7,793.72 </w:t>
            </w:r>
          </w:p>
        </w:tc>
      </w:tr>
      <w:tr w:rsidR="0086357F" w:rsidRPr="0086357F" w14:paraId="44F9482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E0E32"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366F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C61C5A7" w14:textId="51129F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63,340.27 </w:t>
            </w:r>
          </w:p>
        </w:tc>
        <w:tc>
          <w:tcPr>
            <w:tcW w:w="958" w:type="pct"/>
            <w:tcBorders>
              <w:top w:val="nil"/>
              <w:left w:val="nil"/>
              <w:bottom w:val="single" w:sz="4" w:space="0" w:color="000000"/>
              <w:right w:val="single" w:sz="4" w:space="0" w:color="000000"/>
            </w:tcBorders>
            <w:shd w:val="clear" w:color="auto" w:fill="auto"/>
            <w:noWrap/>
            <w:vAlign w:val="bottom"/>
            <w:hideMark/>
          </w:tcPr>
          <w:p w14:paraId="7DE89339" w14:textId="1364B7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4DFC6" w14:textId="663CB4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9A8B0" w14:textId="7E976E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63,340.27 </w:t>
            </w:r>
          </w:p>
        </w:tc>
      </w:tr>
      <w:tr w:rsidR="0086357F" w:rsidRPr="0086357F" w14:paraId="1C63663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195F9"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345D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0DCA9DBA" w14:textId="085C79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31119587" w14:textId="483A51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23549" w14:textId="481F9C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2F1D0" w14:textId="20E82F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02,785.90 </w:t>
            </w:r>
          </w:p>
        </w:tc>
      </w:tr>
      <w:tr w:rsidR="0086357F" w:rsidRPr="0086357F" w14:paraId="1CA8703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45765"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AA97F4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1383B7FC" w14:textId="45899D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3F35EA15" w14:textId="3A71F5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1EF90" w14:textId="62415D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30292C" w14:textId="68195B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9,086.88 </w:t>
            </w:r>
          </w:p>
        </w:tc>
      </w:tr>
      <w:tr w:rsidR="0086357F" w:rsidRPr="0086357F" w14:paraId="40CC66A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6227D"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5B87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3B42FA76" w14:textId="11559B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03,718.08 </w:t>
            </w:r>
          </w:p>
        </w:tc>
        <w:tc>
          <w:tcPr>
            <w:tcW w:w="958" w:type="pct"/>
            <w:tcBorders>
              <w:top w:val="nil"/>
              <w:left w:val="nil"/>
              <w:bottom w:val="single" w:sz="4" w:space="0" w:color="000000"/>
              <w:right w:val="single" w:sz="4" w:space="0" w:color="000000"/>
            </w:tcBorders>
            <w:shd w:val="clear" w:color="auto" w:fill="auto"/>
            <w:noWrap/>
            <w:vAlign w:val="bottom"/>
            <w:hideMark/>
          </w:tcPr>
          <w:p w14:paraId="138F480D" w14:textId="493EE7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BE3A0" w14:textId="0650C3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86735" w14:textId="4E8657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03,718.08 </w:t>
            </w:r>
          </w:p>
        </w:tc>
      </w:tr>
      <w:tr w:rsidR="0086357F" w:rsidRPr="0086357F" w14:paraId="1EB27AA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AB4A9"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1A6B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21A67781" w14:textId="5ADE232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2,615.98 </w:t>
            </w:r>
          </w:p>
        </w:tc>
        <w:tc>
          <w:tcPr>
            <w:tcW w:w="958" w:type="pct"/>
            <w:tcBorders>
              <w:top w:val="nil"/>
              <w:left w:val="nil"/>
              <w:bottom w:val="single" w:sz="4" w:space="0" w:color="000000"/>
              <w:right w:val="single" w:sz="4" w:space="0" w:color="000000"/>
            </w:tcBorders>
            <w:shd w:val="clear" w:color="auto" w:fill="auto"/>
            <w:noWrap/>
            <w:vAlign w:val="bottom"/>
            <w:hideMark/>
          </w:tcPr>
          <w:p w14:paraId="0A43576C" w14:textId="1D603F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D8F9E" w14:textId="5B47D5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FFB81E1" w14:textId="67FF54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31,615.98 </w:t>
            </w:r>
          </w:p>
        </w:tc>
      </w:tr>
      <w:tr w:rsidR="0086357F" w:rsidRPr="0086357F" w14:paraId="218EAC2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7C09E"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53B7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7D077522" w14:textId="3F3C2F2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5,553.64 </w:t>
            </w:r>
          </w:p>
        </w:tc>
        <w:tc>
          <w:tcPr>
            <w:tcW w:w="958" w:type="pct"/>
            <w:tcBorders>
              <w:top w:val="nil"/>
              <w:left w:val="nil"/>
              <w:bottom w:val="single" w:sz="4" w:space="0" w:color="000000"/>
              <w:right w:val="single" w:sz="4" w:space="0" w:color="000000"/>
            </w:tcBorders>
            <w:shd w:val="clear" w:color="auto" w:fill="auto"/>
            <w:noWrap/>
            <w:vAlign w:val="bottom"/>
            <w:hideMark/>
          </w:tcPr>
          <w:p w14:paraId="222593F0" w14:textId="7BD60F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917F6" w14:textId="3EF571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8ED90" w14:textId="373129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5,553.64 </w:t>
            </w:r>
          </w:p>
        </w:tc>
      </w:tr>
      <w:tr w:rsidR="0086357F" w:rsidRPr="0086357F" w14:paraId="3C2ABCC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6FB506"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0AB5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5C3A856B" w14:textId="6DDD91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03,531.70 </w:t>
            </w:r>
          </w:p>
        </w:tc>
        <w:tc>
          <w:tcPr>
            <w:tcW w:w="958" w:type="pct"/>
            <w:tcBorders>
              <w:top w:val="nil"/>
              <w:left w:val="nil"/>
              <w:bottom w:val="single" w:sz="4" w:space="0" w:color="000000"/>
              <w:right w:val="single" w:sz="4" w:space="0" w:color="000000"/>
            </w:tcBorders>
            <w:shd w:val="clear" w:color="auto" w:fill="auto"/>
            <w:noWrap/>
            <w:vAlign w:val="bottom"/>
            <w:hideMark/>
          </w:tcPr>
          <w:p w14:paraId="4C1D3F06" w14:textId="5F7A82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7AB43" w14:textId="6A2543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1FA43" w14:textId="11DA9C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03,531.70 </w:t>
            </w:r>
          </w:p>
        </w:tc>
      </w:tr>
      <w:tr w:rsidR="0086357F" w:rsidRPr="0086357F" w14:paraId="3A0CC26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8C900"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3F35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537C4C57" w14:textId="58B037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628994B9" w14:textId="0290F6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B655B" w14:textId="76D742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C4054" w14:textId="2A02C8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6,812.84 </w:t>
            </w:r>
          </w:p>
        </w:tc>
      </w:tr>
      <w:tr w:rsidR="0086357F" w:rsidRPr="0086357F" w14:paraId="74F4D48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B2591"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CE2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1C0C463F" w14:textId="09215A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22,925.28 </w:t>
            </w:r>
          </w:p>
        </w:tc>
        <w:tc>
          <w:tcPr>
            <w:tcW w:w="958" w:type="pct"/>
            <w:tcBorders>
              <w:top w:val="nil"/>
              <w:left w:val="nil"/>
              <w:bottom w:val="single" w:sz="4" w:space="0" w:color="000000"/>
              <w:right w:val="single" w:sz="4" w:space="0" w:color="000000"/>
            </w:tcBorders>
            <w:shd w:val="clear" w:color="auto" w:fill="auto"/>
            <w:noWrap/>
            <w:vAlign w:val="bottom"/>
            <w:hideMark/>
          </w:tcPr>
          <w:p w14:paraId="1DEFA5FF" w14:textId="6FCDB7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FE994" w14:textId="483679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08040" w14:textId="4456F6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22,925.28 </w:t>
            </w:r>
          </w:p>
        </w:tc>
      </w:tr>
      <w:tr w:rsidR="0086357F" w:rsidRPr="0086357F" w14:paraId="5BA0CC0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AA24C"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13AA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5CB46BBD" w14:textId="370895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05,488.94 </w:t>
            </w:r>
          </w:p>
        </w:tc>
        <w:tc>
          <w:tcPr>
            <w:tcW w:w="958" w:type="pct"/>
            <w:tcBorders>
              <w:top w:val="nil"/>
              <w:left w:val="nil"/>
              <w:bottom w:val="single" w:sz="4" w:space="0" w:color="000000"/>
              <w:right w:val="single" w:sz="4" w:space="0" w:color="000000"/>
            </w:tcBorders>
            <w:shd w:val="clear" w:color="auto" w:fill="auto"/>
            <w:noWrap/>
            <w:vAlign w:val="bottom"/>
            <w:hideMark/>
          </w:tcPr>
          <w:p w14:paraId="109625A7" w14:textId="3AA28C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F3209" w14:textId="2BA3A4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F7038" w14:textId="2FC3E3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05,488.94 </w:t>
            </w:r>
          </w:p>
        </w:tc>
      </w:tr>
      <w:tr w:rsidR="0086357F" w:rsidRPr="0086357F" w14:paraId="607E9D3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F8DB8"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CA4A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7F34BE0E" w14:textId="746FA5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4,911.10 </w:t>
            </w:r>
          </w:p>
        </w:tc>
        <w:tc>
          <w:tcPr>
            <w:tcW w:w="958" w:type="pct"/>
            <w:tcBorders>
              <w:top w:val="nil"/>
              <w:left w:val="nil"/>
              <w:bottom w:val="single" w:sz="4" w:space="0" w:color="000000"/>
              <w:right w:val="single" w:sz="4" w:space="0" w:color="000000"/>
            </w:tcBorders>
            <w:shd w:val="clear" w:color="auto" w:fill="auto"/>
            <w:noWrap/>
            <w:vAlign w:val="bottom"/>
            <w:hideMark/>
          </w:tcPr>
          <w:p w14:paraId="256C0BCF" w14:textId="77F901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0DCD41" w14:textId="718B87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81446" w14:textId="2F8054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4,911.10 </w:t>
            </w:r>
          </w:p>
        </w:tc>
      </w:tr>
      <w:tr w:rsidR="0086357F" w:rsidRPr="0086357F" w14:paraId="2F41ECA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2345F"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0283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2D93514C" w14:textId="1C0F2A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5,270.58 </w:t>
            </w:r>
          </w:p>
        </w:tc>
        <w:tc>
          <w:tcPr>
            <w:tcW w:w="958" w:type="pct"/>
            <w:tcBorders>
              <w:top w:val="nil"/>
              <w:left w:val="nil"/>
              <w:bottom w:val="single" w:sz="4" w:space="0" w:color="000000"/>
              <w:right w:val="single" w:sz="4" w:space="0" w:color="000000"/>
            </w:tcBorders>
            <w:shd w:val="clear" w:color="auto" w:fill="auto"/>
            <w:noWrap/>
            <w:vAlign w:val="bottom"/>
            <w:hideMark/>
          </w:tcPr>
          <w:p w14:paraId="07A29493" w14:textId="3E36AB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A7537" w14:textId="05E83F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F8019" w14:textId="6D0CF3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5,270.58 </w:t>
            </w:r>
          </w:p>
        </w:tc>
      </w:tr>
      <w:tr w:rsidR="0086357F" w:rsidRPr="0086357F" w14:paraId="32BF46A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02AD8"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85D1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1B7ECCF" w14:textId="6589ED1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1,473.34 </w:t>
            </w:r>
          </w:p>
        </w:tc>
        <w:tc>
          <w:tcPr>
            <w:tcW w:w="958" w:type="pct"/>
            <w:tcBorders>
              <w:top w:val="nil"/>
              <w:left w:val="nil"/>
              <w:bottom w:val="single" w:sz="4" w:space="0" w:color="000000"/>
              <w:right w:val="single" w:sz="4" w:space="0" w:color="000000"/>
            </w:tcBorders>
            <w:shd w:val="clear" w:color="auto" w:fill="auto"/>
            <w:noWrap/>
            <w:vAlign w:val="bottom"/>
            <w:hideMark/>
          </w:tcPr>
          <w:p w14:paraId="2804968B" w14:textId="1E6946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02810" w14:textId="1ABB6A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DD849" w14:textId="3B870E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1,473.34 </w:t>
            </w:r>
          </w:p>
        </w:tc>
      </w:tr>
      <w:tr w:rsidR="0086357F" w:rsidRPr="0086357F" w14:paraId="1367061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56DB8"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F26E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7D93431A" w14:textId="642BF1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91,791.64 </w:t>
            </w:r>
          </w:p>
        </w:tc>
        <w:tc>
          <w:tcPr>
            <w:tcW w:w="958" w:type="pct"/>
            <w:tcBorders>
              <w:top w:val="nil"/>
              <w:left w:val="nil"/>
              <w:bottom w:val="single" w:sz="4" w:space="0" w:color="000000"/>
              <w:right w:val="single" w:sz="4" w:space="0" w:color="000000"/>
            </w:tcBorders>
            <w:shd w:val="clear" w:color="auto" w:fill="auto"/>
            <w:noWrap/>
            <w:vAlign w:val="bottom"/>
            <w:hideMark/>
          </w:tcPr>
          <w:p w14:paraId="15823396" w14:textId="79C76D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1ADC6" w14:textId="622CE2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46C2E" w14:textId="71EB1A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91,791.64 </w:t>
            </w:r>
          </w:p>
        </w:tc>
      </w:tr>
      <w:tr w:rsidR="0086357F" w:rsidRPr="0086357F" w14:paraId="42431B8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170FA"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811B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50D87A8" w14:textId="64ED88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331A0582" w14:textId="72C406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21F07" w14:textId="3B2DAE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CF801" w14:textId="0D99E4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388.00 </w:t>
            </w:r>
          </w:p>
        </w:tc>
      </w:tr>
      <w:tr w:rsidR="0086357F" w:rsidRPr="0086357F" w14:paraId="54C2D57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2CEE0"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724E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005F1D8B" w14:textId="2443DB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35,671.74 </w:t>
            </w:r>
          </w:p>
        </w:tc>
        <w:tc>
          <w:tcPr>
            <w:tcW w:w="958" w:type="pct"/>
            <w:tcBorders>
              <w:top w:val="nil"/>
              <w:left w:val="nil"/>
              <w:bottom w:val="single" w:sz="4" w:space="0" w:color="000000"/>
              <w:right w:val="single" w:sz="4" w:space="0" w:color="000000"/>
            </w:tcBorders>
            <w:shd w:val="clear" w:color="auto" w:fill="auto"/>
            <w:noWrap/>
            <w:vAlign w:val="bottom"/>
            <w:hideMark/>
          </w:tcPr>
          <w:p w14:paraId="5BFD0163" w14:textId="3051DA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142B0D08" w14:textId="5873A2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FBA81" w14:textId="63FC21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47,626.74 </w:t>
            </w:r>
          </w:p>
        </w:tc>
      </w:tr>
      <w:tr w:rsidR="0086357F" w:rsidRPr="0086357F" w14:paraId="4D57A3D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3C73D"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F51E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7A766747" w14:textId="7830FB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60,489.87 </w:t>
            </w:r>
          </w:p>
        </w:tc>
        <w:tc>
          <w:tcPr>
            <w:tcW w:w="958" w:type="pct"/>
            <w:tcBorders>
              <w:top w:val="nil"/>
              <w:left w:val="nil"/>
              <w:bottom w:val="single" w:sz="4" w:space="0" w:color="000000"/>
              <w:right w:val="single" w:sz="4" w:space="0" w:color="000000"/>
            </w:tcBorders>
            <w:shd w:val="clear" w:color="auto" w:fill="auto"/>
            <w:noWrap/>
            <w:vAlign w:val="bottom"/>
            <w:hideMark/>
          </w:tcPr>
          <w:p w14:paraId="2B6516DD" w14:textId="72C8AAF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2AF0BA" w14:textId="5B6957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2049B" w14:textId="4F5CFF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80,489.87 </w:t>
            </w:r>
          </w:p>
        </w:tc>
      </w:tr>
      <w:tr w:rsidR="0086357F" w:rsidRPr="0086357F" w14:paraId="491069F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67BA0"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18C4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7EDE7F5D" w14:textId="3784CD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38C90640" w14:textId="285363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19BA5" w14:textId="2E3431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CCCFA" w14:textId="4719A0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5,510.76 </w:t>
            </w:r>
          </w:p>
        </w:tc>
      </w:tr>
      <w:tr w:rsidR="0086357F" w:rsidRPr="0086357F" w14:paraId="411CED0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DE5BA"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2BE8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1CF31B9B" w14:textId="56E03D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2,704.78 </w:t>
            </w:r>
          </w:p>
        </w:tc>
        <w:tc>
          <w:tcPr>
            <w:tcW w:w="958" w:type="pct"/>
            <w:tcBorders>
              <w:top w:val="nil"/>
              <w:left w:val="nil"/>
              <w:bottom w:val="single" w:sz="4" w:space="0" w:color="000000"/>
              <w:right w:val="single" w:sz="4" w:space="0" w:color="000000"/>
            </w:tcBorders>
            <w:shd w:val="clear" w:color="auto" w:fill="auto"/>
            <w:noWrap/>
            <w:vAlign w:val="bottom"/>
            <w:hideMark/>
          </w:tcPr>
          <w:p w14:paraId="3576BA63" w14:textId="711220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940D5" w14:textId="0300CE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8EF30" w14:textId="72095D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2,704.78 </w:t>
            </w:r>
          </w:p>
        </w:tc>
      </w:tr>
      <w:tr w:rsidR="0086357F" w:rsidRPr="0086357F" w14:paraId="5F76641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E61FE"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C1FA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3BA3C2EF" w14:textId="487907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147A135C" w14:textId="3A9582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55D4E" w14:textId="743ECF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94B9B" w14:textId="5C9518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7,458.46 </w:t>
            </w:r>
          </w:p>
        </w:tc>
      </w:tr>
      <w:tr w:rsidR="0086357F" w:rsidRPr="0086357F" w14:paraId="1F24622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A4D3F"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25F0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5E23592B" w14:textId="347B86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357,005.00 </w:t>
            </w:r>
          </w:p>
        </w:tc>
        <w:tc>
          <w:tcPr>
            <w:tcW w:w="958" w:type="pct"/>
            <w:tcBorders>
              <w:top w:val="nil"/>
              <w:left w:val="nil"/>
              <w:bottom w:val="single" w:sz="4" w:space="0" w:color="000000"/>
              <w:right w:val="single" w:sz="4" w:space="0" w:color="000000"/>
            </w:tcBorders>
            <w:shd w:val="clear" w:color="auto" w:fill="auto"/>
            <w:noWrap/>
            <w:vAlign w:val="bottom"/>
            <w:hideMark/>
          </w:tcPr>
          <w:p w14:paraId="0D209C1E" w14:textId="1D28F6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1E80A" w14:textId="19CC5B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FA9DD" w14:textId="2B506A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357,005.00 </w:t>
            </w:r>
          </w:p>
        </w:tc>
      </w:tr>
      <w:tr w:rsidR="0086357F" w:rsidRPr="0086357F" w14:paraId="5A1E2A7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D5FDA2"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197001AD" w14:textId="627E98B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902,504.90 </w:t>
            </w:r>
          </w:p>
        </w:tc>
        <w:tc>
          <w:tcPr>
            <w:tcW w:w="958" w:type="pct"/>
            <w:tcBorders>
              <w:top w:val="nil"/>
              <w:left w:val="nil"/>
              <w:bottom w:val="single" w:sz="4" w:space="0" w:color="000000"/>
              <w:right w:val="single" w:sz="4" w:space="0" w:color="000000"/>
            </w:tcBorders>
            <w:shd w:val="clear" w:color="D8D8D8" w:fill="D8D8D8"/>
            <w:noWrap/>
            <w:vAlign w:val="bottom"/>
            <w:hideMark/>
          </w:tcPr>
          <w:p w14:paraId="78FD0ACF" w14:textId="625514A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94938C" w14:textId="4377560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ED2E83" w14:textId="2D5C0F6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902,504.90 </w:t>
            </w:r>
          </w:p>
        </w:tc>
      </w:tr>
      <w:tr w:rsidR="0086357F" w:rsidRPr="0086357F" w14:paraId="1FF95B9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FC6A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51A6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6252FFE4" w14:textId="12990E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252FAE30" w14:textId="55E1D3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A318B" w14:textId="17C844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B6DA0" w14:textId="27C2CD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84,094.26 </w:t>
            </w:r>
          </w:p>
        </w:tc>
      </w:tr>
      <w:tr w:rsidR="0086357F" w:rsidRPr="0086357F" w14:paraId="7651A08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B2F6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67F2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3999A562" w14:textId="169642F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7,201.44 </w:t>
            </w:r>
          </w:p>
        </w:tc>
        <w:tc>
          <w:tcPr>
            <w:tcW w:w="958" w:type="pct"/>
            <w:tcBorders>
              <w:top w:val="nil"/>
              <w:left w:val="nil"/>
              <w:bottom w:val="single" w:sz="4" w:space="0" w:color="000000"/>
              <w:right w:val="single" w:sz="4" w:space="0" w:color="000000"/>
            </w:tcBorders>
            <w:shd w:val="clear" w:color="auto" w:fill="auto"/>
            <w:noWrap/>
            <w:vAlign w:val="bottom"/>
            <w:hideMark/>
          </w:tcPr>
          <w:p w14:paraId="566A77BE" w14:textId="719710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09761" w14:textId="75E4EB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C3888" w14:textId="0037C8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7,201.44 </w:t>
            </w:r>
          </w:p>
        </w:tc>
      </w:tr>
      <w:tr w:rsidR="0086357F" w:rsidRPr="0086357F" w14:paraId="0E17CEB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772A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46E31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7981A796" w14:textId="24D6F7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7E073055" w14:textId="4C2D80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61D0B" w14:textId="02AB0E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52C0D" w14:textId="6A14F6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2,376.00 </w:t>
            </w:r>
          </w:p>
        </w:tc>
      </w:tr>
      <w:tr w:rsidR="0086357F" w:rsidRPr="0086357F" w14:paraId="3BCD74F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1C36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140F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4E76570A" w14:textId="5994CC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2CF5F885" w14:textId="63AB33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BD0A4" w14:textId="193645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02AF9" w14:textId="17FD4C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7,556.68 </w:t>
            </w:r>
          </w:p>
        </w:tc>
      </w:tr>
      <w:tr w:rsidR="0086357F" w:rsidRPr="0086357F" w14:paraId="7B4FDEB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DE24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EABD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F04109B" w14:textId="7EBAF3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89,615.83 </w:t>
            </w:r>
          </w:p>
        </w:tc>
        <w:tc>
          <w:tcPr>
            <w:tcW w:w="958" w:type="pct"/>
            <w:tcBorders>
              <w:top w:val="nil"/>
              <w:left w:val="nil"/>
              <w:bottom w:val="single" w:sz="4" w:space="0" w:color="000000"/>
              <w:right w:val="single" w:sz="4" w:space="0" w:color="000000"/>
            </w:tcBorders>
            <w:shd w:val="clear" w:color="auto" w:fill="auto"/>
            <w:noWrap/>
            <w:vAlign w:val="bottom"/>
            <w:hideMark/>
          </w:tcPr>
          <w:p w14:paraId="69FDE38C" w14:textId="6A1F67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F5883" w14:textId="3C2384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36D97" w14:textId="66D692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89,615.83 </w:t>
            </w:r>
          </w:p>
        </w:tc>
      </w:tr>
      <w:tr w:rsidR="0086357F" w:rsidRPr="0086357F" w14:paraId="04B16B5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020C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5FD0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46180E97" w14:textId="1F844A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4,127.73 </w:t>
            </w:r>
          </w:p>
        </w:tc>
        <w:tc>
          <w:tcPr>
            <w:tcW w:w="958" w:type="pct"/>
            <w:tcBorders>
              <w:top w:val="nil"/>
              <w:left w:val="nil"/>
              <w:bottom w:val="single" w:sz="4" w:space="0" w:color="000000"/>
              <w:right w:val="single" w:sz="4" w:space="0" w:color="000000"/>
            </w:tcBorders>
            <w:shd w:val="clear" w:color="auto" w:fill="auto"/>
            <w:noWrap/>
            <w:vAlign w:val="bottom"/>
            <w:hideMark/>
          </w:tcPr>
          <w:p w14:paraId="23F4A108" w14:textId="531118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D27224" w14:textId="7F3F81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1BECB" w14:textId="0BC895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4,127.73 </w:t>
            </w:r>
          </w:p>
        </w:tc>
      </w:tr>
      <w:tr w:rsidR="0086357F" w:rsidRPr="0086357F" w14:paraId="10D9D24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0546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2E52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29FE2565" w14:textId="2E02A2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7,532.96 </w:t>
            </w:r>
          </w:p>
        </w:tc>
        <w:tc>
          <w:tcPr>
            <w:tcW w:w="958" w:type="pct"/>
            <w:tcBorders>
              <w:top w:val="nil"/>
              <w:left w:val="nil"/>
              <w:bottom w:val="single" w:sz="4" w:space="0" w:color="000000"/>
              <w:right w:val="single" w:sz="4" w:space="0" w:color="000000"/>
            </w:tcBorders>
            <w:shd w:val="clear" w:color="auto" w:fill="auto"/>
            <w:noWrap/>
            <w:vAlign w:val="bottom"/>
            <w:hideMark/>
          </w:tcPr>
          <w:p w14:paraId="15ED62D2" w14:textId="3834D0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4BE92" w14:textId="744601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FCE4B" w14:textId="5E45BF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7,532.96 </w:t>
            </w:r>
          </w:p>
        </w:tc>
      </w:tr>
      <w:tr w:rsidR="0086357F" w:rsidRPr="0086357F" w14:paraId="77265818"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6424F7"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0FEADC4B" w14:textId="3FD8C48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9,567,205.59 </w:t>
            </w:r>
          </w:p>
        </w:tc>
        <w:tc>
          <w:tcPr>
            <w:tcW w:w="958" w:type="pct"/>
            <w:tcBorders>
              <w:top w:val="nil"/>
              <w:left w:val="nil"/>
              <w:bottom w:val="single" w:sz="4" w:space="0" w:color="000000"/>
              <w:right w:val="single" w:sz="4" w:space="0" w:color="000000"/>
            </w:tcBorders>
            <w:shd w:val="clear" w:color="D8D8D8" w:fill="D8D8D8"/>
            <w:noWrap/>
            <w:vAlign w:val="bottom"/>
            <w:hideMark/>
          </w:tcPr>
          <w:p w14:paraId="4011E471" w14:textId="0A8803E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9758990" w14:textId="2547F99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2B09DD" w14:textId="6C449C8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8,859,114.99 </w:t>
            </w:r>
          </w:p>
        </w:tc>
      </w:tr>
      <w:tr w:rsidR="0086357F" w:rsidRPr="0086357F" w14:paraId="63554AB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E97D1"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2F39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7CA77FFB" w14:textId="55A1D4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8,855.54 </w:t>
            </w:r>
          </w:p>
        </w:tc>
        <w:tc>
          <w:tcPr>
            <w:tcW w:w="958" w:type="pct"/>
            <w:tcBorders>
              <w:top w:val="nil"/>
              <w:left w:val="nil"/>
              <w:bottom w:val="single" w:sz="4" w:space="0" w:color="000000"/>
              <w:right w:val="single" w:sz="4" w:space="0" w:color="000000"/>
            </w:tcBorders>
            <w:shd w:val="clear" w:color="auto" w:fill="auto"/>
            <w:noWrap/>
            <w:vAlign w:val="bottom"/>
            <w:hideMark/>
          </w:tcPr>
          <w:p w14:paraId="40E5ACE8" w14:textId="40881D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70956" w14:textId="3597E0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E05E7" w14:textId="48F0B88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8,855.54 </w:t>
            </w:r>
          </w:p>
        </w:tc>
      </w:tr>
      <w:tr w:rsidR="0086357F" w:rsidRPr="0086357F" w14:paraId="63FA935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FC8C9"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6A85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D555CA9" w14:textId="281CD6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396,553.72 </w:t>
            </w:r>
          </w:p>
        </w:tc>
        <w:tc>
          <w:tcPr>
            <w:tcW w:w="958" w:type="pct"/>
            <w:tcBorders>
              <w:top w:val="nil"/>
              <w:left w:val="nil"/>
              <w:bottom w:val="single" w:sz="4" w:space="0" w:color="000000"/>
              <w:right w:val="single" w:sz="4" w:space="0" w:color="000000"/>
            </w:tcBorders>
            <w:shd w:val="clear" w:color="auto" w:fill="auto"/>
            <w:noWrap/>
            <w:vAlign w:val="bottom"/>
            <w:hideMark/>
          </w:tcPr>
          <w:p w14:paraId="5ED0A2AC" w14:textId="7BC84C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D942D" w14:textId="04F837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0F2A4736" w14:textId="6AB58B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3,143,354.12 </w:t>
            </w:r>
          </w:p>
        </w:tc>
      </w:tr>
      <w:tr w:rsidR="0086357F" w:rsidRPr="0086357F" w14:paraId="4918BB0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28D2E"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ECFC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6B155290" w14:textId="5337E1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2C0D5FA4" w14:textId="3696A9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ADDD6" w14:textId="5B1D110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BD2A9D" w14:textId="7D2295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44,108.90 </w:t>
            </w:r>
          </w:p>
        </w:tc>
      </w:tr>
      <w:tr w:rsidR="0086357F" w:rsidRPr="0086357F" w14:paraId="2CF02B0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AD367"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CFF8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67844B44" w14:textId="18A35A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4,642.00 </w:t>
            </w:r>
          </w:p>
        </w:tc>
        <w:tc>
          <w:tcPr>
            <w:tcW w:w="958" w:type="pct"/>
            <w:tcBorders>
              <w:top w:val="nil"/>
              <w:left w:val="nil"/>
              <w:bottom w:val="single" w:sz="4" w:space="0" w:color="000000"/>
              <w:right w:val="single" w:sz="4" w:space="0" w:color="000000"/>
            </w:tcBorders>
            <w:shd w:val="clear" w:color="auto" w:fill="auto"/>
            <w:noWrap/>
            <w:vAlign w:val="bottom"/>
            <w:hideMark/>
          </w:tcPr>
          <w:p w14:paraId="59484C63" w14:textId="52BF1C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76641" w14:textId="7A7347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AA1DB" w14:textId="6B49B3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4,642.00 </w:t>
            </w:r>
          </w:p>
        </w:tc>
      </w:tr>
      <w:tr w:rsidR="0086357F" w:rsidRPr="0086357F" w14:paraId="723F9C1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F3E34"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20D2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5DEEACB0" w14:textId="57DB12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18,895.36 </w:t>
            </w:r>
          </w:p>
        </w:tc>
        <w:tc>
          <w:tcPr>
            <w:tcW w:w="958" w:type="pct"/>
            <w:tcBorders>
              <w:top w:val="nil"/>
              <w:left w:val="nil"/>
              <w:bottom w:val="single" w:sz="4" w:space="0" w:color="000000"/>
              <w:right w:val="single" w:sz="4" w:space="0" w:color="000000"/>
            </w:tcBorders>
            <w:shd w:val="clear" w:color="auto" w:fill="auto"/>
            <w:noWrap/>
            <w:vAlign w:val="bottom"/>
            <w:hideMark/>
          </w:tcPr>
          <w:p w14:paraId="2863C5E3" w14:textId="517EA9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AB692A" w14:textId="38529F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8EE1F9D" w14:textId="5C7ECE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14,895.36 </w:t>
            </w:r>
          </w:p>
        </w:tc>
      </w:tr>
      <w:tr w:rsidR="0086357F" w:rsidRPr="0086357F" w14:paraId="3F29049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3A780"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D934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041799A2" w14:textId="184456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132,638.90 </w:t>
            </w:r>
          </w:p>
        </w:tc>
        <w:tc>
          <w:tcPr>
            <w:tcW w:w="958" w:type="pct"/>
            <w:tcBorders>
              <w:top w:val="nil"/>
              <w:left w:val="nil"/>
              <w:bottom w:val="single" w:sz="4" w:space="0" w:color="000000"/>
              <w:right w:val="single" w:sz="4" w:space="0" w:color="000000"/>
            </w:tcBorders>
            <w:shd w:val="clear" w:color="auto" w:fill="auto"/>
            <w:noWrap/>
            <w:vAlign w:val="bottom"/>
            <w:hideMark/>
          </w:tcPr>
          <w:p w14:paraId="186D8DFB" w14:textId="7AC239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3DEC9D84" w14:textId="44E551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3963A7CC" w14:textId="354094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506,892.90 </w:t>
            </w:r>
          </w:p>
        </w:tc>
      </w:tr>
      <w:tr w:rsidR="0086357F" w:rsidRPr="0086357F" w14:paraId="44E399A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1F9A3"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2A17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5228C4AB" w14:textId="2DCDC6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010DB2AF" w14:textId="419731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058C9FE5" w14:textId="448662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ED022" w14:textId="750D93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6,028.24 </w:t>
            </w:r>
          </w:p>
        </w:tc>
      </w:tr>
      <w:tr w:rsidR="0086357F" w:rsidRPr="0086357F" w14:paraId="4966397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B5D08"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7CFE4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7933EC17" w14:textId="0E0651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9,958.46 </w:t>
            </w:r>
          </w:p>
        </w:tc>
        <w:tc>
          <w:tcPr>
            <w:tcW w:w="958" w:type="pct"/>
            <w:tcBorders>
              <w:top w:val="nil"/>
              <w:left w:val="nil"/>
              <w:bottom w:val="single" w:sz="4" w:space="0" w:color="000000"/>
              <w:right w:val="single" w:sz="4" w:space="0" w:color="000000"/>
            </w:tcBorders>
            <w:shd w:val="clear" w:color="auto" w:fill="auto"/>
            <w:noWrap/>
            <w:vAlign w:val="bottom"/>
            <w:hideMark/>
          </w:tcPr>
          <w:p w14:paraId="57F529C3" w14:textId="456318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FFDF8" w14:textId="2471E0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F1505" w14:textId="14CBCA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9,958.46 </w:t>
            </w:r>
          </w:p>
        </w:tc>
      </w:tr>
      <w:tr w:rsidR="0086357F" w:rsidRPr="0086357F" w14:paraId="7D12DDC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712C5"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8048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26B29DB7" w14:textId="38C34E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2,470.12 </w:t>
            </w:r>
          </w:p>
        </w:tc>
        <w:tc>
          <w:tcPr>
            <w:tcW w:w="958" w:type="pct"/>
            <w:tcBorders>
              <w:top w:val="nil"/>
              <w:left w:val="nil"/>
              <w:bottom w:val="single" w:sz="4" w:space="0" w:color="000000"/>
              <w:right w:val="single" w:sz="4" w:space="0" w:color="000000"/>
            </w:tcBorders>
            <w:shd w:val="clear" w:color="auto" w:fill="auto"/>
            <w:noWrap/>
            <w:vAlign w:val="bottom"/>
            <w:hideMark/>
          </w:tcPr>
          <w:p w14:paraId="2D5933D3" w14:textId="1DDACC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25DDEC" w14:textId="7361B1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F9063" w14:textId="3A3D35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2,470.12 </w:t>
            </w:r>
          </w:p>
        </w:tc>
      </w:tr>
      <w:tr w:rsidR="0086357F" w:rsidRPr="0086357F" w14:paraId="40A3103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34E38"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CB14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44D8EE91" w14:textId="136614F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560,648.07 </w:t>
            </w:r>
          </w:p>
        </w:tc>
        <w:tc>
          <w:tcPr>
            <w:tcW w:w="958" w:type="pct"/>
            <w:tcBorders>
              <w:top w:val="nil"/>
              <w:left w:val="nil"/>
              <w:bottom w:val="single" w:sz="4" w:space="0" w:color="000000"/>
              <w:right w:val="single" w:sz="4" w:space="0" w:color="000000"/>
            </w:tcBorders>
            <w:shd w:val="clear" w:color="auto" w:fill="auto"/>
            <w:noWrap/>
            <w:vAlign w:val="bottom"/>
            <w:hideMark/>
          </w:tcPr>
          <w:p w14:paraId="5145165A" w14:textId="521A2B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776731" w14:textId="13A3031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E9D3E" w14:textId="71962A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560,648.07 </w:t>
            </w:r>
          </w:p>
        </w:tc>
      </w:tr>
      <w:tr w:rsidR="0086357F" w:rsidRPr="0086357F" w14:paraId="0700D5F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1ECC4"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4EC6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517EE78A" w14:textId="682E48F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0C858016" w14:textId="70705A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F957E" w14:textId="50123C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70A3F" w14:textId="3E0909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442,977.18 </w:t>
            </w:r>
          </w:p>
        </w:tc>
      </w:tr>
      <w:tr w:rsidR="0086357F" w:rsidRPr="0086357F" w14:paraId="3A73A60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C948F"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BFE2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1CD1ED98" w14:textId="10FBA8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4,379.08 </w:t>
            </w:r>
          </w:p>
        </w:tc>
        <w:tc>
          <w:tcPr>
            <w:tcW w:w="958" w:type="pct"/>
            <w:tcBorders>
              <w:top w:val="nil"/>
              <w:left w:val="nil"/>
              <w:bottom w:val="single" w:sz="4" w:space="0" w:color="000000"/>
              <w:right w:val="single" w:sz="4" w:space="0" w:color="000000"/>
            </w:tcBorders>
            <w:shd w:val="clear" w:color="auto" w:fill="auto"/>
            <w:noWrap/>
            <w:vAlign w:val="bottom"/>
            <w:hideMark/>
          </w:tcPr>
          <w:p w14:paraId="3C94A860" w14:textId="3A4B2B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0C41A5" w14:textId="442532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F1775" w14:textId="246B6B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4,379.08 </w:t>
            </w:r>
          </w:p>
        </w:tc>
      </w:tr>
      <w:tr w:rsidR="0086357F" w:rsidRPr="0086357F" w14:paraId="655BB88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5B2DD"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B8AF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142F3F44" w14:textId="6085D8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739ABEC9" w14:textId="391DD7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960FDF" w14:textId="629B8C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B9264" w14:textId="6C7104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119,686.28 </w:t>
            </w:r>
          </w:p>
        </w:tc>
      </w:tr>
      <w:tr w:rsidR="0086357F" w:rsidRPr="0086357F" w14:paraId="650ED1D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307B6"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B7D7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0ED9792E" w14:textId="16D393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218.74 </w:t>
            </w:r>
          </w:p>
        </w:tc>
        <w:tc>
          <w:tcPr>
            <w:tcW w:w="958" w:type="pct"/>
            <w:tcBorders>
              <w:top w:val="nil"/>
              <w:left w:val="nil"/>
              <w:bottom w:val="single" w:sz="4" w:space="0" w:color="000000"/>
              <w:right w:val="single" w:sz="4" w:space="0" w:color="000000"/>
            </w:tcBorders>
            <w:shd w:val="clear" w:color="auto" w:fill="auto"/>
            <w:noWrap/>
            <w:vAlign w:val="bottom"/>
            <w:hideMark/>
          </w:tcPr>
          <w:p w14:paraId="480A94AE" w14:textId="301B78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F6AF2D" w14:textId="670309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B34A2" w14:textId="23D6B0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218.74 </w:t>
            </w:r>
          </w:p>
        </w:tc>
      </w:tr>
      <w:tr w:rsidR="0086357F" w:rsidRPr="0086357F" w14:paraId="4605A4A8"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9403CA"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3D620D16" w14:textId="4CBFA3C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4,675,345.28 </w:t>
            </w:r>
          </w:p>
        </w:tc>
        <w:tc>
          <w:tcPr>
            <w:tcW w:w="958" w:type="pct"/>
            <w:tcBorders>
              <w:top w:val="nil"/>
              <w:left w:val="nil"/>
              <w:bottom w:val="single" w:sz="4" w:space="0" w:color="000000"/>
              <w:right w:val="single" w:sz="4" w:space="0" w:color="000000"/>
            </w:tcBorders>
            <w:shd w:val="clear" w:color="D8D8D8" w:fill="D8D8D8"/>
            <w:noWrap/>
            <w:vAlign w:val="bottom"/>
            <w:hideMark/>
          </w:tcPr>
          <w:p w14:paraId="759CE160" w14:textId="7CF81B6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7F1EA8" w14:textId="41D7A78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C7D366" w14:textId="4525805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4,675,345.28 </w:t>
            </w:r>
          </w:p>
        </w:tc>
      </w:tr>
      <w:tr w:rsidR="0086357F" w:rsidRPr="0086357F" w14:paraId="2455853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A8823"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58F0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769C604B" w14:textId="21C72F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8,042.64 </w:t>
            </w:r>
          </w:p>
        </w:tc>
        <w:tc>
          <w:tcPr>
            <w:tcW w:w="958" w:type="pct"/>
            <w:tcBorders>
              <w:top w:val="nil"/>
              <w:left w:val="nil"/>
              <w:bottom w:val="single" w:sz="4" w:space="0" w:color="000000"/>
              <w:right w:val="single" w:sz="4" w:space="0" w:color="000000"/>
            </w:tcBorders>
            <w:shd w:val="clear" w:color="auto" w:fill="auto"/>
            <w:noWrap/>
            <w:vAlign w:val="bottom"/>
            <w:hideMark/>
          </w:tcPr>
          <w:p w14:paraId="68272743" w14:textId="58A8C7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1A25A8" w14:textId="0556A1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38296" w14:textId="7C3A6D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8,042.64 </w:t>
            </w:r>
          </w:p>
        </w:tc>
      </w:tr>
      <w:tr w:rsidR="0086357F" w:rsidRPr="0086357F" w14:paraId="448C640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37453"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F297F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1CBC329A" w14:textId="5A2D92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7AEDF1F1" w14:textId="4B5F82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7AD01" w14:textId="43980B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4BBFB" w14:textId="47BDD1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52,371.21 </w:t>
            </w:r>
          </w:p>
        </w:tc>
      </w:tr>
      <w:tr w:rsidR="0086357F" w:rsidRPr="0086357F" w14:paraId="5B4928F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52958"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FEA8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6285743E" w14:textId="0E7DD3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2,866.13 </w:t>
            </w:r>
          </w:p>
        </w:tc>
        <w:tc>
          <w:tcPr>
            <w:tcW w:w="958" w:type="pct"/>
            <w:tcBorders>
              <w:top w:val="nil"/>
              <w:left w:val="nil"/>
              <w:bottom w:val="single" w:sz="4" w:space="0" w:color="000000"/>
              <w:right w:val="single" w:sz="4" w:space="0" w:color="000000"/>
            </w:tcBorders>
            <w:shd w:val="clear" w:color="auto" w:fill="auto"/>
            <w:noWrap/>
            <w:vAlign w:val="bottom"/>
            <w:hideMark/>
          </w:tcPr>
          <w:p w14:paraId="34C94CA2" w14:textId="248A0D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DC216" w14:textId="421622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B9AA9" w14:textId="20F2E2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2,866.13 </w:t>
            </w:r>
          </w:p>
        </w:tc>
      </w:tr>
      <w:tr w:rsidR="0086357F" w:rsidRPr="0086357F" w14:paraId="34681BA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5C1A9"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324C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7A367221" w14:textId="5FA639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4,452.24 </w:t>
            </w:r>
          </w:p>
        </w:tc>
        <w:tc>
          <w:tcPr>
            <w:tcW w:w="958" w:type="pct"/>
            <w:tcBorders>
              <w:top w:val="nil"/>
              <w:left w:val="nil"/>
              <w:bottom w:val="single" w:sz="4" w:space="0" w:color="000000"/>
              <w:right w:val="single" w:sz="4" w:space="0" w:color="000000"/>
            </w:tcBorders>
            <w:shd w:val="clear" w:color="auto" w:fill="auto"/>
            <w:noWrap/>
            <w:vAlign w:val="bottom"/>
            <w:hideMark/>
          </w:tcPr>
          <w:p w14:paraId="15C550CE" w14:textId="142086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9A934" w14:textId="348A1C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D1CD6" w14:textId="5345D1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4,452.24 </w:t>
            </w:r>
          </w:p>
        </w:tc>
      </w:tr>
      <w:tr w:rsidR="0086357F" w:rsidRPr="0086357F" w14:paraId="428F918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8B9D2"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D67F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4C8A0476" w14:textId="3F9485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25,004.06 </w:t>
            </w:r>
          </w:p>
        </w:tc>
        <w:tc>
          <w:tcPr>
            <w:tcW w:w="958" w:type="pct"/>
            <w:tcBorders>
              <w:top w:val="nil"/>
              <w:left w:val="nil"/>
              <w:bottom w:val="single" w:sz="4" w:space="0" w:color="000000"/>
              <w:right w:val="single" w:sz="4" w:space="0" w:color="000000"/>
            </w:tcBorders>
            <w:shd w:val="clear" w:color="auto" w:fill="auto"/>
            <w:noWrap/>
            <w:vAlign w:val="bottom"/>
            <w:hideMark/>
          </w:tcPr>
          <w:p w14:paraId="65D9F044" w14:textId="51C92A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352E4" w14:textId="4B20F3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EFEE23" w14:textId="0E514B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25,004.06 </w:t>
            </w:r>
          </w:p>
        </w:tc>
      </w:tr>
      <w:tr w:rsidR="0086357F" w:rsidRPr="0086357F" w14:paraId="4A6E1FD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FAA16"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CDBF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75507C7B" w14:textId="6E2E2C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2BC47964" w14:textId="20AE6A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1AACD" w14:textId="7A092B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B23A29" w14:textId="496F60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73,004.50 </w:t>
            </w:r>
          </w:p>
        </w:tc>
      </w:tr>
      <w:tr w:rsidR="0086357F" w:rsidRPr="0086357F" w14:paraId="03B08E5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973D7"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E0A6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7C91B84D" w14:textId="0E125E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90,867.13 </w:t>
            </w:r>
          </w:p>
        </w:tc>
        <w:tc>
          <w:tcPr>
            <w:tcW w:w="958" w:type="pct"/>
            <w:tcBorders>
              <w:top w:val="nil"/>
              <w:left w:val="nil"/>
              <w:bottom w:val="single" w:sz="4" w:space="0" w:color="000000"/>
              <w:right w:val="single" w:sz="4" w:space="0" w:color="000000"/>
            </w:tcBorders>
            <w:shd w:val="clear" w:color="auto" w:fill="auto"/>
            <w:noWrap/>
            <w:vAlign w:val="bottom"/>
            <w:hideMark/>
          </w:tcPr>
          <w:p w14:paraId="7D586C96" w14:textId="127EE8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4AB831" w14:textId="733F72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919D4" w14:textId="1DEFC2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90,867.13 </w:t>
            </w:r>
          </w:p>
        </w:tc>
      </w:tr>
      <w:tr w:rsidR="0086357F" w:rsidRPr="0086357F" w14:paraId="0EF4D29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08B07"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2431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0404EF70" w14:textId="600D12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931,481.73 </w:t>
            </w:r>
          </w:p>
        </w:tc>
        <w:tc>
          <w:tcPr>
            <w:tcW w:w="958" w:type="pct"/>
            <w:tcBorders>
              <w:top w:val="nil"/>
              <w:left w:val="nil"/>
              <w:bottom w:val="single" w:sz="4" w:space="0" w:color="000000"/>
              <w:right w:val="single" w:sz="4" w:space="0" w:color="000000"/>
            </w:tcBorders>
            <w:shd w:val="clear" w:color="auto" w:fill="auto"/>
            <w:noWrap/>
            <w:vAlign w:val="bottom"/>
            <w:hideMark/>
          </w:tcPr>
          <w:p w14:paraId="4C625349" w14:textId="50B6939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1E8D0" w14:textId="2FCEA7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D76D5" w14:textId="594F69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931,481.73 </w:t>
            </w:r>
          </w:p>
        </w:tc>
      </w:tr>
      <w:tr w:rsidR="0086357F" w:rsidRPr="0086357F" w14:paraId="7027808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F1B5B"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9569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7A4C95BB" w14:textId="685138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28,913.28 </w:t>
            </w:r>
          </w:p>
        </w:tc>
        <w:tc>
          <w:tcPr>
            <w:tcW w:w="958" w:type="pct"/>
            <w:tcBorders>
              <w:top w:val="nil"/>
              <w:left w:val="nil"/>
              <w:bottom w:val="single" w:sz="4" w:space="0" w:color="000000"/>
              <w:right w:val="single" w:sz="4" w:space="0" w:color="000000"/>
            </w:tcBorders>
            <w:shd w:val="clear" w:color="auto" w:fill="auto"/>
            <w:noWrap/>
            <w:vAlign w:val="bottom"/>
            <w:hideMark/>
          </w:tcPr>
          <w:p w14:paraId="671918D3" w14:textId="0A19E7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A3416" w14:textId="1E3275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D1D3C" w14:textId="26A31C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28,913.28 </w:t>
            </w:r>
          </w:p>
        </w:tc>
      </w:tr>
      <w:tr w:rsidR="0086357F" w:rsidRPr="0086357F" w14:paraId="4E19548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BA7DF"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3D93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001136EE" w14:textId="09781C13"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2F74E60F" w14:textId="298A47D9"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2AA9DA0" w14:textId="20B51D11"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66DD1E0" w14:textId="328137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7,427.68 </w:t>
            </w:r>
          </w:p>
        </w:tc>
      </w:tr>
      <w:tr w:rsidR="0086357F" w:rsidRPr="0086357F" w14:paraId="20BD49B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D2DFD"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A266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515092BD" w14:textId="5936E1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bottom"/>
            <w:hideMark/>
          </w:tcPr>
          <w:p w14:paraId="1B1A3B86" w14:textId="5B4FF0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A3581" w14:textId="698D11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38E0B" w14:textId="3EDABD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10,914.68 </w:t>
            </w:r>
          </w:p>
        </w:tc>
      </w:tr>
      <w:tr w:rsidR="0086357F" w:rsidRPr="0086357F" w14:paraId="5CB3B7EF"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C0AB00"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326CCC1C" w14:textId="081558A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5,216,846.29 </w:t>
            </w:r>
          </w:p>
        </w:tc>
        <w:tc>
          <w:tcPr>
            <w:tcW w:w="958" w:type="pct"/>
            <w:tcBorders>
              <w:top w:val="nil"/>
              <w:left w:val="nil"/>
              <w:bottom w:val="single" w:sz="4" w:space="0" w:color="000000"/>
              <w:right w:val="single" w:sz="4" w:space="0" w:color="000000"/>
            </w:tcBorders>
            <w:shd w:val="clear" w:color="D8D8D8" w:fill="D8D8D8"/>
            <w:noWrap/>
            <w:vAlign w:val="bottom"/>
            <w:hideMark/>
          </w:tcPr>
          <w:p w14:paraId="12DF0EFD" w14:textId="123E7F4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4EB7F6" w14:textId="709E3C2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F406BF" w14:textId="79D8694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5,216,846.29 </w:t>
            </w:r>
          </w:p>
        </w:tc>
      </w:tr>
      <w:tr w:rsidR="0086357F" w:rsidRPr="0086357F" w14:paraId="325A9C1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4310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AA8C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492980E1" w14:textId="5C3A4B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hideMark/>
          </w:tcPr>
          <w:p w14:paraId="5842267B" w14:textId="0D5CCD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B285A" w14:textId="54799D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80593" w14:textId="5AAE9B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79,843.44 </w:t>
            </w:r>
          </w:p>
        </w:tc>
      </w:tr>
      <w:tr w:rsidR="0086357F" w:rsidRPr="0086357F" w14:paraId="3B41FD4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1EC7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9D5E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2E106ACB" w14:textId="0E9CFE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46DDC018" w14:textId="08EFC7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F2419" w14:textId="2028FA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8A294" w14:textId="6F9F2F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55,300.81 </w:t>
            </w:r>
          </w:p>
        </w:tc>
      </w:tr>
      <w:tr w:rsidR="0086357F" w:rsidRPr="0086357F" w14:paraId="46DD474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D794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1C03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6E785698" w14:textId="53AB27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773,479.63 </w:t>
            </w:r>
          </w:p>
        </w:tc>
        <w:tc>
          <w:tcPr>
            <w:tcW w:w="958" w:type="pct"/>
            <w:tcBorders>
              <w:top w:val="nil"/>
              <w:left w:val="nil"/>
              <w:bottom w:val="single" w:sz="4" w:space="0" w:color="000000"/>
              <w:right w:val="single" w:sz="4" w:space="0" w:color="000000"/>
            </w:tcBorders>
            <w:shd w:val="clear" w:color="auto" w:fill="auto"/>
            <w:noWrap/>
            <w:vAlign w:val="bottom"/>
            <w:hideMark/>
          </w:tcPr>
          <w:p w14:paraId="199F0A25" w14:textId="24DAD9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4E9EA" w14:textId="440E39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E5987" w14:textId="6ECE3B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773,479.63 </w:t>
            </w:r>
          </w:p>
        </w:tc>
      </w:tr>
      <w:tr w:rsidR="0086357F" w:rsidRPr="0086357F" w14:paraId="2A7C887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3D08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7636FD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1CC61F57" w14:textId="6CC9AF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77AD01BA" w14:textId="76B217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83475" w14:textId="5B8A89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137F4" w14:textId="588FAB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94,162.86 </w:t>
            </w:r>
          </w:p>
        </w:tc>
      </w:tr>
      <w:tr w:rsidR="0086357F" w:rsidRPr="0086357F" w14:paraId="0DBA48C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C551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A9F42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2307717A" w14:textId="2A1820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6F9926D7" w14:textId="12D209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3F7EB" w14:textId="6E876E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FAEF47" w14:textId="1D66D6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79,732.08 </w:t>
            </w:r>
          </w:p>
        </w:tc>
      </w:tr>
      <w:tr w:rsidR="0086357F" w:rsidRPr="0086357F" w14:paraId="72ACDBC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6561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2078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5D087979" w14:textId="73B200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30,438.50 </w:t>
            </w:r>
          </w:p>
        </w:tc>
        <w:tc>
          <w:tcPr>
            <w:tcW w:w="958" w:type="pct"/>
            <w:tcBorders>
              <w:top w:val="nil"/>
              <w:left w:val="nil"/>
              <w:bottom w:val="single" w:sz="4" w:space="0" w:color="000000"/>
              <w:right w:val="single" w:sz="4" w:space="0" w:color="000000"/>
            </w:tcBorders>
            <w:shd w:val="clear" w:color="auto" w:fill="auto"/>
            <w:noWrap/>
            <w:vAlign w:val="bottom"/>
            <w:hideMark/>
          </w:tcPr>
          <w:p w14:paraId="2928FB36" w14:textId="3476F5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A21CF" w14:textId="3844B6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FB7D9" w14:textId="28896F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30,438.50 </w:t>
            </w:r>
          </w:p>
        </w:tc>
      </w:tr>
      <w:tr w:rsidR="0086357F" w:rsidRPr="0086357F" w14:paraId="24FB377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7E98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7060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72BE6173" w14:textId="025B31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85,663.12 </w:t>
            </w:r>
          </w:p>
        </w:tc>
        <w:tc>
          <w:tcPr>
            <w:tcW w:w="958" w:type="pct"/>
            <w:tcBorders>
              <w:top w:val="nil"/>
              <w:left w:val="nil"/>
              <w:bottom w:val="single" w:sz="4" w:space="0" w:color="000000"/>
              <w:right w:val="single" w:sz="4" w:space="0" w:color="000000"/>
            </w:tcBorders>
            <w:shd w:val="clear" w:color="auto" w:fill="auto"/>
            <w:noWrap/>
            <w:vAlign w:val="bottom"/>
            <w:hideMark/>
          </w:tcPr>
          <w:p w14:paraId="0CAD7A1B" w14:textId="637EE9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22510" w14:textId="74ED32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4CD0C" w14:textId="128895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85,663.12 </w:t>
            </w:r>
          </w:p>
        </w:tc>
      </w:tr>
      <w:tr w:rsidR="0086357F" w:rsidRPr="0086357F" w14:paraId="209614D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C0F5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6975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75599B2E" w14:textId="7A8FEA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9,018,225.85 </w:t>
            </w:r>
          </w:p>
        </w:tc>
        <w:tc>
          <w:tcPr>
            <w:tcW w:w="958" w:type="pct"/>
            <w:tcBorders>
              <w:top w:val="nil"/>
              <w:left w:val="nil"/>
              <w:bottom w:val="single" w:sz="4" w:space="0" w:color="000000"/>
              <w:right w:val="single" w:sz="4" w:space="0" w:color="000000"/>
            </w:tcBorders>
            <w:shd w:val="clear" w:color="auto" w:fill="auto"/>
            <w:noWrap/>
            <w:vAlign w:val="bottom"/>
            <w:hideMark/>
          </w:tcPr>
          <w:p w14:paraId="09A33018" w14:textId="1E5E4C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8D046" w14:textId="354043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AF92D" w14:textId="09A3AA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9,018,225.85 </w:t>
            </w:r>
          </w:p>
        </w:tc>
      </w:tr>
      <w:tr w:rsidR="0086357F" w:rsidRPr="0086357F" w14:paraId="6965E1AF"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A9EEEB"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6A3F8868" w14:textId="56D2B12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7,661,337.66 </w:t>
            </w:r>
          </w:p>
        </w:tc>
        <w:tc>
          <w:tcPr>
            <w:tcW w:w="958" w:type="pct"/>
            <w:tcBorders>
              <w:top w:val="nil"/>
              <w:left w:val="nil"/>
              <w:bottom w:val="single" w:sz="4" w:space="0" w:color="000000"/>
              <w:right w:val="single" w:sz="4" w:space="0" w:color="000000"/>
            </w:tcBorders>
            <w:shd w:val="clear" w:color="D8D8D8" w:fill="D8D8D8"/>
            <w:noWrap/>
            <w:vAlign w:val="bottom"/>
            <w:hideMark/>
          </w:tcPr>
          <w:p w14:paraId="2260F239" w14:textId="0111D86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C393285" w14:textId="539842A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5412E6" w14:textId="09FAF8B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7,661,337.66 </w:t>
            </w:r>
          </w:p>
        </w:tc>
      </w:tr>
      <w:tr w:rsidR="0086357F" w:rsidRPr="0086357F" w14:paraId="6EA9D4F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FF881"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D1EF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1DDABD9C" w14:textId="01F0D9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55,419.60 </w:t>
            </w:r>
          </w:p>
        </w:tc>
        <w:tc>
          <w:tcPr>
            <w:tcW w:w="958" w:type="pct"/>
            <w:tcBorders>
              <w:top w:val="nil"/>
              <w:left w:val="nil"/>
              <w:bottom w:val="single" w:sz="4" w:space="0" w:color="000000"/>
              <w:right w:val="single" w:sz="4" w:space="0" w:color="000000"/>
            </w:tcBorders>
            <w:shd w:val="clear" w:color="auto" w:fill="auto"/>
            <w:noWrap/>
            <w:vAlign w:val="bottom"/>
            <w:hideMark/>
          </w:tcPr>
          <w:p w14:paraId="6BA8BA26" w14:textId="028FD1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A31A6" w14:textId="755147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F923C" w14:textId="23CFB7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55,419.60 </w:t>
            </w:r>
          </w:p>
        </w:tc>
      </w:tr>
      <w:tr w:rsidR="0086357F" w:rsidRPr="0086357F" w14:paraId="020E17A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C31BF"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D256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27C0E964" w14:textId="633CAC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202,206.76 </w:t>
            </w:r>
          </w:p>
        </w:tc>
        <w:tc>
          <w:tcPr>
            <w:tcW w:w="958" w:type="pct"/>
            <w:tcBorders>
              <w:top w:val="nil"/>
              <w:left w:val="nil"/>
              <w:bottom w:val="single" w:sz="4" w:space="0" w:color="000000"/>
              <w:right w:val="single" w:sz="4" w:space="0" w:color="000000"/>
            </w:tcBorders>
            <w:shd w:val="clear" w:color="auto" w:fill="auto"/>
            <w:noWrap/>
            <w:vAlign w:val="bottom"/>
            <w:hideMark/>
          </w:tcPr>
          <w:p w14:paraId="2EC6564E" w14:textId="2087E2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9B1ED" w14:textId="7D3603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B7E6D" w14:textId="023BED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202,206.76 </w:t>
            </w:r>
          </w:p>
        </w:tc>
      </w:tr>
      <w:tr w:rsidR="0086357F" w:rsidRPr="0086357F" w14:paraId="779DFF4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F4041"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0F9D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36BDCA88" w14:textId="29F09C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38,734.00 </w:t>
            </w:r>
          </w:p>
        </w:tc>
        <w:tc>
          <w:tcPr>
            <w:tcW w:w="958" w:type="pct"/>
            <w:tcBorders>
              <w:top w:val="nil"/>
              <w:left w:val="nil"/>
              <w:bottom w:val="single" w:sz="4" w:space="0" w:color="000000"/>
              <w:right w:val="single" w:sz="4" w:space="0" w:color="000000"/>
            </w:tcBorders>
            <w:shd w:val="clear" w:color="auto" w:fill="auto"/>
            <w:noWrap/>
            <w:vAlign w:val="bottom"/>
            <w:hideMark/>
          </w:tcPr>
          <w:p w14:paraId="2A0F8F03" w14:textId="74FFAD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E2422" w14:textId="0EECC8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CEF1E" w14:textId="3C1BCD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38,734.00 </w:t>
            </w:r>
          </w:p>
        </w:tc>
      </w:tr>
      <w:tr w:rsidR="0086357F" w:rsidRPr="0086357F" w14:paraId="05FFCA6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83007"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7242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0373D5ED" w14:textId="2367F2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31,412.24 </w:t>
            </w:r>
          </w:p>
        </w:tc>
        <w:tc>
          <w:tcPr>
            <w:tcW w:w="958" w:type="pct"/>
            <w:tcBorders>
              <w:top w:val="nil"/>
              <w:left w:val="nil"/>
              <w:bottom w:val="single" w:sz="4" w:space="0" w:color="000000"/>
              <w:right w:val="single" w:sz="4" w:space="0" w:color="000000"/>
            </w:tcBorders>
            <w:shd w:val="clear" w:color="auto" w:fill="auto"/>
            <w:noWrap/>
            <w:vAlign w:val="bottom"/>
            <w:hideMark/>
          </w:tcPr>
          <w:p w14:paraId="0DE29714" w14:textId="65D48A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A93A9" w14:textId="1FB3D2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F997B" w14:textId="01E2E0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31,412.24 </w:t>
            </w:r>
          </w:p>
        </w:tc>
      </w:tr>
      <w:tr w:rsidR="0086357F" w:rsidRPr="0086357F" w14:paraId="333F2E1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53054"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BEEF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danga</w:t>
            </w:r>
          </w:p>
        </w:tc>
        <w:tc>
          <w:tcPr>
            <w:tcW w:w="1003" w:type="pct"/>
            <w:tcBorders>
              <w:top w:val="nil"/>
              <w:left w:val="nil"/>
              <w:bottom w:val="single" w:sz="4" w:space="0" w:color="000000"/>
              <w:right w:val="single" w:sz="4" w:space="0" w:color="000000"/>
            </w:tcBorders>
            <w:shd w:val="clear" w:color="auto" w:fill="auto"/>
            <w:noWrap/>
            <w:vAlign w:val="bottom"/>
            <w:hideMark/>
          </w:tcPr>
          <w:p w14:paraId="6DAB5B82" w14:textId="02957F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5,336.00 </w:t>
            </w:r>
          </w:p>
        </w:tc>
        <w:tc>
          <w:tcPr>
            <w:tcW w:w="958" w:type="pct"/>
            <w:tcBorders>
              <w:top w:val="nil"/>
              <w:left w:val="nil"/>
              <w:bottom w:val="single" w:sz="4" w:space="0" w:color="000000"/>
              <w:right w:val="single" w:sz="4" w:space="0" w:color="000000"/>
            </w:tcBorders>
            <w:shd w:val="clear" w:color="auto" w:fill="auto"/>
            <w:noWrap/>
            <w:vAlign w:val="bottom"/>
            <w:hideMark/>
          </w:tcPr>
          <w:p w14:paraId="61E28C13" w14:textId="6FFAD7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4ACDD" w14:textId="16C67A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86CB4" w14:textId="4810E0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5,336.00 </w:t>
            </w:r>
          </w:p>
        </w:tc>
      </w:tr>
      <w:tr w:rsidR="0086357F" w:rsidRPr="0086357F" w14:paraId="6189EEA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866D3"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D7C2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3AC0B34B" w14:textId="5AD0F3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34,827.73 </w:t>
            </w:r>
          </w:p>
        </w:tc>
        <w:tc>
          <w:tcPr>
            <w:tcW w:w="958" w:type="pct"/>
            <w:tcBorders>
              <w:top w:val="nil"/>
              <w:left w:val="nil"/>
              <w:bottom w:val="single" w:sz="4" w:space="0" w:color="000000"/>
              <w:right w:val="single" w:sz="4" w:space="0" w:color="000000"/>
            </w:tcBorders>
            <w:shd w:val="clear" w:color="auto" w:fill="auto"/>
            <w:noWrap/>
            <w:vAlign w:val="bottom"/>
            <w:hideMark/>
          </w:tcPr>
          <w:p w14:paraId="0DAB16E5" w14:textId="15C1D9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A1014" w14:textId="307F5A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7B4A4" w14:textId="0A0A16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34,827.73 </w:t>
            </w:r>
          </w:p>
        </w:tc>
      </w:tr>
      <w:tr w:rsidR="0086357F" w:rsidRPr="0086357F" w14:paraId="00E74A7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4D52F"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32A1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7D3383A8" w14:textId="009343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30,243.51 </w:t>
            </w:r>
          </w:p>
        </w:tc>
        <w:tc>
          <w:tcPr>
            <w:tcW w:w="958" w:type="pct"/>
            <w:tcBorders>
              <w:top w:val="nil"/>
              <w:left w:val="nil"/>
              <w:bottom w:val="single" w:sz="4" w:space="0" w:color="000000"/>
              <w:right w:val="single" w:sz="4" w:space="0" w:color="000000"/>
            </w:tcBorders>
            <w:shd w:val="clear" w:color="auto" w:fill="auto"/>
            <w:noWrap/>
            <w:vAlign w:val="bottom"/>
            <w:hideMark/>
          </w:tcPr>
          <w:p w14:paraId="3C4EBE3D" w14:textId="61053D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E50DE4" w14:textId="2B6600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2B499" w14:textId="5E6719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30,243.51 </w:t>
            </w:r>
          </w:p>
        </w:tc>
      </w:tr>
      <w:tr w:rsidR="0086357F" w:rsidRPr="0086357F" w14:paraId="19DC2F0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FAA71"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A7F4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12519E03" w14:textId="436848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02,132.54 </w:t>
            </w:r>
          </w:p>
        </w:tc>
        <w:tc>
          <w:tcPr>
            <w:tcW w:w="958" w:type="pct"/>
            <w:tcBorders>
              <w:top w:val="nil"/>
              <w:left w:val="nil"/>
              <w:bottom w:val="single" w:sz="4" w:space="0" w:color="000000"/>
              <w:right w:val="single" w:sz="4" w:space="0" w:color="000000"/>
            </w:tcBorders>
            <w:shd w:val="clear" w:color="auto" w:fill="auto"/>
            <w:noWrap/>
            <w:vAlign w:val="bottom"/>
            <w:hideMark/>
          </w:tcPr>
          <w:p w14:paraId="60279D0C" w14:textId="2FA6E2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0CBE5" w14:textId="4B4984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AF7AC" w14:textId="65850B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02,132.54 </w:t>
            </w:r>
          </w:p>
        </w:tc>
      </w:tr>
      <w:tr w:rsidR="0086357F" w:rsidRPr="0086357F" w14:paraId="2D0BAF0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57D42"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31E2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0CC8F08A" w14:textId="306C0E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344,783.12 </w:t>
            </w:r>
          </w:p>
        </w:tc>
        <w:tc>
          <w:tcPr>
            <w:tcW w:w="958" w:type="pct"/>
            <w:tcBorders>
              <w:top w:val="nil"/>
              <w:left w:val="nil"/>
              <w:bottom w:val="single" w:sz="4" w:space="0" w:color="000000"/>
              <w:right w:val="single" w:sz="4" w:space="0" w:color="000000"/>
            </w:tcBorders>
            <w:shd w:val="clear" w:color="auto" w:fill="auto"/>
            <w:noWrap/>
            <w:vAlign w:val="bottom"/>
            <w:hideMark/>
          </w:tcPr>
          <w:p w14:paraId="13C08D9B" w14:textId="6363C4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521C3" w14:textId="349152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D275C" w14:textId="41289B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344,783.12 </w:t>
            </w:r>
          </w:p>
        </w:tc>
      </w:tr>
      <w:tr w:rsidR="0086357F" w:rsidRPr="0086357F" w14:paraId="4BD2692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607F1"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B7A1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3676F65B" w14:textId="3444A9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76,242.16 </w:t>
            </w:r>
          </w:p>
        </w:tc>
        <w:tc>
          <w:tcPr>
            <w:tcW w:w="958" w:type="pct"/>
            <w:tcBorders>
              <w:top w:val="nil"/>
              <w:left w:val="nil"/>
              <w:bottom w:val="single" w:sz="4" w:space="0" w:color="000000"/>
              <w:right w:val="single" w:sz="4" w:space="0" w:color="000000"/>
            </w:tcBorders>
            <w:shd w:val="clear" w:color="auto" w:fill="auto"/>
            <w:noWrap/>
            <w:vAlign w:val="bottom"/>
            <w:hideMark/>
          </w:tcPr>
          <w:p w14:paraId="0CD5D79B" w14:textId="10362B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D00EC" w14:textId="49DBFF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90646" w14:textId="4CB71E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76,242.16 </w:t>
            </w:r>
          </w:p>
        </w:tc>
      </w:tr>
      <w:tr w:rsidR="0086357F" w:rsidRPr="0086357F" w14:paraId="5FBFDE57"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19A13D"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0C4B7C5A" w14:textId="3C791E0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46EE3E58" w14:textId="7F8E00D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CDA91E8" w14:textId="7F21838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81C4640" w14:textId="37435AB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732,738.94 </w:t>
            </w:r>
          </w:p>
        </w:tc>
      </w:tr>
      <w:tr w:rsidR="0086357F" w:rsidRPr="0086357F" w14:paraId="56F8DFD1"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C18852"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1978E07" w14:textId="287B239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6E306D05" w14:textId="25B9BE9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D347C9" w14:textId="0B43AE9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E75C450" w14:textId="098AB0E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679,180.94 </w:t>
            </w:r>
          </w:p>
        </w:tc>
      </w:tr>
      <w:tr w:rsidR="0086357F" w:rsidRPr="0086357F" w14:paraId="360A10F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F3BF4"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BD01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018BC586" w14:textId="78BAB6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6A256930" w14:textId="64D7EB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14988" w14:textId="513760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EA559" w14:textId="16B087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8,750.84 </w:t>
            </w:r>
          </w:p>
        </w:tc>
      </w:tr>
      <w:tr w:rsidR="0086357F" w:rsidRPr="0086357F" w14:paraId="240DFCA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A8297"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0BC0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6D2A95A9" w14:textId="326B57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15BC5FEB" w14:textId="089C83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88705" w14:textId="49FD27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0C40D" w14:textId="4BC406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2,012.22 </w:t>
            </w:r>
          </w:p>
        </w:tc>
      </w:tr>
      <w:tr w:rsidR="0086357F" w:rsidRPr="0086357F" w14:paraId="3A13893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2ECB6"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FCB9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061373DF" w14:textId="44DB53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3350F513" w14:textId="3CB9B5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6A32F" w14:textId="4175DA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F0E47" w14:textId="4282D0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9,122.92 </w:t>
            </w:r>
          </w:p>
        </w:tc>
      </w:tr>
      <w:tr w:rsidR="0086357F" w:rsidRPr="0086357F" w14:paraId="2997636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3F181"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4924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3FFC2194" w14:textId="2F8B5A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46A113AA" w14:textId="6AC81C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7C45FD" w14:textId="321D9E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5BD99" w14:textId="58D861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4,897.50 </w:t>
            </w:r>
          </w:p>
        </w:tc>
      </w:tr>
      <w:tr w:rsidR="0086357F" w:rsidRPr="0086357F" w14:paraId="6AAC9B8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C8769"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394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711C4A6D" w14:textId="76ABF4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656028AA" w14:textId="7AC982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4DF58" w14:textId="0F28AB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907CA" w14:textId="5CC34F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4,397.46 </w:t>
            </w:r>
          </w:p>
        </w:tc>
      </w:tr>
      <w:tr w:rsidR="0086357F" w:rsidRPr="0086357F" w14:paraId="040429BF"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D7B7B9"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0B0360F" w14:textId="6131603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316AF0C" w14:textId="5FB491A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4631C8" w14:textId="45FE30F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F09801" w14:textId="267C555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222,000.00 </w:t>
            </w:r>
          </w:p>
        </w:tc>
      </w:tr>
      <w:tr w:rsidR="0086357F" w:rsidRPr="0086357F" w14:paraId="2F5C4B4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22D86"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593CC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7E7D7A" w14:textId="0C0A55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A0BEF0" w14:textId="4076C4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C9BC5B" w14:textId="31C64B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BA741" w14:textId="200605C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2,000.00 </w:t>
            </w:r>
          </w:p>
        </w:tc>
      </w:tr>
      <w:tr w:rsidR="0086357F" w:rsidRPr="0086357F" w14:paraId="773A30C9"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16A05"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510CF943" w14:textId="35DBF9A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9C36910" w14:textId="194A0FB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A286F8" w14:textId="610BC11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20B12E" w14:textId="69C1002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10,920.00 </w:t>
            </w:r>
          </w:p>
        </w:tc>
      </w:tr>
      <w:tr w:rsidR="0086357F" w:rsidRPr="0086357F" w14:paraId="68989CA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E919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54B5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0BB73201" w14:textId="32F65B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E060019" w14:textId="07B1E8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E673F" w14:textId="6C4662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B9D26" w14:textId="22F3B7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6.00 </w:t>
            </w:r>
          </w:p>
        </w:tc>
      </w:tr>
      <w:tr w:rsidR="0086357F" w:rsidRPr="0086357F" w14:paraId="236090B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EE1C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855B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362D9085" w14:textId="46E0EC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0D0E10E4" w14:textId="12DF18D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AB4BF" w14:textId="086D3F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4ECE4" w14:textId="5DCD28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68.00 </w:t>
            </w:r>
          </w:p>
        </w:tc>
      </w:tr>
      <w:tr w:rsidR="0086357F" w:rsidRPr="0086357F" w14:paraId="0392FE3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C849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66F1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33318D78" w14:textId="75DF63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F0CF7A8" w14:textId="390299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5B14F" w14:textId="77FB9C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01644" w14:textId="3177B4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6.00 </w:t>
            </w:r>
          </w:p>
        </w:tc>
      </w:tr>
      <w:tr w:rsidR="0086357F" w:rsidRPr="0086357F" w14:paraId="16AF8E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EE00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4CC1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0E26C256" w14:textId="7B811C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7FFA1C41" w14:textId="4159E7D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1AE09A" w14:textId="2F5543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73881" w14:textId="75D266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6.00 </w:t>
            </w:r>
          </w:p>
        </w:tc>
      </w:tr>
      <w:tr w:rsidR="0086357F" w:rsidRPr="0086357F" w14:paraId="423666E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78BB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8CEF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32E7C200" w14:textId="72F352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00A5AA9" w14:textId="3B1A29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4C503" w14:textId="4029CE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6BFBB" w14:textId="665EDA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6.00 </w:t>
            </w:r>
          </w:p>
        </w:tc>
      </w:tr>
      <w:tr w:rsidR="0086357F" w:rsidRPr="0086357F" w14:paraId="4B23EA8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5F95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B678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7A8EA517" w14:textId="275B9D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4D604C68" w14:textId="71B75E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FFEBD" w14:textId="7C345F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C3AAE" w14:textId="589B32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92.00 </w:t>
            </w:r>
          </w:p>
        </w:tc>
      </w:tr>
      <w:tr w:rsidR="0086357F" w:rsidRPr="0086357F" w14:paraId="6FCA10F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8E1D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C895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779D83BA" w14:textId="35532D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70D36E87" w14:textId="6CDFCC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4429E6" w14:textId="751772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85C4F" w14:textId="518E99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76.00 </w:t>
            </w:r>
          </w:p>
        </w:tc>
      </w:tr>
      <w:tr w:rsidR="0086357F" w:rsidRPr="0086357F" w14:paraId="6B860DA9"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AFFB9"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7931240F" w14:textId="53ED2E3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D415B11" w14:textId="3E3E757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F4F92AF" w14:textId="3A6C5F1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BB38FD" w14:textId="20AAD96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820,638.00 </w:t>
            </w:r>
          </w:p>
        </w:tc>
      </w:tr>
      <w:tr w:rsidR="0086357F" w:rsidRPr="0086357F" w14:paraId="1FCA3C6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6FEB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7535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28B49FF9" w14:textId="0ACFB3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3469E0DC" w14:textId="4425B9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423BF" w14:textId="757DB3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C4FB2" w14:textId="7D39A6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0,638.00 </w:t>
            </w:r>
          </w:p>
        </w:tc>
      </w:tr>
    </w:tbl>
    <w:p w14:paraId="00089B3D" w14:textId="1078E0E3"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AAEB72B" w14:textId="651C368D" w:rsidR="00BC53E1" w:rsidRDefault="002A7D6A" w:rsidP="00E36C13">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760C3CEE" w14:textId="0DE5154A" w:rsidR="00EA4CD2" w:rsidRDefault="00EA4CD2">
      <w:pPr>
        <w:tabs>
          <w:tab w:val="left" w:pos="5387"/>
        </w:tabs>
        <w:spacing w:after="0" w:line="240" w:lineRule="auto"/>
        <w:rPr>
          <w:rFonts w:ascii="Arial" w:eastAsia="Arial" w:hAnsi="Arial" w:cs="Arial"/>
          <w:b/>
          <w:color w:val="002060"/>
          <w:sz w:val="24"/>
          <w:szCs w:val="24"/>
        </w:rPr>
      </w:pPr>
    </w:p>
    <w:p w14:paraId="286E6A3D" w14:textId="77777777" w:rsidR="0086357F" w:rsidRPr="00E36C13" w:rsidRDefault="0086357F">
      <w:pPr>
        <w:tabs>
          <w:tab w:val="left" w:pos="5387"/>
        </w:tabs>
        <w:spacing w:after="0" w:line="240" w:lineRule="auto"/>
        <w:rPr>
          <w:rFonts w:ascii="Arial" w:eastAsia="Arial" w:hAnsi="Arial" w:cs="Arial"/>
          <w:b/>
          <w:color w:val="002060"/>
          <w:sz w:val="24"/>
          <w:szCs w:val="24"/>
        </w:rPr>
      </w:pPr>
    </w:p>
    <w:p w14:paraId="5DF8FE38" w14:textId="31EAAA68" w:rsidR="002A2C5B" w:rsidRDefault="002A7D6A">
      <w:pPr>
        <w:tabs>
          <w:tab w:val="left" w:pos="5387"/>
        </w:tabs>
        <w:spacing w:after="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F3077E4" w14:textId="77777777" w:rsidR="00BA0400"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4DA46113" w:rsidR="002A2C5B" w:rsidRDefault="002A7D6A">
      <w:pPr>
        <w:spacing w:after="0" w:line="240" w:lineRule="auto"/>
        <w:contextualSpacing/>
        <w:jc w:val="both"/>
        <w:textAlignment w:val="top"/>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The DSWD Central Office (CO), Field Offices (FOs), and National Resource Operations Center (NROC) have stockpiles and standby funds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BF12A5" w:rsidRPr="00BF12A5">
        <w:rPr>
          <w:rFonts w:ascii="Arial" w:eastAsia="Times New Roman" w:hAnsi="Arial" w:cs="Arial"/>
          <w:b/>
          <w:bCs/>
          <w:color w:val="0070C0"/>
          <w:sz w:val="24"/>
          <w:szCs w:val="24"/>
          <w:lang w:eastAsia="en-US"/>
        </w:rPr>
        <w:t xml:space="preserve">1,149,182,960.63 </w:t>
      </w:r>
      <w:r>
        <w:rPr>
          <w:rFonts w:ascii="Arial" w:eastAsia="Times New Roman" w:hAnsi="Arial" w:cs="Arial"/>
          <w:sz w:val="24"/>
          <w:szCs w:val="24"/>
          <w:lang w:val="en-US" w:eastAsia="en-US"/>
        </w:rPr>
        <w:t>with breakdown as follows (see Table 2):</w:t>
      </w:r>
    </w:p>
    <w:p w14:paraId="3885FF6B" w14:textId="77777777" w:rsidR="002A2C5B"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andby Funds</w:t>
      </w:r>
    </w:p>
    <w:p w14:paraId="4B5483B0" w14:textId="41FAF85D" w:rsidR="002A2C5B" w:rsidRPr="00E03C63" w:rsidRDefault="002A7D6A">
      <w:pPr>
        <w:spacing w:after="0" w:line="240" w:lineRule="auto"/>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w:t>
      </w:r>
      <w:r w:rsidRPr="00BF12A5">
        <w:rPr>
          <w:rFonts w:ascii="Arial" w:eastAsia="Times New Roman" w:hAnsi="Arial" w:cs="Arial"/>
          <w:sz w:val="24"/>
          <w:szCs w:val="24"/>
          <w:lang w:val="en-US" w:eastAsia="en-US"/>
        </w:rPr>
        <w:t xml:space="preserve">of </w:t>
      </w:r>
      <w:r w:rsidRPr="00BF12A5">
        <w:rPr>
          <w:rFonts w:ascii="Arial" w:eastAsia="Times New Roman" w:hAnsi="Arial" w:cs="Arial"/>
          <w:b/>
          <w:sz w:val="24"/>
          <w:szCs w:val="24"/>
          <w:lang w:val="en-US" w:eastAsia="en-US"/>
        </w:rPr>
        <w:t>₱</w:t>
      </w:r>
      <w:r w:rsidR="00E03C63" w:rsidRPr="00BF12A5">
        <w:rPr>
          <w:rFonts w:ascii="Arial" w:eastAsia="Times New Roman" w:hAnsi="Arial" w:cs="Arial"/>
          <w:b/>
          <w:bCs/>
          <w:sz w:val="24"/>
          <w:szCs w:val="24"/>
          <w:lang w:eastAsia="en-US"/>
        </w:rPr>
        <w:t xml:space="preserve">276,019,074.66 </w:t>
      </w:r>
      <w:r w:rsidRPr="00BF12A5">
        <w:rPr>
          <w:rFonts w:ascii="Arial" w:eastAsia="Times New Roman" w:hAnsi="Arial" w:cs="Arial"/>
          <w:b/>
          <w:sz w:val="24"/>
          <w:szCs w:val="24"/>
          <w:lang w:val="en-US" w:eastAsia="en-US"/>
        </w:rPr>
        <w:t>standby funds</w:t>
      </w:r>
      <w:r w:rsidRPr="00BF12A5">
        <w:rPr>
          <w:rFonts w:ascii="Arial" w:eastAsia="Times New Roman" w:hAnsi="Arial" w:cs="Arial"/>
          <w:sz w:val="24"/>
          <w:szCs w:val="24"/>
          <w:lang w:val="en-US" w:eastAsia="en-US"/>
        </w:rPr>
        <w:t xml:space="preserve"> </w:t>
      </w:r>
      <w:r>
        <w:rPr>
          <w:rFonts w:ascii="Arial" w:eastAsia="Times New Roman" w:hAnsi="Arial" w:cs="Arial"/>
          <w:sz w:val="24"/>
          <w:szCs w:val="24"/>
          <w:lang w:val="en-US" w:eastAsia="en-US"/>
        </w:rPr>
        <w:t xml:space="preserve">in the CO and FOs. Of the said amount, </w:t>
      </w:r>
      <w:r w:rsidRPr="00E03C63">
        <w:rPr>
          <w:rFonts w:ascii="Arial" w:eastAsia="Times New Roman" w:hAnsi="Arial" w:cs="Arial"/>
          <w:b/>
          <w:sz w:val="24"/>
          <w:szCs w:val="24"/>
          <w:lang w:val="en-US" w:eastAsia="en-US"/>
        </w:rPr>
        <w:t>₱</w:t>
      </w:r>
      <w:r w:rsidR="002D5612" w:rsidRPr="00E03C63">
        <w:rPr>
          <w:rFonts w:ascii="Arial" w:eastAsia="Times New Roman" w:hAnsi="Arial" w:cs="Arial"/>
          <w:b/>
          <w:sz w:val="24"/>
          <w:szCs w:val="24"/>
          <w:lang w:val="en-US" w:eastAsia="en-US"/>
        </w:rPr>
        <w:t xml:space="preserve">235,328,253.67 </w:t>
      </w:r>
      <w:r w:rsidRPr="00E03C63">
        <w:rPr>
          <w:rFonts w:ascii="Arial" w:eastAsia="Times New Roman" w:hAnsi="Arial" w:cs="Arial"/>
          <w:sz w:val="24"/>
          <w:szCs w:val="24"/>
          <w:lang w:val="en-US" w:eastAsia="en-US"/>
        </w:rPr>
        <w:t xml:space="preserve">is the available </w:t>
      </w:r>
      <w:r w:rsidRPr="00E03C63">
        <w:rPr>
          <w:rFonts w:ascii="Arial" w:eastAsia="Times New Roman" w:hAnsi="Arial" w:cs="Arial"/>
          <w:b/>
          <w:sz w:val="24"/>
          <w:szCs w:val="24"/>
          <w:lang w:val="en-US" w:eastAsia="en-US"/>
        </w:rPr>
        <w:t>Quick Response Fund (QRF)</w:t>
      </w:r>
      <w:r w:rsidRPr="00E03C63">
        <w:rPr>
          <w:rFonts w:ascii="Arial" w:eastAsia="Times New Roman" w:hAnsi="Arial" w:cs="Arial"/>
          <w:sz w:val="24"/>
          <w:szCs w:val="24"/>
          <w:lang w:val="en-US" w:eastAsia="en-US"/>
        </w:rPr>
        <w:t xml:space="preserve"> in the CO.</w:t>
      </w:r>
    </w:p>
    <w:p w14:paraId="044CDD85" w14:textId="77777777" w:rsidR="002A2C5B"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ockpiles</w:t>
      </w:r>
    </w:p>
    <w:p w14:paraId="4E82B588" w14:textId="4C76842F" w:rsidR="002A2C5B" w:rsidRDefault="002A7D6A">
      <w:pPr>
        <w:spacing w:after="0" w:line="240" w:lineRule="auto"/>
        <w:ind w:left="360"/>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w:t>
      </w:r>
      <w:r w:rsidRPr="00D4505D">
        <w:rPr>
          <w:rFonts w:ascii="Arial" w:eastAsia="Times New Roman" w:hAnsi="Arial" w:cs="Arial"/>
          <w:sz w:val="24"/>
          <w:szCs w:val="24"/>
          <w:lang w:val="en-US" w:eastAsia="en-US"/>
        </w:rPr>
        <w:t xml:space="preserve">total of </w:t>
      </w:r>
      <w:r w:rsidR="00BF12A5" w:rsidRPr="00BF12A5">
        <w:rPr>
          <w:rFonts w:ascii="Arial" w:eastAsia="Times New Roman" w:hAnsi="Arial" w:cs="Arial"/>
          <w:b/>
          <w:bCs/>
          <w:color w:val="0070C0"/>
          <w:sz w:val="24"/>
          <w:szCs w:val="24"/>
          <w:lang w:eastAsia="en-US"/>
        </w:rPr>
        <w:t>226,980</w:t>
      </w:r>
      <w:r w:rsidR="00BF12A5">
        <w:rPr>
          <w:rFonts w:ascii="Arial" w:eastAsia="Times New Roman" w:hAnsi="Arial" w:cs="Arial"/>
          <w:b/>
          <w:bCs/>
          <w:color w:val="0070C0"/>
          <w:sz w:val="24"/>
          <w:szCs w:val="24"/>
          <w:lang w:eastAsia="en-US"/>
        </w:rPr>
        <w:t xml:space="preserve"> </w:t>
      </w:r>
      <w:r w:rsidRPr="00B471F0">
        <w:rPr>
          <w:rFonts w:ascii="Arial" w:eastAsia="Times New Roman" w:hAnsi="Arial" w:cs="Arial"/>
          <w:b/>
          <w:color w:val="0070C0"/>
          <w:sz w:val="24"/>
          <w:szCs w:val="24"/>
          <w:lang w:val="en-US" w:eastAsia="en-US"/>
        </w:rPr>
        <w:t>family food packs (FFPs)</w:t>
      </w:r>
      <w:r w:rsidRPr="00B471F0">
        <w:rPr>
          <w:rFonts w:ascii="Arial" w:eastAsia="Times New Roman" w:hAnsi="Arial" w:cs="Arial"/>
          <w:color w:val="0070C0"/>
          <w:sz w:val="24"/>
          <w:szCs w:val="24"/>
          <w:lang w:val="en-US" w:eastAsia="en-US"/>
        </w:rPr>
        <w:t xml:space="preserve">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BF12A5" w:rsidRPr="00BF12A5">
        <w:rPr>
          <w:rFonts w:ascii="Arial" w:eastAsia="Times New Roman" w:hAnsi="Arial" w:cs="Arial"/>
          <w:b/>
          <w:bCs/>
          <w:color w:val="0070C0"/>
          <w:sz w:val="24"/>
          <w:szCs w:val="24"/>
          <w:lang w:eastAsia="en-US"/>
        </w:rPr>
        <w:t>111,323,752.32</w:t>
      </w:r>
      <w:r w:rsidRPr="00BF12A5">
        <w:rPr>
          <w:rFonts w:ascii="Arial" w:eastAsia="Times New Roman" w:hAnsi="Arial" w:cs="Arial"/>
          <w:b/>
          <w:bCs/>
          <w:color w:val="0070C0"/>
          <w:sz w:val="24"/>
          <w:szCs w:val="24"/>
          <w:lang w:eastAsia="en-US"/>
        </w:rPr>
        <w:t>,</w:t>
      </w:r>
      <w:r w:rsidRPr="00B471F0">
        <w:rPr>
          <w:rFonts w:ascii="Arial" w:eastAsia="Times New Roman" w:hAnsi="Arial" w:cs="Arial"/>
          <w:color w:val="0070C0"/>
          <w:sz w:val="24"/>
          <w:szCs w:val="24"/>
          <w:lang w:val="en-US" w:eastAsia="en-US"/>
        </w:rPr>
        <w:t xml:space="preserve"> </w:t>
      </w:r>
      <w:r w:rsidRPr="00BC098D">
        <w:rPr>
          <w:rFonts w:ascii="Arial" w:eastAsia="Times New Roman" w:hAnsi="Arial" w:cs="Arial"/>
          <w:b/>
          <w:color w:val="0070C0"/>
          <w:sz w:val="24"/>
          <w:szCs w:val="24"/>
          <w:lang w:val="en-US" w:eastAsia="en-US"/>
        </w:rPr>
        <w:t>other food items</w:t>
      </w:r>
      <w:r w:rsidRPr="00186C34">
        <w:rPr>
          <w:rFonts w:ascii="Arial" w:eastAsia="Times New Roman" w:hAnsi="Arial" w:cs="Arial"/>
          <w:sz w:val="24"/>
          <w:szCs w:val="24"/>
          <w:lang w:val="en-US" w:eastAsia="en-US"/>
        </w:rPr>
        <w:t xml:space="preserve"> amounting to </w:t>
      </w:r>
      <w:r w:rsidRPr="00BC098D">
        <w:rPr>
          <w:rFonts w:ascii="Arial" w:eastAsia="Times New Roman" w:hAnsi="Arial" w:cs="Arial"/>
          <w:b/>
          <w:color w:val="0070C0"/>
          <w:sz w:val="24"/>
          <w:szCs w:val="24"/>
          <w:lang w:val="en-US" w:eastAsia="en-US"/>
        </w:rPr>
        <w:t>₱</w:t>
      </w:r>
      <w:r w:rsidR="00BF12A5" w:rsidRPr="00BF12A5">
        <w:rPr>
          <w:rFonts w:ascii="Arial" w:eastAsia="Times New Roman" w:hAnsi="Arial" w:cs="Arial"/>
          <w:b/>
          <w:bCs/>
          <w:color w:val="0070C0"/>
          <w:sz w:val="24"/>
          <w:szCs w:val="24"/>
          <w:lang w:eastAsia="en-US"/>
        </w:rPr>
        <w:t xml:space="preserve">263,371,647.87 </w:t>
      </w:r>
      <w:r w:rsidRPr="00186C34">
        <w:rPr>
          <w:rFonts w:ascii="Arial" w:eastAsia="Times New Roman" w:hAnsi="Arial" w:cs="Arial"/>
          <w:sz w:val="24"/>
          <w:szCs w:val="24"/>
          <w:lang w:val="en-US" w:eastAsia="en-US"/>
        </w:rPr>
        <w:t xml:space="preserve">and </w:t>
      </w:r>
      <w:r w:rsidRPr="00BC098D">
        <w:rPr>
          <w:rFonts w:ascii="Arial" w:eastAsia="Times New Roman" w:hAnsi="Arial" w:cs="Arial"/>
          <w:b/>
          <w:color w:val="0070C0"/>
          <w:sz w:val="24"/>
          <w:szCs w:val="24"/>
          <w:lang w:val="en-US" w:eastAsia="en-US"/>
        </w:rPr>
        <w:t xml:space="preserve">non-food items (FNIs) </w:t>
      </w:r>
      <w:r w:rsidRPr="00186C34">
        <w:rPr>
          <w:rFonts w:ascii="Arial" w:eastAsia="Times New Roman" w:hAnsi="Arial" w:cs="Arial"/>
          <w:sz w:val="24"/>
          <w:szCs w:val="24"/>
          <w:lang w:val="en-US" w:eastAsia="en-US"/>
        </w:rPr>
        <w:t xml:space="preserve">amounting to </w:t>
      </w:r>
      <w:r w:rsidRPr="00BC098D">
        <w:rPr>
          <w:rFonts w:ascii="Arial" w:eastAsia="Times New Roman" w:hAnsi="Arial" w:cs="Arial"/>
          <w:b/>
          <w:color w:val="0070C0"/>
          <w:sz w:val="24"/>
          <w:szCs w:val="24"/>
          <w:lang w:val="en-US" w:eastAsia="en-US"/>
        </w:rPr>
        <w:t>₱</w:t>
      </w:r>
      <w:r w:rsidR="00BF12A5" w:rsidRPr="00BF12A5">
        <w:rPr>
          <w:rFonts w:ascii="Arial" w:eastAsia="Times New Roman" w:hAnsi="Arial" w:cs="Arial"/>
          <w:b/>
          <w:bCs/>
          <w:color w:val="0070C0"/>
          <w:sz w:val="24"/>
          <w:szCs w:val="24"/>
          <w:lang w:eastAsia="en-US"/>
        </w:rPr>
        <w:t xml:space="preserve">498,468,485.78 </w:t>
      </w:r>
      <w:r w:rsidRPr="00186C34">
        <w:rPr>
          <w:rFonts w:ascii="Arial" w:eastAsia="Times New Roman" w:hAnsi="Arial" w:cs="Arial"/>
          <w:sz w:val="24"/>
          <w:szCs w:val="24"/>
          <w:lang w:val="en-US" w:eastAsia="en-US"/>
        </w:rPr>
        <w:t>are available.</w:t>
      </w:r>
    </w:p>
    <w:p w14:paraId="180C2AE2" w14:textId="140CF7C8" w:rsidR="008D597E"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lastRenderedPageBreak/>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62"/>
        <w:gridCol w:w="1288"/>
        <w:gridCol w:w="986"/>
        <w:gridCol w:w="1289"/>
        <w:gridCol w:w="1288"/>
        <w:gridCol w:w="1421"/>
        <w:gridCol w:w="1763"/>
      </w:tblGrid>
      <w:tr w:rsidR="00BF12A5" w:rsidRPr="00BF12A5" w14:paraId="76CB6A9B" w14:textId="77777777" w:rsidTr="00BF12A5">
        <w:trPr>
          <w:trHeight w:val="20"/>
          <w:tblHeader/>
        </w:trPr>
        <w:tc>
          <w:tcPr>
            <w:tcW w:w="770"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BE53701" w14:textId="77777777" w:rsidR="00BF12A5" w:rsidRPr="00BF12A5" w:rsidRDefault="00BF12A5" w:rsidP="00BF12A5">
            <w:pPr>
              <w:widowControl/>
              <w:spacing w:after="0" w:line="240" w:lineRule="auto"/>
              <w:ind w:right="57"/>
              <w:contextualSpacing/>
              <w:jc w:val="center"/>
              <w:rPr>
                <w:rFonts w:ascii="Arial Narrow" w:eastAsia="Times New Roman" w:hAnsi="Arial Narrow" w:cs="Arial"/>
                <w:b/>
                <w:bCs/>
                <w:color w:val="000000"/>
                <w:sz w:val="20"/>
                <w:szCs w:val="20"/>
              </w:rPr>
            </w:pPr>
            <w:r w:rsidRPr="00BF12A5">
              <w:rPr>
                <w:rFonts w:ascii="Arial Narrow" w:hAnsi="Arial Narrow" w:cs="Arial"/>
                <w:b/>
                <w:bCs/>
                <w:color w:val="000000"/>
                <w:sz w:val="20"/>
                <w:szCs w:val="20"/>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37C120F" w14:textId="77777777" w:rsidR="00BF12A5" w:rsidRPr="00BF12A5" w:rsidRDefault="00BF12A5" w:rsidP="00BF12A5">
            <w:pPr>
              <w:spacing w:after="0" w:line="240" w:lineRule="auto"/>
              <w:ind w:right="57"/>
              <w:contextualSpacing/>
              <w:jc w:val="center"/>
              <w:rPr>
                <w:rFonts w:ascii="Arial Narrow" w:hAnsi="Arial Narrow" w:cs="Arial"/>
                <w:b/>
                <w:bCs/>
                <w:sz w:val="20"/>
                <w:szCs w:val="20"/>
              </w:rPr>
            </w:pPr>
            <w:r w:rsidRPr="00BF12A5">
              <w:rPr>
                <w:rFonts w:ascii="Arial Narrow" w:hAnsi="Arial Narrow" w:cs="Arial"/>
                <w:b/>
                <w:bCs/>
                <w:sz w:val="20"/>
                <w:szCs w:val="20"/>
              </w:rPr>
              <w:t>STANDBY FUNDS</w:t>
            </w:r>
          </w:p>
        </w:tc>
        <w:tc>
          <w:tcPr>
            <w:tcW w:w="1198"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9CD841E" w14:textId="77777777" w:rsidR="00BF12A5" w:rsidRPr="00BF12A5" w:rsidRDefault="00BF12A5" w:rsidP="00BF12A5">
            <w:pPr>
              <w:spacing w:after="0" w:line="240" w:lineRule="auto"/>
              <w:ind w:right="57"/>
              <w:contextualSpacing/>
              <w:jc w:val="center"/>
              <w:rPr>
                <w:rFonts w:ascii="Arial Narrow" w:hAnsi="Arial Narrow" w:cs="Arial"/>
                <w:b/>
                <w:bCs/>
                <w:sz w:val="20"/>
                <w:szCs w:val="20"/>
              </w:rPr>
            </w:pPr>
            <w:r w:rsidRPr="00BF12A5">
              <w:rPr>
                <w:rFonts w:ascii="Arial Narrow" w:hAnsi="Arial Narrow" w:cs="Arial"/>
                <w:b/>
                <w:bCs/>
                <w:sz w:val="20"/>
                <w:szCs w:val="20"/>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C52555C" w14:textId="77777777" w:rsidR="00BF12A5" w:rsidRPr="00BF12A5" w:rsidRDefault="00BF12A5" w:rsidP="00BF12A5">
            <w:pPr>
              <w:spacing w:after="0" w:line="240" w:lineRule="auto"/>
              <w:ind w:right="57"/>
              <w:contextualSpacing/>
              <w:jc w:val="center"/>
              <w:rPr>
                <w:rFonts w:ascii="Arial Narrow" w:hAnsi="Arial Narrow" w:cs="Arial"/>
                <w:b/>
                <w:bCs/>
                <w:sz w:val="20"/>
                <w:szCs w:val="20"/>
              </w:rPr>
            </w:pPr>
            <w:r w:rsidRPr="00BF12A5">
              <w:rPr>
                <w:rFonts w:ascii="Arial Narrow" w:hAnsi="Arial Narrow" w:cs="Arial"/>
                <w:b/>
                <w:bCs/>
                <w:sz w:val="20"/>
                <w:szCs w:val="20"/>
              </w:rPr>
              <w:t>OTHER FOOD ITEMS</w:t>
            </w:r>
          </w:p>
        </w:tc>
        <w:tc>
          <w:tcPr>
            <w:tcW w:w="74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DA15176" w14:textId="77777777" w:rsidR="00BF12A5" w:rsidRPr="00BF12A5" w:rsidRDefault="00BF12A5" w:rsidP="00BF12A5">
            <w:pPr>
              <w:spacing w:after="0" w:line="240" w:lineRule="auto"/>
              <w:ind w:right="57"/>
              <w:contextualSpacing/>
              <w:jc w:val="center"/>
              <w:rPr>
                <w:rFonts w:ascii="Arial Narrow" w:hAnsi="Arial Narrow" w:cs="Arial"/>
                <w:b/>
                <w:bCs/>
                <w:sz w:val="20"/>
                <w:szCs w:val="20"/>
              </w:rPr>
            </w:pPr>
            <w:r w:rsidRPr="00BF12A5">
              <w:rPr>
                <w:rFonts w:ascii="Arial Narrow" w:hAnsi="Arial Narrow" w:cs="Arial"/>
                <w:b/>
                <w:bCs/>
                <w:sz w:val="20"/>
                <w:szCs w:val="20"/>
              </w:rPr>
              <w:t>NON-FOOD RELIEF ITEMS</w:t>
            </w:r>
          </w:p>
        </w:tc>
        <w:tc>
          <w:tcPr>
            <w:tcW w:w="92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0BEE7B2" w14:textId="77777777" w:rsidR="00BF12A5" w:rsidRPr="00BF12A5" w:rsidRDefault="00BF12A5" w:rsidP="00BF12A5">
            <w:pPr>
              <w:spacing w:after="0" w:line="240" w:lineRule="auto"/>
              <w:ind w:right="57"/>
              <w:contextualSpacing/>
              <w:jc w:val="center"/>
              <w:rPr>
                <w:rFonts w:ascii="Arial Narrow" w:hAnsi="Arial Narrow" w:cs="Arial"/>
                <w:b/>
                <w:bCs/>
                <w:sz w:val="20"/>
                <w:szCs w:val="20"/>
              </w:rPr>
            </w:pPr>
            <w:r w:rsidRPr="00BF12A5">
              <w:rPr>
                <w:rFonts w:ascii="Arial Narrow" w:hAnsi="Arial Narrow" w:cs="Arial"/>
                <w:b/>
                <w:bCs/>
                <w:sz w:val="20"/>
                <w:szCs w:val="20"/>
              </w:rPr>
              <w:t>TOTAL STANDBY FUNDS &amp; STOCKPILE</w:t>
            </w:r>
          </w:p>
        </w:tc>
      </w:tr>
      <w:tr w:rsidR="00BF12A5" w:rsidRPr="00BF12A5" w14:paraId="1C3928CE" w14:textId="77777777" w:rsidTr="00BF12A5">
        <w:trPr>
          <w:trHeight w:val="20"/>
          <w:tblHeader/>
        </w:trPr>
        <w:tc>
          <w:tcPr>
            <w:tcW w:w="770" w:type="pct"/>
            <w:vMerge/>
            <w:tcBorders>
              <w:top w:val="single" w:sz="6" w:space="0" w:color="000000"/>
              <w:left w:val="single" w:sz="6" w:space="0" w:color="000000"/>
              <w:bottom w:val="single" w:sz="6" w:space="0" w:color="000000"/>
              <w:right w:val="single" w:sz="6" w:space="0" w:color="000000"/>
            </w:tcBorders>
            <w:vAlign w:val="center"/>
            <w:hideMark/>
          </w:tcPr>
          <w:p w14:paraId="74C5BF6E" w14:textId="77777777" w:rsidR="00BF12A5" w:rsidRPr="00BF12A5" w:rsidRDefault="00BF12A5" w:rsidP="00BF12A5">
            <w:pPr>
              <w:spacing w:after="0" w:line="240" w:lineRule="auto"/>
              <w:ind w:right="57"/>
              <w:contextualSpacing/>
              <w:rPr>
                <w:rFonts w:ascii="Arial Narrow" w:hAnsi="Arial Narrow" w:cs="Arial"/>
                <w:b/>
                <w:bCs/>
                <w:color w:val="000000"/>
                <w:sz w:val="20"/>
                <w:szCs w:val="20"/>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614DDA5E" w14:textId="77777777" w:rsidR="00BF12A5" w:rsidRPr="00BF12A5" w:rsidRDefault="00BF12A5" w:rsidP="00BF12A5">
            <w:pPr>
              <w:spacing w:after="0" w:line="240" w:lineRule="auto"/>
              <w:ind w:right="57"/>
              <w:contextualSpacing/>
              <w:rPr>
                <w:rFonts w:ascii="Arial Narrow" w:hAnsi="Arial Narrow" w:cs="Arial"/>
                <w:b/>
                <w:bCs/>
                <w:sz w:val="20"/>
                <w:szCs w:val="20"/>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2BF2849" w14:textId="77777777" w:rsidR="00BF12A5" w:rsidRPr="00BF12A5" w:rsidRDefault="00BF12A5" w:rsidP="00BF12A5">
            <w:pPr>
              <w:spacing w:after="0" w:line="240" w:lineRule="auto"/>
              <w:ind w:right="57"/>
              <w:contextualSpacing/>
              <w:jc w:val="center"/>
              <w:rPr>
                <w:rFonts w:ascii="Arial Narrow" w:hAnsi="Arial Narrow" w:cs="Arial"/>
                <w:b/>
                <w:bCs/>
                <w:color w:val="000000"/>
                <w:sz w:val="20"/>
                <w:szCs w:val="20"/>
              </w:rPr>
            </w:pPr>
            <w:r w:rsidRPr="00BF12A5">
              <w:rPr>
                <w:rFonts w:ascii="Arial Narrow" w:hAnsi="Arial Narrow" w:cs="Arial"/>
                <w:b/>
                <w:bCs/>
                <w:color w:val="000000"/>
                <w:sz w:val="20"/>
                <w:szCs w:val="20"/>
              </w:rPr>
              <w:t>QUANTITY</w:t>
            </w:r>
          </w:p>
        </w:tc>
        <w:tc>
          <w:tcPr>
            <w:tcW w:w="67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A792DB7" w14:textId="77777777" w:rsidR="00BF12A5" w:rsidRPr="00BF12A5" w:rsidRDefault="00BF12A5" w:rsidP="00BF12A5">
            <w:pPr>
              <w:spacing w:after="0" w:line="240" w:lineRule="auto"/>
              <w:ind w:right="57"/>
              <w:contextualSpacing/>
              <w:jc w:val="center"/>
              <w:rPr>
                <w:rFonts w:ascii="Arial Narrow" w:hAnsi="Arial Narrow" w:cs="Arial"/>
                <w:b/>
                <w:bCs/>
                <w:sz w:val="20"/>
                <w:szCs w:val="20"/>
              </w:rPr>
            </w:pPr>
            <w:r w:rsidRPr="00BF12A5">
              <w:rPr>
                <w:rFonts w:ascii="Arial Narrow" w:hAnsi="Arial Narrow" w:cs="Arial"/>
                <w:b/>
                <w:bCs/>
                <w:sz w:val="20"/>
                <w:szCs w:val="20"/>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5DBC457" w14:textId="77777777" w:rsidR="00BF12A5" w:rsidRPr="00BF12A5" w:rsidRDefault="00BF12A5" w:rsidP="00BF12A5">
            <w:pPr>
              <w:spacing w:after="0" w:line="240" w:lineRule="auto"/>
              <w:ind w:right="57"/>
              <w:contextualSpacing/>
              <w:jc w:val="center"/>
              <w:rPr>
                <w:rFonts w:ascii="Arial Narrow" w:hAnsi="Arial Narrow" w:cs="Arial"/>
                <w:b/>
                <w:bCs/>
                <w:sz w:val="20"/>
                <w:szCs w:val="20"/>
              </w:rPr>
            </w:pPr>
            <w:r w:rsidRPr="00BF12A5">
              <w:rPr>
                <w:rFonts w:ascii="Arial Narrow" w:hAnsi="Arial Narrow" w:cs="Arial"/>
                <w:b/>
                <w:bCs/>
                <w:sz w:val="20"/>
                <w:szCs w:val="20"/>
              </w:rPr>
              <w:t>TOTAL COST</w:t>
            </w:r>
          </w:p>
        </w:tc>
        <w:tc>
          <w:tcPr>
            <w:tcW w:w="74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B07F594" w14:textId="77777777" w:rsidR="00BF12A5" w:rsidRPr="00BF12A5" w:rsidRDefault="00BF12A5" w:rsidP="00BF12A5">
            <w:pPr>
              <w:spacing w:after="0" w:line="240" w:lineRule="auto"/>
              <w:ind w:right="57"/>
              <w:contextualSpacing/>
              <w:jc w:val="center"/>
              <w:rPr>
                <w:rFonts w:ascii="Arial Narrow" w:hAnsi="Arial Narrow" w:cs="Arial"/>
                <w:b/>
                <w:bCs/>
                <w:sz w:val="20"/>
                <w:szCs w:val="20"/>
              </w:rPr>
            </w:pPr>
            <w:r w:rsidRPr="00BF12A5">
              <w:rPr>
                <w:rFonts w:ascii="Arial Narrow" w:hAnsi="Arial Narrow" w:cs="Arial"/>
                <w:b/>
                <w:bCs/>
                <w:sz w:val="20"/>
                <w:szCs w:val="20"/>
              </w:rPr>
              <w:t>TOTAL COST</w:t>
            </w:r>
          </w:p>
        </w:tc>
        <w:tc>
          <w:tcPr>
            <w:tcW w:w="929" w:type="pct"/>
            <w:vMerge/>
            <w:tcBorders>
              <w:top w:val="single" w:sz="6" w:space="0" w:color="000000"/>
              <w:left w:val="single" w:sz="6" w:space="0" w:color="CCCCCC"/>
              <w:bottom w:val="single" w:sz="6" w:space="0" w:color="000000"/>
              <w:right w:val="single" w:sz="6" w:space="0" w:color="000000"/>
            </w:tcBorders>
            <w:vAlign w:val="center"/>
            <w:hideMark/>
          </w:tcPr>
          <w:p w14:paraId="6B64FC8A" w14:textId="77777777" w:rsidR="00BF12A5" w:rsidRPr="00BF12A5" w:rsidRDefault="00BF12A5" w:rsidP="00BF12A5">
            <w:pPr>
              <w:spacing w:after="0" w:line="240" w:lineRule="auto"/>
              <w:ind w:right="57"/>
              <w:contextualSpacing/>
              <w:rPr>
                <w:rFonts w:ascii="Arial Narrow" w:hAnsi="Arial Narrow" w:cs="Arial"/>
                <w:b/>
                <w:bCs/>
                <w:sz w:val="20"/>
                <w:szCs w:val="20"/>
              </w:rPr>
            </w:pPr>
          </w:p>
        </w:tc>
      </w:tr>
      <w:tr w:rsidR="00BF12A5" w:rsidRPr="00BF12A5" w14:paraId="2F4CA4BE" w14:textId="77777777" w:rsidTr="00BF12A5">
        <w:trPr>
          <w:trHeight w:val="20"/>
        </w:trPr>
        <w:tc>
          <w:tcPr>
            <w:tcW w:w="770"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7DF2540" w14:textId="77777777" w:rsidR="00BF12A5" w:rsidRPr="00BF12A5" w:rsidRDefault="00BF12A5" w:rsidP="00BF12A5">
            <w:pPr>
              <w:spacing w:after="0" w:line="240" w:lineRule="auto"/>
              <w:ind w:right="57"/>
              <w:contextualSpacing/>
              <w:jc w:val="center"/>
              <w:rPr>
                <w:rFonts w:ascii="Arial Narrow" w:hAnsi="Arial Narrow" w:cs="Arial"/>
                <w:b/>
                <w:bCs/>
                <w:color w:val="000000"/>
                <w:sz w:val="20"/>
                <w:szCs w:val="20"/>
              </w:rPr>
            </w:pPr>
            <w:r w:rsidRPr="00BF12A5">
              <w:rPr>
                <w:rFonts w:ascii="Arial Narrow" w:hAnsi="Arial Narrow" w:cs="Arial"/>
                <w:b/>
                <w:bCs/>
                <w:color w:val="000000"/>
                <w:sz w:val="20"/>
                <w:szCs w:val="20"/>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6A4EDDB" w14:textId="77777777" w:rsidR="00BF12A5" w:rsidRPr="00BF12A5" w:rsidRDefault="00BF12A5" w:rsidP="00BF12A5">
            <w:pPr>
              <w:spacing w:after="0" w:line="240" w:lineRule="auto"/>
              <w:ind w:right="57"/>
              <w:contextualSpacing/>
              <w:jc w:val="right"/>
              <w:rPr>
                <w:rFonts w:ascii="Arial Narrow" w:hAnsi="Arial Narrow" w:cs="Arial"/>
                <w:b/>
                <w:bCs/>
                <w:color w:val="000000"/>
                <w:sz w:val="20"/>
                <w:szCs w:val="20"/>
              </w:rPr>
            </w:pPr>
            <w:r w:rsidRPr="00BF12A5">
              <w:rPr>
                <w:rFonts w:ascii="Arial Narrow" w:hAnsi="Arial Narrow" w:cs="Arial"/>
                <w:b/>
                <w:bCs/>
                <w:color w:val="000000"/>
                <w:sz w:val="20"/>
                <w:szCs w:val="20"/>
              </w:rPr>
              <w:t xml:space="preserve">276,019,074.66 </w:t>
            </w:r>
          </w:p>
        </w:tc>
        <w:tc>
          <w:tcPr>
            <w:tcW w:w="51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045A9BA" w14:textId="77777777" w:rsidR="00BF12A5" w:rsidRPr="00BF12A5" w:rsidRDefault="00BF12A5" w:rsidP="00BF12A5">
            <w:pPr>
              <w:spacing w:after="0" w:line="240" w:lineRule="auto"/>
              <w:ind w:right="57"/>
              <w:contextualSpacing/>
              <w:jc w:val="right"/>
              <w:rPr>
                <w:rFonts w:ascii="Arial Narrow" w:hAnsi="Arial Narrow" w:cs="Arial"/>
                <w:b/>
                <w:bCs/>
                <w:color w:val="000000"/>
                <w:sz w:val="20"/>
                <w:szCs w:val="20"/>
              </w:rPr>
            </w:pPr>
            <w:r w:rsidRPr="00BF12A5">
              <w:rPr>
                <w:rFonts w:ascii="Arial Narrow" w:hAnsi="Arial Narrow" w:cs="Arial"/>
                <w:b/>
                <w:bCs/>
                <w:color w:val="000000"/>
                <w:sz w:val="20"/>
                <w:szCs w:val="20"/>
              </w:rPr>
              <w:t>226,980</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B8CFCC5" w14:textId="77777777" w:rsidR="00BF12A5" w:rsidRPr="00BF12A5" w:rsidRDefault="00BF12A5" w:rsidP="00BF12A5">
            <w:pPr>
              <w:spacing w:after="0" w:line="240" w:lineRule="auto"/>
              <w:ind w:right="57"/>
              <w:contextualSpacing/>
              <w:jc w:val="right"/>
              <w:rPr>
                <w:rFonts w:ascii="Arial Narrow" w:hAnsi="Arial Narrow" w:cs="Arial"/>
                <w:b/>
                <w:bCs/>
                <w:color w:val="000000"/>
                <w:sz w:val="20"/>
                <w:szCs w:val="20"/>
              </w:rPr>
            </w:pPr>
            <w:r w:rsidRPr="00BF12A5">
              <w:rPr>
                <w:rFonts w:ascii="Arial Narrow" w:hAnsi="Arial Narrow" w:cs="Arial"/>
                <w:b/>
                <w:bCs/>
                <w:color w:val="000000"/>
                <w:sz w:val="20"/>
                <w:szCs w:val="20"/>
              </w:rPr>
              <w:t xml:space="preserve">111,323,752.32 </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AC9CDE2" w14:textId="77777777" w:rsidR="00BF12A5" w:rsidRPr="00BF12A5" w:rsidRDefault="00BF12A5" w:rsidP="00BF12A5">
            <w:pPr>
              <w:spacing w:after="0" w:line="240" w:lineRule="auto"/>
              <w:ind w:right="57"/>
              <w:contextualSpacing/>
              <w:jc w:val="right"/>
              <w:rPr>
                <w:rFonts w:ascii="Arial Narrow" w:hAnsi="Arial Narrow" w:cs="Arial"/>
                <w:b/>
                <w:bCs/>
                <w:color w:val="000000"/>
                <w:sz w:val="20"/>
                <w:szCs w:val="20"/>
              </w:rPr>
            </w:pPr>
            <w:r w:rsidRPr="00BF12A5">
              <w:rPr>
                <w:rFonts w:ascii="Arial Narrow" w:hAnsi="Arial Narrow" w:cs="Arial"/>
                <w:b/>
                <w:bCs/>
                <w:color w:val="000000"/>
                <w:sz w:val="20"/>
                <w:szCs w:val="20"/>
              </w:rPr>
              <w:t xml:space="preserve">263,371,647.87 </w:t>
            </w:r>
          </w:p>
        </w:tc>
        <w:tc>
          <w:tcPr>
            <w:tcW w:w="74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AEC3969" w14:textId="77777777" w:rsidR="00BF12A5" w:rsidRPr="00BF12A5" w:rsidRDefault="00BF12A5" w:rsidP="00BF12A5">
            <w:pPr>
              <w:spacing w:after="0" w:line="240" w:lineRule="auto"/>
              <w:ind w:right="57"/>
              <w:contextualSpacing/>
              <w:jc w:val="right"/>
              <w:rPr>
                <w:rFonts w:ascii="Arial Narrow" w:hAnsi="Arial Narrow" w:cs="Arial"/>
                <w:b/>
                <w:bCs/>
                <w:color w:val="000000"/>
                <w:sz w:val="20"/>
                <w:szCs w:val="20"/>
              </w:rPr>
            </w:pPr>
            <w:r w:rsidRPr="00BF12A5">
              <w:rPr>
                <w:rFonts w:ascii="Arial Narrow" w:hAnsi="Arial Narrow" w:cs="Arial"/>
                <w:b/>
                <w:bCs/>
                <w:color w:val="000000"/>
                <w:sz w:val="20"/>
                <w:szCs w:val="20"/>
              </w:rPr>
              <w:t xml:space="preserve">498,468,485.78 </w:t>
            </w:r>
          </w:p>
        </w:tc>
        <w:tc>
          <w:tcPr>
            <w:tcW w:w="92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363309C" w14:textId="77777777" w:rsidR="00BF12A5" w:rsidRPr="00BF12A5" w:rsidRDefault="00BF12A5" w:rsidP="00BF12A5">
            <w:pPr>
              <w:spacing w:after="0" w:line="240" w:lineRule="auto"/>
              <w:ind w:right="57"/>
              <w:contextualSpacing/>
              <w:jc w:val="right"/>
              <w:rPr>
                <w:rFonts w:ascii="Arial Narrow" w:hAnsi="Arial Narrow" w:cs="Arial"/>
                <w:b/>
                <w:bCs/>
                <w:color w:val="000000"/>
                <w:sz w:val="20"/>
                <w:szCs w:val="20"/>
              </w:rPr>
            </w:pPr>
            <w:r w:rsidRPr="00BF12A5">
              <w:rPr>
                <w:rFonts w:ascii="Arial Narrow" w:hAnsi="Arial Narrow" w:cs="Arial"/>
                <w:b/>
                <w:bCs/>
                <w:color w:val="000000"/>
                <w:sz w:val="20"/>
                <w:szCs w:val="20"/>
              </w:rPr>
              <w:t xml:space="preserve">1,149,182,960.63 </w:t>
            </w:r>
          </w:p>
        </w:tc>
      </w:tr>
      <w:tr w:rsidR="00BF12A5" w:rsidRPr="00BF12A5" w14:paraId="1C00D445" w14:textId="77777777" w:rsidTr="00BF12A5">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A58DF39" w14:textId="77777777" w:rsidR="00BF12A5" w:rsidRPr="00BF12A5" w:rsidRDefault="00BF12A5" w:rsidP="00BF12A5">
            <w:pPr>
              <w:spacing w:after="0" w:line="240" w:lineRule="auto"/>
              <w:ind w:right="57"/>
              <w:contextualSpacing/>
              <w:rPr>
                <w:rFonts w:ascii="Arial Narrow" w:hAnsi="Arial Narrow" w:cs="Arial"/>
                <w:sz w:val="20"/>
                <w:szCs w:val="20"/>
              </w:rPr>
            </w:pPr>
            <w:r w:rsidRPr="00BF12A5">
              <w:rPr>
                <w:rFonts w:ascii="Arial Narrow" w:hAnsi="Arial Narrow" w:cs="Arial"/>
                <w:sz w:val="20"/>
                <w:szCs w:val="20"/>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784B26"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235,328,253.67 </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E7C88B"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05713B"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D5E47C"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AB5339"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 </w:t>
            </w:r>
          </w:p>
        </w:tc>
        <w:tc>
          <w:tcPr>
            <w:tcW w:w="9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A473F2"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235,328,253.67 </w:t>
            </w:r>
          </w:p>
        </w:tc>
      </w:tr>
      <w:tr w:rsidR="00BF12A5" w:rsidRPr="00BF12A5" w14:paraId="41E0FE48" w14:textId="77777777" w:rsidTr="00BF12A5">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DC2E3C" w14:textId="77777777" w:rsidR="00BF12A5" w:rsidRPr="00BF12A5" w:rsidRDefault="00BF12A5" w:rsidP="00BF12A5">
            <w:pPr>
              <w:spacing w:after="0" w:line="240" w:lineRule="auto"/>
              <w:ind w:right="57"/>
              <w:contextualSpacing/>
              <w:rPr>
                <w:rFonts w:ascii="Arial Narrow" w:hAnsi="Arial Narrow" w:cs="Arial"/>
                <w:sz w:val="20"/>
                <w:szCs w:val="20"/>
              </w:rPr>
            </w:pPr>
            <w:hyperlink w:anchor="gid=387878143" w:tgtFrame="_blank" w:history="1">
              <w:r w:rsidRPr="00BF12A5">
                <w:rPr>
                  <w:rStyle w:val="Hyperlink"/>
                  <w:rFonts w:ascii="Arial Narrow" w:hAnsi="Arial Narrow" w:cs="Arial"/>
                  <w:color w:val="auto"/>
                  <w:sz w:val="20"/>
                  <w:szCs w:val="20"/>
                  <w:u w:val="none"/>
                </w:rPr>
                <w:t>NRLMB - NROC</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E6A577"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 </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668EC3"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20,01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7FA216"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6,731,872.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79F844"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04,510,155.3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360D1E"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216,348,568.48 </w:t>
            </w:r>
          </w:p>
        </w:tc>
        <w:tc>
          <w:tcPr>
            <w:tcW w:w="9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A1E528"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327,590,595.78 </w:t>
            </w:r>
          </w:p>
        </w:tc>
      </w:tr>
      <w:tr w:rsidR="00BF12A5" w:rsidRPr="00BF12A5" w14:paraId="7DF3EB3B" w14:textId="77777777" w:rsidTr="00BF12A5">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87F4B5" w14:textId="77777777" w:rsidR="00BF12A5" w:rsidRPr="00BF12A5" w:rsidRDefault="00BF12A5" w:rsidP="00BF12A5">
            <w:pPr>
              <w:spacing w:after="0" w:line="240" w:lineRule="auto"/>
              <w:ind w:right="57"/>
              <w:contextualSpacing/>
              <w:rPr>
                <w:rFonts w:ascii="Arial Narrow" w:hAnsi="Arial Narrow" w:cs="Arial"/>
                <w:sz w:val="20"/>
                <w:szCs w:val="20"/>
              </w:rPr>
            </w:pPr>
            <w:hyperlink w:anchor="gid=710460737" w:tgtFrame="_blank" w:history="1">
              <w:r w:rsidRPr="00BF12A5">
                <w:rPr>
                  <w:rStyle w:val="Hyperlink"/>
                  <w:rFonts w:ascii="Arial Narrow" w:hAnsi="Arial Narrow" w:cs="Arial"/>
                  <w:color w:val="auto"/>
                  <w:sz w:val="20"/>
                  <w:szCs w:val="20"/>
                  <w:u w:val="none"/>
                </w:rPr>
                <w:t>NRLMB - VDRC</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C3BAD0"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 </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E2AF87"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5,44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74B272"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2,421,245.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EEA88A"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36,679,850.73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C489E7"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7,293,376.50 </w:t>
            </w:r>
          </w:p>
        </w:tc>
        <w:tc>
          <w:tcPr>
            <w:tcW w:w="9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EB3F9C"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46,394,472.23 </w:t>
            </w:r>
          </w:p>
        </w:tc>
      </w:tr>
      <w:tr w:rsidR="00BF12A5" w:rsidRPr="00BF12A5" w14:paraId="4667CC24" w14:textId="77777777" w:rsidTr="00BF12A5">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94330B" w14:textId="77777777" w:rsidR="00BF12A5" w:rsidRPr="00BF12A5" w:rsidRDefault="00BF12A5" w:rsidP="00BF12A5">
            <w:pPr>
              <w:spacing w:after="0" w:line="240" w:lineRule="auto"/>
              <w:ind w:right="57"/>
              <w:contextualSpacing/>
              <w:rPr>
                <w:rFonts w:ascii="Arial Narrow" w:hAnsi="Arial Narrow" w:cs="Arial"/>
                <w:sz w:val="20"/>
                <w:szCs w:val="20"/>
              </w:rPr>
            </w:pPr>
            <w:hyperlink w:anchor="gid=664323784" w:tgtFrame="_blank" w:history="1">
              <w:r w:rsidRPr="00BF12A5">
                <w:rPr>
                  <w:rStyle w:val="Hyperlink"/>
                  <w:rFonts w:ascii="Arial Narrow" w:hAnsi="Arial Narrow" w:cs="Arial"/>
                  <w:color w:val="auto"/>
                  <w:sz w:val="20"/>
                  <w:szCs w:val="20"/>
                  <w:u w:val="none"/>
                </w:rPr>
                <w:t>I</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76E32A"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3,000,735.20 </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F5CEF9"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18,52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120517"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9,447,75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5A2D01"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3,252,821.04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7D5DB2"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29,312,104.67 </w:t>
            </w:r>
          </w:p>
        </w:tc>
        <w:tc>
          <w:tcPr>
            <w:tcW w:w="9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8069CD"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45,013,410.91 </w:t>
            </w:r>
          </w:p>
        </w:tc>
      </w:tr>
      <w:tr w:rsidR="00BF12A5" w:rsidRPr="00BF12A5" w14:paraId="17A219B0" w14:textId="77777777" w:rsidTr="00BF12A5">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0F65C9" w14:textId="77777777" w:rsidR="00BF12A5" w:rsidRPr="00BF12A5" w:rsidRDefault="00BF12A5" w:rsidP="00BF12A5">
            <w:pPr>
              <w:spacing w:after="0" w:line="240" w:lineRule="auto"/>
              <w:ind w:right="57"/>
              <w:contextualSpacing/>
              <w:rPr>
                <w:rFonts w:ascii="Arial Narrow" w:hAnsi="Arial Narrow" w:cs="Arial"/>
                <w:sz w:val="20"/>
                <w:szCs w:val="20"/>
              </w:rPr>
            </w:pPr>
            <w:hyperlink w:anchor="gid=2023893154" w:tgtFrame="_blank" w:history="1">
              <w:r w:rsidRPr="00BF12A5">
                <w:rPr>
                  <w:rStyle w:val="Hyperlink"/>
                  <w:rFonts w:ascii="Arial Narrow" w:hAnsi="Arial Narrow" w:cs="Arial"/>
                  <w:color w:val="auto"/>
                  <w:sz w:val="20"/>
                  <w:szCs w:val="20"/>
                  <w:u w:val="none"/>
                </w:rPr>
                <w:t>II</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C0884A"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3,000,275.68 </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396889"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15,23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6C0798"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8,174,109.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6C120F"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4,730,649.28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FD99FF"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3,219,953.35 </w:t>
            </w:r>
          </w:p>
        </w:tc>
        <w:tc>
          <w:tcPr>
            <w:tcW w:w="9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09AF98"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39,124,987.31 </w:t>
            </w:r>
          </w:p>
        </w:tc>
      </w:tr>
      <w:tr w:rsidR="00BF12A5" w:rsidRPr="00BF12A5" w14:paraId="14E76FD5" w14:textId="77777777" w:rsidTr="00BF12A5">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0C022A5" w14:textId="77777777" w:rsidR="00BF12A5" w:rsidRPr="00BF12A5" w:rsidRDefault="00BF12A5" w:rsidP="00BF12A5">
            <w:pPr>
              <w:spacing w:after="0" w:line="240" w:lineRule="auto"/>
              <w:ind w:right="57"/>
              <w:contextualSpacing/>
              <w:rPr>
                <w:rFonts w:ascii="Arial Narrow" w:hAnsi="Arial Narrow" w:cs="Arial"/>
                <w:sz w:val="20"/>
                <w:szCs w:val="20"/>
              </w:rPr>
            </w:pPr>
            <w:hyperlink w:anchor="gid=679074030" w:tgtFrame="_blank" w:history="1">
              <w:r w:rsidRPr="00BF12A5">
                <w:rPr>
                  <w:rStyle w:val="Hyperlink"/>
                  <w:rFonts w:ascii="Arial Narrow" w:hAnsi="Arial Narrow" w:cs="Arial"/>
                  <w:color w:val="auto"/>
                  <w:sz w:val="20"/>
                  <w:szCs w:val="20"/>
                  <w:u w:val="none"/>
                </w:rPr>
                <w:t>III</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FDE624"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3,000,908.30 </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72B086"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9,61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EAB610"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4,993,437.53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572BD4"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4,569,832.46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391759"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5,580,240.75 </w:t>
            </w:r>
          </w:p>
        </w:tc>
        <w:tc>
          <w:tcPr>
            <w:tcW w:w="9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4165B4"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28,144,419.04 </w:t>
            </w:r>
          </w:p>
        </w:tc>
      </w:tr>
      <w:tr w:rsidR="00BF12A5" w:rsidRPr="00BF12A5" w14:paraId="219688EA" w14:textId="77777777" w:rsidTr="00BF12A5">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DBA0851" w14:textId="77777777" w:rsidR="00BF12A5" w:rsidRPr="00BF12A5" w:rsidRDefault="00BF12A5" w:rsidP="00BF12A5">
            <w:pPr>
              <w:spacing w:after="0" w:line="240" w:lineRule="auto"/>
              <w:ind w:right="57"/>
              <w:contextualSpacing/>
              <w:rPr>
                <w:rFonts w:ascii="Arial Narrow" w:hAnsi="Arial Narrow" w:cs="Arial"/>
                <w:sz w:val="20"/>
                <w:szCs w:val="20"/>
              </w:rPr>
            </w:pPr>
            <w:hyperlink w:anchor="gid=1424388716" w:tgtFrame="_blank" w:history="1">
              <w:r w:rsidRPr="00BF12A5">
                <w:rPr>
                  <w:rStyle w:val="Hyperlink"/>
                  <w:rFonts w:ascii="Arial Narrow" w:hAnsi="Arial Narrow" w:cs="Arial"/>
                  <w:color w:val="auto"/>
                  <w:sz w:val="20"/>
                  <w:szCs w:val="20"/>
                  <w:u w:val="none"/>
                </w:rPr>
                <w:t>CALABARZON</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DDD177"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3,000,000.00 </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B99D8D"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2,50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DDF5AD"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165,824.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26C450"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0,202,581.5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46226E"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1,152,204.60 </w:t>
            </w:r>
          </w:p>
        </w:tc>
        <w:tc>
          <w:tcPr>
            <w:tcW w:w="9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A3A8FC"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25,520,610.10 </w:t>
            </w:r>
          </w:p>
        </w:tc>
      </w:tr>
      <w:tr w:rsidR="00BF12A5" w:rsidRPr="00BF12A5" w14:paraId="0A719453" w14:textId="77777777" w:rsidTr="00BF12A5">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70F49C9" w14:textId="77777777" w:rsidR="00BF12A5" w:rsidRPr="00BF12A5" w:rsidRDefault="00BF12A5" w:rsidP="00BF12A5">
            <w:pPr>
              <w:spacing w:after="0" w:line="240" w:lineRule="auto"/>
              <w:ind w:right="57"/>
              <w:contextualSpacing/>
              <w:rPr>
                <w:rFonts w:ascii="Arial Narrow" w:hAnsi="Arial Narrow" w:cs="Arial"/>
                <w:sz w:val="20"/>
                <w:szCs w:val="20"/>
              </w:rPr>
            </w:pPr>
            <w:hyperlink w:anchor="gid=526409641" w:tgtFrame="_blank" w:history="1">
              <w:r w:rsidRPr="00BF12A5">
                <w:rPr>
                  <w:rStyle w:val="Hyperlink"/>
                  <w:rFonts w:ascii="Arial Narrow" w:hAnsi="Arial Narrow" w:cs="Arial"/>
                  <w:color w:val="auto"/>
                  <w:sz w:val="20"/>
                  <w:szCs w:val="20"/>
                  <w:u w:val="none"/>
                </w:rPr>
                <w:t>MIMAROPA</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8E5BA8"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3,000,000.00 </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5EFDA2"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22,86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34F786"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4,879,647.3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088C5F"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4,692,272.0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FDF74B"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7,945,365.60 </w:t>
            </w:r>
          </w:p>
        </w:tc>
        <w:tc>
          <w:tcPr>
            <w:tcW w:w="9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04EFD5"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40,517,284.92 </w:t>
            </w:r>
          </w:p>
        </w:tc>
      </w:tr>
      <w:tr w:rsidR="00BF12A5" w:rsidRPr="00BF12A5" w14:paraId="1886F208" w14:textId="77777777" w:rsidTr="00BF12A5">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53F4BE" w14:textId="77777777" w:rsidR="00BF12A5" w:rsidRPr="00BF12A5" w:rsidRDefault="00BF12A5" w:rsidP="00BF12A5">
            <w:pPr>
              <w:spacing w:after="0" w:line="240" w:lineRule="auto"/>
              <w:ind w:right="57"/>
              <w:contextualSpacing/>
              <w:rPr>
                <w:rFonts w:ascii="Arial Narrow" w:hAnsi="Arial Narrow" w:cs="Arial"/>
                <w:sz w:val="20"/>
                <w:szCs w:val="20"/>
              </w:rPr>
            </w:pPr>
            <w:hyperlink w:anchor="gid=991474912" w:tgtFrame="_blank" w:history="1">
              <w:r w:rsidRPr="00BF12A5">
                <w:rPr>
                  <w:rStyle w:val="Hyperlink"/>
                  <w:rFonts w:ascii="Arial Narrow" w:hAnsi="Arial Narrow" w:cs="Arial"/>
                  <w:color w:val="auto"/>
                  <w:sz w:val="20"/>
                  <w:szCs w:val="20"/>
                  <w:u w:val="none"/>
                </w:rPr>
                <w:t>V</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E0E688"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3,000,000.00 </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F8AA27"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21,66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A45D3A"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8,766,583.15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9969B6"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1,958,004.4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795DAF"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21,137,429.65 </w:t>
            </w:r>
          </w:p>
        </w:tc>
        <w:tc>
          <w:tcPr>
            <w:tcW w:w="9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0BD213"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44,862,017.20 </w:t>
            </w:r>
          </w:p>
        </w:tc>
      </w:tr>
      <w:tr w:rsidR="00BF12A5" w:rsidRPr="00BF12A5" w14:paraId="0AFA8233" w14:textId="77777777" w:rsidTr="00BF12A5">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BFFC931" w14:textId="77777777" w:rsidR="00BF12A5" w:rsidRPr="00BF12A5" w:rsidRDefault="00BF12A5" w:rsidP="00BF12A5">
            <w:pPr>
              <w:spacing w:after="0" w:line="240" w:lineRule="auto"/>
              <w:ind w:right="57"/>
              <w:contextualSpacing/>
              <w:rPr>
                <w:rFonts w:ascii="Arial Narrow" w:hAnsi="Arial Narrow" w:cs="Arial"/>
                <w:sz w:val="20"/>
                <w:szCs w:val="20"/>
              </w:rPr>
            </w:pPr>
            <w:hyperlink w:anchor="gid=1347618722" w:tgtFrame="_blank" w:history="1">
              <w:r w:rsidRPr="00BF12A5">
                <w:rPr>
                  <w:rStyle w:val="Hyperlink"/>
                  <w:rFonts w:ascii="Arial Narrow" w:hAnsi="Arial Narrow" w:cs="Arial"/>
                  <w:color w:val="auto"/>
                  <w:sz w:val="20"/>
                  <w:szCs w:val="20"/>
                  <w:u w:val="none"/>
                </w:rPr>
                <w:t>VI</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D61DB0"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986.42 </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3DCE51"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10,00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20CA21"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3,572,102.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F6F927"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3,992,040.0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C12A9B"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5,937,483.76 </w:t>
            </w:r>
          </w:p>
        </w:tc>
        <w:tc>
          <w:tcPr>
            <w:tcW w:w="9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8C4330"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23,503,612.18 </w:t>
            </w:r>
          </w:p>
        </w:tc>
      </w:tr>
      <w:tr w:rsidR="00BF12A5" w:rsidRPr="00BF12A5" w14:paraId="58469B0B" w14:textId="77777777" w:rsidTr="00BF12A5">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61985F" w14:textId="77777777" w:rsidR="00BF12A5" w:rsidRPr="00BF12A5" w:rsidRDefault="00BF12A5" w:rsidP="00BF12A5">
            <w:pPr>
              <w:spacing w:after="0" w:line="240" w:lineRule="auto"/>
              <w:ind w:right="57"/>
              <w:contextualSpacing/>
              <w:rPr>
                <w:rFonts w:ascii="Arial Narrow" w:hAnsi="Arial Narrow" w:cs="Arial"/>
                <w:sz w:val="20"/>
                <w:szCs w:val="20"/>
              </w:rPr>
            </w:pPr>
            <w:hyperlink w:anchor="gid=805910130" w:tgtFrame="_blank" w:history="1">
              <w:r w:rsidRPr="00BF12A5">
                <w:rPr>
                  <w:rStyle w:val="Hyperlink"/>
                  <w:rFonts w:ascii="Arial Narrow" w:hAnsi="Arial Narrow" w:cs="Arial"/>
                  <w:color w:val="auto"/>
                  <w:sz w:val="20"/>
                  <w:szCs w:val="20"/>
                  <w:u w:val="none"/>
                </w:rPr>
                <w:t>VII</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1F570C"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220,000.00 </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5B155D"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13,47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4F7EDA"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5,922,294.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C26AF4"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7,781,470.42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8DF2ED"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2,963,436.05 </w:t>
            </w:r>
          </w:p>
        </w:tc>
        <w:tc>
          <w:tcPr>
            <w:tcW w:w="9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AD313B"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36,887,200.47 </w:t>
            </w:r>
          </w:p>
        </w:tc>
      </w:tr>
      <w:tr w:rsidR="00BF12A5" w:rsidRPr="00BF12A5" w14:paraId="4A2CAAE8" w14:textId="77777777" w:rsidTr="00BF12A5">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7B6E371" w14:textId="77777777" w:rsidR="00BF12A5" w:rsidRPr="00BF12A5" w:rsidRDefault="00BF12A5" w:rsidP="00BF12A5">
            <w:pPr>
              <w:spacing w:after="0" w:line="240" w:lineRule="auto"/>
              <w:ind w:right="57"/>
              <w:contextualSpacing/>
              <w:rPr>
                <w:rFonts w:ascii="Arial Narrow" w:hAnsi="Arial Narrow" w:cs="Arial"/>
                <w:sz w:val="20"/>
                <w:szCs w:val="20"/>
              </w:rPr>
            </w:pPr>
            <w:hyperlink w:anchor="gid=835182041" w:tgtFrame="_blank" w:history="1">
              <w:r w:rsidRPr="00BF12A5">
                <w:rPr>
                  <w:rStyle w:val="Hyperlink"/>
                  <w:rFonts w:ascii="Arial Narrow" w:hAnsi="Arial Narrow" w:cs="Arial"/>
                  <w:color w:val="auto"/>
                  <w:sz w:val="20"/>
                  <w:szCs w:val="20"/>
                  <w:u w:val="none"/>
                </w:rPr>
                <w:t>VIII</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4035DA"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3,000,796.00 </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5EB0D4"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11,42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B29D8A"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6,097,865.25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529FF6"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3,664,877.2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CF5857"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33,494,993.66 </w:t>
            </w:r>
          </w:p>
        </w:tc>
        <w:tc>
          <w:tcPr>
            <w:tcW w:w="9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7CCF62"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46,258,532.11 </w:t>
            </w:r>
          </w:p>
        </w:tc>
      </w:tr>
      <w:tr w:rsidR="00BF12A5" w:rsidRPr="00BF12A5" w14:paraId="408E72AB" w14:textId="77777777" w:rsidTr="00BF12A5">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EA56AFC" w14:textId="77777777" w:rsidR="00BF12A5" w:rsidRPr="00BF12A5" w:rsidRDefault="00BF12A5" w:rsidP="00BF12A5">
            <w:pPr>
              <w:spacing w:after="0" w:line="240" w:lineRule="auto"/>
              <w:ind w:right="57"/>
              <w:contextualSpacing/>
              <w:rPr>
                <w:rFonts w:ascii="Arial Narrow" w:hAnsi="Arial Narrow" w:cs="Arial"/>
                <w:sz w:val="20"/>
                <w:szCs w:val="20"/>
              </w:rPr>
            </w:pPr>
            <w:hyperlink w:anchor="gid=802224948" w:tgtFrame="_blank" w:history="1">
              <w:r w:rsidRPr="00BF12A5">
                <w:rPr>
                  <w:rStyle w:val="Hyperlink"/>
                  <w:rFonts w:ascii="Arial Narrow" w:hAnsi="Arial Narrow" w:cs="Arial"/>
                  <w:color w:val="auto"/>
                  <w:sz w:val="20"/>
                  <w:szCs w:val="20"/>
                  <w:u w:val="none"/>
                </w:rPr>
                <w:t>IX</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06242F"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3,000,000.00 </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A6E25C"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4,63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46C19A"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2,531,888.17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7E3D82"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165,026.86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0A9B24"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2,557,978.69 </w:t>
            </w:r>
          </w:p>
        </w:tc>
        <w:tc>
          <w:tcPr>
            <w:tcW w:w="9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EE71BE"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9,254,893.72 </w:t>
            </w:r>
          </w:p>
        </w:tc>
      </w:tr>
      <w:tr w:rsidR="00BF12A5" w:rsidRPr="00BF12A5" w14:paraId="3886EF42" w14:textId="77777777" w:rsidTr="00BF12A5">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D1F2A6" w14:textId="77777777" w:rsidR="00BF12A5" w:rsidRPr="00BF12A5" w:rsidRDefault="00BF12A5" w:rsidP="00BF12A5">
            <w:pPr>
              <w:spacing w:after="0" w:line="240" w:lineRule="auto"/>
              <w:ind w:right="57"/>
              <w:contextualSpacing/>
              <w:rPr>
                <w:rFonts w:ascii="Arial Narrow" w:hAnsi="Arial Narrow" w:cs="Arial"/>
                <w:sz w:val="20"/>
                <w:szCs w:val="20"/>
              </w:rPr>
            </w:pPr>
            <w:hyperlink w:anchor="gid=934859144" w:tgtFrame="_blank" w:history="1">
              <w:r w:rsidRPr="00BF12A5">
                <w:rPr>
                  <w:rStyle w:val="Hyperlink"/>
                  <w:rFonts w:ascii="Arial Narrow" w:hAnsi="Arial Narrow" w:cs="Arial"/>
                  <w:color w:val="auto"/>
                  <w:sz w:val="20"/>
                  <w:szCs w:val="20"/>
                  <w:u w:val="none"/>
                </w:rPr>
                <w:t>X</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568CB2"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4,116,679.92 </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603998"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20,01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8E4726"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1,120,706.2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4C48DA"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5,469,418.34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93E169"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23,417,886.80 </w:t>
            </w:r>
          </w:p>
        </w:tc>
        <w:tc>
          <w:tcPr>
            <w:tcW w:w="9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3B49B0"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44,124,691.26 </w:t>
            </w:r>
          </w:p>
        </w:tc>
      </w:tr>
      <w:tr w:rsidR="00BF12A5" w:rsidRPr="00BF12A5" w14:paraId="40D7C8B1" w14:textId="77777777" w:rsidTr="00BF12A5">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957671" w14:textId="77777777" w:rsidR="00BF12A5" w:rsidRPr="00BF12A5" w:rsidRDefault="00BF12A5" w:rsidP="00BF12A5">
            <w:pPr>
              <w:spacing w:after="0" w:line="240" w:lineRule="auto"/>
              <w:ind w:right="57"/>
              <w:contextualSpacing/>
              <w:rPr>
                <w:rFonts w:ascii="Arial Narrow" w:hAnsi="Arial Narrow" w:cs="Arial"/>
                <w:sz w:val="20"/>
                <w:szCs w:val="20"/>
              </w:rPr>
            </w:pPr>
            <w:hyperlink w:anchor="gid=1629368963" w:tgtFrame="_blank" w:history="1">
              <w:r w:rsidRPr="00BF12A5">
                <w:rPr>
                  <w:rStyle w:val="Hyperlink"/>
                  <w:rFonts w:ascii="Arial Narrow" w:hAnsi="Arial Narrow" w:cs="Arial"/>
                  <w:color w:val="auto"/>
                  <w:sz w:val="20"/>
                  <w:szCs w:val="20"/>
                  <w:u w:val="none"/>
                </w:rPr>
                <w:t>XI</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EDA11F"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3,000,000.00 </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4AF474"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7,53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91104F"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3,432,946.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2B7E70"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1,523,600.0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9E836C"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22,196,848.80 </w:t>
            </w:r>
          </w:p>
        </w:tc>
        <w:tc>
          <w:tcPr>
            <w:tcW w:w="9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24C649"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40,153,394.80 </w:t>
            </w:r>
          </w:p>
        </w:tc>
      </w:tr>
      <w:tr w:rsidR="00BF12A5" w:rsidRPr="00BF12A5" w14:paraId="7F6AB334" w14:textId="77777777" w:rsidTr="00BF12A5">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3B16FA" w14:textId="77777777" w:rsidR="00BF12A5" w:rsidRPr="00BF12A5" w:rsidRDefault="00BF12A5" w:rsidP="00BF12A5">
            <w:pPr>
              <w:spacing w:after="0" w:line="240" w:lineRule="auto"/>
              <w:ind w:right="57"/>
              <w:contextualSpacing/>
              <w:rPr>
                <w:rFonts w:ascii="Arial Narrow" w:hAnsi="Arial Narrow" w:cs="Arial"/>
                <w:sz w:val="20"/>
                <w:szCs w:val="20"/>
              </w:rPr>
            </w:pPr>
            <w:hyperlink w:anchor="gid=315813862" w:tgtFrame="_blank" w:history="1">
              <w:r w:rsidRPr="00BF12A5">
                <w:rPr>
                  <w:rStyle w:val="Hyperlink"/>
                  <w:rFonts w:ascii="Arial Narrow" w:hAnsi="Arial Narrow" w:cs="Arial"/>
                  <w:color w:val="auto"/>
                  <w:sz w:val="20"/>
                  <w:szCs w:val="20"/>
                  <w:u w:val="none"/>
                </w:rPr>
                <w:t>XII</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ED4525"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2,748,513.85 </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826B7E"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2,61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628C73"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437,15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B30327"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659,964.86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8CADCE"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8,810,954.57 </w:t>
            </w:r>
          </w:p>
        </w:tc>
        <w:tc>
          <w:tcPr>
            <w:tcW w:w="9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F4B259"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24,656,583.28 </w:t>
            </w:r>
          </w:p>
        </w:tc>
      </w:tr>
      <w:tr w:rsidR="00BF12A5" w:rsidRPr="00BF12A5" w14:paraId="626223BC" w14:textId="77777777" w:rsidTr="00BF12A5">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B69DEE8" w14:textId="77777777" w:rsidR="00BF12A5" w:rsidRPr="00BF12A5" w:rsidRDefault="00BF12A5" w:rsidP="00BF12A5">
            <w:pPr>
              <w:spacing w:after="0" w:line="240" w:lineRule="auto"/>
              <w:ind w:right="57"/>
              <w:contextualSpacing/>
              <w:rPr>
                <w:rFonts w:ascii="Arial Narrow" w:hAnsi="Arial Narrow" w:cs="Arial"/>
                <w:sz w:val="20"/>
                <w:szCs w:val="20"/>
              </w:rPr>
            </w:pPr>
            <w:hyperlink w:anchor="gid=836647330" w:tgtFrame="_blank" w:history="1">
              <w:r w:rsidRPr="00BF12A5">
                <w:rPr>
                  <w:rStyle w:val="Hyperlink"/>
                  <w:rFonts w:ascii="Arial Narrow" w:hAnsi="Arial Narrow" w:cs="Arial"/>
                  <w:color w:val="auto"/>
                  <w:sz w:val="20"/>
                  <w:szCs w:val="20"/>
                  <w:u w:val="none"/>
                </w:rPr>
                <w:t>CARAGA</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993E6C"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3,000,000.00 </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FCB4C2"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7,15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AF7C87"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3,018,301.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48F8DF"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612,252.54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8054D5"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9,417,180.59 </w:t>
            </w:r>
          </w:p>
        </w:tc>
        <w:tc>
          <w:tcPr>
            <w:tcW w:w="9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4356B4"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27,047,734.13 </w:t>
            </w:r>
          </w:p>
        </w:tc>
      </w:tr>
      <w:tr w:rsidR="00BF12A5" w:rsidRPr="00BF12A5" w14:paraId="46857471" w14:textId="77777777" w:rsidTr="00BF12A5">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01D64F" w14:textId="77777777" w:rsidR="00BF12A5" w:rsidRPr="00BF12A5" w:rsidRDefault="00BF12A5" w:rsidP="00BF12A5">
            <w:pPr>
              <w:spacing w:after="0" w:line="240" w:lineRule="auto"/>
              <w:ind w:right="57"/>
              <w:contextualSpacing/>
              <w:rPr>
                <w:rFonts w:ascii="Arial Narrow" w:hAnsi="Arial Narrow" w:cs="Arial"/>
                <w:sz w:val="20"/>
                <w:szCs w:val="20"/>
              </w:rPr>
            </w:pPr>
            <w:hyperlink w:anchor="gid=522761621" w:tgtFrame="_blank" w:history="1">
              <w:r w:rsidRPr="00BF12A5">
                <w:rPr>
                  <w:rStyle w:val="Hyperlink"/>
                  <w:rFonts w:ascii="Arial Narrow" w:hAnsi="Arial Narrow" w:cs="Arial"/>
                  <w:color w:val="auto"/>
                  <w:sz w:val="20"/>
                  <w:szCs w:val="20"/>
                  <w:u w:val="none"/>
                </w:rPr>
                <w:t>NCR</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878DEE"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2,931,000.00 </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5CDF9E"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1,05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FB896A"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528,776.55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D37942"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8,064,539.42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DF92F9"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730,344.44 </w:t>
            </w:r>
          </w:p>
        </w:tc>
        <w:tc>
          <w:tcPr>
            <w:tcW w:w="9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162490"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3,254,660.41 </w:t>
            </w:r>
          </w:p>
        </w:tc>
      </w:tr>
      <w:tr w:rsidR="00BF12A5" w:rsidRPr="00BF12A5" w14:paraId="7BF941F2" w14:textId="77777777" w:rsidTr="00BF12A5">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D0DB83" w14:textId="77777777" w:rsidR="00BF12A5" w:rsidRPr="00BF12A5" w:rsidRDefault="00BF12A5" w:rsidP="00BF12A5">
            <w:pPr>
              <w:spacing w:after="0" w:line="240" w:lineRule="auto"/>
              <w:ind w:right="57"/>
              <w:contextualSpacing/>
              <w:rPr>
                <w:rFonts w:ascii="Arial Narrow" w:hAnsi="Arial Narrow" w:cs="Arial"/>
                <w:sz w:val="20"/>
                <w:szCs w:val="20"/>
              </w:rPr>
            </w:pPr>
            <w:hyperlink w:anchor="gid=2108079193" w:tgtFrame="_blank" w:history="1">
              <w:r w:rsidRPr="00BF12A5">
                <w:rPr>
                  <w:rStyle w:val="Hyperlink"/>
                  <w:rFonts w:ascii="Arial Narrow" w:hAnsi="Arial Narrow" w:cs="Arial"/>
                  <w:color w:val="auto"/>
                  <w:sz w:val="20"/>
                  <w:szCs w:val="20"/>
                  <w:u w:val="none"/>
                </w:rPr>
                <w:t>CAR</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81D681"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669,925.62 </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0EE941"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33,19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174D03"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7,081,255.15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F2433B"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7,842,291.52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0A11CA"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15,952,134.82 </w:t>
            </w:r>
          </w:p>
        </w:tc>
        <w:tc>
          <w:tcPr>
            <w:tcW w:w="92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5946AE" w14:textId="77777777" w:rsidR="00BF12A5" w:rsidRPr="00BF12A5" w:rsidRDefault="00BF12A5" w:rsidP="00BF12A5">
            <w:pPr>
              <w:spacing w:after="0" w:line="240" w:lineRule="auto"/>
              <w:ind w:right="57"/>
              <w:contextualSpacing/>
              <w:jc w:val="right"/>
              <w:rPr>
                <w:rFonts w:ascii="Arial Narrow" w:hAnsi="Arial Narrow" w:cs="Arial"/>
                <w:sz w:val="20"/>
                <w:szCs w:val="20"/>
              </w:rPr>
            </w:pPr>
            <w:r w:rsidRPr="00BF12A5">
              <w:rPr>
                <w:rFonts w:ascii="Arial Narrow" w:hAnsi="Arial Narrow" w:cs="Arial"/>
                <w:sz w:val="20"/>
                <w:szCs w:val="20"/>
              </w:rPr>
              <w:t xml:space="preserve">41,545,607.11 </w:t>
            </w:r>
          </w:p>
        </w:tc>
      </w:tr>
    </w:tbl>
    <w:p w14:paraId="5DB19E5A" w14:textId="0615D259" w:rsidR="002A2C5B"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2A7D6A">
        <w:rPr>
          <w:rFonts w:ascii="Arial" w:eastAsia="Arial" w:hAnsi="Arial" w:cs="Arial"/>
          <w:i/>
          <w:sz w:val="16"/>
          <w:szCs w:val="16"/>
        </w:rPr>
        <w:t>Note: T</w:t>
      </w:r>
      <w:r w:rsidR="00B0762A">
        <w:rPr>
          <w:rFonts w:ascii="Arial" w:eastAsia="Arial" w:hAnsi="Arial" w:cs="Arial"/>
          <w:i/>
          <w:sz w:val="16"/>
          <w:szCs w:val="16"/>
        </w:rPr>
        <w:t xml:space="preserve">he Inventory Summary is as of </w:t>
      </w:r>
      <w:r w:rsidR="007E7E47">
        <w:rPr>
          <w:rFonts w:ascii="Arial" w:eastAsia="Arial" w:hAnsi="Arial" w:cs="Arial"/>
          <w:i/>
          <w:sz w:val="16"/>
          <w:szCs w:val="16"/>
        </w:rPr>
        <w:t>0</w:t>
      </w:r>
      <w:r w:rsidR="00EE4C04">
        <w:rPr>
          <w:rFonts w:ascii="Arial" w:eastAsia="Arial" w:hAnsi="Arial" w:cs="Arial"/>
          <w:i/>
          <w:sz w:val="16"/>
          <w:szCs w:val="16"/>
        </w:rPr>
        <w:t>5</w:t>
      </w:r>
      <w:r w:rsidR="00991781">
        <w:rPr>
          <w:rFonts w:ascii="Arial" w:eastAsia="Arial" w:hAnsi="Arial" w:cs="Arial"/>
          <w:i/>
          <w:sz w:val="16"/>
          <w:szCs w:val="16"/>
        </w:rPr>
        <w:t xml:space="preserve"> June </w:t>
      </w:r>
      <w:r w:rsidR="002A7D6A">
        <w:rPr>
          <w:rFonts w:ascii="Arial" w:eastAsia="Arial" w:hAnsi="Arial" w:cs="Arial"/>
          <w:i/>
          <w:sz w:val="16"/>
          <w:szCs w:val="16"/>
        </w:rPr>
        <w:t>2021, 4PM.</w:t>
      </w:r>
    </w:p>
    <w:p w14:paraId="3EB99395" w14:textId="6942896A" w:rsidR="00B930F8"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w:t>
      </w:r>
      <w:r w:rsidRPr="00B930F8">
        <w:rPr>
          <w:rFonts w:ascii="Arial" w:eastAsia="Arial" w:hAnsi="Arial" w:cs="Arial"/>
          <w:i/>
          <w:sz w:val="16"/>
          <w:szCs w:val="16"/>
        </w:rPr>
        <w:t>Ongoing processing for the replenishment of the standby funds for DSWD Field Offices CAR, I and VI.</w:t>
      </w:r>
    </w:p>
    <w:p w14:paraId="32120D4D" w14:textId="6669F440" w:rsidR="00EA4CD2" w:rsidRDefault="002A7D6A" w:rsidP="00EA4CD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9CC261A" w14:textId="77777777" w:rsidR="00EA4CD2" w:rsidRPr="00EA4CD2" w:rsidRDefault="00EA4CD2" w:rsidP="00EA4CD2">
      <w:pPr>
        <w:spacing w:after="0" w:line="240" w:lineRule="auto"/>
        <w:contextualSpacing/>
        <w:jc w:val="right"/>
        <w:rPr>
          <w:rFonts w:ascii="Arial" w:eastAsia="Arial" w:hAnsi="Arial" w:cs="Arial"/>
          <w:i/>
          <w:color w:val="0070C0"/>
          <w:sz w:val="16"/>
          <w:szCs w:val="16"/>
        </w:rPr>
      </w:pPr>
    </w:p>
    <w:p w14:paraId="6C8A2DB5" w14:textId="4CDF6AD3"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2B582F38" w:rsidR="002A2C5B" w:rsidRDefault="00EE4C04" w:rsidP="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5</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27D87427" w14:textId="77777777" w:rsidR="008D597E" w:rsidRDefault="008D59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F2274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0BE737CA" w:rsidR="002A2C5B" w:rsidRDefault="00EE4C04" w:rsidP="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5</w:t>
            </w:r>
            <w:r w:rsidR="00514F27">
              <w:rPr>
                <w:rFonts w:ascii="Arial" w:eastAsia="Arial" w:hAnsi="Arial" w:cs="Arial"/>
                <w:sz w:val="20"/>
                <w:szCs w:val="20"/>
              </w:rPr>
              <w:t xml:space="preserve">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02EFCDB4" w:rsidR="002A2C5B" w:rsidRDefault="007E7E47" w:rsidP="0007340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040575">
              <w:rPr>
                <w:rFonts w:ascii="Arial" w:eastAsia="Arial" w:hAnsi="Arial" w:cs="Arial"/>
                <w:sz w:val="20"/>
                <w:szCs w:val="20"/>
              </w:rPr>
              <w:t>4</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lastRenderedPageBreak/>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366133EF" w:rsidR="002A2C5B" w:rsidRDefault="00630A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04</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142F3F4C" w:rsidR="002A2C5B" w:rsidRPr="00514F27" w:rsidRDefault="00084056" w:rsidP="00514F27">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DF5920">
              <w:rPr>
                <w:rFonts w:ascii="Arial" w:eastAsia="Arial" w:hAnsi="Arial" w:cs="Arial"/>
                <w:color w:val="0070C0"/>
                <w:sz w:val="20"/>
                <w:szCs w:val="20"/>
              </w:rPr>
              <w:t>0</w:t>
            </w:r>
            <w:r w:rsidR="00DF5920" w:rsidRPr="00DF5920">
              <w:rPr>
                <w:rFonts w:ascii="Arial" w:eastAsia="Arial" w:hAnsi="Arial" w:cs="Arial"/>
                <w:color w:val="0070C0"/>
                <w:sz w:val="20"/>
                <w:szCs w:val="20"/>
              </w:rPr>
              <w:t>4</w:t>
            </w:r>
            <w:r w:rsidRPr="00DF5920">
              <w:rPr>
                <w:rFonts w:ascii="Arial" w:eastAsia="Arial" w:hAnsi="Arial" w:cs="Arial"/>
                <w:color w:val="0070C0"/>
                <w:sz w:val="20"/>
                <w:szCs w:val="20"/>
              </w:rPr>
              <w:t xml:space="preserve"> June</w:t>
            </w:r>
            <w:r w:rsidR="002A7D6A" w:rsidRPr="00DF5920">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3C3BF4B3" w:rsidR="002A2C5B" w:rsidRPr="00DF5920" w:rsidRDefault="00A76B9A">
            <w:pPr>
              <w:pStyle w:val="ListParagraph"/>
              <w:numPr>
                <w:ilvl w:val="0"/>
                <w:numId w:val="6"/>
              </w:numPr>
              <w:spacing w:after="0" w:line="240" w:lineRule="auto"/>
              <w:jc w:val="both"/>
              <w:rPr>
                <w:rFonts w:ascii="Arial" w:eastAsia="Arial" w:hAnsi="Arial" w:cs="Arial"/>
                <w:color w:val="0070C0"/>
                <w:sz w:val="20"/>
                <w:szCs w:val="19"/>
              </w:rPr>
            </w:pPr>
            <w:r w:rsidRPr="00DF5920">
              <w:rPr>
                <w:rFonts w:ascii="Arial" w:eastAsia="Arial" w:hAnsi="Arial" w:cs="Arial"/>
                <w:color w:val="0070C0"/>
                <w:sz w:val="20"/>
                <w:szCs w:val="19"/>
              </w:rPr>
              <w:t xml:space="preserve">A total of </w:t>
            </w:r>
            <w:r w:rsidR="00DF5920" w:rsidRPr="00DF5920">
              <w:rPr>
                <w:rFonts w:ascii="Arial" w:eastAsia="Arial" w:hAnsi="Arial" w:cs="Arial"/>
                <w:color w:val="0070C0"/>
                <w:sz w:val="20"/>
                <w:szCs w:val="19"/>
              </w:rPr>
              <w:t>41</w:t>
            </w:r>
            <w:r w:rsidR="002A7D6A" w:rsidRPr="00DF5920">
              <w:rPr>
                <w:rFonts w:ascii="Arial" w:eastAsia="Arial" w:hAnsi="Arial" w:cs="Arial"/>
                <w:color w:val="0070C0"/>
                <w:sz w:val="20"/>
                <w:szCs w:val="19"/>
              </w:rPr>
              <w:t xml:space="preserve"> personnel are on duty/deployed region-wide to conduct response operation and to monitor and execute SAP implementation in the Region.</w:t>
            </w:r>
          </w:p>
          <w:p w14:paraId="72824FC2" w14:textId="77777777" w:rsidR="002A2C5B" w:rsidRPr="00514F27" w:rsidRDefault="002A7D6A">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 xml:space="preserve">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w:t>
            </w:r>
            <w:r w:rsidRPr="00514F27">
              <w:rPr>
                <w:rFonts w:ascii="Arial" w:eastAsia="Arial" w:hAnsi="Arial" w:cs="Arial"/>
                <w:sz w:val="20"/>
                <w:szCs w:val="19"/>
              </w:rPr>
              <w:lastRenderedPageBreak/>
              <w:t>operation against COVID-19 pandemic.</w:t>
            </w:r>
          </w:p>
          <w:p w14:paraId="0C3AC71B" w14:textId="77777777" w:rsidR="002A2C5B" w:rsidRPr="00514F27" w:rsidRDefault="002A2C5B">
            <w:pPr>
              <w:spacing w:after="0" w:line="240" w:lineRule="auto"/>
              <w:jc w:val="both"/>
              <w:rPr>
                <w:rFonts w:ascii="Arial" w:eastAsia="Arial" w:hAnsi="Arial" w:cs="Arial"/>
                <w:sz w:val="20"/>
                <w:szCs w:val="19"/>
              </w:rPr>
            </w:pPr>
          </w:p>
          <w:p w14:paraId="45F51393" w14:textId="77777777" w:rsidR="002A2C5B" w:rsidRPr="00514F27" w:rsidRDefault="002A7D6A">
            <w:pPr>
              <w:spacing w:after="0" w:line="240" w:lineRule="auto"/>
              <w:contextualSpacing/>
              <w:jc w:val="both"/>
              <w:rPr>
                <w:rFonts w:ascii="Arial" w:eastAsia="Arial" w:hAnsi="Arial" w:cs="Arial"/>
                <w:b/>
                <w:sz w:val="20"/>
                <w:szCs w:val="19"/>
              </w:rPr>
            </w:pPr>
            <w:r w:rsidRPr="00514F27">
              <w:rPr>
                <w:rFonts w:ascii="Arial" w:eastAsia="Arial" w:hAnsi="Arial" w:cs="Arial"/>
                <w:b/>
                <w:sz w:val="20"/>
                <w:szCs w:val="19"/>
              </w:rPr>
              <w:t>Social Amelioration Program (SAP)</w:t>
            </w:r>
          </w:p>
          <w:p w14:paraId="65FCD427" w14:textId="60ADE221" w:rsidR="002A2C5B" w:rsidRPr="00514F27" w:rsidRDefault="002A7D6A" w:rsidP="00084056">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 xml:space="preserve">A total of </w:t>
            </w:r>
            <w:r w:rsidRPr="00514F27">
              <w:rPr>
                <w:rFonts w:ascii="Arial" w:eastAsia="Arial" w:hAnsi="Arial" w:cs="Arial"/>
                <w:b/>
                <w:sz w:val="20"/>
                <w:szCs w:val="19"/>
              </w:rPr>
              <w:t>₱</w:t>
            </w:r>
            <w:r w:rsidRPr="00514F27">
              <w:rPr>
                <w:rFonts w:ascii="Arial" w:eastAsia="Arial" w:hAnsi="Arial" w:cs="Arial"/>
                <w:b/>
                <w:sz w:val="20"/>
                <w:szCs w:val="19"/>
                <w:lang w:val="en-US"/>
              </w:rPr>
              <w:t xml:space="preserve">4,269,296,500.00 </w:t>
            </w:r>
            <w:r w:rsidRPr="00514F27">
              <w:rPr>
                <w:rFonts w:ascii="Arial" w:eastAsia="Arial" w:hAnsi="Arial" w:cs="Arial"/>
                <w:sz w:val="20"/>
                <w:szCs w:val="19"/>
              </w:rPr>
              <w:t xml:space="preserve">was paid to </w:t>
            </w:r>
            <w:r w:rsidRPr="00514F27">
              <w:rPr>
                <w:rFonts w:ascii="Arial" w:eastAsia="Arial" w:hAnsi="Arial" w:cs="Arial"/>
                <w:b/>
                <w:bCs/>
                <w:sz w:val="20"/>
                <w:szCs w:val="19"/>
                <w:lang w:val="en-US"/>
              </w:rPr>
              <w:t>776,233 beneficiaries</w:t>
            </w:r>
            <w:r w:rsidRPr="00514F27">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514F27" w:rsidRDefault="002A7D6A">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 xml:space="preserve">A total amount of </w:t>
            </w:r>
            <w:r w:rsidRPr="00514F27">
              <w:rPr>
                <w:rFonts w:ascii="Arial" w:eastAsia="Arial" w:hAnsi="Arial" w:cs="Arial"/>
                <w:b/>
                <w:bCs/>
                <w:sz w:val="20"/>
                <w:szCs w:val="19"/>
              </w:rPr>
              <w:t>₱513,724,350.00</w:t>
            </w:r>
            <w:r w:rsidRPr="00514F27">
              <w:rPr>
                <w:rFonts w:ascii="Arial" w:eastAsia="Arial" w:hAnsi="Arial" w:cs="Arial"/>
                <w:sz w:val="20"/>
                <w:szCs w:val="19"/>
              </w:rPr>
              <w:t xml:space="preserve"> were paid through direct payout and cash cards to </w:t>
            </w:r>
            <w:r w:rsidRPr="00514F27">
              <w:rPr>
                <w:rFonts w:ascii="Arial" w:eastAsia="Arial" w:hAnsi="Arial" w:cs="Arial"/>
                <w:b/>
                <w:bCs/>
                <w:sz w:val="20"/>
                <w:szCs w:val="19"/>
              </w:rPr>
              <w:t>123,789</w:t>
            </w:r>
            <w:r w:rsidRPr="00514F27">
              <w:rPr>
                <w:rFonts w:ascii="Arial" w:eastAsia="Arial" w:hAnsi="Arial" w:cs="Arial"/>
                <w:sz w:val="20"/>
                <w:szCs w:val="19"/>
              </w:rPr>
              <w:t xml:space="preserve"> </w:t>
            </w:r>
            <w:r w:rsidRPr="00514F27">
              <w:rPr>
                <w:rFonts w:ascii="Arial" w:eastAsia="Arial" w:hAnsi="Arial" w:cs="Arial"/>
                <w:b/>
                <w:sz w:val="20"/>
                <w:szCs w:val="19"/>
              </w:rPr>
              <w:t>4Ps beneficiaries</w:t>
            </w:r>
            <w:r w:rsidRPr="00514F27">
              <w:rPr>
                <w:rFonts w:ascii="Arial" w:eastAsia="Arial" w:hAnsi="Arial" w:cs="Arial"/>
                <w:sz w:val="20"/>
                <w:szCs w:val="19"/>
              </w:rPr>
              <w:t xml:space="preserve"> while a total amount of </w:t>
            </w:r>
            <w:r w:rsidRPr="00514F27">
              <w:rPr>
                <w:rFonts w:ascii="Arial" w:eastAsia="Arial" w:hAnsi="Arial" w:cs="Arial"/>
                <w:b/>
                <w:sz w:val="20"/>
                <w:szCs w:val="19"/>
              </w:rPr>
              <w:t>₱</w:t>
            </w:r>
            <w:r w:rsidRPr="00514F27">
              <w:rPr>
                <w:rFonts w:ascii="Arial" w:eastAsia="Arial" w:hAnsi="Arial" w:cs="Arial"/>
                <w:b/>
                <w:sz w:val="20"/>
                <w:szCs w:val="19"/>
                <w:lang w:val="en-US"/>
              </w:rPr>
              <w:t xml:space="preserve">2,259,823,500.00 </w:t>
            </w:r>
            <w:r w:rsidRPr="00514F27">
              <w:rPr>
                <w:rFonts w:ascii="Arial" w:eastAsia="Arial" w:hAnsi="Arial" w:cs="Arial"/>
                <w:sz w:val="20"/>
                <w:szCs w:val="19"/>
              </w:rPr>
              <w:t xml:space="preserve">were paid through financial service providers (FSPs) to </w:t>
            </w:r>
            <w:r w:rsidRPr="00514F27">
              <w:rPr>
                <w:rFonts w:ascii="Arial" w:eastAsia="Arial" w:hAnsi="Arial" w:cs="Arial"/>
                <w:b/>
                <w:sz w:val="20"/>
                <w:szCs w:val="19"/>
                <w:lang w:val="en-US"/>
              </w:rPr>
              <w:t xml:space="preserve">410,877 </w:t>
            </w:r>
            <w:r w:rsidRPr="00514F27">
              <w:rPr>
                <w:rFonts w:ascii="Arial" w:eastAsia="Arial" w:hAnsi="Arial" w:cs="Arial"/>
                <w:b/>
                <w:sz w:val="20"/>
                <w:szCs w:val="19"/>
              </w:rPr>
              <w:t>non-4Ps beneficiaries</w:t>
            </w:r>
            <w:r w:rsidRPr="00514F27">
              <w:rPr>
                <w:rFonts w:ascii="Arial" w:eastAsia="Arial" w:hAnsi="Arial" w:cs="Arial"/>
                <w:sz w:val="20"/>
                <w:szCs w:val="19"/>
              </w:rPr>
              <w:t xml:space="preserve"> in Pangasinan for the second tranche implementation.</w:t>
            </w:r>
          </w:p>
          <w:p w14:paraId="2321502C" w14:textId="77777777" w:rsidR="002A2C5B" w:rsidRPr="00514F27" w:rsidRDefault="002A7D6A">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A total amount of</w:t>
            </w:r>
            <w:r w:rsidRPr="00514F27">
              <w:rPr>
                <w:rFonts w:ascii="Arial" w:eastAsia="Arial" w:hAnsi="Arial" w:cs="Arial"/>
                <w:b/>
                <w:sz w:val="20"/>
                <w:szCs w:val="19"/>
              </w:rPr>
              <w:t xml:space="preserve"> ₱262,333,500.00 </w:t>
            </w:r>
            <w:r w:rsidRPr="00514F27">
              <w:rPr>
                <w:rFonts w:ascii="Arial" w:eastAsia="Arial" w:hAnsi="Arial" w:cs="Arial"/>
                <w:sz w:val="20"/>
                <w:szCs w:val="19"/>
              </w:rPr>
              <w:t xml:space="preserve">was paid to </w:t>
            </w:r>
            <w:r w:rsidRPr="00514F27">
              <w:rPr>
                <w:rFonts w:ascii="Arial" w:eastAsia="Arial" w:hAnsi="Arial" w:cs="Arial"/>
                <w:b/>
                <w:sz w:val="20"/>
                <w:szCs w:val="19"/>
              </w:rPr>
              <w:t>47,697 waitlisted beneficiaries</w:t>
            </w:r>
            <w:r w:rsidRPr="00514F27">
              <w:rPr>
                <w:rFonts w:ascii="Arial" w:eastAsia="Arial" w:hAnsi="Arial" w:cs="Arial"/>
                <w:sz w:val="20"/>
                <w:szCs w:val="19"/>
              </w:rPr>
              <w:t xml:space="preserve"> in the Region.</w:t>
            </w:r>
          </w:p>
          <w:p w14:paraId="500D650D" w14:textId="77777777" w:rsidR="002A2C5B" w:rsidRPr="00514F27" w:rsidRDefault="002A7D6A">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 xml:space="preserve">A total amount of </w:t>
            </w:r>
            <w:r w:rsidRPr="00514F27">
              <w:rPr>
                <w:rFonts w:ascii="Arial" w:eastAsia="Arial" w:hAnsi="Arial" w:cs="Arial"/>
                <w:b/>
                <w:sz w:val="20"/>
                <w:szCs w:val="19"/>
              </w:rPr>
              <w:t>₱</w:t>
            </w:r>
            <w:r w:rsidRPr="00514F27">
              <w:rPr>
                <w:rFonts w:ascii="Arial" w:eastAsia="Arial" w:hAnsi="Arial" w:cs="Arial"/>
                <w:b/>
                <w:sz w:val="20"/>
                <w:szCs w:val="19"/>
                <w:lang w:val="en-US"/>
              </w:rPr>
              <w:t xml:space="preserve">15,130,500.00 </w:t>
            </w:r>
            <w:r w:rsidRPr="00514F27">
              <w:rPr>
                <w:rFonts w:ascii="Arial" w:eastAsia="Arial" w:hAnsi="Arial" w:cs="Arial"/>
                <w:sz w:val="20"/>
                <w:szCs w:val="19"/>
              </w:rPr>
              <w:t xml:space="preserve">was paid to </w:t>
            </w:r>
            <w:r w:rsidRPr="00514F27">
              <w:rPr>
                <w:rFonts w:ascii="Arial" w:eastAsia="Arial" w:hAnsi="Arial" w:cs="Arial"/>
                <w:b/>
                <w:sz w:val="20"/>
                <w:szCs w:val="19"/>
              </w:rPr>
              <w:t xml:space="preserve">1,887 </w:t>
            </w:r>
            <w:r w:rsidRPr="00514F27">
              <w:rPr>
                <w:rFonts w:ascii="Arial" w:eastAsia="Arial" w:hAnsi="Arial" w:cs="Arial"/>
                <w:b/>
                <w:bCs/>
                <w:sz w:val="20"/>
                <w:szCs w:val="19"/>
              </w:rPr>
              <w:t>TNVS/PUV drivers</w:t>
            </w:r>
            <w:r w:rsidRPr="00514F27">
              <w:rPr>
                <w:rFonts w:ascii="Arial" w:eastAsia="Arial" w:hAnsi="Arial" w:cs="Arial"/>
                <w:sz w:val="20"/>
                <w:szCs w:val="19"/>
              </w:rPr>
              <w:t xml:space="preserve"> in the Region.</w:t>
            </w:r>
          </w:p>
          <w:p w14:paraId="2CEA7EFD" w14:textId="77777777" w:rsidR="002A2C5B" w:rsidRPr="00514F27" w:rsidRDefault="002A7D6A">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514F27" w:rsidRDefault="002A7D6A">
            <w:pPr>
              <w:pStyle w:val="ListParagraph"/>
              <w:numPr>
                <w:ilvl w:val="0"/>
                <w:numId w:val="6"/>
              </w:numPr>
              <w:spacing w:after="0" w:line="240" w:lineRule="auto"/>
              <w:jc w:val="both"/>
              <w:rPr>
                <w:rFonts w:ascii="Arial" w:eastAsia="Arial" w:hAnsi="Arial" w:cs="Arial"/>
                <w:sz w:val="20"/>
                <w:szCs w:val="19"/>
              </w:rPr>
            </w:pPr>
            <w:r w:rsidRPr="00514F27">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4E1FB1CD" w:rsidR="002A2C5B" w:rsidRPr="00EE4C04" w:rsidRDefault="00084056" w:rsidP="00626E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color w:val="000000" w:themeColor="text1"/>
                <w:sz w:val="20"/>
                <w:szCs w:val="20"/>
              </w:rPr>
            </w:pPr>
            <w:r w:rsidRPr="00EE4C04">
              <w:rPr>
                <w:rFonts w:ascii="Arial" w:eastAsia="Arial" w:hAnsi="Arial" w:cs="Arial"/>
                <w:color w:val="000000" w:themeColor="text1"/>
                <w:sz w:val="20"/>
                <w:szCs w:val="20"/>
              </w:rPr>
              <w:t>0</w:t>
            </w:r>
            <w:r w:rsidR="00040575" w:rsidRPr="00EE4C04">
              <w:rPr>
                <w:rFonts w:ascii="Arial" w:eastAsia="Arial" w:hAnsi="Arial" w:cs="Arial"/>
                <w:color w:val="000000" w:themeColor="text1"/>
                <w:sz w:val="20"/>
                <w:szCs w:val="20"/>
              </w:rPr>
              <w:t>4</w:t>
            </w:r>
            <w:r w:rsidRPr="00EE4C04">
              <w:rPr>
                <w:rFonts w:ascii="Arial" w:eastAsia="Arial" w:hAnsi="Arial" w:cs="Arial"/>
                <w:color w:val="000000" w:themeColor="text1"/>
                <w:sz w:val="20"/>
                <w:szCs w:val="20"/>
              </w:rPr>
              <w:t xml:space="preserve"> June</w:t>
            </w:r>
            <w:r w:rsidR="002A7D6A" w:rsidRPr="00EE4C04">
              <w:rPr>
                <w:rFonts w:ascii="Arial" w:eastAsia="Arial" w:hAnsi="Arial" w:cs="Arial"/>
                <w:color w:val="000000" w:themeColor="text1"/>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095CB0E5" w:rsidR="00DA0EB9" w:rsidRPr="00EE4C04" w:rsidRDefault="00DA0EB9" w:rsidP="00040575">
            <w:pPr>
              <w:pStyle w:val="ListParagraph"/>
              <w:numPr>
                <w:ilvl w:val="0"/>
                <w:numId w:val="3"/>
              </w:numPr>
              <w:spacing w:after="0" w:line="240" w:lineRule="auto"/>
              <w:ind w:right="57"/>
              <w:jc w:val="both"/>
              <w:rPr>
                <w:rFonts w:ascii="Arial" w:eastAsia="Arial" w:hAnsi="Arial" w:cs="Arial"/>
                <w:color w:val="000000" w:themeColor="text1"/>
                <w:sz w:val="20"/>
                <w:szCs w:val="19"/>
                <w:lang w:bidi="en-US"/>
              </w:rPr>
            </w:pPr>
            <w:r w:rsidRPr="00EE4C04">
              <w:rPr>
                <w:rFonts w:ascii="Arial" w:eastAsia="Arial" w:hAnsi="Arial" w:cs="Arial"/>
                <w:color w:val="000000" w:themeColor="text1"/>
                <w:sz w:val="20"/>
                <w:szCs w:val="19"/>
                <w:lang w:bidi="en-US"/>
              </w:rPr>
              <w:t xml:space="preserve">DSWD-FO II continuously provides augmentation support through Assistance to Individuals in Crisis Situation (AICS). A total of </w:t>
            </w:r>
            <w:r w:rsidR="00040575" w:rsidRPr="00EE4C04">
              <w:rPr>
                <w:rFonts w:ascii="Arial" w:eastAsia="Arial" w:hAnsi="Arial" w:cs="Arial"/>
                <w:b/>
                <w:color w:val="000000" w:themeColor="text1"/>
                <w:sz w:val="20"/>
                <w:szCs w:val="19"/>
                <w:lang w:bidi="en-US"/>
              </w:rPr>
              <w:t xml:space="preserve">249,409 </w:t>
            </w:r>
            <w:r w:rsidRPr="00EE4C04">
              <w:rPr>
                <w:rFonts w:ascii="Arial" w:eastAsia="Arial" w:hAnsi="Arial" w:cs="Arial"/>
                <w:b/>
                <w:color w:val="000000" w:themeColor="text1"/>
                <w:sz w:val="20"/>
                <w:szCs w:val="19"/>
                <w:lang w:bidi="en-US"/>
              </w:rPr>
              <w:t>clients</w:t>
            </w:r>
            <w:r w:rsidRPr="00EE4C04">
              <w:rPr>
                <w:rFonts w:ascii="Arial" w:eastAsia="Arial" w:hAnsi="Arial" w:cs="Arial"/>
                <w:color w:val="000000" w:themeColor="text1"/>
                <w:sz w:val="20"/>
                <w:szCs w:val="19"/>
                <w:lang w:bidi="en-US"/>
              </w:rPr>
              <w:t xml:space="preserve"> were served and provided with assistance amountin</w:t>
            </w:r>
            <w:r w:rsidR="00B72A4F" w:rsidRPr="00EE4C04">
              <w:rPr>
                <w:rFonts w:ascii="Arial" w:eastAsia="Arial" w:hAnsi="Arial" w:cs="Arial"/>
                <w:color w:val="000000" w:themeColor="text1"/>
                <w:sz w:val="20"/>
                <w:szCs w:val="19"/>
                <w:lang w:bidi="en-US"/>
              </w:rPr>
              <w:t xml:space="preserve">g to </w:t>
            </w:r>
            <w:r w:rsidR="00385C88" w:rsidRPr="00EE4C04">
              <w:rPr>
                <w:rFonts w:ascii="Arial" w:eastAsia="Arial" w:hAnsi="Arial" w:cs="Arial"/>
                <w:b/>
                <w:color w:val="000000" w:themeColor="text1"/>
                <w:sz w:val="20"/>
                <w:szCs w:val="19"/>
                <w:lang w:bidi="en-US"/>
              </w:rPr>
              <w:t>₱</w:t>
            </w:r>
            <w:r w:rsidR="00040575" w:rsidRPr="00EE4C04">
              <w:rPr>
                <w:rFonts w:ascii="Arial" w:eastAsia="Arial" w:hAnsi="Arial" w:cs="Arial"/>
                <w:b/>
                <w:color w:val="000000" w:themeColor="text1"/>
                <w:sz w:val="20"/>
                <w:szCs w:val="19"/>
                <w:lang w:bidi="en-US"/>
              </w:rPr>
              <w:t xml:space="preserve">770,937,159.02.02 </w:t>
            </w:r>
            <w:r w:rsidRPr="00EE4C04">
              <w:rPr>
                <w:rFonts w:ascii="Arial" w:eastAsia="Arial" w:hAnsi="Arial" w:cs="Arial"/>
                <w:color w:val="000000" w:themeColor="text1"/>
                <w:sz w:val="20"/>
                <w:szCs w:val="19"/>
                <w:lang w:bidi="en-US"/>
              </w:rPr>
              <w:t xml:space="preserve">through medical assistance, burial assistance, food assistance, and other AICS services. </w:t>
            </w:r>
          </w:p>
          <w:p w14:paraId="44501617" w14:textId="77777777" w:rsidR="002A2C5B" w:rsidRPr="00EE4C04" w:rsidRDefault="002A7D6A" w:rsidP="00DA0EB9">
            <w:pPr>
              <w:pStyle w:val="ListParagraph"/>
              <w:numPr>
                <w:ilvl w:val="0"/>
                <w:numId w:val="3"/>
              </w:numPr>
              <w:spacing w:after="0" w:line="240" w:lineRule="auto"/>
              <w:ind w:right="57"/>
              <w:jc w:val="both"/>
              <w:rPr>
                <w:rFonts w:ascii="Arial" w:eastAsia="Arial" w:hAnsi="Arial" w:cs="Arial"/>
                <w:color w:val="000000" w:themeColor="text1"/>
                <w:sz w:val="20"/>
                <w:szCs w:val="19"/>
                <w:lang w:bidi="en-US"/>
              </w:rPr>
            </w:pPr>
            <w:r w:rsidRPr="00EE4C04">
              <w:rPr>
                <w:rFonts w:ascii="Arial" w:eastAsia="Arial" w:hAnsi="Arial" w:cs="Arial"/>
                <w:color w:val="000000" w:themeColor="text1"/>
                <w:sz w:val="20"/>
                <w:szCs w:val="19"/>
                <w:lang w:bidi="en-US"/>
              </w:rPr>
              <w:t xml:space="preserve">DSWD-FO II through the Sustainable Livelihood Program (SLP) under its Livelihood Assistance Grant 1 (LAG 1) has already disbursed a total amount of </w:t>
            </w:r>
            <w:r w:rsidRPr="00EE4C04">
              <w:rPr>
                <w:rFonts w:ascii="Arial" w:eastAsia="Arial" w:hAnsi="Arial" w:cs="Arial"/>
                <w:b/>
                <w:color w:val="000000" w:themeColor="text1"/>
                <w:sz w:val="20"/>
                <w:szCs w:val="19"/>
                <w:lang w:bidi="en-US"/>
              </w:rPr>
              <w:t>₱50,031,597.20</w:t>
            </w:r>
            <w:r w:rsidRPr="00EE4C04">
              <w:rPr>
                <w:rFonts w:ascii="Arial" w:eastAsia="Arial" w:hAnsi="Arial" w:cs="Arial"/>
                <w:color w:val="000000" w:themeColor="text1"/>
                <w:sz w:val="20"/>
                <w:szCs w:val="19"/>
                <w:lang w:bidi="en-US"/>
              </w:rPr>
              <w:t xml:space="preserve"> to </w:t>
            </w:r>
            <w:r w:rsidRPr="00EE4C04">
              <w:rPr>
                <w:rFonts w:ascii="Arial" w:eastAsia="Arial" w:hAnsi="Arial" w:cs="Arial"/>
                <w:b/>
                <w:color w:val="000000" w:themeColor="text1"/>
                <w:sz w:val="20"/>
                <w:szCs w:val="19"/>
                <w:lang w:bidi="en-US"/>
              </w:rPr>
              <w:t xml:space="preserve">5,991 </w:t>
            </w:r>
            <w:r w:rsidRPr="00EE4C04">
              <w:rPr>
                <w:rFonts w:ascii="Arial" w:eastAsia="Arial" w:hAnsi="Arial" w:cs="Arial"/>
                <w:color w:val="000000" w:themeColor="text1"/>
                <w:sz w:val="20"/>
                <w:szCs w:val="19"/>
                <w:lang w:bidi="en-US"/>
              </w:rPr>
              <w:t>beneficiaries.</w:t>
            </w:r>
          </w:p>
          <w:p w14:paraId="4F6C5210" w14:textId="60F6D65A" w:rsidR="002A2C5B" w:rsidRPr="00EE4C04" w:rsidRDefault="002A7D6A">
            <w:pPr>
              <w:pStyle w:val="ListParagraph"/>
              <w:numPr>
                <w:ilvl w:val="0"/>
                <w:numId w:val="3"/>
              </w:numPr>
              <w:spacing w:after="0" w:line="240" w:lineRule="auto"/>
              <w:ind w:right="57"/>
              <w:jc w:val="both"/>
              <w:rPr>
                <w:rFonts w:ascii="Arial" w:eastAsia="Arial" w:hAnsi="Arial" w:cs="Arial"/>
                <w:color w:val="000000" w:themeColor="text1"/>
                <w:sz w:val="20"/>
                <w:szCs w:val="19"/>
                <w:lang w:bidi="en-US"/>
              </w:rPr>
            </w:pPr>
            <w:r w:rsidRPr="00EE4C04">
              <w:rPr>
                <w:rFonts w:ascii="Arial" w:eastAsia="Arial" w:hAnsi="Arial" w:cs="Arial"/>
                <w:color w:val="000000" w:themeColor="text1"/>
                <w:sz w:val="20"/>
                <w:szCs w:val="19"/>
                <w:lang w:bidi="en-US"/>
              </w:rPr>
              <w:t>DSWD-FO II ensures provision of augmentation support to LGUs, stakeholders and partners.</w:t>
            </w:r>
          </w:p>
          <w:p w14:paraId="788A1894" w14:textId="77777777" w:rsidR="00D846D9" w:rsidRPr="00EE4C04" w:rsidRDefault="00D846D9" w:rsidP="00D846D9">
            <w:pPr>
              <w:pStyle w:val="ListParagraph"/>
              <w:spacing w:after="0" w:line="240" w:lineRule="auto"/>
              <w:ind w:left="360" w:right="57"/>
              <w:jc w:val="both"/>
              <w:rPr>
                <w:rFonts w:ascii="Arial" w:eastAsia="Arial" w:hAnsi="Arial" w:cs="Arial"/>
                <w:color w:val="000000" w:themeColor="text1"/>
                <w:sz w:val="20"/>
                <w:szCs w:val="19"/>
                <w:lang w:bidi="en-US"/>
              </w:rPr>
            </w:pPr>
          </w:p>
          <w:p w14:paraId="34D126A7" w14:textId="78D8396B" w:rsidR="002A2C5B" w:rsidRPr="00EE4C04"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19"/>
              </w:rPr>
            </w:pPr>
            <w:r w:rsidRPr="00EE4C04">
              <w:rPr>
                <w:rFonts w:ascii="Arial" w:eastAsia="Arial" w:hAnsi="Arial" w:cs="Arial"/>
                <w:b/>
                <w:color w:val="000000" w:themeColor="text1"/>
                <w:sz w:val="20"/>
                <w:szCs w:val="19"/>
              </w:rPr>
              <w:t>Social Amelioration Program (SAP)</w:t>
            </w:r>
          </w:p>
          <w:p w14:paraId="2E2D2DE5" w14:textId="22839325" w:rsidR="00B72A4F" w:rsidRPr="00EE4C04" w:rsidRDefault="00B72A4F" w:rsidP="00084056">
            <w:pPr>
              <w:pStyle w:val="ListParagraph"/>
              <w:numPr>
                <w:ilvl w:val="0"/>
                <w:numId w:val="3"/>
              </w:numPr>
              <w:spacing w:after="0" w:line="240" w:lineRule="auto"/>
              <w:ind w:right="57"/>
              <w:jc w:val="both"/>
              <w:rPr>
                <w:rFonts w:ascii="Arial" w:eastAsia="Arial" w:hAnsi="Arial" w:cs="Arial"/>
                <w:color w:val="000000" w:themeColor="text1"/>
                <w:sz w:val="20"/>
                <w:szCs w:val="19"/>
                <w:lang w:bidi="en-US"/>
              </w:rPr>
            </w:pPr>
            <w:r w:rsidRPr="00EE4C04">
              <w:rPr>
                <w:rFonts w:ascii="Arial" w:eastAsia="Arial" w:hAnsi="Arial" w:cs="Arial"/>
                <w:color w:val="000000" w:themeColor="text1"/>
                <w:sz w:val="20"/>
                <w:szCs w:val="19"/>
                <w:lang w:bidi="en-US"/>
              </w:rPr>
              <w:t xml:space="preserve">DSWD-FO II facilitated the direct cash payout of </w:t>
            </w:r>
            <w:r w:rsidR="00084056" w:rsidRPr="00EE4C04">
              <w:rPr>
                <w:rFonts w:ascii="Arial" w:eastAsia="Arial" w:hAnsi="Arial" w:cs="Arial"/>
                <w:color w:val="000000" w:themeColor="text1"/>
                <w:sz w:val="20"/>
                <w:szCs w:val="19"/>
                <w:lang w:bidi="en-US"/>
              </w:rPr>
              <w:t>168 LTFRB-TNVS</w:t>
            </w:r>
            <w:r w:rsidRPr="00EE4C04">
              <w:rPr>
                <w:rFonts w:ascii="Arial" w:eastAsia="Arial" w:hAnsi="Arial" w:cs="Arial"/>
                <w:color w:val="000000" w:themeColor="text1"/>
                <w:sz w:val="20"/>
                <w:szCs w:val="19"/>
                <w:lang w:bidi="en-US"/>
              </w:rPr>
              <w:t xml:space="preserve"> </w:t>
            </w:r>
            <w:r w:rsidR="00084056" w:rsidRPr="00EE4C04">
              <w:rPr>
                <w:rFonts w:ascii="Arial" w:eastAsia="Arial" w:hAnsi="Arial" w:cs="Arial"/>
                <w:color w:val="000000" w:themeColor="text1"/>
                <w:sz w:val="20"/>
                <w:szCs w:val="19"/>
                <w:lang w:bidi="en-US"/>
              </w:rPr>
              <w:t>ESP-SAP beneficiaries from different municipalities in the province of Cagayan and was able to disburse an aggregate amount of ₱924,000.00.</w:t>
            </w:r>
          </w:p>
          <w:p w14:paraId="09204181" w14:textId="1B663759" w:rsidR="006A7916" w:rsidRPr="00EE4C04" w:rsidRDefault="006A7916" w:rsidP="006A7916">
            <w:pPr>
              <w:pStyle w:val="ListParagraph"/>
              <w:numPr>
                <w:ilvl w:val="0"/>
                <w:numId w:val="3"/>
              </w:numPr>
              <w:spacing w:after="0" w:line="240" w:lineRule="auto"/>
              <w:ind w:right="57"/>
              <w:jc w:val="both"/>
              <w:rPr>
                <w:rFonts w:ascii="Arial" w:eastAsia="Arial" w:hAnsi="Arial" w:cs="Arial"/>
                <w:color w:val="000000" w:themeColor="text1"/>
                <w:sz w:val="20"/>
                <w:szCs w:val="19"/>
                <w:lang w:bidi="en-US"/>
              </w:rPr>
            </w:pPr>
            <w:r w:rsidRPr="00EE4C04">
              <w:rPr>
                <w:rFonts w:ascii="Arial" w:eastAsia="Arial" w:hAnsi="Arial" w:cs="Arial"/>
                <w:color w:val="000000" w:themeColor="text1"/>
                <w:sz w:val="20"/>
                <w:szCs w:val="19"/>
                <w:lang w:bidi="en-US"/>
              </w:rPr>
              <w:t>DSWD-FO II facilitated the direct cash payout of 281 LTFRB-TNVS ESP-SAP beneficiaries from Abulug, Pamplona, Piat</w:t>
            </w:r>
            <w:r w:rsidR="000A4536" w:rsidRPr="00EE4C04">
              <w:rPr>
                <w:rFonts w:ascii="Arial" w:eastAsia="Arial" w:hAnsi="Arial" w:cs="Arial"/>
                <w:color w:val="000000" w:themeColor="text1"/>
                <w:sz w:val="20"/>
                <w:szCs w:val="19"/>
                <w:lang w:bidi="en-US"/>
              </w:rPr>
              <w:t>,</w:t>
            </w:r>
            <w:r w:rsidRPr="00EE4C04">
              <w:rPr>
                <w:rFonts w:ascii="Arial" w:eastAsia="Arial" w:hAnsi="Arial" w:cs="Arial"/>
                <w:color w:val="000000" w:themeColor="text1"/>
                <w:sz w:val="20"/>
                <w:szCs w:val="19"/>
                <w:lang w:bidi="en-US"/>
              </w:rPr>
              <w:t xml:space="preserve"> Tuao, Sta. Teresita, Sta. Ana and Iguig </w:t>
            </w:r>
            <w:r w:rsidR="000A4536" w:rsidRPr="00EE4C04">
              <w:rPr>
                <w:rFonts w:ascii="Arial" w:eastAsia="Arial" w:hAnsi="Arial" w:cs="Arial"/>
                <w:color w:val="000000" w:themeColor="text1"/>
                <w:sz w:val="20"/>
                <w:szCs w:val="19"/>
                <w:lang w:bidi="en-US"/>
              </w:rPr>
              <w:t xml:space="preserve">in the Province of Cagayan, </w:t>
            </w:r>
            <w:r w:rsidRPr="00EE4C04">
              <w:rPr>
                <w:rFonts w:ascii="Arial" w:eastAsia="Arial" w:hAnsi="Arial" w:cs="Arial"/>
                <w:color w:val="000000" w:themeColor="text1"/>
                <w:sz w:val="20"/>
                <w:szCs w:val="19"/>
                <w:lang w:bidi="en-US"/>
              </w:rPr>
              <w:t>and was able to disburse an aggregate amount of ₱1,545,500.00.</w:t>
            </w:r>
          </w:p>
          <w:p w14:paraId="50CF5543" w14:textId="6FDCEA95" w:rsidR="002A2C5B" w:rsidRPr="00EE4C04" w:rsidRDefault="002A7D6A" w:rsidP="006A7916">
            <w:pPr>
              <w:pStyle w:val="ListParagraph"/>
              <w:numPr>
                <w:ilvl w:val="0"/>
                <w:numId w:val="3"/>
              </w:numPr>
              <w:spacing w:after="0" w:line="240" w:lineRule="auto"/>
              <w:ind w:right="57"/>
              <w:jc w:val="both"/>
              <w:rPr>
                <w:rFonts w:ascii="Arial" w:eastAsia="Arial" w:hAnsi="Arial" w:cs="Arial"/>
                <w:color w:val="000000" w:themeColor="text1"/>
                <w:sz w:val="20"/>
                <w:szCs w:val="19"/>
                <w:lang w:bidi="en-US"/>
              </w:rPr>
            </w:pPr>
            <w:r w:rsidRPr="00EE4C04">
              <w:rPr>
                <w:rFonts w:ascii="Arial" w:eastAsia="Arial" w:hAnsi="Arial" w:cs="Arial"/>
                <w:color w:val="000000" w:themeColor="text1"/>
                <w:sz w:val="20"/>
                <w:szCs w:val="19"/>
                <w:lang w:bidi="en-US"/>
              </w:rPr>
              <w:t xml:space="preserve">DSWD-FO II conducted payout to </w:t>
            </w:r>
            <w:r w:rsidRPr="00EE4C04">
              <w:rPr>
                <w:rFonts w:ascii="Arial" w:eastAsia="Arial" w:hAnsi="Arial" w:cs="Arial"/>
                <w:b/>
                <w:color w:val="000000" w:themeColor="text1"/>
                <w:sz w:val="20"/>
                <w:szCs w:val="19"/>
                <w:lang w:bidi="en-US"/>
              </w:rPr>
              <w:t>19,554 beneficiaries</w:t>
            </w:r>
            <w:r w:rsidRPr="00EE4C04">
              <w:rPr>
                <w:rFonts w:ascii="Arial" w:eastAsia="Arial" w:hAnsi="Arial" w:cs="Arial"/>
                <w:color w:val="000000" w:themeColor="text1"/>
                <w:sz w:val="20"/>
                <w:szCs w:val="19"/>
                <w:lang w:bidi="en-US"/>
              </w:rPr>
              <w:t xml:space="preserve"> of the Bayanihan 2 with a total amount of</w:t>
            </w:r>
            <w:r w:rsidRPr="00EE4C04">
              <w:rPr>
                <w:color w:val="000000" w:themeColor="text1"/>
              </w:rPr>
              <w:t xml:space="preserve"> </w:t>
            </w:r>
            <w:r w:rsidRPr="00EE4C04">
              <w:rPr>
                <w:rFonts w:ascii="Arial" w:eastAsia="Arial" w:hAnsi="Arial" w:cs="Arial"/>
                <w:b/>
                <w:bCs/>
                <w:color w:val="000000" w:themeColor="text1"/>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132,890 Family Food Packs to 109 LGUs, 1 NGA and 5 NGOs in the Region III amounting to ₱61,741,894.33</w:t>
            </w:r>
          </w:p>
          <w:p w14:paraId="4E35B911"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Non-Food Items to 7 LGUs and 2 NGA amounting to ₱10,515,470.00.</w:t>
            </w:r>
          </w:p>
          <w:p w14:paraId="7E09977D"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has served </w:t>
            </w:r>
            <w:r>
              <w:rPr>
                <w:rFonts w:ascii="Arial" w:eastAsia="Arial" w:hAnsi="Arial" w:cs="Arial"/>
                <w:b/>
                <w:sz w:val="20"/>
                <w:szCs w:val="19"/>
              </w:rPr>
              <w:t>51,885 walk-in clients</w:t>
            </w:r>
            <w:r>
              <w:rPr>
                <w:rFonts w:ascii="Arial" w:eastAsia="Arial" w:hAnsi="Arial" w:cs="Arial"/>
                <w:sz w:val="20"/>
                <w:szCs w:val="19"/>
              </w:rPr>
              <w:t xml:space="preserve"> requesting for assistance through AICS from March 16, 2020 to April 22, 2021 amounting to </w:t>
            </w:r>
            <w:r>
              <w:rPr>
                <w:rFonts w:ascii="Arial" w:eastAsia="Arial" w:hAnsi="Arial" w:cs="Arial"/>
                <w:b/>
                <w:sz w:val="20"/>
                <w:szCs w:val="19"/>
              </w:rPr>
              <w:t>₱247,733,949.40.</w:t>
            </w:r>
          </w:p>
          <w:p w14:paraId="5105A034"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bCs/>
                <w:sz w:val="20"/>
                <w:szCs w:val="19"/>
              </w:rPr>
              <w:t>103,361 beneficiaries</w:t>
            </w:r>
            <w:r>
              <w:rPr>
                <w:rFonts w:ascii="Arial" w:eastAsia="Arial" w:hAnsi="Arial" w:cs="Arial"/>
                <w:sz w:val="20"/>
                <w:szCs w:val="19"/>
              </w:rPr>
              <w:t xml:space="preserve"> received Social Pension assistance amounting to </w:t>
            </w:r>
            <w:r>
              <w:rPr>
                <w:rFonts w:ascii="Arial" w:eastAsia="Arial" w:hAnsi="Arial" w:cs="Arial"/>
                <w:b/>
                <w:bCs/>
                <w:sz w:val="20"/>
                <w:szCs w:val="19"/>
              </w:rPr>
              <w:t xml:space="preserve">₱592,914,000.00 </w:t>
            </w:r>
            <w:r>
              <w:rPr>
                <w:rFonts w:ascii="Arial" w:eastAsia="Arial" w:hAnsi="Arial" w:cs="Arial"/>
                <w:sz w:val="20"/>
                <w:szCs w:val="19"/>
              </w:rPr>
              <w:t>as of 16 April 2021.</w:t>
            </w:r>
          </w:p>
          <w:p w14:paraId="5FDFC63A"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III is continuously repacking FFPs.</w:t>
            </w:r>
          </w:p>
          <w:p w14:paraId="26C48905"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A2C5B" w14:paraId="55950DC4" w14:textId="77777777">
              <w:tc>
                <w:tcPr>
                  <w:tcW w:w="1581" w:type="dxa"/>
                  <w:shd w:val="clear" w:color="auto" w:fill="D9D9D9" w:themeFill="background1" w:themeFillShade="D9"/>
                  <w:vAlign w:val="center"/>
                </w:tcPr>
                <w:p w14:paraId="6F9BFBBE"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REMARKS</w:t>
                  </w:r>
                </w:p>
              </w:tc>
            </w:tr>
            <w:tr w:rsidR="002A2C5B" w14:paraId="3077FF45" w14:textId="77777777">
              <w:tc>
                <w:tcPr>
                  <w:tcW w:w="7561" w:type="dxa"/>
                  <w:gridSpan w:val="4"/>
                  <w:shd w:val="clear" w:color="auto" w:fill="EAF1DD" w:themeFill="accent3" w:themeFillTint="33"/>
                  <w:vAlign w:val="center"/>
                </w:tcPr>
                <w:p w14:paraId="523E05F9"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FIRST TRANCHE</w:t>
                  </w:r>
                </w:p>
              </w:tc>
            </w:tr>
            <w:tr w:rsidR="002A2C5B" w14:paraId="6FCF4467" w14:textId="77777777">
              <w:tc>
                <w:tcPr>
                  <w:tcW w:w="1581" w:type="dxa"/>
                </w:tcPr>
                <w:p w14:paraId="0688BD6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46D7E3C0"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504,018</w:t>
                  </w:r>
                </w:p>
              </w:tc>
              <w:tc>
                <w:tcPr>
                  <w:tcW w:w="1710" w:type="dxa"/>
                </w:tcPr>
                <w:p w14:paraId="63491ED4"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9,776,117,000.00</w:t>
                  </w:r>
                </w:p>
              </w:tc>
              <w:tc>
                <w:tcPr>
                  <w:tcW w:w="2551" w:type="dxa"/>
                </w:tcPr>
                <w:p w14:paraId="0730A24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8 May 2020</w:t>
                  </w:r>
                </w:p>
              </w:tc>
            </w:tr>
            <w:tr w:rsidR="002A2C5B" w14:paraId="3D02F8A1" w14:textId="77777777">
              <w:tc>
                <w:tcPr>
                  <w:tcW w:w="1581" w:type="dxa"/>
                </w:tcPr>
                <w:p w14:paraId="7D801AD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lastRenderedPageBreak/>
                    <w:t>4Ps</w:t>
                  </w:r>
                </w:p>
              </w:tc>
              <w:tc>
                <w:tcPr>
                  <w:tcW w:w="1719" w:type="dxa"/>
                </w:tcPr>
                <w:p w14:paraId="36930BB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94,208</w:t>
                  </w:r>
                </w:p>
              </w:tc>
              <w:tc>
                <w:tcPr>
                  <w:tcW w:w="1710" w:type="dxa"/>
                </w:tcPr>
                <w:p w14:paraId="42354253"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515,171,200.00</w:t>
                  </w:r>
                </w:p>
              </w:tc>
              <w:tc>
                <w:tcPr>
                  <w:tcW w:w="2551" w:type="dxa"/>
                </w:tcPr>
                <w:p w14:paraId="103E31A3"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0 September 2020</w:t>
                  </w:r>
                </w:p>
              </w:tc>
            </w:tr>
            <w:tr w:rsidR="002A2C5B" w14:paraId="49402635" w14:textId="77777777">
              <w:tc>
                <w:tcPr>
                  <w:tcW w:w="1581" w:type="dxa"/>
                </w:tcPr>
                <w:p w14:paraId="36091E18"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16D43DE3"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81,698</w:t>
                  </w:r>
                </w:p>
              </w:tc>
              <w:tc>
                <w:tcPr>
                  <w:tcW w:w="1710" w:type="dxa"/>
                </w:tcPr>
                <w:p w14:paraId="6756E5A9"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3,131,037,000.00</w:t>
                  </w:r>
                </w:p>
              </w:tc>
              <w:tc>
                <w:tcPr>
                  <w:tcW w:w="2551" w:type="dxa"/>
                </w:tcPr>
                <w:p w14:paraId="0BB5671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42F7EAB3" w14:textId="77777777">
              <w:tc>
                <w:tcPr>
                  <w:tcW w:w="7561" w:type="dxa"/>
                  <w:gridSpan w:val="4"/>
                  <w:shd w:val="clear" w:color="auto" w:fill="EAF1DD" w:themeFill="accent3" w:themeFillTint="33"/>
                  <w:vAlign w:val="center"/>
                </w:tcPr>
                <w:p w14:paraId="3D06A515"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SECOND TRANCHE</w:t>
                  </w:r>
                </w:p>
              </w:tc>
            </w:tr>
            <w:tr w:rsidR="002A2C5B" w14:paraId="144B944E" w14:textId="77777777">
              <w:tc>
                <w:tcPr>
                  <w:tcW w:w="1581" w:type="dxa"/>
                </w:tcPr>
                <w:p w14:paraId="3BF3A739"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0D631984"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02,266</w:t>
                  </w:r>
                </w:p>
              </w:tc>
              <w:tc>
                <w:tcPr>
                  <w:tcW w:w="1710" w:type="dxa"/>
                </w:tcPr>
                <w:p w14:paraId="2DD68E5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464,729,000.00</w:t>
                  </w:r>
                </w:p>
              </w:tc>
              <w:tc>
                <w:tcPr>
                  <w:tcW w:w="2551" w:type="dxa"/>
                </w:tcPr>
                <w:p w14:paraId="1B1F21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72650E94" w14:textId="77777777">
              <w:tc>
                <w:tcPr>
                  <w:tcW w:w="1581" w:type="dxa"/>
                </w:tcPr>
                <w:p w14:paraId="3285381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BC4EC2C"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82,718</w:t>
                  </w:r>
                </w:p>
              </w:tc>
              <w:tc>
                <w:tcPr>
                  <w:tcW w:w="1710" w:type="dxa"/>
                </w:tcPr>
                <w:p w14:paraId="0CA52177"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455,997,700.00</w:t>
                  </w:r>
                </w:p>
              </w:tc>
              <w:tc>
                <w:tcPr>
                  <w:tcW w:w="2551" w:type="dxa"/>
                </w:tcPr>
                <w:p w14:paraId="36017EA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6 November 2020</w:t>
                  </w:r>
                </w:p>
              </w:tc>
            </w:tr>
            <w:tr w:rsidR="002A2C5B" w14:paraId="3352E8AE" w14:textId="77777777">
              <w:tc>
                <w:tcPr>
                  <w:tcW w:w="1581" w:type="dxa"/>
                </w:tcPr>
                <w:p w14:paraId="29ED474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0ED3CD2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53,484</w:t>
                  </w:r>
                </w:p>
              </w:tc>
              <w:tc>
                <w:tcPr>
                  <w:tcW w:w="1710" w:type="dxa"/>
                </w:tcPr>
                <w:p w14:paraId="6E7215A6"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2,947,646,000.00</w:t>
                  </w:r>
                </w:p>
              </w:tc>
              <w:tc>
                <w:tcPr>
                  <w:tcW w:w="2551" w:type="dxa"/>
                </w:tcPr>
                <w:p w14:paraId="29B582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r w:rsidR="002A2C5B" w14:paraId="594DDF0E" w14:textId="77777777">
              <w:tc>
                <w:tcPr>
                  <w:tcW w:w="7561" w:type="dxa"/>
                  <w:gridSpan w:val="4"/>
                  <w:shd w:val="clear" w:color="auto" w:fill="EAF1DD" w:themeFill="accent3" w:themeFillTint="33"/>
                  <w:vAlign w:val="center"/>
                </w:tcPr>
                <w:p w14:paraId="0EB538BA"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OTHERS</w:t>
                  </w:r>
                </w:p>
              </w:tc>
            </w:tr>
            <w:tr w:rsidR="002A2C5B" w14:paraId="51598E15" w14:textId="77777777">
              <w:tc>
                <w:tcPr>
                  <w:tcW w:w="1581" w:type="dxa"/>
                  <w:vAlign w:val="center"/>
                </w:tcPr>
                <w:p w14:paraId="1B7311B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ESP-SAP LTFRB</w:t>
                  </w:r>
                </w:p>
              </w:tc>
              <w:tc>
                <w:tcPr>
                  <w:tcW w:w="1719" w:type="dxa"/>
                  <w:vAlign w:val="center"/>
                </w:tcPr>
                <w:p w14:paraId="287BC6CB"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703</w:t>
                  </w:r>
                </w:p>
              </w:tc>
              <w:tc>
                <w:tcPr>
                  <w:tcW w:w="1710" w:type="dxa"/>
                  <w:vAlign w:val="center"/>
                </w:tcPr>
                <w:p w14:paraId="2F86126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9,069,500.00</w:t>
                  </w:r>
                </w:p>
              </w:tc>
              <w:tc>
                <w:tcPr>
                  <w:tcW w:w="2551" w:type="dxa"/>
                  <w:vAlign w:val="center"/>
                </w:tcPr>
                <w:p w14:paraId="457C6C75"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bl>
          <w:p w14:paraId="73ACA3B4" w14:textId="77777777" w:rsidR="002A2C5B"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477A1752" w14:textId="77777777" w:rsidR="002A2C5B" w:rsidRDefault="002A2C5B">
      <w:pPr>
        <w:pStyle w:val="NoSpacing"/>
        <w:contextualSpacing/>
        <w:rPr>
          <w:rFonts w:ascii="Arial" w:hAnsi="Arial" w:cs="Arial"/>
          <w:b/>
          <w:sz w:val="24"/>
        </w:rPr>
      </w:pPr>
    </w:p>
    <w:p w14:paraId="31DD6D78" w14:textId="1FD5D8E0" w:rsidR="002A2C5B" w:rsidRDefault="002A7D6A">
      <w:pPr>
        <w:pStyle w:val="NoSpacing"/>
        <w:contextualSpacing/>
        <w:rPr>
          <w:rFonts w:ascii="Arial" w:hAnsi="Arial" w:cs="Arial"/>
          <w:b/>
          <w:sz w:val="24"/>
        </w:rPr>
      </w:pPr>
      <w:r>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3F9A6C1D" w:rsidR="002A2C5B" w:rsidRPr="00EE4C04" w:rsidRDefault="00040575" w:rsidP="003F3B0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color w:val="000000" w:themeColor="text1"/>
                <w:sz w:val="20"/>
                <w:szCs w:val="20"/>
              </w:rPr>
            </w:pPr>
            <w:r w:rsidRPr="00EE4C04">
              <w:rPr>
                <w:rFonts w:ascii="Arial" w:eastAsia="Arial" w:hAnsi="Arial" w:cs="Arial"/>
                <w:color w:val="000000" w:themeColor="text1"/>
                <w:sz w:val="20"/>
                <w:szCs w:val="20"/>
              </w:rPr>
              <w:t>04 June</w:t>
            </w:r>
            <w:r w:rsidR="002A7D6A" w:rsidRPr="00EE4C04">
              <w:rPr>
                <w:rFonts w:ascii="Arial" w:eastAsia="Arial" w:hAnsi="Arial" w:cs="Arial"/>
                <w:color w:val="000000" w:themeColor="text1"/>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171E0872" w14:textId="6937F9C9" w:rsidR="003F3B05" w:rsidRPr="00EE4C04" w:rsidRDefault="003F3B05" w:rsidP="00040575">
            <w:pPr>
              <w:pStyle w:val="ListParagraph"/>
              <w:numPr>
                <w:ilvl w:val="0"/>
                <w:numId w:val="8"/>
              </w:numPr>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DSWD-FO CALABARZON </w:t>
            </w:r>
            <w:r w:rsidR="00040575" w:rsidRPr="00EE4C04">
              <w:rPr>
                <w:rFonts w:ascii="Arial" w:eastAsia="Arial" w:hAnsi="Arial" w:cs="Arial"/>
                <w:color w:val="000000" w:themeColor="text1"/>
                <w:sz w:val="20"/>
                <w:szCs w:val="20"/>
              </w:rPr>
              <w:t>paid a courtesy visit to the Regional Director of the Department of Science and Technology (DOST) IV-A. The meeting served as a venue for DOST to provide technical assistance on the improvement of the response systems of the Field Office in connection with COVID-19 and other disasters that may occur in the region.</w:t>
            </w:r>
          </w:p>
          <w:p w14:paraId="3C3AF2EF" w14:textId="6DCB9F3D" w:rsidR="00BC098D" w:rsidRPr="00EE4C04" w:rsidRDefault="00BC098D" w:rsidP="00040575">
            <w:pPr>
              <w:pStyle w:val="ListParagraph"/>
              <w:numPr>
                <w:ilvl w:val="0"/>
                <w:numId w:val="8"/>
              </w:numPr>
              <w:spacing w:after="0" w:line="240" w:lineRule="auto"/>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DSWD-FO CALABARZON </w:t>
            </w:r>
            <w:r w:rsidR="00040575" w:rsidRPr="00EE4C04">
              <w:rPr>
                <w:rFonts w:ascii="Arial" w:eastAsia="Arial" w:hAnsi="Arial" w:cs="Arial"/>
                <w:color w:val="000000" w:themeColor="text1"/>
                <w:sz w:val="20"/>
                <w:szCs w:val="20"/>
              </w:rPr>
              <w:t>paid a courtesy visit to the Regional Director of Philippine Information Agency (PIA) IV-A. The meeting served as a venue to solicit the support of the PIA IV-A in promoting the advocacy programs of DSWD in connection with COVID-19 humanitarian response operations.</w:t>
            </w:r>
          </w:p>
          <w:p w14:paraId="14490DE5" w14:textId="2A0D0269" w:rsidR="00BC098D" w:rsidRPr="00EE4C04" w:rsidRDefault="003F3B05" w:rsidP="00040575">
            <w:pPr>
              <w:pStyle w:val="ListParagraph"/>
              <w:numPr>
                <w:ilvl w:val="0"/>
                <w:numId w:val="8"/>
              </w:numPr>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DSWD-FO CALABARZON </w:t>
            </w:r>
            <w:r w:rsidR="00040575" w:rsidRPr="00EE4C04">
              <w:rPr>
                <w:rFonts w:ascii="Arial" w:eastAsia="Arial" w:hAnsi="Arial" w:cs="Arial"/>
                <w:color w:val="000000" w:themeColor="text1"/>
                <w:sz w:val="20"/>
                <w:szCs w:val="20"/>
              </w:rPr>
              <w:t>paid a courtesy visit to the Regional Director of National Intelligence Coordinating Agency (NICA) IV. NICA Region IV provided a briefing on the overall security situation of the CALABARZON Region. NICA IV also provided guidance to the Field Office to ensure to seek guidance from them when conducting response operations for COVID-19 pandemic and other disaster events.</w:t>
            </w:r>
          </w:p>
          <w:p w14:paraId="20E66E45" w14:textId="46EA29DD" w:rsidR="00BC098D" w:rsidRPr="00EE4C04" w:rsidRDefault="003F3B05" w:rsidP="00040575">
            <w:pPr>
              <w:pStyle w:val="ListParagraph"/>
              <w:numPr>
                <w:ilvl w:val="0"/>
                <w:numId w:val="8"/>
              </w:numPr>
              <w:spacing w:after="0" w:line="240" w:lineRule="auto"/>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DSWD-FO CALABARZON </w:t>
            </w:r>
            <w:r w:rsidR="00040575" w:rsidRPr="00EE4C04">
              <w:rPr>
                <w:rFonts w:ascii="Arial" w:eastAsia="Arial" w:hAnsi="Arial" w:cs="Arial"/>
                <w:color w:val="000000" w:themeColor="text1"/>
                <w:sz w:val="20"/>
                <w:szCs w:val="20"/>
              </w:rPr>
              <w:t>EOC tracked and monitored the hauling of 2,600 Family Food Packs (FFPs) for Lucena City, Candelaria, Tiaong and San Andres, Quezon; San Jose and Alitagtag, Batangas.</w:t>
            </w:r>
          </w:p>
          <w:p w14:paraId="3D832B36" w14:textId="65F56ED3" w:rsidR="00BC098D" w:rsidRPr="00EE4C04" w:rsidRDefault="003F3B05" w:rsidP="00040575">
            <w:pPr>
              <w:pStyle w:val="ListParagraph"/>
              <w:numPr>
                <w:ilvl w:val="0"/>
                <w:numId w:val="8"/>
              </w:numPr>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DSWD-FO CALABARZON </w:t>
            </w:r>
            <w:r w:rsidR="00040575" w:rsidRPr="00EE4C04">
              <w:rPr>
                <w:rFonts w:ascii="Arial" w:eastAsia="Arial" w:hAnsi="Arial" w:cs="Arial"/>
                <w:color w:val="000000" w:themeColor="text1"/>
                <w:sz w:val="20"/>
                <w:szCs w:val="20"/>
              </w:rPr>
              <w:t>convened the Regional MANCOM for the development of implementation plan for the distribution of Social Amelioration Program (SAP) assistance to waitlisted and SSS beneficiaries.</w:t>
            </w:r>
          </w:p>
          <w:p w14:paraId="5F5F7259" w14:textId="55D63E3A" w:rsidR="002A2C5B" w:rsidRPr="00EE4C04" w:rsidRDefault="002A7D6A" w:rsidP="003F3B05">
            <w:pPr>
              <w:pStyle w:val="ListParagraph"/>
              <w:numPr>
                <w:ilvl w:val="0"/>
                <w:numId w:val="8"/>
              </w:numPr>
              <w:spacing w:after="0" w:line="240" w:lineRule="auto"/>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EE4C04" w:rsidRDefault="002A7D6A" w:rsidP="003F3B05">
            <w:pPr>
              <w:pStyle w:val="ListParagraph"/>
              <w:numPr>
                <w:ilvl w:val="0"/>
                <w:numId w:val="8"/>
              </w:numPr>
              <w:spacing w:after="0" w:line="240" w:lineRule="auto"/>
              <w:ind w:right="57"/>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The Crisis Intervention Section has provided a total amount of grants worth </w:t>
            </w:r>
            <w:r w:rsidRPr="00EE4C04">
              <w:rPr>
                <w:rFonts w:ascii="Arial" w:eastAsia="Arial" w:hAnsi="Arial" w:cs="Arial"/>
                <w:b/>
                <w:bCs/>
                <w:color w:val="000000" w:themeColor="text1"/>
                <w:sz w:val="20"/>
                <w:szCs w:val="20"/>
              </w:rPr>
              <w:t>₱217,679,878.58</w:t>
            </w:r>
            <w:r w:rsidRPr="00EE4C04">
              <w:rPr>
                <w:rFonts w:ascii="Arial" w:eastAsia="Arial" w:hAnsi="Arial" w:cs="Arial"/>
                <w:color w:val="000000" w:themeColor="text1"/>
                <w:sz w:val="20"/>
                <w:szCs w:val="20"/>
              </w:rPr>
              <w:t xml:space="preserve"> to </w:t>
            </w:r>
            <w:r w:rsidRPr="00EE4C04">
              <w:rPr>
                <w:rFonts w:ascii="Arial" w:eastAsia="Arial" w:hAnsi="Arial" w:cs="Arial"/>
                <w:b/>
                <w:bCs/>
                <w:color w:val="000000" w:themeColor="text1"/>
                <w:sz w:val="20"/>
                <w:szCs w:val="20"/>
              </w:rPr>
              <w:t xml:space="preserve">80,200 clients </w:t>
            </w:r>
            <w:r w:rsidRPr="00EE4C04">
              <w:rPr>
                <w:rFonts w:ascii="Arial" w:eastAsia="Arial" w:hAnsi="Arial" w:cs="Arial"/>
                <w:bCs/>
                <w:color w:val="000000" w:themeColor="text1"/>
                <w:sz w:val="20"/>
                <w:szCs w:val="20"/>
              </w:rPr>
              <w:t>as of 08 January 2021.</w:t>
            </w:r>
          </w:p>
          <w:p w14:paraId="2AA4A4AD" w14:textId="77777777" w:rsidR="002A2C5B" w:rsidRPr="00EE4C04" w:rsidRDefault="002A7D6A" w:rsidP="003F3B05">
            <w:pPr>
              <w:pStyle w:val="ListParagraph"/>
              <w:numPr>
                <w:ilvl w:val="0"/>
                <w:numId w:val="8"/>
              </w:numPr>
              <w:spacing w:after="0" w:line="240" w:lineRule="auto"/>
              <w:ind w:right="57"/>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The Sustainable Livelihood Program (SLP) has provided </w:t>
            </w:r>
            <w:r w:rsidRPr="00EE4C04">
              <w:rPr>
                <w:rFonts w:ascii="Arial" w:eastAsia="Arial" w:hAnsi="Arial" w:cs="Arial"/>
                <w:b/>
                <w:bCs/>
                <w:color w:val="000000" w:themeColor="text1"/>
                <w:sz w:val="20"/>
                <w:szCs w:val="20"/>
              </w:rPr>
              <w:t>₱23,869,000.00</w:t>
            </w:r>
            <w:r w:rsidRPr="00EE4C04">
              <w:rPr>
                <w:rFonts w:ascii="Arial" w:eastAsia="Arial" w:hAnsi="Arial" w:cs="Arial"/>
                <w:color w:val="000000" w:themeColor="text1"/>
                <w:sz w:val="20"/>
                <w:szCs w:val="20"/>
              </w:rPr>
              <w:t xml:space="preserve"> to </w:t>
            </w:r>
            <w:r w:rsidRPr="00EE4C04">
              <w:rPr>
                <w:rFonts w:ascii="Arial" w:eastAsia="Arial" w:hAnsi="Arial" w:cs="Arial"/>
                <w:b/>
                <w:bCs/>
                <w:color w:val="000000" w:themeColor="text1"/>
                <w:sz w:val="20"/>
                <w:szCs w:val="20"/>
              </w:rPr>
              <w:t>1,538 beneficiaries</w:t>
            </w:r>
            <w:r w:rsidRPr="00EE4C04">
              <w:rPr>
                <w:rFonts w:ascii="Arial" w:eastAsia="Arial" w:hAnsi="Arial" w:cs="Arial"/>
                <w:color w:val="000000" w:themeColor="text1"/>
                <w:sz w:val="20"/>
                <w:szCs w:val="20"/>
              </w:rPr>
              <w:t xml:space="preserve"> for Microenterprise Development. SLP seeks to help marginalized families affected by the community quarantine amid the coronavirus disease (COVID-19) pandemic 08 January 2021.</w:t>
            </w:r>
          </w:p>
          <w:p w14:paraId="094E41F7" w14:textId="77777777" w:rsidR="002A2C5B" w:rsidRPr="00EE4C04" w:rsidRDefault="002A2C5B" w:rsidP="003F3B05">
            <w:pPr>
              <w:spacing w:after="0" w:line="240" w:lineRule="auto"/>
              <w:ind w:right="57"/>
              <w:contextualSpacing/>
              <w:jc w:val="both"/>
              <w:rPr>
                <w:rFonts w:ascii="Arial" w:eastAsia="Arial" w:hAnsi="Arial" w:cs="Arial"/>
                <w:b/>
                <w:color w:val="000000" w:themeColor="text1"/>
                <w:sz w:val="20"/>
                <w:szCs w:val="20"/>
              </w:rPr>
            </w:pPr>
          </w:p>
          <w:p w14:paraId="1A454E4A" w14:textId="77777777" w:rsidR="002A2C5B" w:rsidRPr="00EE4C04" w:rsidRDefault="002A7D6A" w:rsidP="003F3B05">
            <w:pPr>
              <w:spacing w:after="0" w:line="240" w:lineRule="auto"/>
              <w:ind w:right="57"/>
              <w:contextualSpacing/>
              <w:jc w:val="both"/>
              <w:rPr>
                <w:rFonts w:ascii="Arial" w:eastAsia="Arial" w:hAnsi="Arial" w:cs="Arial"/>
                <w:b/>
                <w:color w:val="000000" w:themeColor="text1"/>
                <w:sz w:val="20"/>
                <w:szCs w:val="20"/>
              </w:rPr>
            </w:pPr>
            <w:r w:rsidRPr="00EE4C04">
              <w:rPr>
                <w:rFonts w:ascii="Arial" w:eastAsia="Arial" w:hAnsi="Arial" w:cs="Arial"/>
                <w:b/>
                <w:color w:val="000000" w:themeColor="text1"/>
                <w:sz w:val="20"/>
                <w:szCs w:val="20"/>
              </w:rPr>
              <w:t>Social Amelioration Program (SAP)</w:t>
            </w:r>
          </w:p>
          <w:p w14:paraId="6FD93124" w14:textId="77777777" w:rsidR="002A2C5B" w:rsidRPr="00EE4C04" w:rsidRDefault="002A7D6A" w:rsidP="003F3B05">
            <w:pPr>
              <w:pStyle w:val="ListParagraph"/>
              <w:numPr>
                <w:ilvl w:val="0"/>
                <w:numId w:val="8"/>
              </w:numPr>
              <w:spacing w:after="0" w:line="240" w:lineRule="auto"/>
              <w:ind w:right="57"/>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EE4C04" w:rsidRDefault="002A7D6A" w:rsidP="003F3B05">
            <w:pPr>
              <w:pStyle w:val="ListParagraph"/>
              <w:numPr>
                <w:ilvl w:val="0"/>
                <w:numId w:val="8"/>
              </w:numPr>
              <w:spacing w:after="0" w:line="240" w:lineRule="auto"/>
              <w:ind w:right="57"/>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On client support, the FO received 115,368 complaints, referrals, and queries from various reporting sources. From this number, 115,238 or 99.89% was addressed and responded.</w:t>
            </w:r>
          </w:p>
        </w:tc>
      </w:tr>
    </w:tbl>
    <w:p w14:paraId="23039589" w14:textId="77777777" w:rsidR="003F7F99" w:rsidRDefault="003F7F99">
      <w:pPr>
        <w:widowControl/>
        <w:spacing w:after="0" w:line="240" w:lineRule="auto"/>
        <w:ind w:right="57"/>
        <w:contextualSpacing/>
        <w:rPr>
          <w:rFonts w:ascii="Arial" w:eastAsia="Arial" w:hAnsi="Arial" w:cs="Arial"/>
          <w:b/>
          <w:sz w:val="24"/>
          <w:szCs w:val="24"/>
        </w:rPr>
      </w:pPr>
    </w:p>
    <w:p w14:paraId="4F68E41D" w14:textId="5B8C5D4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04 February 2021</w:t>
            </w:r>
          </w:p>
        </w:tc>
        <w:tc>
          <w:tcPr>
            <w:tcW w:w="3985" w:type="pct"/>
            <w:tcBorders>
              <w:top w:val="single" w:sz="4" w:space="0" w:color="auto"/>
              <w:left w:val="single" w:sz="4" w:space="0" w:color="auto"/>
              <w:bottom w:val="single" w:sz="4" w:space="0" w:color="auto"/>
              <w:right w:val="single" w:sz="4" w:space="0" w:color="auto"/>
            </w:tcBorders>
          </w:tcPr>
          <w:p w14:paraId="4CD4C617"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sz w:val="20"/>
                <w:szCs w:val="19"/>
              </w:rPr>
              <w:t xml:space="preserve">4,411 FFPs </w:t>
            </w:r>
            <w:r>
              <w:rPr>
                <w:rFonts w:ascii="Arial" w:eastAsia="Arial" w:hAnsi="Arial" w:cs="Arial"/>
                <w:sz w:val="20"/>
                <w:szCs w:val="19"/>
              </w:rPr>
              <w:t xml:space="preserve">with a total amount of </w:t>
            </w:r>
            <w:r>
              <w:rPr>
                <w:rFonts w:ascii="Arial" w:eastAsia="Arial" w:hAnsi="Arial" w:cs="Arial"/>
                <w:b/>
                <w:sz w:val="20"/>
                <w:szCs w:val="19"/>
              </w:rPr>
              <w:t xml:space="preserve">₱1,984,950.00 </w:t>
            </w:r>
            <w:r>
              <w:rPr>
                <w:rFonts w:ascii="Arial" w:eastAsia="Arial" w:hAnsi="Arial" w:cs="Arial"/>
                <w:sz w:val="20"/>
                <w:szCs w:val="19"/>
              </w:rPr>
              <w:t xml:space="preserve">to </w:t>
            </w:r>
            <w:r>
              <w:rPr>
                <w:rFonts w:ascii="Arial" w:eastAsia="Arial" w:hAnsi="Arial" w:cs="Arial"/>
                <w:b/>
                <w:sz w:val="20"/>
                <w:szCs w:val="19"/>
              </w:rPr>
              <w:t xml:space="preserve">4,384 Locally Stranded Individuals (LSIs) </w:t>
            </w:r>
            <w:r>
              <w:rPr>
                <w:rFonts w:ascii="Arial" w:eastAsia="Arial" w:hAnsi="Arial" w:cs="Arial"/>
                <w:sz w:val="20"/>
                <w:szCs w:val="19"/>
              </w:rPr>
              <w:t>through the Region/SWADTs Crisis Intervention Units (CIU) as of 05 January 2020, 1PM.</w:t>
            </w:r>
          </w:p>
          <w:p w14:paraId="19C03E8B"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through the NCIP provided </w:t>
            </w:r>
            <w:r>
              <w:rPr>
                <w:rFonts w:ascii="Arial" w:eastAsia="Arial" w:hAnsi="Arial" w:cs="Arial"/>
                <w:b/>
                <w:bCs/>
                <w:sz w:val="20"/>
                <w:szCs w:val="19"/>
              </w:rPr>
              <w:t>3,995 hygiene kits</w:t>
            </w:r>
            <w:r>
              <w:rPr>
                <w:rFonts w:ascii="Arial" w:eastAsia="Arial" w:hAnsi="Arial" w:cs="Arial"/>
                <w:sz w:val="20"/>
                <w:szCs w:val="19"/>
              </w:rPr>
              <w:t xml:space="preserve"> to </w:t>
            </w:r>
            <w:r>
              <w:rPr>
                <w:rFonts w:ascii="Arial" w:eastAsia="Arial" w:hAnsi="Arial" w:cs="Arial"/>
                <w:b/>
                <w:sz w:val="20"/>
                <w:szCs w:val="19"/>
              </w:rPr>
              <w:t xml:space="preserve">3,953 </w:t>
            </w:r>
            <w:r>
              <w:rPr>
                <w:rFonts w:ascii="Arial" w:eastAsia="Arial" w:hAnsi="Arial" w:cs="Arial"/>
                <w:b/>
                <w:bCs/>
                <w:sz w:val="20"/>
                <w:szCs w:val="19"/>
              </w:rPr>
              <w:t>Indigenous Peoples</w:t>
            </w:r>
            <w:r>
              <w:rPr>
                <w:rFonts w:ascii="Arial" w:eastAsia="Arial" w:hAnsi="Arial" w:cs="Arial"/>
                <w:sz w:val="20"/>
                <w:szCs w:val="19"/>
              </w:rPr>
              <w:t xml:space="preserve"> in the region amounting to </w:t>
            </w:r>
            <w:r>
              <w:rPr>
                <w:rFonts w:ascii="Arial" w:eastAsia="Arial" w:hAnsi="Arial" w:cs="Arial"/>
                <w:b/>
                <w:bCs/>
                <w:sz w:val="20"/>
                <w:szCs w:val="19"/>
              </w:rPr>
              <w:t xml:space="preserve">₱6,711,601.05 </w:t>
            </w:r>
            <w:r>
              <w:rPr>
                <w:rFonts w:ascii="Arial" w:eastAsia="Arial" w:hAnsi="Arial" w:cs="Arial"/>
                <w:sz w:val="20"/>
                <w:szCs w:val="19"/>
              </w:rPr>
              <w:t xml:space="preserve">as of 21 January </w:t>
            </w:r>
            <w:r>
              <w:rPr>
                <w:rFonts w:ascii="Arial" w:eastAsia="Arial" w:hAnsi="Arial" w:cs="Arial"/>
                <w:sz w:val="20"/>
                <w:szCs w:val="19"/>
              </w:rPr>
              <w:lastRenderedPageBreak/>
              <w:t>2021, 11AM.</w:t>
            </w:r>
          </w:p>
          <w:p w14:paraId="7F2C1A55"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bCs/>
                <w:sz w:val="20"/>
                <w:szCs w:val="19"/>
              </w:rPr>
              <w:t>1,029 NFIs</w:t>
            </w:r>
            <w:r>
              <w:rPr>
                <w:rFonts w:ascii="Arial" w:eastAsia="Arial" w:hAnsi="Arial" w:cs="Arial"/>
                <w:sz w:val="20"/>
                <w:szCs w:val="19"/>
              </w:rPr>
              <w:t xml:space="preserve"> </w:t>
            </w:r>
            <w:r>
              <w:rPr>
                <w:rFonts w:ascii="Arial" w:eastAsia="Arial" w:hAnsi="Arial" w:cs="Arial"/>
                <w:bCs/>
                <w:sz w:val="20"/>
                <w:szCs w:val="19"/>
              </w:rPr>
              <w:t xml:space="preserve">to </w:t>
            </w:r>
            <w:r>
              <w:rPr>
                <w:rFonts w:ascii="Arial" w:eastAsia="Arial" w:hAnsi="Arial" w:cs="Arial"/>
                <w:b/>
                <w:sz w:val="20"/>
                <w:szCs w:val="19"/>
              </w:rPr>
              <w:t>LSIs</w:t>
            </w:r>
            <w:r>
              <w:rPr>
                <w:rFonts w:ascii="Arial" w:eastAsia="Arial" w:hAnsi="Arial" w:cs="Arial"/>
                <w:bCs/>
                <w:sz w:val="20"/>
                <w:szCs w:val="19"/>
              </w:rPr>
              <w:t xml:space="preserve"> in the region </w:t>
            </w:r>
            <w:r>
              <w:rPr>
                <w:rFonts w:ascii="Arial" w:eastAsia="Arial" w:hAnsi="Arial" w:cs="Arial"/>
                <w:sz w:val="20"/>
                <w:szCs w:val="19"/>
              </w:rPr>
              <w:t xml:space="preserve">amounting to </w:t>
            </w:r>
            <w:r>
              <w:rPr>
                <w:rFonts w:ascii="Arial" w:eastAsia="Arial" w:hAnsi="Arial" w:cs="Arial"/>
                <w:b/>
                <w:sz w:val="20"/>
                <w:szCs w:val="19"/>
              </w:rPr>
              <w:t xml:space="preserve">₱1,269,768.93 </w:t>
            </w:r>
            <w:r>
              <w:rPr>
                <w:rFonts w:ascii="Arial" w:eastAsia="Arial" w:hAnsi="Arial" w:cs="Arial"/>
                <w:bCs/>
                <w:sz w:val="20"/>
                <w:szCs w:val="19"/>
              </w:rPr>
              <w:t>as of 11 December 2020, 11AM.</w:t>
            </w:r>
          </w:p>
          <w:p w14:paraId="59FB25CA"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747C1FC1" w14:textId="32EC94C5"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31EA6184" w:rsidR="002A2C5B" w:rsidRDefault="00B6760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3</w:t>
            </w:r>
            <w:r w:rsidR="002A7D6A">
              <w:rPr>
                <w:rFonts w:ascii="Arial" w:eastAsia="Arial" w:hAnsi="Arial" w:cs="Arial"/>
                <w:sz w:val="20"/>
                <w:szCs w:val="20"/>
              </w:rPr>
              <w:t>1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215A3AB" w:rsidR="002A2C5B" w:rsidRPr="00E61BBD"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E61BBD">
              <w:rPr>
                <w:rFonts w:ascii="Arial" w:eastAsia="Arial" w:hAnsi="Arial" w:cs="Arial"/>
                <w:sz w:val="20"/>
                <w:szCs w:val="20"/>
              </w:rPr>
              <w:t>2</w:t>
            </w:r>
            <w:r w:rsidR="003F7F99" w:rsidRPr="00E61BBD">
              <w:rPr>
                <w:rFonts w:ascii="Arial" w:eastAsia="Arial" w:hAnsi="Arial" w:cs="Arial"/>
                <w:sz w:val="20"/>
                <w:szCs w:val="20"/>
              </w:rPr>
              <w:t>5</w:t>
            </w:r>
            <w:r w:rsidRPr="00E61BBD">
              <w:rPr>
                <w:rFonts w:ascii="Arial" w:eastAsia="Arial" w:hAnsi="Arial" w:cs="Arial"/>
                <w:sz w:val="20"/>
                <w:szCs w:val="20"/>
              </w:rPr>
              <w:t xml:space="preserve"> May 2021</w:t>
            </w:r>
          </w:p>
        </w:tc>
        <w:tc>
          <w:tcPr>
            <w:tcW w:w="3985" w:type="pct"/>
            <w:shd w:val="clear" w:color="auto" w:fill="auto"/>
            <w:tcMar>
              <w:top w:w="0" w:type="dxa"/>
              <w:left w:w="115" w:type="dxa"/>
              <w:bottom w:w="0" w:type="dxa"/>
              <w:right w:w="115" w:type="dxa"/>
            </w:tcMar>
            <w:vAlign w:val="center"/>
          </w:tcPr>
          <w:p w14:paraId="259B698D" w14:textId="784C7AB8" w:rsidR="002A2C5B" w:rsidRPr="00E61BBD" w:rsidRDefault="002A7D6A">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 xml:space="preserve">DSWD-FO VI provided </w:t>
            </w:r>
            <w:r w:rsidRPr="00E61BBD">
              <w:rPr>
                <w:rFonts w:ascii="Arial" w:eastAsia="Times New Roman" w:hAnsi="Arial" w:cs="Arial"/>
                <w:b/>
                <w:sz w:val="20"/>
                <w:szCs w:val="20"/>
              </w:rPr>
              <w:t>₱</w:t>
            </w:r>
            <w:r w:rsidR="003F7F99" w:rsidRPr="00E61BBD">
              <w:rPr>
                <w:rFonts w:ascii="Arial" w:eastAsia="Times New Roman" w:hAnsi="Arial" w:cs="Arial"/>
                <w:b/>
                <w:sz w:val="20"/>
                <w:szCs w:val="20"/>
              </w:rPr>
              <w:t xml:space="preserve">444,337,993.06 </w:t>
            </w:r>
            <w:r w:rsidRPr="00E61BBD">
              <w:rPr>
                <w:rFonts w:ascii="Arial" w:eastAsia="Times New Roman" w:hAnsi="Arial" w:cs="Arial"/>
                <w:sz w:val="20"/>
                <w:szCs w:val="20"/>
              </w:rPr>
              <w:t>worth of assistance to</w:t>
            </w:r>
            <w:r w:rsidRPr="00E61BBD">
              <w:t xml:space="preserve"> </w:t>
            </w:r>
            <w:r w:rsidR="003F7F99" w:rsidRPr="00E61BBD">
              <w:rPr>
                <w:rFonts w:ascii="Arial" w:eastAsia="Times New Roman" w:hAnsi="Arial" w:cs="Arial"/>
                <w:b/>
                <w:sz w:val="20"/>
                <w:szCs w:val="20"/>
              </w:rPr>
              <w:t xml:space="preserve">128,354 </w:t>
            </w:r>
            <w:r w:rsidRPr="00E61BBD">
              <w:rPr>
                <w:rFonts w:ascii="Arial" w:eastAsia="Times New Roman" w:hAnsi="Arial" w:cs="Arial"/>
                <w:b/>
                <w:sz w:val="20"/>
                <w:szCs w:val="20"/>
              </w:rPr>
              <w:t>individuals</w:t>
            </w:r>
            <w:r w:rsidRPr="00E61BBD">
              <w:rPr>
                <w:rFonts w:ascii="Arial" w:eastAsia="Times New Roman" w:hAnsi="Arial" w:cs="Arial"/>
                <w:sz w:val="20"/>
                <w:szCs w:val="20"/>
              </w:rPr>
              <w:t xml:space="preserve"> through </w:t>
            </w:r>
            <w:r w:rsidRPr="00E61BBD">
              <w:rPr>
                <w:rFonts w:ascii="Arial" w:eastAsia="Times New Roman" w:hAnsi="Arial" w:cs="Arial"/>
                <w:b/>
                <w:sz w:val="20"/>
                <w:szCs w:val="20"/>
              </w:rPr>
              <w:t>Assistance to Individuals in Crisis Situation (AICS</w:t>
            </w:r>
            <w:r w:rsidRPr="00E61BBD">
              <w:rPr>
                <w:rFonts w:ascii="Arial" w:eastAsia="Times New Roman" w:hAnsi="Arial" w:cs="Arial"/>
                <w:sz w:val="20"/>
                <w:szCs w:val="20"/>
              </w:rPr>
              <w:t xml:space="preserve">) </w:t>
            </w:r>
            <w:r w:rsidR="009E495C" w:rsidRPr="00E61BBD">
              <w:rPr>
                <w:rFonts w:ascii="Arial" w:eastAsia="Times New Roman" w:hAnsi="Arial" w:cs="Arial"/>
                <w:sz w:val="20"/>
                <w:szCs w:val="20"/>
              </w:rPr>
              <w:t xml:space="preserve">from </w:t>
            </w:r>
            <w:r w:rsidR="003F7F99" w:rsidRPr="00E61BBD">
              <w:rPr>
                <w:rFonts w:ascii="Arial" w:eastAsia="Times New Roman" w:hAnsi="Arial" w:cs="Arial"/>
                <w:sz w:val="20"/>
                <w:szCs w:val="20"/>
              </w:rPr>
              <w:t xml:space="preserve">March 09, 2020 to </w:t>
            </w:r>
            <w:r w:rsidRPr="00E61BBD">
              <w:rPr>
                <w:rFonts w:ascii="Arial" w:eastAsia="Times New Roman" w:hAnsi="Arial" w:cs="Arial"/>
                <w:sz w:val="20"/>
                <w:szCs w:val="20"/>
              </w:rPr>
              <w:t>May 14, 2021.</w:t>
            </w:r>
          </w:p>
          <w:p w14:paraId="562CFC65" w14:textId="77777777" w:rsidR="002A2C5B" w:rsidRPr="00E61BBD" w:rsidRDefault="002A7D6A">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DSWD-FO VI released 1,000 FFPs to Murcia and 10 FFPs to Bacolod City for Neg. Occ; 1000 FFPs to Mambusao, Capiz; 1,000 FFPs to Malay and 134 FFPs to Nabas for the province of Aklan; 500 FFPs to Sibalom, Antique; 300 FFPs to Dumangas, 500 FFPs to Maasin, and 520 FFPs to Anilao for Iloilo Province; and a total of 67 FFPs to DSWD staff under quarantine.</w:t>
            </w:r>
          </w:p>
          <w:p w14:paraId="00F1A57C" w14:textId="31B8B551" w:rsidR="002A2C5B" w:rsidRDefault="002A7D6A" w:rsidP="003F7F99">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DSWD-FO VI is continuously repacking FFPs at the DSWD Regional Warehouse.</w:t>
            </w:r>
          </w:p>
          <w:p w14:paraId="1610A398" w14:textId="77777777" w:rsidR="00BC53E1" w:rsidRPr="00E61BBD" w:rsidRDefault="00BC53E1" w:rsidP="00BC53E1">
            <w:pPr>
              <w:pStyle w:val="ListParagraph"/>
              <w:spacing w:after="0" w:line="240" w:lineRule="auto"/>
              <w:ind w:left="360"/>
              <w:jc w:val="both"/>
              <w:rPr>
                <w:rFonts w:ascii="Arial" w:eastAsia="Times New Roman" w:hAnsi="Arial" w:cs="Arial"/>
                <w:sz w:val="20"/>
                <w:szCs w:val="20"/>
              </w:rPr>
            </w:pPr>
          </w:p>
          <w:p w14:paraId="51663B65" w14:textId="1ED0257A" w:rsidR="002A2C5B" w:rsidRPr="00E61BBD" w:rsidRDefault="002A7D6A">
            <w:pPr>
              <w:widowControl/>
              <w:shd w:val="clear" w:color="auto" w:fill="FFFFFF"/>
              <w:spacing w:after="0" w:line="240" w:lineRule="auto"/>
              <w:contextualSpacing/>
              <w:jc w:val="both"/>
              <w:rPr>
                <w:rFonts w:ascii="Arial" w:eastAsia="Times New Roman" w:hAnsi="Arial" w:cs="Arial"/>
                <w:sz w:val="20"/>
                <w:szCs w:val="20"/>
              </w:rPr>
            </w:pPr>
            <w:r w:rsidRPr="00E61BBD">
              <w:rPr>
                <w:rFonts w:ascii="Arial" w:eastAsia="Times New Roman" w:hAnsi="Arial" w:cs="Arial"/>
                <w:b/>
                <w:bCs/>
                <w:sz w:val="20"/>
                <w:szCs w:val="20"/>
              </w:rPr>
              <w:t>Social Amelioration Program (SAP)</w:t>
            </w:r>
          </w:p>
          <w:p w14:paraId="5A01781E"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To date, a total of </w:t>
            </w:r>
            <w:r w:rsidRPr="00E61BBD">
              <w:rPr>
                <w:rFonts w:ascii="Arial" w:eastAsia="Times New Roman" w:hAnsi="Arial" w:cs="Arial"/>
                <w:b/>
                <w:sz w:val="20"/>
                <w:szCs w:val="20"/>
              </w:rPr>
              <w:t>₱1,496,509,5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321,830 4Ps beneficiaries</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6,788,214,0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1,131,369 non-4Ps beneficiaries</w:t>
            </w:r>
            <w:r w:rsidRPr="00E61BBD">
              <w:rPr>
                <w:rFonts w:ascii="Arial" w:eastAsia="Times New Roman" w:hAnsi="Arial" w:cs="Arial"/>
                <w:sz w:val="20"/>
                <w:szCs w:val="20"/>
              </w:rPr>
              <w:t xml:space="preserve"> for the first tranche.</w:t>
            </w:r>
          </w:p>
          <w:p w14:paraId="056A07D2"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DSWD-FO VI has served </w:t>
            </w:r>
            <w:r w:rsidRPr="00E61BBD">
              <w:rPr>
                <w:rFonts w:ascii="Arial" w:eastAsia="Times New Roman" w:hAnsi="Arial" w:cs="Arial"/>
                <w:b/>
                <w:sz w:val="20"/>
                <w:szCs w:val="20"/>
              </w:rPr>
              <w:t>103,608 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481,777,200.00</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437,403 non-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 xml:space="preserve">₱2,624,418,000.00 </w:t>
            </w:r>
            <w:r w:rsidRPr="00E61BBD">
              <w:rPr>
                <w:rFonts w:ascii="Arial" w:eastAsia="Times New Roman" w:hAnsi="Arial" w:cs="Arial"/>
                <w:sz w:val="20"/>
                <w:szCs w:val="20"/>
              </w:rPr>
              <w:t xml:space="preserve">for the second tranche, and </w:t>
            </w:r>
            <w:r w:rsidRPr="00E61BBD">
              <w:rPr>
                <w:rFonts w:ascii="Arial" w:eastAsia="Times New Roman" w:hAnsi="Arial" w:cs="Arial"/>
                <w:b/>
                <w:sz w:val="20"/>
                <w:szCs w:val="20"/>
              </w:rPr>
              <w:t>190,738 left-out/waitlisted</w:t>
            </w:r>
            <w:r w:rsidRPr="00E61BBD">
              <w:rPr>
                <w:rFonts w:ascii="Arial" w:eastAsia="Times New Roman" w:hAnsi="Arial" w:cs="Arial"/>
                <w:sz w:val="20"/>
                <w:szCs w:val="20"/>
              </w:rPr>
              <w:t xml:space="preserve"> beneficiaries amounting to </w:t>
            </w:r>
            <w:r w:rsidRPr="00E61BBD">
              <w:rPr>
                <w:rFonts w:ascii="Arial" w:eastAsia="Times New Roman" w:hAnsi="Arial" w:cs="Arial"/>
                <w:b/>
                <w:bCs/>
                <w:sz w:val="20"/>
                <w:szCs w:val="20"/>
              </w:rPr>
              <w:t>₱1,144,428,000.00.</w:t>
            </w:r>
          </w:p>
          <w:p w14:paraId="4FBAAC80"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lastRenderedPageBreak/>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5F319835" w:rsidR="002A2C5B" w:rsidRDefault="0095601E" w:rsidP="00514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0</w:t>
            </w:r>
            <w:r w:rsidR="00E8186A">
              <w:rPr>
                <w:rFonts w:ascii="Arial" w:eastAsia="Arial" w:hAnsi="Arial" w:cs="Arial"/>
                <w:sz w:val="20"/>
                <w:szCs w:val="20"/>
              </w:rPr>
              <w:t>4</w:t>
            </w:r>
            <w:r>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3DA3514"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E88EA23" w14:textId="77777777" w:rsidR="0086357F" w:rsidRDefault="008635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C6D38FA" w14:textId="77777777" w:rsidR="0086357F" w:rsidRDefault="008635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456D47ED"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67293EC7" w:rsidR="002A2C5B" w:rsidRDefault="00B6760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31 Ma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4081113E" w:rsidR="002A2C5B" w:rsidRDefault="0004057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4</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18BA2E2D"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040575">
              <w:rPr>
                <w:rFonts w:ascii="Arial" w:eastAsia="Arial" w:hAnsi="Arial" w:cs="Arial"/>
                <w:sz w:val="20"/>
                <w:szCs w:val="19"/>
              </w:rPr>
              <w:t>04</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5FE6DF5E" w14:textId="77777777" w:rsidR="000F442F" w:rsidRDefault="000F442F">
      <w:pPr>
        <w:widowControl/>
        <w:spacing w:after="0" w:line="240" w:lineRule="auto"/>
        <w:contextualSpacing/>
        <w:rPr>
          <w:rFonts w:ascii="Arial" w:eastAsia="Arial" w:hAnsi="Arial" w:cs="Arial"/>
          <w:b/>
          <w:sz w:val="24"/>
          <w:szCs w:val="24"/>
        </w:rPr>
      </w:pPr>
    </w:p>
    <w:p w14:paraId="3E847883" w14:textId="482F76A1"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7FBB5294" w14:textId="77777777" w:rsidR="002A2C5B" w:rsidRDefault="002A2C5B">
      <w:pPr>
        <w:widowControl/>
        <w:spacing w:after="0" w:line="240" w:lineRule="auto"/>
        <w:contextualSpacing/>
        <w:rPr>
          <w:rFonts w:ascii="Arial" w:eastAsia="Arial" w:hAnsi="Arial" w:cs="Arial"/>
          <w:b/>
          <w:sz w:val="24"/>
          <w:szCs w:val="24"/>
        </w:rPr>
      </w:pPr>
    </w:p>
    <w:p w14:paraId="505C0322"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4CE9029D" w:rsidR="002A2C5B" w:rsidRPr="00991781" w:rsidRDefault="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991781">
              <w:rPr>
                <w:rFonts w:ascii="Arial" w:eastAsia="Arial" w:hAnsi="Arial" w:cs="Arial"/>
                <w:sz w:val="20"/>
                <w:szCs w:val="20"/>
              </w:rPr>
              <w:t>31</w:t>
            </w:r>
            <w:r w:rsidR="002A7D6A" w:rsidRPr="00991781">
              <w:rPr>
                <w:rFonts w:ascii="Arial" w:eastAsia="Arial" w:hAnsi="Arial" w:cs="Arial"/>
                <w:sz w:val="20"/>
                <w:szCs w:val="20"/>
              </w:rPr>
              <w:t xml:space="preserve"> May 2021</w:t>
            </w:r>
          </w:p>
        </w:tc>
        <w:tc>
          <w:tcPr>
            <w:tcW w:w="7706" w:type="dxa"/>
            <w:tcMar>
              <w:top w:w="0" w:type="dxa"/>
              <w:left w:w="115" w:type="dxa"/>
              <w:bottom w:w="0" w:type="dxa"/>
              <w:right w:w="115" w:type="dxa"/>
            </w:tcMar>
            <w:vAlign w:val="center"/>
          </w:tcPr>
          <w:p w14:paraId="6B8A1118" w14:textId="634F1681"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DSWD-FO XII Released 500 family food packs to LGU of Banga.</w:t>
            </w:r>
          </w:p>
          <w:p w14:paraId="44626108" w14:textId="162B410F"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DSWD-FO XII Released 300 family food packs to LGU of M’lang.</w:t>
            </w:r>
          </w:p>
        </w:tc>
      </w:tr>
    </w:tbl>
    <w:p w14:paraId="2328778C" w14:textId="77777777" w:rsidR="00E8186A" w:rsidRDefault="00E8186A">
      <w:pPr>
        <w:spacing w:after="0" w:line="240" w:lineRule="auto"/>
        <w:contextualSpacing/>
        <w:rPr>
          <w:rFonts w:ascii="Arial" w:eastAsia="Arial" w:hAnsi="Arial" w:cs="Arial"/>
          <w:b/>
          <w:sz w:val="24"/>
          <w:szCs w:val="24"/>
        </w:rPr>
      </w:pPr>
      <w:bookmarkStart w:id="1" w:name="_heading=h.30j0zll" w:colFirst="0" w:colLast="0"/>
      <w:bookmarkEnd w:id="1"/>
    </w:p>
    <w:p w14:paraId="08FE8F52" w14:textId="77195D9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facilitated the release of 1000 FFPs amounting to ₱417,160.00 requested by the LGU of Cantilan, Surigao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0B00FCBD" w14:textId="13C8B365" w:rsidR="002A2C5B" w:rsidRDefault="00514F27"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1596E20A" w14:textId="65B8EE16" w:rsidR="002D5612" w:rsidRDefault="002D5612"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IGRINO</w:t>
      </w:r>
    </w:p>
    <w:p w14:paraId="0292C100" w14:textId="38BBED64" w:rsidR="00477CB4" w:rsidRDefault="00477CB4"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1DF60D7D" w14:textId="77777777" w:rsidR="00514F27" w:rsidRPr="00991781" w:rsidRDefault="00514F27" w:rsidP="00991781">
      <w:pPr>
        <w:widowControl/>
        <w:spacing w:after="0" w:line="240" w:lineRule="auto"/>
        <w:contextualSpacing/>
        <w:rPr>
          <w:rFonts w:ascii="Arial" w:eastAsia="Arial" w:hAnsi="Arial" w:cs="Arial"/>
          <w:b/>
          <w:sz w:val="24"/>
          <w:szCs w:val="24"/>
        </w:rPr>
      </w:pPr>
    </w:p>
    <w:p w14:paraId="49FCD53A" w14:textId="77777777" w:rsidR="009E495C" w:rsidRDefault="009E495C">
      <w:pPr>
        <w:widowControl/>
        <w:spacing w:after="0" w:line="240" w:lineRule="auto"/>
        <w:contextualSpacing/>
        <w:rPr>
          <w:rFonts w:ascii="Arial" w:eastAsia="Arial" w:hAnsi="Arial" w:cs="Arial"/>
          <w:b/>
          <w:sz w:val="24"/>
          <w:szCs w:val="24"/>
        </w:rPr>
      </w:pPr>
    </w:p>
    <w:p w14:paraId="39BB159F" w14:textId="3A8CE567" w:rsidR="00991781" w:rsidRDefault="00477CB4"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676CDB8E" w14:textId="7495DB08" w:rsidR="00E84BFF" w:rsidRPr="00D43A5E" w:rsidRDefault="002A7D6A" w:rsidP="00D43A5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bookmarkStart w:id="2" w:name="_GoBack"/>
      <w:bookmarkEnd w:id="2"/>
    </w:p>
    <w:sectPr w:rsidR="00E84BFF" w:rsidRPr="00D43A5E">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01543C" w14:textId="77777777" w:rsidR="009644FC" w:rsidRDefault="009644FC">
      <w:pPr>
        <w:spacing w:line="240" w:lineRule="auto"/>
      </w:pPr>
      <w:r>
        <w:separator/>
      </w:r>
    </w:p>
  </w:endnote>
  <w:endnote w:type="continuationSeparator" w:id="0">
    <w:p w14:paraId="4DB488EA" w14:textId="77777777" w:rsidR="009644FC" w:rsidRDefault="009644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385C88" w:rsidRDefault="00385C8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385C88" w:rsidRDefault="00385C88">
    <w:pPr>
      <w:pBdr>
        <w:bottom w:val="single" w:sz="6" w:space="1" w:color="000000"/>
      </w:pBdr>
      <w:tabs>
        <w:tab w:val="left" w:pos="2371"/>
        <w:tab w:val="center" w:pos="5233"/>
      </w:tabs>
      <w:spacing w:after="0" w:line="240" w:lineRule="auto"/>
      <w:jc w:val="right"/>
      <w:rPr>
        <w:sz w:val="16"/>
        <w:szCs w:val="16"/>
      </w:rPr>
    </w:pPr>
  </w:p>
  <w:p w14:paraId="30A432AD" w14:textId="708FB387" w:rsidR="00385C88" w:rsidRDefault="00385C88">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86357F">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86357F">
      <w:rPr>
        <w:b/>
        <w:noProof/>
        <w:sz w:val="16"/>
        <w:szCs w:val="16"/>
      </w:rPr>
      <w:t>34</w:t>
    </w:r>
    <w:r>
      <w:rPr>
        <w:b/>
        <w:sz w:val="16"/>
        <w:szCs w:val="16"/>
      </w:rPr>
      <w:fldChar w:fldCharType="end"/>
    </w:r>
    <w:r>
      <w:rPr>
        <w:b/>
        <w:sz w:val="16"/>
        <w:szCs w:val="16"/>
      </w:rPr>
      <w:t xml:space="preserve"> </w:t>
    </w:r>
    <w:r>
      <w:rPr>
        <w:sz w:val="16"/>
        <w:szCs w:val="16"/>
      </w:rPr>
      <w:t xml:space="preserve">| </w:t>
    </w:r>
    <w:r w:rsidR="00EE4C04">
      <w:rPr>
        <w:rFonts w:ascii="Arial" w:eastAsia="Arial" w:hAnsi="Arial" w:cs="Arial"/>
        <w:sz w:val="14"/>
        <w:szCs w:val="14"/>
      </w:rPr>
      <w:t>DSWD DROMIC Report #700</w:t>
    </w:r>
    <w:r>
      <w:rPr>
        <w:rFonts w:ascii="Arial" w:eastAsia="Arial" w:hAnsi="Arial" w:cs="Arial"/>
        <w:sz w:val="14"/>
        <w:szCs w:val="14"/>
      </w:rPr>
      <w:t xml:space="preserve"> on the Coronavirus Disease (COVID19) as of </w:t>
    </w:r>
    <w:r w:rsidR="007E7E47">
      <w:rPr>
        <w:rFonts w:ascii="Arial" w:eastAsia="Arial" w:hAnsi="Arial" w:cs="Arial"/>
        <w:sz w:val="14"/>
        <w:szCs w:val="14"/>
      </w:rPr>
      <w:t>0</w:t>
    </w:r>
    <w:r w:rsidR="00EE4C04">
      <w:rPr>
        <w:rFonts w:ascii="Arial" w:eastAsia="Arial" w:hAnsi="Arial" w:cs="Arial"/>
        <w:sz w:val="14"/>
        <w:szCs w:val="14"/>
      </w:rPr>
      <w:t>5</w:t>
    </w:r>
    <w:r w:rsidR="00991781">
      <w:rPr>
        <w:rFonts w:ascii="Arial" w:eastAsia="Arial" w:hAnsi="Arial" w:cs="Arial"/>
        <w:sz w:val="14"/>
        <w:szCs w:val="14"/>
      </w:rPr>
      <w:t xml:space="preserve"> June</w:t>
    </w:r>
    <w:r>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385C88" w:rsidRDefault="00385C8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D406B" w14:textId="77777777" w:rsidR="009644FC" w:rsidRDefault="009644FC">
      <w:pPr>
        <w:spacing w:after="0" w:line="240" w:lineRule="auto"/>
      </w:pPr>
      <w:r>
        <w:separator/>
      </w:r>
    </w:p>
  </w:footnote>
  <w:footnote w:type="continuationSeparator" w:id="0">
    <w:p w14:paraId="4D4B338B" w14:textId="77777777" w:rsidR="009644FC" w:rsidRDefault="009644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385C88" w:rsidRDefault="00385C8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385C88" w:rsidRDefault="00385C88">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2AB8CDD0" w:rsidR="00385C88" w:rsidRDefault="00385C88" w:rsidP="008F698C">
    <w:pPr>
      <w:pBdr>
        <w:bottom w:val="single" w:sz="6" w:space="1" w:color="000000"/>
      </w:pBdr>
      <w:tabs>
        <w:tab w:val="center" w:pos="4680"/>
        <w:tab w:val="right" w:pos="9360"/>
      </w:tabs>
      <w:spacing w:after="0" w:line="240" w:lineRule="auto"/>
      <w:rPr>
        <w:sz w:val="10"/>
      </w:rPr>
    </w:pPr>
    <w:r>
      <w:rPr>
        <w:sz w:val="10"/>
      </w:rPr>
      <w:t>9</w:t>
    </w:r>
  </w:p>
  <w:p w14:paraId="6BA9FC90" w14:textId="77777777" w:rsidR="00385C88" w:rsidRDefault="00385C8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385C88" w:rsidRDefault="00385C8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
  </w:num>
  <w:num w:numId="4">
    <w:abstractNumId w:val="12"/>
  </w:num>
  <w:num w:numId="5">
    <w:abstractNumId w:val="10"/>
  </w:num>
  <w:num w:numId="6">
    <w:abstractNumId w:val="7"/>
  </w:num>
  <w:num w:numId="7">
    <w:abstractNumId w:val="0"/>
  </w:num>
  <w:num w:numId="8">
    <w:abstractNumId w:val="14"/>
  </w:num>
  <w:num w:numId="9">
    <w:abstractNumId w:val="8"/>
  </w:num>
  <w:num w:numId="10">
    <w:abstractNumId w:val="3"/>
  </w:num>
  <w:num w:numId="11">
    <w:abstractNumId w:val="13"/>
  </w:num>
  <w:num w:numId="12">
    <w:abstractNumId w:val="2"/>
  </w:num>
  <w:num w:numId="13">
    <w:abstractNumId w:val="4"/>
  </w:num>
  <w:num w:numId="14">
    <w:abstractNumId w:val="9"/>
  </w:num>
  <w:num w:numId="15">
    <w:abstractNumId w:val="6"/>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770"/>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199"/>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716"/>
    <w:rsid w:val="00290C86"/>
    <w:rsid w:val="0029100B"/>
    <w:rsid w:val="00291049"/>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EDC"/>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3D58"/>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33F"/>
    <w:rsid w:val="00676585"/>
    <w:rsid w:val="00676FCC"/>
    <w:rsid w:val="006771D9"/>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B20"/>
    <w:rsid w:val="006A7C5D"/>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954"/>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2E7A"/>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52ACE4F-8191-45AD-9FBE-CA5947BB92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4</Pages>
  <Words>14046</Words>
  <Characters>80068</Characters>
  <Application>Microsoft Office Word</Application>
  <DocSecurity>0</DocSecurity>
  <Lines>667</Lines>
  <Paragraphs>187</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 Joyce G. Rafanan</cp:lastModifiedBy>
  <cp:revision>5</cp:revision>
  <dcterms:created xsi:type="dcterms:W3CDTF">2021-06-05T07:13:00Z</dcterms:created>
  <dcterms:modified xsi:type="dcterms:W3CDTF">2021-06-05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